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706CF" w14:textId="35B25272" w:rsidR="00A03917" w:rsidRDefault="00A03917" w:rsidP="00741267">
      <w:pPr>
        <w:spacing w:line="276" w:lineRule="auto"/>
        <w:jc w:val="center"/>
        <w:rPr>
          <w:b/>
          <w:bCs/>
          <w:sz w:val="36"/>
          <w:szCs w:val="32"/>
        </w:rPr>
      </w:pPr>
      <w:bookmarkStart w:id="0" w:name="_Toc34931125"/>
      <w:r w:rsidRPr="00A03917">
        <w:rPr>
          <w:b/>
          <w:bCs/>
          <w:sz w:val="36"/>
          <w:szCs w:val="32"/>
        </w:rPr>
        <w:t>Bachelor of Science in Computer Science and Engineering</w:t>
      </w:r>
    </w:p>
    <w:p w14:paraId="15119CA2" w14:textId="77777777" w:rsidR="00A03917" w:rsidRDefault="00A03917" w:rsidP="00741267">
      <w:pPr>
        <w:spacing w:line="276" w:lineRule="auto"/>
        <w:rPr>
          <w:b/>
          <w:bCs/>
          <w:sz w:val="36"/>
          <w:szCs w:val="32"/>
        </w:rPr>
      </w:pPr>
      <w:r>
        <w:rPr>
          <w:b/>
          <w:bCs/>
          <w:sz w:val="36"/>
          <w:szCs w:val="32"/>
        </w:rPr>
        <w:br w:type="page"/>
      </w:r>
    </w:p>
    <w:p w14:paraId="77D15B8E" w14:textId="2C888815" w:rsidR="00A03917" w:rsidRDefault="00A03917" w:rsidP="00741267">
      <w:pPr>
        <w:spacing w:line="276" w:lineRule="auto"/>
        <w:jc w:val="center"/>
        <w:rPr>
          <w:b/>
          <w:bCs/>
          <w:sz w:val="36"/>
          <w:szCs w:val="32"/>
        </w:rPr>
      </w:pPr>
      <w:r>
        <w:rPr>
          <w:b/>
          <w:bCs/>
          <w:sz w:val="36"/>
          <w:szCs w:val="32"/>
        </w:rPr>
        <w:lastRenderedPageBreak/>
        <w:t>Cover Page</w:t>
      </w:r>
    </w:p>
    <w:p w14:paraId="20F7B40D" w14:textId="77777777" w:rsidR="00A03917" w:rsidRDefault="00A03917" w:rsidP="00741267">
      <w:pPr>
        <w:spacing w:line="276" w:lineRule="auto"/>
        <w:rPr>
          <w:b/>
          <w:bCs/>
          <w:sz w:val="36"/>
          <w:szCs w:val="32"/>
        </w:rPr>
      </w:pPr>
      <w:r>
        <w:rPr>
          <w:b/>
          <w:bCs/>
          <w:sz w:val="36"/>
          <w:szCs w:val="32"/>
        </w:rPr>
        <w:br w:type="page"/>
      </w:r>
    </w:p>
    <w:p w14:paraId="22E9FBAD" w14:textId="51A4C5F6" w:rsidR="00A03917" w:rsidRDefault="00A03917" w:rsidP="00741267">
      <w:pPr>
        <w:spacing w:line="276" w:lineRule="auto"/>
        <w:jc w:val="center"/>
        <w:rPr>
          <w:b/>
          <w:bCs/>
          <w:sz w:val="36"/>
          <w:szCs w:val="32"/>
        </w:rPr>
      </w:pPr>
      <w:r>
        <w:rPr>
          <w:b/>
          <w:bCs/>
          <w:sz w:val="36"/>
          <w:szCs w:val="32"/>
        </w:rPr>
        <w:lastRenderedPageBreak/>
        <w:t>Board of Examiners</w:t>
      </w:r>
    </w:p>
    <w:p w14:paraId="394B4728" w14:textId="0426A909" w:rsidR="00A03917" w:rsidRDefault="00A03917" w:rsidP="00741267">
      <w:pPr>
        <w:spacing w:line="276" w:lineRule="auto"/>
        <w:rPr>
          <w:b/>
          <w:bCs/>
          <w:sz w:val="36"/>
          <w:szCs w:val="32"/>
        </w:rPr>
      </w:pPr>
      <w:r>
        <w:rPr>
          <w:b/>
          <w:bCs/>
          <w:sz w:val="36"/>
          <w:szCs w:val="32"/>
        </w:rPr>
        <w:br w:type="page"/>
      </w:r>
    </w:p>
    <w:p w14:paraId="5A2F7BC9" w14:textId="6AACACBA" w:rsidR="00741267" w:rsidRDefault="00741267" w:rsidP="00741267">
      <w:pPr>
        <w:spacing w:line="276" w:lineRule="auto"/>
        <w:rPr>
          <w:b/>
          <w:bCs/>
          <w:sz w:val="36"/>
          <w:szCs w:val="32"/>
        </w:rPr>
      </w:pPr>
    </w:p>
    <w:p w14:paraId="7D6B4C2F" w14:textId="1856A781" w:rsidR="00741267" w:rsidRDefault="00741267" w:rsidP="00741267">
      <w:pPr>
        <w:spacing w:line="276" w:lineRule="auto"/>
        <w:rPr>
          <w:b/>
          <w:bCs/>
          <w:sz w:val="36"/>
          <w:szCs w:val="32"/>
        </w:rPr>
      </w:pPr>
    </w:p>
    <w:p w14:paraId="4F64C03A" w14:textId="672F4C08" w:rsidR="00741267" w:rsidRDefault="00741267" w:rsidP="00741267">
      <w:pPr>
        <w:spacing w:line="276" w:lineRule="auto"/>
        <w:rPr>
          <w:b/>
          <w:bCs/>
          <w:sz w:val="36"/>
          <w:szCs w:val="32"/>
        </w:rPr>
      </w:pPr>
    </w:p>
    <w:p w14:paraId="1C84BC61" w14:textId="2B3B972D" w:rsidR="00741267" w:rsidRDefault="00741267" w:rsidP="00741267">
      <w:pPr>
        <w:spacing w:line="276" w:lineRule="auto"/>
        <w:rPr>
          <w:b/>
          <w:bCs/>
          <w:sz w:val="36"/>
          <w:szCs w:val="32"/>
        </w:rPr>
      </w:pPr>
    </w:p>
    <w:p w14:paraId="28236D32" w14:textId="7220D474" w:rsidR="00741267" w:rsidRDefault="00741267" w:rsidP="00741267">
      <w:pPr>
        <w:spacing w:line="276" w:lineRule="auto"/>
        <w:rPr>
          <w:b/>
          <w:bCs/>
          <w:sz w:val="36"/>
          <w:szCs w:val="32"/>
        </w:rPr>
      </w:pPr>
    </w:p>
    <w:p w14:paraId="7083564E" w14:textId="7992EB63" w:rsidR="00741267" w:rsidRDefault="00741267" w:rsidP="00741267">
      <w:pPr>
        <w:spacing w:line="276" w:lineRule="auto"/>
        <w:rPr>
          <w:b/>
          <w:bCs/>
          <w:sz w:val="36"/>
          <w:szCs w:val="32"/>
        </w:rPr>
      </w:pPr>
    </w:p>
    <w:p w14:paraId="145D3B50" w14:textId="57B939C3" w:rsidR="00741267" w:rsidRDefault="00741267" w:rsidP="00741267">
      <w:pPr>
        <w:spacing w:line="276" w:lineRule="auto"/>
        <w:rPr>
          <w:b/>
          <w:bCs/>
          <w:sz w:val="36"/>
          <w:szCs w:val="32"/>
        </w:rPr>
      </w:pPr>
    </w:p>
    <w:p w14:paraId="77E9D58A" w14:textId="60B1F7F5" w:rsidR="00741267" w:rsidRDefault="00741267" w:rsidP="00741267">
      <w:pPr>
        <w:spacing w:line="276" w:lineRule="auto"/>
        <w:rPr>
          <w:b/>
          <w:bCs/>
          <w:sz w:val="36"/>
          <w:szCs w:val="32"/>
        </w:rPr>
      </w:pPr>
    </w:p>
    <w:p w14:paraId="26825057" w14:textId="7050E761" w:rsidR="00741267" w:rsidRDefault="00741267" w:rsidP="00741267">
      <w:pPr>
        <w:spacing w:line="276" w:lineRule="auto"/>
        <w:rPr>
          <w:b/>
          <w:bCs/>
          <w:sz w:val="36"/>
          <w:szCs w:val="32"/>
        </w:rPr>
      </w:pPr>
    </w:p>
    <w:p w14:paraId="6AC962E8" w14:textId="4AE4430F" w:rsidR="00741267" w:rsidRDefault="00741267" w:rsidP="00741267">
      <w:pPr>
        <w:spacing w:line="276" w:lineRule="auto"/>
        <w:rPr>
          <w:b/>
          <w:bCs/>
          <w:sz w:val="36"/>
          <w:szCs w:val="32"/>
        </w:rPr>
      </w:pPr>
    </w:p>
    <w:p w14:paraId="31ED7C21" w14:textId="7EBFC41E" w:rsidR="00741267" w:rsidRDefault="00741267" w:rsidP="00741267">
      <w:pPr>
        <w:spacing w:line="276" w:lineRule="auto"/>
        <w:rPr>
          <w:b/>
          <w:bCs/>
          <w:sz w:val="36"/>
          <w:szCs w:val="32"/>
        </w:rPr>
      </w:pPr>
    </w:p>
    <w:p w14:paraId="1DD3B3B4" w14:textId="5DA1BD28" w:rsidR="00741267" w:rsidRDefault="00741267" w:rsidP="00741267">
      <w:pPr>
        <w:spacing w:line="276" w:lineRule="auto"/>
        <w:rPr>
          <w:b/>
          <w:bCs/>
          <w:sz w:val="36"/>
          <w:szCs w:val="32"/>
        </w:rPr>
      </w:pPr>
    </w:p>
    <w:p w14:paraId="20E28D49" w14:textId="2E52F69F" w:rsidR="00741267" w:rsidRDefault="00741267" w:rsidP="00741267">
      <w:pPr>
        <w:spacing w:line="276" w:lineRule="auto"/>
        <w:rPr>
          <w:b/>
          <w:bCs/>
          <w:sz w:val="36"/>
          <w:szCs w:val="32"/>
        </w:rPr>
      </w:pPr>
    </w:p>
    <w:p w14:paraId="3FCC0814" w14:textId="115ECAB3" w:rsidR="00741267" w:rsidRDefault="00741267" w:rsidP="00741267">
      <w:pPr>
        <w:spacing w:line="276" w:lineRule="auto"/>
        <w:rPr>
          <w:b/>
          <w:bCs/>
          <w:sz w:val="36"/>
          <w:szCs w:val="32"/>
        </w:rPr>
      </w:pPr>
    </w:p>
    <w:p w14:paraId="7C92E9EC" w14:textId="2B250C14" w:rsidR="00741267" w:rsidRDefault="00741267" w:rsidP="00741267">
      <w:pPr>
        <w:spacing w:line="276" w:lineRule="auto"/>
        <w:rPr>
          <w:b/>
          <w:bCs/>
          <w:sz w:val="36"/>
          <w:szCs w:val="32"/>
        </w:rPr>
      </w:pPr>
    </w:p>
    <w:p w14:paraId="474D3328" w14:textId="77B061D7" w:rsidR="00741267" w:rsidRDefault="00741267" w:rsidP="00741267">
      <w:pPr>
        <w:spacing w:line="276" w:lineRule="auto"/>
        <w:rPr>
          <w:b/>
          <w:bCs/>
          <w:sz w:val="36"/>
          <w:szCs w:val="32"/>
        </w:rPr>
      </w:pPr>
    </w:p>
    <w:p w14:paraId="44A66CEA" w14:textId="3FAD37EE" w:rsidR="00741267" w:rsidRDefault="00741267" w:rsidP="00741267">
      <w:pPr>
        <w:spacing w:line="276" w:lineRule="auto"/>
        <w:rPr>
          <w:b/>
          <w:bCs/>
          <w:sz w:val="36"/>
          <w:szCs w:val="32"/>
        </w:rPr>
      </w:pPr>
    </w:p>
    <w:p w14:paraId="73478704" w14:textId="1A139154" w:rsidR="00741267" w:rsidRDefault="00741267" w:rsidP="00741267">
      <w:pPr>
        <w:spacing w:line="276" w:lineRule="auto"/>
        <w:rPr>
          <w:b/>
          <w:bCs/>
          <w:sz w:val="36"/>
          <w:szCs w:val="32"/>
        </w:rPr>
      </w:pPr>
    </w:p>
    <w:p w14:paraId="7BBAF424" w14:textId="4E3504DC" w:rsidR="00741267" w:rsidRDefault="00741267" w:rsidP="00741267">
      <w:pPr>
        <w:spacing w:line="276" w:lineRule="auto"/>
        <w:rPr>
          <w:b/>
          <w:bCs/>
          <w:sz w:val="36"/>
          <w:szCs w:val="32"/>
        </w:rPr>
      </w:pPr>
    </w:p>
    <w:p w14:paraId="63084875" w14:textId="4FD096DB" w:rsidR="00741267" w:rsidRDefault="00741267" w:rsidP="00741267">
      <w:pPr>
        <w:spacing w:line="276" w:lineRule="auto"/>
        <w:rPr>
          <w:b/>
          <w:bCs/>
          <w:sz w:val="36"/>
          <w:szCs w:val="32"/>
        </w:rPr>
      </w:pPr>
    </w:p>
    <w:p w14:paraId="10382E0C" w14:textId="564B37B5" w:rsidR="00741267" w:rsidRDefault="00741267" w:rsidP="00741267">
      <w:pPr>
        <w:spacing w:line="276" w:lineRule="auto"/>
        <w:rPr>
          <w:b/>
          <w:bCs/>
          <w:sz w:val="36"/>
          <w:szCs w:val="32"/>
        </w:rPr>
      </w:pPr>
    </w:p>
    <w:p w14:paraId="1EA5012F" w14:textId="77777777" w:rsidR="00741267" w:rsidRDefault="00741267" w:rsidP="00741267">
      <w:pPr>
        <w:spacing w:line="276" w:lineRule="auto"/>
        <w:rPr>
          <w:b/>
          <w:bCs/>
          <w:sz w:val="36"/>
          <w:szCs w:val="32"/>
        </w:rPr>
      </w:pPr>
    </w:p>
    <w:p w14:paraId="070B255B" w14:textId="24287FCE" w:rsidR="00A03917" w:rsidRDefault="00A03917" w:rsidP="00741267">
      <w:pPr>
        <w:spacing w:line="276" w:lineRule="auto"/>
        <w:jc w:val="center"/>
        <w:rPr>
          <w:b/>
          <w:bCs/>
          <w:sz w:val="36"/>
          <w:szCs w:val="32"/>
        </w:rPr>
      </w:pPr>
      <w:r>
        <w:rPr>
          <w:b/>
          <w:bCs/>
          <w:sz w:val="36"/>
          <w:szCs w:val="32"/>
        </w:rPr>
        <w:lastRenderedPageBreak/>
        <w:t>Statement of Originality</w:t>
      </w:r>
    </w:p>
    <w:p w14:paraId="40BBB8AF" w14:textId="77777777" w:rsidR="00A03917" w:rsidRDefault="00A03917" w:rsidP="00741267">
      <w:pPr>
        <w:spacing w:line="276" w:lineRule="auto"/>
        <w:rPr>
          <w:b/>
          <w:bCs/>
          <w:sz w:val="36"/>
          <w:szCs w:val="32"/>
        </w:rPr>
      </w:pPr>
      <w:r>
        <w:rPr>
          <w:b/>
          <w:bCs/>
          <w:sz w:val="36"/>
          <w:szCs w:val="32"/>
        </w:rPr>
        <w:br w:type="page"/>
      </w:r>
    </w:p>
    <w:p w14:paraId="5C2C2230" w14:textId="60A43462" w:rsidR="00A03917" w:rsidRDefault="00A03917" w:rsidP="00741267">
      <w:pPr>
        <w:spacing w:line="276" w:lineRule="auto"/>
        <w:jc w:val="center"/>
        <w:rPr>
          <w:b/>
          <w:bCs/>
          <w:sz w:val="36"/>
          <w:szCs w:val="32"/>
        </w:rPr>
      </w:pPr>
      <w:r>
        <w:rPr>
          <w:b/>
          <w:bCs/>
          <w:sz w:val="36"/>
          <w:szCs w:val="32"/>
        </w:rPr>
        <w:lastRenderedPageBreak/>
        <w:t xml:space="preserve">Acknowledgment </w:t>
      </w:r>
    </w:p>
    <w:p w14:paraId="49955B38" w14:textId="018A4DDA" w:rsidR="00A03917" w:rsidRDefault="00A03917" w:rsidP="00741267">
      <w:pPr>
        <w:spacing w:line="276" w:lineRule="auto"/>
        <w:rPr>
          <w:b/>
          <w:bCs/>
          <w:sz w:val="36"/>
          <w:szCs w:val="32"/>
        </w:rPr>
      </w:pPr>
      <w:r>
        <w:rPr>
          <w:b/>
          <w:bCs/>
          <w:sz w:val="36"/>
          <w:szCs w:val="32"/>
        </w:rPr>
        <w:br w:type="page"/>
      </w:r>
    </w:p>
    <w:sdt>
      <w:sdtPr>
        <w:rPr>
          <w:rFonts w:ascii="Times New Roman" w:eastAsiaTheme="minorHAnsi" w:hAnsi="Times New Roman" w:cstheme="minorBidi"/>
          <w:b w:val="0"/>
          <w:color w:val="auto"/>
          <w:sz w:val="24"/>
          <w:szCs w:val="22"/>
        </w:rPr>
        <w:id w:val="484207356"/>
        <w:docPartObj>
          <w:docPartGallery w:val="Table of Contents"/>
          <w:docPartUnique/>
        </w:docPartObj>
      </w:sdtPr>
      <w:sdtEndPr>
        <w:rPr>
          <w:bCs/>
          <w:noProof/>
        </w:rPr>
      </w:sdtEndPr>
      <w:sdtContent>
        <w:p w14:paraId="2E7E0427" w14:textId="6356A7BF" w:rsidR="00A03917" w:rsidRPr="00B82556" w:rsidRDefault="00A03917" w:rsidP="00741267">
          <w:pPr>
            <w:pStyle w:val="TOCHeading"/>
            <w:spacing w:line="276" w:lineRule="auto"/>
            <w:rPr>
              <w:rStyle w:val="Heading1Char"/>
              <w:b/>
              <w:bCs/>
            </w:rPr>
          </w:pPr>
          <w:r w:rsidRPr="00B82556">
            <w:rPr>
              <w:rStyle w:val="Heading1Char"/>
              <w:b/>
              <w:bCs/>
            </w:rPr>
            <w:t>Table of Contents</w:t>
          </w:r>
        </w:p>
        <w:p w14:paraId="1E7F61FA" w14:textId="6ED07E1F" w:rsidR="003B5686" w:rsidRDefault="00A03917">
          <w:pPr>
            <w:pStyle w:val="TOC1"/>
            <w:rPr>
              <w:rFonts w:asciiTheme="minorHAnsi" w:eastAsiaTheme="minorEastAsia" w:hAnsiTheme="minorHAnsi"/>
              <w:b w:val="0"/>
              <w:bCs w:val="0"/>
              <w:sz w:val="22"/>
            </w:rPr>
          </w:pPr>
          <w:r>
            <w:rPr>
              <w:noProof w:val="0"/>
            </w:rPr>
            <w:fldChar w:fldCharType="begin"/>
          </w:r>
          <w:r>
            <w:instrText xml:space="preserve"> TOC \o "1-3" \h \z \u </w:instrText>
          </w:r>
          <w:r>
            <w:rPr>
              <w:noProof w:val="0"/>
            </w:rPr>
            <w:fldChar w:fldCharType="separate"/>
          </w:r>
          <w:hyperlink w:anchor="_Toc43020001" w:history="1">
            <w:r w:rsidR="003B5686" w:rsidRPr="000534B6">
              <w:rPr>
                <w:rStyle w:val="Hyperlink"/>
              </w:rPr>
              <w:t>List of Figures</w:t>
            </w:r>
            <w:r w:rsidR="003B5686">
              <w:rPr>
                <w:webHidden/>
              </w:rPr>
              <w:tab/>
            </w:r>
            <w:r w:rsidR="003B5686">
              <w:rPr>
                <w:webHidden/>
              </w:rPr>
              <w:fldChar w:fldCharType="begin"/>
            </w:r>
            <w:r w:rsidR="003B5686">
              <w:rPr>
                <w:webHidden/>
              </w:rPr>
              <w:instrText xml:space="preserve"> PAGEREF _Toc43020001 \h </w:instrText>
            </w:r>
            <w:r w:rsidR="003B5686">
              <w:rPr>
                <w:webHidden/>
              </w:rPr>
            </w:r>
            <w:r w:rsidR="003B5686">
              <w:rPr>
                <w:webHidden/>
              </w:rPr>
              <w:fldChar w:fldCharType="separate"/>
            </w:r>
            <w:r w:rsidR="003B5686">
              <w:rPr>
                <w:webHidden/>
              </w:rPr>
              <w:t>ix</w:t>
            </w:r>
            <w:r w:rsidR="003B5686">
              <w:rPr>
                <w:webHidden/>
              </w:rPr>
              <w:fldChar w:fldCharType="end"/>
            </w:r>
          </w:hyperlink>
        </w:p>
        <w:p w14:paraId="17DE7828" w14:textId="1CE8F790" w:rsidR="003B5686" w:rsidRDefault="0005680C">
          <w:pPr>
            <w:pStyle w:val="TOC1"/>
            <w:rPr>
              <w:rFonts w:asciiTheme="minorHAnsi" w:eastAsiaTheme="minorEastAsia" w:hAnsiTheme="minorHAnsi"/>
              <w:b w:val="0"/>
              <w:bCs w:val="0"/>
              <w:sz w:val="22"/>
            </w:rPr>
          </w:pPr>
          <w:hyperlink w:anchor="_Toc43020002" w:history="1">
            <w:r w:rsidR="003B5686" w:rsidRPr="000534B6">
              <w:rPr>
                <w:rStyle w:val="Hyperlink"/>
              </w:rPr>
              <w:t>List of Tables</w:t>
            </w:r>
            <w:r w:rsidR="003B5686">
              <w:rPr>
                <w:webHidden/>
              </w:rPr>
              <w:tab/>
            </w:r>
            <w:r w:rsidR="003B5686">
              <w:rPr>
                <w:webHidden/>
              </w:rPr>
              <w:fldChar w:fldCharType="begin"/>
            </w:r>
            <w:r w:rsidR="003B5686">
              <w:rPr>
                <w:webHidden/>
              </w:rPr>
              <w:instrText xml:space="preserve"> PAGEREF _Toc43020002 \h </w:instrText>
            </w:r>
            <w:r w:rsidR="003B5686">
              <w:rPr>
                <w:webHidden/>
              </w:rPr>
            </w:r>
            <w:r w:rsidR="003B5686">
              <w:rPr>
                <w:webHidden/>
              </w:rPr>
              <w:fldChar w:fldCharType="separate"/>
            </w:r>
            <w:r w:rsidR="003B5686">
              <w:rPr>
                <w:webHidden/>
              </w:rPr>
              <w:t>x</w:t>
            </w:r>
            <w:r w:rsidR="003B5686">
              <w:rPr>
                <w:webHidden/>
              </w:rPr>
              <w:fldChar w:fldCharType="end"/>
            </w:r>
          </w:hyperlink>
        </w:p>
        <w:p w14:paraId="4CB4632F" w14:textId="2434B6F9" w:rsidR="003B5686" w:rsidRDefault="0005680C">
          <w:pPr>
            <w:pStyle w:val="TOC1"/>
            <w:rPr>
              <w:rFonts w:asciiTheme="minorHAnsi" w:eastAsiaTheme="minorEastAsia" w:hAnsiTheme="minorHAnsi"/>
              <w:b w:val="0"/>
              <w:bCs w:val="0"/>
              <w:sz w:val="22"/>
            </w:rPr>
          </w:pPr>
          <w:hyperlink w:anchor="_Toc43020003" w:history="1">
            <w:r w:rsidR="003B5686" w:rsidRPr="000534B6">
              <w:rPr>
                <w:rStyle w:val="Hyperlink"/>
              </w:rPr>
              <w:t>Abstract</w:t>
            </w:r>
            <w:r w:rsidR="003B5686">
              <w:rPr>
                <w:webHidden/>
              </w:rPr>
              <w:tab/>
            </w:r>
            <w:r w:rsidR="003B5686">
              <w:rPr>
                <w:webHidden/>
              </w:rPr>
              <w:fldChar w:fldCharType="begin"/>
            </w:r>
            <w:r w:rsidR="003B5686">
              <w:rPr>
                <w:webHidden/>
              </w:rPr>
              <w:instrText xml:space="preserve"> PAGEREF _Toc43020003 \h </w:instrText>
            </w:r>
            <w:r w:rsidR="003B5686">
              <w:rPr>
                <w:webHidden/>
              </w:rPr>
            </w:r>
            <w:r w:rsidR="003B5686">
              <w:rPr>
                <w:webHidden/>
              </w:rPr>
              <w:fldChar w:fldCharType="separate"/>
            </w:r>
            <w:r w:rsidR="003B5686">
              <w:rPr>
                <w:webHidden/>
              </w:rPr>
              <w:t>xi</w:t>
            </w:r>
            <w:r w:rsidR="003B5686">
              <w:rPr>
                <w:webHidden/>
              </w:rPr>
              <w:fldChar w:fldCharType="end"/>
            </w:r>
          </w:hyperlink>
        </w:p>
        <w:p w14:paraId="3F4DD4F2" w14:textId="503740C0" w:rsidR="003B5686" w:rsidRDefault="0005680C">
          <w:pPr>
            <w:pStyle w:val="TOC1"/>
            <w:rPr>
              <w:rFonts w:asciiTheme="minorHAnsi" w:eastAsiaTheme="minorEastAsia" w:hAnsiTheme="minorHAnsi"/>
              <w:b w:val="0"/>
              <w:bCs w:val="0"/>
              <w:sz w:val="22"/>
            </w:rPr>
          </w:pPr>
          <w:hyperlink w:anchor="_Toc43020004" w:history="1">
            <w:r w:rsidR="003B5686" w:rsidRPr="000534B6">
              <w:rPr>
                <w:rStyle w:val="Hyperlink"/>
              </w:rPr>
              <w:t>Chapter 1: Introduction</w:t>
            </w:r>
            <w:r w:rsidR="003B5686">
              <w:rPr>
                <w:webHidden/>
              </w:rPr>
              <w:tab/>
            </w:r>
            <w:r w:rsidR="003B5686">
              <w:rPr>
                <w:webHidden/>
              </w:rPr>
              <w:fldChar w:fldCharType="begin"/>
            </w:r>
            <w:r w:rsidR="003B5686">
              <w:rPr>
                <w:webHidden/>
              </w:rPr>
              <w:instrText xml:space="preserve"> PAGEREF _Toc43020004 \h </w:instrText>
            </w:r>
            <w:r w:rsidR="003B5686">
              <w:rPr>
                <w:webHidden/>
              </w:rPr>
            </w:r>
            <w:r w:rsidR="003B5686">
              <w:rPr>
                <w:webHidden/>
              </w:rPr>
              <w:fldChar w:fldCharType="separate"/>
            </w:r>
            <w:r w:rsidR="003B5686">
              <w:rPr>
                <w:webHidden/>
              </w:rPr>
              <w:t>1</w:t>
            </w:r>
            <w:r w:rsidR="003B5686">
              <w:rPr>
                <w:webHidden/>
              </w:rPr>
              <w:fldChar w:fldCharType="end"/>
            </w:r>
          </w:hyperlink>
        </w:p>
        <w:p w14:paraId="27EF1DB5" w14:textId="4A1F08CC" w:rsidR="003B5686" w:rsidRDefault="0005680C">
          <w:pPr>
            <w:pStyle w:val="TOC2"/>
            <w:tabs>
              <w:tab w:val="left" w:pos="880"/>
              <w:tab w:val="right" w:leader="dot" w:pos="9016"/>
            </w:tabs>
            <w:rPr>
              <w:rFonts w:asciiTheme="minorHAnsi" w:eastAsiaTheme="minorEastAsia" w:hAnsiTheme="minorHAnsi"/>
              <w:noProof/>
              <w:sz w:val="22"/>
            </w:rPr>
          </w:pPr>
          <w:hyperlink w:anchor="_Toc43020005" w:history="1">
            <w:r w:rsidR="003B5686" w:rsidRPr="000534B6">
              <w:rPr>
                <w:rStyle w:val="Hyperlink"/>
                <w:noProof/>
              </w:rPr>
              <w:t>1.1</w:t>
            </w:r>
            <w:r w:rsidR="003B5686">
              <w:rPr>
                <w:rFonts w:asciiTheme="minorHAnsi" w:eastAsiaTheme="minorEastAsia" w:hAnsiTheme="minorHAnsi"/>
                <w:noProof/>
                <w:sz w:val="22"/>
              </w:rPr>
              <w:tab/>
            </w:r>
            <w:r w:rsidR="003B5686" w:rsidRPr="000534B6">
              <w:rPr>
                <w:rStyle w:val="Hyperlink"/>
                <w:noProof/>
              </w:rPr>
              <w:t>Motivation</w:t>
            </w:r>
            <w:r w:rsidR="003B5686">
              <w:rPr>
                <w:noProof/>
                <w:webHidden/>
              </w:rPr>
              <w:tab/>
            </w:r>
            <w:r w:rsidR="003B5686">
              <w:rPr>
                <w:noProof/>
                <w:webHidden/>
              </w:rPr>
              <w:fldChar w:fldCharType="begin"/>
            </w:r>
            <w:r w:rsidR="003B5686">
              <w:rPr>
                <w:noProof/>
                <w:webHidden/>
              </w:rPr>
              <w:instrText xml:space="preserve"> PAGEREF _Toc43020005 \h </w:instrText>
            </w:r>
            <w:r w:rsidR="003B5686">
              <w:rPr>
                <w:noProof/>
                <w:webHidden/>
              </w:rPr>
            </w:r>
            <w:r w:rsidR="003B5686">
              <w:rPr>
                <w:noProof/>
                <w:webHidden/>
              </w:rPr>
              <w:fldChar w:fldCharType="separate"/>
            </w:r>
            <w:r w:rsidR="003B5686">
              <w:rPr>
                <w:noProof/>
                <w:webHidden/>
              </w:rPr>
              <w:t>3</w:t>
            </w:r>
            <w:r w:rsidR="003B5686">
              <w:rPr>
                <w:noProof/>
                <w:webHidden/>
              </w:rPr>
              <w:fldChar w:fldCharType="end"/>
            </w:r>
          </w:hyperlink>
        </w:p>
        <w:p w14:paraId="1B5381C5" w14:textId="2BDE0F10" w:rsidR="003B5686" w:rsidRDefault="0005680C">
          <w:pPr>
            <w:pStyle w:val="TOC2"/>
            <w:tabs>
              <w:tab w:val="left" w:pos="880"/>
              <w:tab w:val="right" w:leader="dot" w:pos="9016"/>
            </w:tabs>
            <w:rPr>
              <w:rFonts w:asciiTheme="minorHAnsi" w:eastAsiaTheme="minorEastAsia" w:hAnsiTheme="minorHAnsi"/>
              <w:noProof/>
              <w:sz w:val="22"/>
            </w:rPr>
          </w:pPr>
          <w:hyperlink w:anchor="_Toc43020006" w:history="1">
            <w:r w:rsidR="003B5686" w:rsidRPr="000534B6">
              <w:rPr>
                <w:rStyle w:val="Hyperlink"/>
                <w:noProof/>
              </w:rPr>
              <w:t>1.2</w:t>
            </w:r>
            <w:r w:rsidR="003B5686">
              <w:rPr>
                <w:rFonts w:asciiTheme="minorHAnsi" w:eastAsiaTheme="minorEastAsia" w:hAnsiTheme="minorHAnsi"/>
                <w:noProof/>
                <w:sz w:val="22"/>
              </w:rPr>
              <w:tab/>
            </w:r>
            <w:r w:rsidR="003B5686" w:rsidRPr="000534B6">
              <w:rPr>
                <w:rStyle w:val="Hyperlink"/>
                <w:noProof/>
              </w:rPr>
              <w:t>Problem Statement</w:t>
            </w:r>
            <w:r w:rsidR="003B5686">
              <w:rPr>
                <w:noProof/>
                <w:webHidden/>
              </w:rPr>
              <w:tab/>
            </w:r>
            <w:r w:rsidR="003B5686">
              <w:rPr>
                <w:noProof/>
                <w:webHidden/>
              </w:rPr>
              <w:fldChar w:fldCharType="begin"/>
            </w:r>
            <w:r w:rsidR="003B5686">
              <w:rPr>
                <w:noProof/>
                <w:webHidden/>
              </w:rPr>
              <w:instrText xml:space="preserve"> PAGEREF _Toc43020006 \h </w:instrText>
            </w:r>
            <w:r w:rsidR="003B5686">
              <w:rPr>
                <w:noProof/>
                <w:webHidden/>
              </w:rPr>
            </w:r>
            <w:r w:rsidR="003B5686">
              <w:rPr>
                <w:noProof/>
                <w:webHidden/>
              </w:rPr>
              <w:fldChar w:fldCharType="separate"/>
            </w:r>
            <w:r w:rsidR="003B5686">
              <w:rPr>
                <w:noProof/>
                <w:webHidden/>
              </w:rPr>
              <w:t>4</w:t>
            </w:r>
            <w:r w:rsidR="003B5686">
              <w:rPr>
                <w:noProof/>
                <w:webHidden/>
              </w:rPr>
              <w:fldChar w:fldCharType="end"/>
            </w:r>
          </w:hyperlink>
        </w:p>
        <w:p w14:paraId="6DA63450" w14:textId="7A87AEDD" w:rsidR="003B5686" w:rsidRDefault="0005680C">
          <w:pPr>
            <w:pStyle w:val="TOC2"/>
            <w:tabs>
              <w:tab w:val="left" w:pos="880"/>
              <w:tab w:val="right" w:leader="dot" w:pos="9016"/>
            </w:tabs>
            <w:rPr>
              <w:rFonts w:asciiTheme="minorHAnsi" w:eastAsiaTheme="minorEastAsia" w:hAnsiTheme="minorHAnsi"/>
              <w:noProof/>
              <w:sz w:val="22"/>
            </w:rPr>
          </w:pPr>
          <w:hyperlink w:anchor="_Toc43020007" w:history="1">
            <w:r w:rsidR="003B5686" w:rsidRPr="000534B6">
              <w:rPr>
                <w:rStyle w:val="Hyperlink"/>
                <w:noProof/>
              </w:rPr>
              <w:t>1.3</w:t>
            </w:r>
            <w:r w:rsidR="003B5686">
              <w:rPr>
                <w:rFonts w:asciiTheme="minorHAnsi" w:eastAsiaTheme="minorEastAsia" w:hAnsiTheme="minorHAnsi"/>
                <w:noProof/>
                <w:sz w:val="22"/>
              </w:rPr>
              <w:tab/>
            </w:r>
            <w:r w:rsidR="003B5686" w:rsidRPr="000534B6">
              <w:rPr>
                <w:rStyle w:val="Hyperlink"/>
                <w:noProof/>
              </w:rPr>
              <w:t>Objective</w:t>
            </w:r>
            <w:r w:rsidR="003B5686">
              <w:rPr>
                <w:noProof/>
                <w:webHidden/>
              </w:rPr>
              <w:tab/>
            </w:r>
            <w:r w:rsidR="003B5686">
              <w:rPr>
                <w:noProof/>
                <w:webHidden/>
              </w:rPr>
              <w:fldChar w:fldCharType="begin"/>
            </w:r>
            <w:r w:rsidR="003B5686">
              <w:rPr>
                <w:noProof/>
                <w:webHidden/>
              </w:rPr>
              <w:instrText xml:space="preserve"> PAGEREF _Toc43020007 \h </w:instrText>
            </w:r>
            <w:r w:rsidR="003B5686">
              <w:rPr>
                <w:noProof/>
                <w:webHidden/>
              </w:rPr>
            </w:r>
            <w:r w:rsidR="003B5686">
              <w:rPr>
                <w:noProof/>
                <w:webHidden/>
              </w:rPr>
              <w:fldChar w:fldCharType="separate"/>
            </w:r>
            <w:r w:rsidR="003B5686">
              <w:rPr>
                <w:noProof/>
                <w:webHidden/>
              </w:rPr>
              <w:t>4</w:t>
            </w:r>
            <w:r w:rsidR="003B5686">
              <w:rPr>
                <w:noProof/>
                <w:webHidden/>
              </w:rPr>
              <w:fldChar w:fldCharType="end"/>
            </w:r>
          </w:hyperlink>
        </w:p>
        <w:p w14:paraId="1C31C16C" w14:textId="2B842CD1" w:rsidR="003B5686" w:rsidRDefault="0005680C">
          <w:pPr>
            <w:pStyle w:val="TOC2"/>
            <w:tabs>
              <w:tab w:val="left" w:pos="880"/>
              <w:tab w:val="right" w:leader="dot" w:pos="9016"/>
            </w:tabs>
            <w:rPr>
              <w:rFonts w:asciiTheme="minorHAnsi" w:eastAsiaTheme="minorEastAsia" w:hAnsiTheme="minorHAnsi"/>
              <w:noProof/>
              <w:sz w:val="22"/>
            </w:rPr>
          </w:pPr>
          <w:hyperlink w:anchor="_Toc43020008" w:history="1">
            <w:r w:rsidR="003B5686" w:rsidRPr="000534B6">
              <w:rPr>
                <w:rStyle w:val="Hyperlink"/>
                <w:noProof/>
              </w:rPr>
              <w:t>1.4</w:t>
            </w:r>
            <w:r w:rsidR="003B5686">
              <w:rPr>
                <w:rFonts w:asciiTheme="minorHAnsi" w:eastAsiaTheme="minorEastAsia" w:hAnsiTheme="minorHAnsi"/>
                <w:noProof/>
                <w:sz w:val="22"/>
              </w:rPr>
              <w:tab/>
            </w:r>
            <w:r w:rsidR="003B5686" w:rsidRPr="000534B6">
              <w:rPr>
                <w:rStyle w:val="Hyperlink"/>
                <w:noProof/>
              </w:rPr>
              <w:t>Thesis Outline</w:t>
            </w:r>
            <w:r w:rsidR="003B5686">
              <w:rPr>
                <w:noProof/>
                <w:webHidden/>
              </w:rPr>
              <w:tab/>
            </w:r>
            <w:r w:rsidR="003B5686">
              <w:rPr>
                <w:noProof/>
                <w:webHidden/>
              </w:rPr>
              <w:fldChar w:fldCharType="begin"/>
            </w:r>
            <w:r w:rsidR="003B5686">
              <w:rPr>
                <w:noProof/>
                <w:webHidden/>
              </w:rPr>
              <w:instrText xml:space="preserve"> PAGEREF _Toc43020008 \h </w:instrText>
            </w:r>
            <w:r w:rsidR="003B5686">
              <w:rPr>
                <w:noProof/>
                <w:webHidden/>
              </w:rPr>
            </w:r>
            <w:r w:rsidR="003B5686">
              <w:rPr>
                <w:noProof/>
                <w:webHidden/>
              </w:rPr>
              <w:fldChar w:fldCharType="separate"/>
            </w:r>
            <w:r w:rsidR="003B5686">
              <w:rPr>
                <w:noProof/>
                <w:webHidden/>
              </w:rPr>
              <w:t>4</w:t>
            </w:r>
            <w:r w:rsidR="003B5686">
              <w:rPr>
                <w:noProof/>
                <w:webHidden/>
              </w:rPr>
              <w:fldChar w:fldCharType="end"/>
            </w:r>
          </w:hyperlink>
        </w:p>
        <w:p w14:paraId="3BD6167D" w14:textId="792A13A0" w:rsidR="003B5686" w:rsidRDefault="0005680C">
          <w:pPr>
            <w:pStyle w:val="TOC2"/>
            <w:tabs>
              <w:tab w:val="left" w:pos="880"/>
              <w:tab w:val="right" w:leader="dot" w:pos="9016"/>
            </w:tabs>
            <w:rPr>
              <w:rFonts w:asciiTheme="minorHAnsi" w:eastAsiaTheme="minorEastAsia" w:hAnsiTheme="minorHAnsi"/>
              <w:noProof/>
              <w:sz w:val="22"/>
            </w:rPr>
          </w:pPr>
          <w:hyperlink w:anchor="_Toc43020009" w:history="1">
            <w:r w:rsidR="003B5686" w:rsidRPr="000534B6">
              <w:rPr>
                <w:rStyle w:val="Hyperlink"/>
                <w:noProof/>
              </w:rPr>
              <w:t>1.5</w:t>
            </w:r>
            <w:r w:rsidR="003B5686">
              <w:rPr>
                <w:rFonts w:asciiTheme="minorHAnsi" w:eastAsiaTheme="minorEastAsia" w:hAnsiTheme="minorHAnsi"/>
                <w:noProof/>
                <w:sz w:val="22"/>
              </w:rPr>
              <w:tab/>
            </w:r>
            <w:r w:rsidR="003B5686" w:rsidRPr="000534B6">
              <w:rPr>
                <w:rStyle w:val="Hyperlink"/>
                <w:noProof/>
              </w:rPr>
              <w:t>Implementation tools</w:t>
            </w:r>
            <w:r w:rsidR="003B5686">
              <w:rPr>
                <w:noProof/>
                <w:webHidden/>
              </w:rPr>
              <w:tab/>
            </w:r>
            <w:r w:rsidR="003B5686">
              <w:rPr>
                <w:noProof/>
                <w:webHidden/>
              </w:rPr>
              <w:fldChar w:fldCharType="begin"/>
            </w:r>
            <w:r w:rsidR="003B5686">
              <w:rPr>
                <w:noProof/>
                <w:webHidden/>
              </w:rPr>
              <w:instrText xml:space="preserve"> PAGEREF _Toc43020009 \h </w:instrText>
            </w:r>
            <w:r w:rsidR="003B5686">
              <w:rPr>
                <w:noProof/>
                <w:webHidden/>
              </w:rPr>
            </w:r>
            <w:r w:rsidR="003B5686">
              <w:rPr>
                <w:noProof/>
                <w:webHidden/>
              </w:rPr>
              <w:fldChar w:fldCharType="separate"/>
            </w:r>
            <w:r w:rsidR="003B5686">
              <w:rPr>
                <w:noProof/>
                <w:webHidden/>
              </w:rPr>
              <w:t>5</w:t>
            </w:r>
            <w:r w:rsidR="003B5686">
              <w:rPr>
                <w:noProof/>
                <w:webHidden/>
              </w:rPr>
              <w:fldChar w:fldCharType="end"/>
            </w:r>
          </w:hyperlink>
        </w:p>
        <w:p w14:paraId="1F29937A" w14:textId="5E6B644B" w:rsidR="003B5686" w:rsidRDefault="0005680C">
          <w:pPr>
            <w:pStyle w:val="TOC3"/>
            <w:rPr>
              <w:rFonts w:asciiTheme="minorHAnsi" w:eastAsiaTheme="minorEastAsia" w:hAnsiTheme="minorHAnsi"/>
              <w:noProof/>
              <w:sz w:val="22"/>
            </w:rPr>
          </w:pPr>
          <w:hyperlink w:anchor="_Toc43020010" w:history="1">
            <w:r w:rsidR="003B5686" w:rsidRPr="000534B6">
              <w:rPr>
                <w:rStyle w:val="Hyperlink"/>
                <w:noProof/>
              </w:rPr>
              <w:t>1.5.1</w:t>
            </w:r>
            <w:r w:rsidR="003B5686">
              <w:rPr>
                <w:rFonts w:asciiTheme="minorHAnsi" w:eastAsiaTheme="minorEastAsia" w:hAnsiTheme="minorHAnsi"/>
                <w:noProof/>
                <w:sz w:val="22"/>
              </w:rPr>
              <w:tab/>
            </w:r>
            <w:r w:rsidR="003B5686" w:rsidRPr="000534B6">
              <w:rPr>
                <w:rStyle w:val="Hyperlink"/>
                <w:noProof/>
              </w:rPr>
              <w:t>Environments</w:t>
            </w:r>
            <w:r w:rsidR="003B5686">
              <w:rPr>
                <w:noProof/>
                <w:webHidden/>
              </w:rPr>
              <w:tab/>
            </w:r>
            <w:r w:rsidR="003B5686">
              <w:rPr>
                <w:noProof/>
                <w:webHidden/>
              </w:rPr>
              <w:fldChar w:fldCharType="begin"/>
            </w:r>
            <w:r w:rsidR="003B5686">
              <w:rPr>
                <w:noProof/>
                <w:webHidden/>
              </w:rPr>
              <w:instrText xml:space="preserve"> PAGEREF _Toc43020010 \h </w:instrText>
            </w:r>
            <w:r w:rsidR="003B5686">
              <w:rPr>
                <w:noProof/>
                <w:webHidden/>
              </w:rPr>
            </w:r>
            <w:r w:rsidR="003B5686">
              <w:rPr>
                <w:noProof/>
                <w:webHidden/>
              </w:rPr>
              <w:fldChar w:fldCharType="separate"/>
            </w:r>
            <w:r w:rsidR="003B5686">
              <w:rPr>
                <w:noProof/>
                <w:webHidden/>
              </w:rPr>
              <w:t>5</w:t>
            </w:r>
            <w:r w:rsidR="003B5686">
              <w:rPr>
                <w:noProof/>
                <w:webHidden/>
              </w:rPr>
              <w:fldChar w:fldCharType="end"/>
            </w:r>
          </w:hyperlink>
        </w:p>
        <w:p w14:paraId="190B6F89" w14:textId="6710E469" w:rsidR="003B5686" w:rsidRDefault="0005680C">
          <w:pPr>
            <w:pStyle w:val="TOC3"/>
            <w:rPr>
              <w:rFonts w:asciiTheme="minorHAnsi" w:eastAsiaTheme="minorEastAsia" w:hAnsiTheme="minorHAnsi"/>
              <w:noProof/>
              <w:sz w:val="22"/>
            </w:rPr>
          </w:pPr>
          <w:hyperlink w:anchor="_Toc43020011" w:history="1">
            <w:r w:rsidR="003B5686" w:rsidRPr="000534B6">
              <w:rPr>
                <w:rStyle w:val="Hyperlink"/>
                <w:noProof/>
              </w:rPr>
              <w:t>1.5.2</w:t>
            </w:r>
            <w:r w:rsidR="003B5686">
              <w:rPr>
                <w:rFonts w:asciiTheme="minorHAnsi" w:eastAsiaTheme="minorEastAsia" w:hAnsiTheme="minorHAnsi"/>
                <w:noProof/>
                <w:sz w:val="22"/>
              </w:rPr>
              <w:tab/>
            </w:r>
            <w:r w:rsidR="003B5686" w:rsidRPr="000534B6">
              <w:rPr>
                <w:rStyle w:val="Hyperlink"/>
                <w:noProof/>
              </w:rPr>
              <w:t>Packages</w:t>
            </w:r>
            <w:r w:rsidR="003B5686">
              <w:rPr>
                <w:noProof/>
                <w:webHidden/>
              </w:rPr>
              <w:tab/>
            </w:r>
            <w:r w:rsidR="003B5686">
              <w:rPr>
                <w:noProof/>
                <w:webHidden/>
              </w:rPr>
              <w:fldChar w:fldCharType="begin"/>
            </w:r>
            <w:r w:rsidR="003B5686">
              <w:rPr>
                <w:noProof/>
                <w:webHidden/>
              </w:rPr>
              <w:instrText xml:space="preserve"> PAGEREF _Toc43020011 \h </w:instrText>
            </w:r>
            <w:r w:rsidR="003B5686">
              <w:rPr>
                <w:noProof/>
                <w:webHidden/>
              </w:rPr>
            </w:r>
            <w:r w:rsidR="003B5686">
              <w:rPr>
                <w:noProof/>
                <w:webHidden/>
              </w:rPr>
              <w:fldChar w:fldCharType="separate"/>
            </w:r>
            <w:r w:rsidR="003B5686">
              <w:rPr>
                <w:noProof/>
                <w:webHidden/>
              </w:rPr>
              <w:t>6</w:t>
            </w:r>
            <w:r w:rsidR="003B5686">
              <w:rPr>
                <w:noProof/>
                <w:webHidden/>
              </w:rPr>
              <w:fldChar w:fldCharType="end"/>
            </w:r>
          </w:hyperlink>
        </w:p>
        <w:p w14:paraId="66C2A7CB" w14:textId="49252E34" w:rsidR="003B5686" w:rsidRDefault="0005680C">
          <w:pPr>
            <w:pStyle w:val="TOC3"/>
            <w:rPr>
              <w:rFonts w:asciiTheme="minorHAnsi" w:eastAsiaTheme="minorEastAsia" w:hAnsiTheme="minorHAnsi"/>
              <w:noProof/>
              <w:sz w:val="22"/>
            </w:rPr>
          </w:pPr>
          <w:hyperlink w:anchor="_Toc43020012" w:history="1">
            <w:r w:rsidR="003B5686" w:rsidRPr="000534B6">
              <w:rPr>
                <w:rStyle w:val="Hyperlink"/>
                <w:noProof/>
              </w:rPr>
              <w:t>1.5.3</w:t>
            </w:r>
            <w:r w:rsidR="003B5686">
              <w:rPr>
                <w:rFonts w:asciiTheme="minorHAnsi" w:eastAsiaTheme="minorEastAsia" w:hAnsiTheme="minorHAnsi"/>
                <w:noProof/>
                <w:sz w:val="22"/>
              </w:rPr>
              <w:tab/>
            </w:r>
            <w:r w:rsidR="003B5686" w:rsidRPr="000534B6">
              <w:rPr>
                <w:rStyle w:val="Hyperlink"/>
                <w:noProof/>
              </w:rPr>
              <w:t>Frameworks</w:t>
            </w:r>
            <w:r w:rsidR="003B5686">
              <w:rPr>
                <w:noProof/>
                <w:webHidden/>
              </w:rPr>
              <w:tab/>
            </w:r>
            <w:r w:rsidR="003B5686">
              <w:rPr>
                <w:noProof/>
                <w:webHidden/>
              </w:rPr>
              <w:fldChar w:fldCharType="begin"/>
            </w:r>
            <w:r w:rsidR="003B5686">
              <w:rPr>
                <w:noProof/>
                <w:webHidden/>
              </w:rPr>
              <w:instrText xml:space="preserve"> PAGEREF _Toc43020012 \h </w:instrText>
            </w:r>
            <w:r w:rsidR="003B5686">
              <w:rPr>
                <w:noProof/>
                <w:webHidden/>
              </w:rPr>
            </w:r>
            <w:r w:rsidR="003B5686">
              <w:rPr>
                <w:noProof/>
                <w:webHidden/>
              </w:rPr>
              <w:fldChar w:fldCharType="separate"/>
            </w:r>
            <w:r w:rsidR="003B5686">
              <w:rPr>
                <w:noProof/>
                <w:webHidden/>
              </w:rPr>
              <w:t>6</w:t>
            </w:r>
            <w:r w:rsidR="003B5686">
              <w:rPr>
                <w:noProof/>
                <w:webHidden/>
              </w:rPr>
              <w:fldChar w:fldCharType="end"/>
            </w:r>
          </w:hyperlink>
        </w:p>
        <w:p w14:paraId="54AC0C75" w14:textId="128531AD" w:rsidR="003B5686" w:rsidRDefault="0005680C">
          <w:pPr>
            <w:pStyle w:val="TOC2"/>
            <w:tabs>
              <w:tab w:val="left" w:pos="880"/>
              <w:tab w:val="right" w:leader="dot" w:pos="9016"/>
            </w:tabs>
            <w:rPr>
              <w:rFonts w:asciiTheme="minorHAnsi" w:eastAsiaTheme="minorEastAsia" w:hAnsiTheme="minorHAnsi"/>
              <w:noProof/>
              <w:sz w:val="22"/>
            </w:rPr>
          </w:pPr>
          <w:hyperlink w:anchor="_Toc43020013" w:history="1">
            <w:r w:rsidR="003B5686" w:rsidRPr="000534B6">
              <w:rPr>
                <w:rStyle w:val="Hyperlink"/>
                <w:noProof/>
              </w:rPr>
              <w:t>1.6</w:t>
            </w:r>
            <w:r w:rsidR="003B5686">
              <w:rPr>
                <w:rFonts w:asciiTheme="minorHAnsi" w:eastAsiaTheme="minorEastAsia" w:hAnsiTheme="minorHAnsi"/>
                <w:noProof/>
                <w:sz w:val="22"/>
              </w:rPr>
              <w:tab/>
            </w:r>
            <w:r w:rsidR="003B5686" w:rsidRPr="000534B6">
              <w:rPr>
                <w:rStyle w:val="Hyperlink"/>
                <w:noProof/>
              </w:rPr>
              <w:t>Chapter Summary</w:t>
            </w:r>
            <w:r w:rsidR="003B5686">
              <w:rPr>
                <w:noProof/>
                <w:webHidden/>
              </w:rPr>
              <w:tab/>
            </w:r>
            <w:r w:rsidR="003B5686">
              <w:rPr>
                <w:noProof/>
                <w:webHidden/>
              </w:rPr>
              <w:fldChar w:fldCharType="begin"/>
            </w:r>
            <w:r w:rsidR="003B5686">
              <w:rPr>
                <w:noProof/>
                <w:webHidden/>
              </w:rPr>
              <w:instrText xml:space="preserve"> PAGEREF _Toc43020013 \h </w:instrText>
            </w:r>
            <w:r w:rsidR="003B5686">
              <w:rPr>
                <w:noProof/>
                <w:webHidden/>
              </w:rPr>
            </w:r>
            <w:r w:rsidR="003B5686">
              <w:rPr>
                <w:noProof/>
                <w:webHidden/>
              </w:rPr>
              <w:fldChar w:fldCharType="separate"/>
            </w:r>
            <w:r w:rsidR="003B5686">
              <w:rPr>
                <w:noProof/>
                <w:webHidden/>
              </w:rPr>
              <w:t>7</w:t>
            </w:r>
            <w:r w:rsidR="003B5686">
              <w:rPr>
                <w:noProof/>
                <w:webHidden/>
              </w:rPr>
              <w:fldChar w:fldCharType="end"/>
            </w:r>
          </w:hyperlink>
        </w:p>
        <w:p w14:paraId="6766CC0D" w14:textId="164C2212" w:rsidR="003B5686" w:rsidRDefault="0005680C">
          <w:pPr>
            <w:pStyle w:val="TOC1"/>
            <w:rPr>
              <w:rFonts w:asciiTheme="minorHAnsi" w:eastAsiaTheme="minorEastAsia" w:hAnsiTheme="minorHAnsi"/>
              <w:b w:val="0"/>
              <w:bCs w:val="0"/>
              <w:sz w:val="22"/>
            </w:rPr>
          </w:pPr>
          <w:hyperlink w:anchor="_Toc43020014" w:history="1">
            <w:r w:rsidR="003B5686" w:rsidRPr="000534B6">
              <w:rPr>
                <w:rStyle w:val="Hyperlink"/>
              </w:rPr>
              <w:t>Chapter 2: Literature Review</w:t>
            </w:r>
            <w:r w:rsidR="003B5686">
              <w:rPr>
                <w:webHidden/>
              </w:rPr>
              <w:tab/>
            </w:r>
            <w:r w:rsidR="003B5686">
              <w:rPr>
                <w:webHidden/>
              </w:rPr>
              <w:fldChar w:fldCharType="begin"/>
            </w:r>
            <w:r w:rsidR="003B5686">
              <w:rPr>
                <w:webHidden/>
              </w:rPr>
              <w:instrText xml:space="preserve"> PAGEREF _Toc43020014 \h </w:instrText>
            </w:r>
            <w:r w:rsidR="003B5686">
              <w:rPr>
                <w:webHidden/>
              </w:rPr>
            </w:r>
            <w:r w:rsidR="003B5686">
              <w:rPr>
                <w:webHidden/>
              </w:rPr>
              <w:fldChar w:fldCharType="separate"/>
            </w:r>
            <w:r w:rsidR="003B5686">
              <w:rPr>
                <w:webHidden/>
              </w:rPr>
              <w:t>8</w:t>
            </w:r>
            <w:r w:rsidR="003B5686">
              <w:rPr>
                <w:webHidden/>
              </w:rPr>
              <w:fldChar w:fldCharType="end"/>
            </w:r>
          </w:hyperlink>
        </w:p>
        <w:p w14:paraId="6DAF0FF9" w14:textId="1CC4C4CC" w:rsidR="003B5686" w:rsidRDefault="0005680C">
          <w:pPr>
            <w:pStyle w:val="TOC2"/>
            <w:tabs>
              <w:tab w:val="right" w:leader="dot" w:pos="9016"/>
            </w:tabs>
            <w:rPr>
              <w:rFonts w:asciiTheme="minorHAnsi" w:eastAsiaTheme="minorEastAsia" w:hAnsiTheme="minorHAnsi"/>
              <w:noProof/>
              <w:sz w:val="22"/>
            </w:rPr>
          </w:pPr>
          <w:hyperlink w:anchor="_Toc43020015" w:history="1">
            <w:r w:rsidR="003B5686" w:rsidRPr="000534B6">
              <w:rPr>
                <w:rStyle w:val="Hyperlink"/>
                <w:noProof/>
              </w:rPr>
              <w:t>2.1 Deep Learning</w:t>
            </w:r>
            <w:r w:rsidR="003B5686">
              <w:rPr>
                <w:noProof/>
                <w:webHidden/>
              </w:rPr>
              <w:tab/>
            </w:r>
            <w:r w:rsidR="003B5686">
              <w:rPr>
                <w:noProof/>
                <w:webHidden/>
              </w:rPr>
              <w:fldChar w:fldCharType="begin"/>
            </w:r>
            <w:r w:rsidR="003B5686">
              <w:rPr>
                <w:noProof/>
                <w:webHidden/>
              </w:rPr>
              <w:instrText xml:space="preserve"> PAGEREF _Toc43020015 \h </w:instrText>
            </w:r>
            <w:r w:rsidR="003B5686">
              <w:rPr>
                <w:noProof/>
                <w:webHidden/>
              </w:rPr>
            </w:r>
            <w:r w:rsidR="003B5686">
              <w:rPr>
                <w:noProof/>
                <w:webHidden/>
              </w:rPr>
              <w:fldChar w:fldCharType="separate"/>
            </w:r>
            <w:r w:rsidR="003B5686">
              <w:rPr>
                <w:noProof/>
                <w:webHidden/>
              </w:rPr>
              <w:t>8</w:t>
            </w:r>
            <w:r w:rsidR="003B5686">
              <w:rPr>
                <w:noProof/>
                <w:webHidden/>
              </w:rPr>
              <w:fldChar w:fldCharType="end"/>
            </w:r>
          </w:hyperlink>
        </w:p>
        <w:p w14:paraId="7004A9F5" w14:textId="2645C403" w:rsidR="003B5686" w:rsidRDefault="0005680C">
          <w:pPr>
            <w:pStyle w:val="TOC2"/>
            <w:tabs>
              <w:tab w:val="right" w:leader="dot" w:pos="9016"/>
            </w:tabs>
            <w:rPr>
              <w:rFonts w:asciiTheme="minorHAnsi" w:eastAsiaTheme="minorEastAsia" w:hAnsiTheme="minorHAnsi"/>
              <w:noProof/>
              <w:sz w:val="22"/>
            </w:rPr>
          </w:pPr>
          <w:hyperlink w:anchor="_Toc43020016" w:history="1">
            <w:r w:rsidR="003B5686" w:rsidRPr="000534B6">
              <w:rPr>
                <w:rStyle w:val="Hyperlink"/>
                <w:noProof/>
              </w:rPr>
              <w:t>2.2 Convolutional Neural Network</w:t>
            </w:r>
            <w:r w:rsidR="003B5686">
              <w:rPr>
                <w:noProof/>
                <w:webHidden/>
              </w:rPr>
              <w:tab/>
            </w:r>
            <w:r w:rsidR="003B5686">
              <w:rPr>
                <w:noProof/>
                <w:webHidden/>
              </w:rPr>
              <w:fldChar w:fldCharType="begin"/>
            </w:r>
            <w:r w:rsidR="003B5686">
              <w:rPr>
                <w:noProof/>
                <w:webHidden/>
              </w:rPr>
              <w:instrText xml:space="preserve"> PAGEREF _Toc43020016 \h </w:instrText>
            </w:r>
            <w:r w:rsidR="003B5686">
              <w:rPr>
                <w:noProof/>
                <w:webHidden/>
              </w:rPr>
            </w:r>
            <w:r w:rsidR="003B5686">
              <w:rPr>
                <w:noProof/>
                <w:webHidden/>
              </w:rPr>
              <w:fldChar w:fldCharType="separate"/>
            </w:r>
            <w:r w:rsidR="003B5686">
              <w:rPr>
                <w:noProof/>
                <w:webHidden/>
              </w:rPr>
              <w:t>9</w:t>
            </w:r>
            <w:r w:rsidR="003B5686">
              <w:rPr>
                <w:noProof/>
                <w:webHidden/>
              </w:rPr>
              <w:fldChar w:fldCharType="end"/>
            </w:r>
          </w:hyperlink>
        </w:p>
        <w:p w14:paraId="7DF9086C" w14:textId="5B8A5AFB" w:rsidR="003B5686" w:rsidRDefault="0005680C">
          <w:pPr>
            <w:pStyle w:val="TOC2"/>
            <w:tabs>
              <w:tab w:val="right" w:leader="dot" w:pos="9016"/>
            </w:tabs>
            <w:rPr>
              <w:rFonts w:asciiTheme="minorHAnsi" w:eastAsiaTheme="minorEastAsia" w:hAnsiTheme="minorHAnsi"/>
              <w:noProof/>
              <w:sz w:val="22"/>
            </w:rPr>
          </w:pPr>
          <w:hyperlink w:anchor="_Toc43020017" w:history="1">
            <w:r w:rsidR="003B5686" w:rsidRPr="000534B6">
              <w:rPr>
                <w:rStyle w:val="Hyperlink"/>
                <w:noProof/>
              </w:rPr>
              <w:t>2.3 Advantages of Convolutional Neural Network</w:t>
            </w:r>
            <w:r w:rsidR="003B5686">
              <w:rPr>
                <w:noProof/>
                <w:webHidden/>
              </w:rPr>
              <w:tab/>
            </w:r>
            <w:r w:rsidR="003B5686">
              <w:rPr>
                <w:noProof/>
                <w:webHidden/>
              </w:rPr>
              <w:fldChar w:fldCharType="begin"/>
            </w:r>
            <w:r w:rsidR="003B5686">
              <w:rPr>
                <w:noProof/>
                <w:webHidden/>
              </w:rPr>
              <w:instrText xml:space="preserve"> PAGEREF _Toc43020017 \h </w:instrText>
            </w:r>
            <w:r w:rsidR="003B5686">
              <w:rPr>
                <w:noProof/>
                <w:webHidden/>
              </w:rPr>
            </w:r>
            <w:r w:rsidR="003B5686">
              <w:rPr>
                <w:noProof/>
                <w:webHidden/>
              </w:rPr>
              <w:fldChar w:fldCharType="separate"/>
            </w:r>
            <w:r w:rsidR="003B5686">
              <w:rPr>
                <w:noProof/>
                <w:webHidden/>
              </w:rPr>
              <w:t>10</w:t>
            </w:r>
            <w:r w:rsidR="003B5686">
              <w:rPr>
                <w:noProof/>
                <w:webHidden/>
              </w:rPr>
              <w:fldChar w:fldCharType="end"/>
            </w:r>
          </w:hyperlink>
        </w:p>
        <w:p w14:paraId="55C51124" w14:textId="410D3ED2" w:rsidR="003B5686" w:rsidRDefault="0005680C">
          <w:pPr>
            <w:pStyle w:val="TOC2"/>
            <w:tabs>
              <w:tab w:val="right" w:leader="dot" w:pos="9016"/>
            </w:tabs>
            <w:rPr>
              <w:rFonts w:asciiTheme="minorHAnsi" w:eastAsiaTheme="minorEastAsia" w:hAnsiTheme="minorHAnsi"/>
              <w:noProof/>
              <w:sz w:val="22"/>
            </w:rPr>
          </w:pPr>
          <w:hyperlink w:anchor="_Toc43020018" w:history="1">
            <w:r w:rsidR="003B5686" w:rsidRPr="000534B6">
              <w:rPr>
                <w:rStyle w:val="Hyperlink"/>
                <w:noProof/>
              </w:rPr>
              <w:t>2.4 Application of Convolutional Neural Network</w:t>
            </w:r>
            <w:r w:rsidR="003B5686">
              <w:rPr>
                <w:noProof/>
                <w:webHidden/>
              </w:rPr>
              <w:tab/>
            </w:r>
            <w:r w:rsidR="003B5686">
              <w:rPr>
                <w:noProof/>
                <w:webHidden/>
              </w:rPr>
              <w:fldChar w:fldCharType="begin"/>
            </w:r>
            <w:r w:rsidR="003B5686">
              <w:rPr>
                <w:noProof/>
                <w:webHidden/>
              </w:rPr>
              <w:instrText xml:space="preserve"> PAGEREF _Toc43020018 \h </w:instrText>
            </w:r>
            <w:r w:rsidR="003B5686">
              <w:rPr>
                <w:noProof/>
                <w:webHidden/>
              </w:rPr>
            </w:r>
            <w:r w:rsidR="003B5686">
              <w:rPr>
                <w:noProof/>
                <w:webHidden/>
              </w:rPr>
              <w:fldChar w:fldCharType="separate"/>
            </w:r>
            <w:r w:rsidR="003B5686">
              <w:rPr>
                <w:noProof/>
                <w:webHidden/>
              </w:rPr>
              <w:t>11</w:t>
            </w:r>
            <w:r w:rsidR="003B5686">
              <w:rPr>
                <w:noProof/>
                <w:webHidden/>
              </w:rPr>
              <w:fldChar w:fldCharType="end"/>
            </w:r>
          </w:hyperlink>
        </w:p>
        <w:p w14:paraId="042F804D" w14:textId="73D3E47D" w:rsidR="003B5686" w:rsidRDefault="0005680C">
          <w:pPr>
            <w:pStyle w:val="TOC3"/>
            <w:rPr>
              <w:rFonts w:asciiTheme="minorHAnsi" w:eastAsiaTheme="minorEastAsia" w:hAnsiTheme="minorHAnsi"/>
              <w:noProof/>
              <w:sz w:val="22"/>
            </w:rPr>
          </w:pPr>
          <w:hyperlink w:anchor="_Toc43020019" w:history="1">
            <w:r w:rsidR="003B5686" w:rsidRPr="000534B6">
              <w:rPr>
                <w:rStyle w:val="Hyperlink"/>
                <w:noProof/>
              </w:rPr>
              <w:t>2.4.1 Semantic Segmentation</w:t>
            </w:r>
            <w:r w:rsidR="003B5686">
              <w:rPr>
                <w:noProof/>
                <w:webHidden/>
              </w:rPr>
              <w:tab/>
            </w:r>
            <w:r w:rsidR="003B5686">
              <w:rPr>
                <w:noProof/>
                <w:webHidden/>
              </w:rPr>
              <w:fldChar w:fldCharType="begin"/>
            </w:r>
            <w:r w:rsidR="003B5686">
              <w:rPr>
                <w:noProof/>
                <w:webHidden/>
              </w:rPr>
              <w:instrText xml:space="preserve"> PAGEREF _Toc43020019 \h </w:instrText>
            </w:r>
            <w:r w:rsidR="003B5686">
              <w:rPr>
                <w:noProof/>
                <w:webHidden/>
              </w:rPr>
            </w:r>
            <w:r w:rsidR="003B5686">
              <w:rPr>
                <w:noProof/>
                <w:webHidden/>
              </w:rPr>
              <w:fldChar w:fldCharType="separate"/>
            </w:r>
            <w:r w:rsidR="003B5686">
              <w:rPr>
                <w:noProof/>
                <w:webHidden/>
              </w:rPr>
              <w:t>11</w:t>
            </w:r>
            <w:r w:rsidR="003B5686">
              <w:rPr>
                <w:noProof/>
                <w:webHidden/>
              </w:rPr>
              <w:fldChar w:fldCharType="end"/>
            </w:r>
          </w:hyperlink>
        </w:p>
        <w:p w14:paraId="2D59C4DE" w14:textId="744C5889" w:rsidR="003B5686" w:rsidRDefault="0005680C">
          <w:pPr>
            <w:pStyle w:val="TOC2"/>
            <w:tabs>
              <w:tab w:val="right" w:leader="dot" w:pos="9016"/>
            </w:tabs>
            <w:rPr>
              <w:rFonts w:asciiTheme="minorHAnsi" w:eastAsiaTheme="minorEastAsia" w:hAnsiTheme="minorHAnsi"/>
              <w:noProof/>
              <w:sz w:val="22"/>
            </w:rPr>
          </w:pPr>
          <w:hyperlink w:anchor="_Toc43020020" w:history="1">
            <w:r w:rsidR="003B5686" w:rsidRPr="000534B6">
              <w:rPr>
                <w:rStyle w:val="Hyperlink"/>
                <w:noProof/>
              </w:rPr>
              <w:t>2.5 Previous Works</w:t>
            </w:r>
            <w:r w:rsidR="003B5686">
              <w:rPr>
                <w:noProof/>
                <w:webHidden/>
              </w:rPr>
              <w:tab/>
            </w:r>
            <w:r w:rsidR="003B5686">
              <w:rPr>
                <w:noProof/>
                <w:webHidden/>
              </w:rPr>
              <w:fldChar w:fldCharType="begin"/>
            </w:r>
            <w:r w:rsidR="003B5686">
              <w:rPr>
                <w:noProof/>
                <w:webHidden/>
              </w:rPr>
              <w:instrText xml:space="preserve"> PAGEREF _Toc43020020 \h </w:instrText>
            </w:r>
            <w:r w:rsidR="003B5686">
              <w:rPr>
                <w:noProof/>
                <w:webHidden/>
              </w:rPr>
            </w:r>
            <w:r w:rsidR="003B5686">
              <w:rPr>
                <w:noProof/>
                <w:webHidden/>
              </w:rPr>
              <w:fldChar w:fldCharType="separate"/>
            </w:r>
            <w:r w:rsidR="003B5686">
              <w:rPr>
                <w:noProof/>
                <w:webHidden/>
              </w:rPr>
              <w:t>12</w:t>
            </w:r>
            <w:r w:rsidR="003B5686">
              <w:rPr>
                <w:noProof/>
                <w:webHidden/>
              </w:rPr>
              <w:fldChar w:fldCharType="end"/>
            </w:r>
          </w:hyperlink>
        </w:p>
        <w:p w14:paraId="67E249A5" w14:textId="3C95D248" w:rsidR="003B5686" w:rsidRDefault="0005680C">
          <w:pPr>
            <w:pStyle w:val="TOC2"/>
            <w:tabs>
              <w:tab w:val="right" w:leader="dot" w:pos="9016"/>
            </w:tabs>
            <w:rPr>
              <w:rFonts w:asciiTheme="minorHAnsi" w:eastAsiaTheme="minorEastAsia" w:hAnsiTheme="minorHAnsi"/>
              <w:noProof/>
              <w:sz w:val="22"/>
            </w:rPr>
          </w:pPr>
          <w:hyperlink w:anchor="_Toc43020021" w:history="1">
            <w:r w:rsidR="003B5686" w:rsidRPr="000534B6">
              <w:rPr>
                <w:rStyle w:val="Hyperlink"/>
                <w:noProof/>
              </w:rPr>
              <w:t>2.6 Chapter Summary</w:t>
            </w:r>
            <w:r w:rsidR="003B5686">
              <w:rPr>
                <w:noProof/>
                <w:webHidden/>
              </w:rPr>
              <w:tab/>
            </w:r>
            <w:r w:rsidR="003B5686">
              <w:rPr>
                <w:noProof/>
                <w:webHidden/>
              </w:rPr>
              <w:fldChar w:fldCharType="begin"/>
            </w:r>
            <w:r w:rsidR="003B5686">
              <w:rPr>
                <w:noProof/>
                <w:webHidden/>
              </w:rPr>
              <w:instrText xml:space="preserve"> PAGEREF _Toc43020021 \h </w:instrText>
            </w:r>
            <w:r w:rsidR="003B5686">
              <w:rPr>
                <w:noProof/>
                <w:webHidden/>
              </w:rPr>
            </w:r>
            <w:r w:rsidR="003B5686">
              <w:rPr>
                <w:noProof/>
                <w:webHidden/>
              </w:rPr>
              <w:fldChar w:fldCharType="separate"/>
            </w:r>
            <w:r w:rsidR="003B5686">
              <w:rPr>
                <w:noProof/>
                <w:webHidden/>
              </w:rPr>
              <w:t>16</w:t>
            </w:r>
            <w:r w:rsidR="003B5686">
              <w:rPr>
                <w:noProof/>
                <w:webHidden/>
              </w:rPr>
              <w:fldChar w:fldCharType="end"/>
            </w:r>
          </w:hyperlink>
        </w:p>
        <w:p w14:paraId="6F302657" w14:textId="5F24C773" w:rsidR="003B5686" w:rsidRDefault="0005680C">
          <w:pPr>
            <w:pStyle w:val="TOC1"/>
            <w:rPr>
              <w:rFonts w:asciiTheme="minorHAnsi" w:eastAsiaTheme="minorEastAsia" w:hAnsiTheme="minorHAnsi"/>
              <w:b w:val="0"/>
              <w:bCs w:val="0"/>
              <w:sz w:val="22"/>
            </w:rPr>
          </w:pPr>
          <w:hyperlink w:anchor="_Toc43020022" w:history="1">
            <w:r w:rsidR="003B5686" w:rsidRPr="000534B6">
              <w:rPr>
                <w:rStyle w:val="Hyperlink"/>
              </w:rPr>
              <w:t>Chapter 3: Methodology</w:t>
            </w:r>
            <w:r w:rsidR="003B5686">
              <w:rPr>
                <w:webHidden/>
              </w:rPr>
              <w:tab/>
            </w:r>
            <w:r w:rsidR="003B5686">
              <w:rPr>
                <w:webHidden/>
              </w:rPr>
              <w:fldChar w:fldCharType="begin"/>
            </w:r>
            <w:r w:rsidR="003B5686">
              <w:rPr>
                <w:webHidden/>
              </w:rPr>
              <w:instrText xml:space="preserve"> PAGEREF _Toc43020022 \h </w:instrText>
            </w:r>
            <w:r w:rsidR="003B5686">
              <w:rPr>
                <w:webHidden/>
              </w:rPr>
            </w:r>
            <w:r w:rsidR="003B5686">
              <w:rPr>
                <w:webHidden/>
              </w:rPr>
              <w:fldChar w:fldCharType="separate"/>
            </w:r>
            <w:r w:rsidR="003B5686">
              <w:rPr>
                <w:webHidden/>
              </w:rPr>
              <w:t>17</w:t>
            </w:r>
            <w:r w:rsidR="003B5686">
              <w:rPr>
                <w:webHidden/>
              </w:rPr>
              <w:fldChar w:fldCharType="end"/>
            </w:r>
          </w:hyperlink>
        </w:p>
        <w:p w14:paraId="253BCAEC" w14:textId="19D8746B" w:rsidR="003B5686" w:rsidRDefault="0005680C">
          <w:pPr>
            <w:pStyle w:val="TOC2"/>
            <w:tabs>
              <w:tab w:val="right" w:leader="dot" w:pos="9016"/>
            </w:tabs>
            <w:rPr>
              <w:rFonts w:asciiTheme="minorHAnsi" w:eastAsiaTheme="minorEastAsia" w:hAnsiTheme="minorHAnsi"/>
              <w:noProof/>
              <w:sz w:val="22"/>
            </w:rPr>
          </w:pPr>
          <w:hyperlink w:anchor="_Toc43020023" w:history="1">
            <w:r w:rsidR="003B5686" w:rsidRPr="000534B6">
              <w:rPr>
                <w:rStyle w:val="Hyperlink"/>
                <w:noProof/>
              </w:rPr>
              <w:t>3.1 ArNet Architecture</w:t>
            </w:r>
            <w:r w:rsidR="003B5686">
              <w:rPr>
                <w:noProof/>
                <w:webHidden/>
              </w:rPr>
              <w:tab/>
            </w:r>
            <w:r w:rsidR="003B5686">
              <w:rPr>
                <w:noProof/>
                <w:webHidden/>
              </w:rPr>
              <w:fldChar w:fldCharType="begin"/>
            </w:r>
            <w:r w:rsidR="003B5686">
              <w:rPr>
                <w:noProof/>
                <w:webHidden/>
              </w:rPr>
              <w:instrText xml:space="preserve"> PAGEREF _Toc43020023 \h </w:instrText>
            </w:r>
            <w:r w:rsidR="003B5686">
              <w:rPr>
                <w:noProof/>
                <w:webHidden/>
              </w:rPr>
            </w:r>
            <w:r w:rsidR="003B5686">
              <w:rPr>
                <w:noProof/>
                <w:webHidden/>
              </w:rPr>
              <w:fldChar w:fldCharType="separate"/>
            </w:r>
            <w:r w:rsidR="003B5686">
              <w:rPr>
                <w:noProof/>
                <w:webHidden/>
              </w:rPr>
              <w:t>17</w:t>
            </w:r>
            <w:r w:rsidR="003B5686">
              <w:rPr>
                <w:noProof/>
                <w:webHidden/>
              </w:rPr>
              <w:fldChar w:fldCharType="end"/>
            </w:r>
          </w:hyperlink>
        </w:p>
        <w:p w14:paraId="01E48832" w14:textId="5050BDBE" w:rsidR="003B5686" w:rsidRDefault="0005680C">
          <w:pPr>
            <w:pStyle w:val="TOC2"/>
            <w:tabs>
              <w:tab w:val="right" w:leader="dot" w:pos="9016"/>
            </w:tabs>
            <w:rPr>
              <w:rFonts w:asciiTheme="minorHAnsi" w:eastAsiaTheme="minorEastAsia" w:hAnsiTheme="minorHAnsi"/>
              <w:noProof/>
              <w:sz w:val="22"/>
            </w:rPr>
          </w:pPr>
          <w:hyperlink w:anchor="_Toc43020024" w:history="1">
            <w:r w:rsidR="003B5686" w:rsidRPr="000534B6">
              <w:rPr>
                <w:rStyle w:val="Hyperlink"/>
                <w:noProof/>
              </w:rPr>
              <w:t>3.2 Encoder Layer</w:t>
            </w:r>
            <w:r w:rsidR="003B5686">
              <w:rPr>
                <w:noProof/>
                <w:webHidden/>
              </w:rPr>
              <w:tab/>
            </w:r>
            <w:r w:rsidR="003B5686">
              <w:rPr>
                <w:noProof/>
                <w:webHidden/>
              </w:rPr>
              <w:fldChar w:fldCharType="begin"/>
            </w:r>
            <w:r w:rsidR="003B5686">
              <w:rPr>
                <w:noProof/>
                <w:webHidden/>
              </w:rPr>
              <w:instrText xml:space="preserve"> PAGEREF _Toc43020024 \h </w:instrText>
            </w:r>
            <w:r w:rsidR="003B5686">
              <w:rPr>
                <w:noProof/>
                <w:webHidden/>
              </w:rPr>
            </w:r>
            <w:r w:rsidR="003B5686">
              <w:rPr>
                <w:noProof/>
                <w:webHidden/>
              </w:rPr>
              <w:fldChar w:fldCharType="separate"/>
            </w:r>
            <w:r w:rsidR="003B5686">
              <w:rPr>
                <w:noProof/>
                <w:webHidden/>
              </w:rPr>
              <w:t>18</w:t>
            </w:r>
            <w:r w:rsidR="003B5686">
              <w:rPr>
                <w:noProof/>
                <w:webHidden/>
              </w:rPr>
              <w:fldChar w:fldCharType="end"/>
            </w:r>
          </w:hyperlink>
        </w:p>
        <w:p w14:paraId="37498C14" w14:textId="4D5B42D0" w:rsidR="003B5686" w:rsidRDefault="0005680C">
          <w:pPr>
            <w:pStyle w:val="TOC2"/>
            <w:tabs>
              <w:tab w:val="right" w:leader="dot" w:pos="9016"/>
            </w:tabs>
            <w:rPr>
              <w:rFonts w:asciiTheme="minorHAnsi" w:eastAsiaTheme="minorEastAsia" w:hAnsiTheme="minorHAnsi"/>
              <w:noProof/>
              <w:sz w:val="22"/>
            </w:rPr>
          </w:pPr>
          <w:hyperlink w:anchor="_Toc43020025" w:history="1">
            <w:r w:rsidR="003B5686" w:rsidRPr="000534B6">
              <w:rPr>
                <w:rStyle w:val="Hyperlink"/>
                <w:noProof/>
              </w:rPr>
              <w:t>3.3 Decode Layer</w:t>
            </w:r>
            <w:r w:rsidR="003B5686">
              <w:rPr>
                <w:noProof/>
                <w:webHidden/>
              </w:rPr>
              <w:tab/>
            </w:r>
            <w:r w:rsidR="003B5686">
              <w:rPr>
                <w:noProof/>
                <w:webHidden/>
              </w:rPr>
              <w:fldChar w:fldCharType="begin"/>
            </w:r>
            <w:r w:rsidR="003B5686">
              <w:rPr>
                <w:noProof/>
                <w:webHidden/>
              </w:rPr>
              <w:instrText xml:space="preserve"> PAGEREF _Toc43020025 \h </w:instrText>
            </w:r>
            <w:r w:rsidR="003B5686">
              <w:rPr>
                <w:noProof/>
                <w:webHidden/>
              </w:rPr>
            </w:r>
            <w:r w:rsidR="003B5686">
              <w:rPr>
                <w:noProof/>
                <w:webHidden/>
              </w:rPr>
              <w:fldChar w:fldCharType="separate"/>
            </w:r>
            <w:r w:rsidR="003B5686">
              <w:rPr>
                <w:noProof/>
                <w:webHidden/>
              </w:rPr>
              <w:t>19</w:t>
            </w:r>
            <w:r w:rsidR="003B5686">
              <w:rPr>
                <w:noProof/>
                <w:webHidden/>
              </w:rPr>
              <w:fldChar w:fldCharType="end"/>
            </w:r>
          </w:hyperlink>
        </w:p>
        <w:p w14:paraId="1B8FB1AA" w14:textId="17D8846B" w:rsidR="003B5686" w:rsidRDefault="0005680C">
          <w:pPr>
            <w:pStyle w:val="TOC2"/>
            <w:tabs>
              <w:tab w:val="right" w:leader="dot" w:pos="9016"/>
            </w:tabs>
            <w:rPr>
              <w:rFonts w:asciiTheme="minorHAnsi" w:eastAsiaTheme="minorEastAsia" w:hAnsiTheme="minorHAnsi"/>
              <w:noProof/>
              <w:sz w:val="22"/>
            </w:rPr>
          </w:pPr>
          <w:hyperlink w:anchor="_Toc43020026" w:history="1">
            <w:r w:rsidR="003B5686" w:rsidRPr="000534B6">
              <w:rPr>
                <w:rStyle w:val="Hyperlink"/>
                <w:noProof/>
              </w:rPr>
              <w:t>3.4 Convolutional Neural Network</w:t>
            </w:r>
            <w:r w:rsidR="003B5686">
              <w:rPr>
                <w:noProof/>
                <w:webHidden/>
              </w:rPr>
              <w:tab/>
            </w:r>
            <w:r w:rsidR="003B5686">
              <w:rPr>
                <w:noProof/>
                <w:webHidden/>
              </w:rPr>
              <w:fldChar w:fldCharType="begin"/>
            </w:r>
            <w:r w:rsidR="003B5686">
              <w:rPr>
                <w:noProof/>
                <w:webHidden/>
              </w:rPr>
              <w:instrText xml:space="preserve"> PAGEREF _Toc43020026 \h </w:instrText>
            </w:r>
            <w:r w:rsidR="003B5686">
              <w:rPr>
                <w:noProof/>
                <w:webHidden/>
              </w:rPr>
            </w:r>
            <w:r w:rsidR="003B5686">
              <w:rPr>
                <w:noProof/>
                <w:webHidden/>
              </w:rPr>
              <w:fldChar w:fldCharType="separate"/>
            </w:r>
            <w:r w:rsidR="003B5686">
              <w:rPr>
                <w:noProof/>
                <w:webHidden/>
              </w:rPr>
              <w:t>19</w:t>
            </w:r>
            <w:r w:rsidR="003B5686">
              <w:rPr>
                <w:noProof/>
                <w:webHidden/>
              </w:rPr>
              <w:fldChar w:fldCharType="end"/>
            </w:r>
          </w:hyperlink>
        </w:p>
        <w:p w14:paraId="729F7B6E" w14:textId="573AB960" w:rsidR="003B5686" w:rsidRDefault="0005680C">
          <w:pPr>
            <w:pStyle w:val="TOC2"/>
            <w:tabs>
              <w:tab w:val="right" w:leader="dot" w:pos="9016"/>
            </w:tabs>
            <w:rPr>
              <w:rFonts w:asciiTheme="minorHAnsi" w:eastAsiaTheme="minorEastAsia" w:hAnsiTheme="minorHAnsi"/>
              <w:noProof/>
              <w:sz w:val="22"/>
            </w:rPr>
          </w:pPr>
          <w:hyperlink w:anchor="_Toc43020027" w:history="1">
            <w:r w:rsidR="003B5686" w:rsidRPr="000534B6">
              <w:rPr>
                <w:rStyle w:val="Hyperlink"/>
                <w:noProof/>
              </w:rPr>
              <w:t>3.5 2D Convolution</w:t>
            </w:r>
            <w:r w:rsidR="003B5686">
              <w:rPr>
                <w:noProof/>
                <w:webHidden/>
              </w:rPr>
              <w:tab/>
            </w:r>
            <w:r w:rsidR="003B5686">
              <w:rPr>
                <w:noProof/>
                <w:webHidden/>
              </w:rPr>
              <w:fldChar w:fldCharType="begin"/>
            </w:r>
            <w:r w:rsidR="003B5686">
              <w:rPr>
                <w:noProof/>
                <w:webHidden/>
              </w:rPr>
              <w:instrText xml:space="preserve"> PAGEREF _Toc43020027 \h </w:instrText>
            </w:r>
            <w:r w:rsidR="003B5686">
              <w:rPr>
                <w:noProof/>
                <w:webHidden/>
              </w:rPr>
            </w:r>
            <w:r w:rsidR="003B5686">
              <w:rPr>
                <w:noProof/>
                <w:webHidden/>
              </w:rPr>
              <w:fldChar w:fldCharType="separate"/>
            </w:r>
            <w:r w:rsidR="003B5686">
              <w:rPr>
                <w:noProof/>
                <w:webHidden/>
              </w:rPr>
              <w:t>21</w:t>
            </w:r>
            <w:r w:rsidR="003B5686">
              <w:rPr>
                <w:noProof/>
                <w:webHidden/>
              </w:rPr>
              <w:fldChar w:fldCharType="end"/>
            </w:r>
          </w:hyperlink>
        </w:p>
        <w:p w14:paraId="6B4F1F66" w14:textId="6DDA326D" w:rsidR="003B5686" w:rsidRDefault="0005680C">
          <w:pPr>
            <w:pStyle w:val="TOC2"/>
            <w:tabs>
              <w:tab w:val="right" w:leader="dot" w:pos="9016"/>
            </w:tabs>
            <w:rPr>
              <w:rFonts w:asciiTheme="minorHAnsi" w:eastAsiaTheme="minorEastAsia" w:hAnsiTheme="minorHAnsi"/>
              <w:noProof/>
              <w:sz w:val="22"/>
            </w:rPr>
          </w:pPr>
          <w:hyperlink w:anchor="_Toc43020028" w:history="1">
            <w:r w:rsidR="003B5686" w:rsidRPr="000534B6">
              <w:rPr>
                <w:rStyle w:val="Hyperlink"/>
                <w:noProof/>
              </w:rPr>
              <w:t>3.6 2D Deconvolution</w:t>
            </w:r>
            <w:r w:rsidR="003B5686">
              <w:rPr>
                <w:noProof/>
                <w:webHidden/>
              </w:rPr>
              <w:tab/>
            </w:r>
            <w:r w:rsidR="003B5686">
              <w:rPr>
                <w:noProof/>
                <w:webHidden/>
              </w:rPr>
              <w:fldChar w:fldCharType="begin"/>
            </w:r>
            <w:r w:rsidR="003B5686">
              <w:rPr>
                <w:noProof/>
                <w:webHidden/>
              </w:rPr>
              <w:instrText xml:space="preserve"> PAGEREF _Toc43020028 \h </w:instrText>
            </w:r>
            <w:r w:rsidR="003B5686">
              <w:rPr>
                <w:noProof/>
                <w:webHidden/>
              </w:rPr>
            </w:r>
            <w:r w:rsidR="003B5686">
              <w:rPr>
                <w:noProof/>
                <w:webHidden/>
              </w:rPr>
              <w:fldChar w:fldCharType="separate"/>
            </w:r>
            <w:r w:rsidR="003B5686">
              <w:rPr>
                <w:noProof/>
                <w:webHidden/>
              </w:rPr>
              <w:t>22</w:t>
            </w:r>
            <w:r w:rsidR="003B5686">
              <w:rPr>
                <w:noProof/>
                <w:webHidden/>
              </w:rPr>
              <w:fldChar w:fldCharType="end"/>
            </w:r>
          </w:hyperlink>
        </w:p>
        <w:p w14:paraId="55747062" w14:textId="770B60EF" w:rsidR="003B5686" w:rsidRDefault="0005680C">
          <w:pPr>
            <w:pStyle w:val="TOC2"/>
            <w:tabs>
              <w:tab w:val="right" w:leader="dot" w:pos="9016"/>
            </w:tabs>
            <w:rPr>
              <w:rFonts w:asciiTheme="minorHAnsi" w:eastAsiaTheme="minorEastAsia" w:hAnsiTheme="minorHAnsi"/>
              <w:noProof/>
              <w:sz w:val="22"/>
            </w:rPr>
          </w:pPr>
          <w:hyperlink w:anchor="_Toc43020029" w:history="1">
            <w:r w:rsidR="003B5686" w:rsidRPr="000534B6">
              <w:rPr>
                <w:rStyle w:val="Hyperlink"/>
                <w:noProof/>
              </w:rPr>
              <w:t>3.7 Batch Normalization</w:t>
            </w:r>
            <w:r w:rsidR="003B5686">
              <w:rPr>
                <w:noProof/>
                <w:webHidden/>
              </w:rPr>
              <w:tab/>
            </w:r>
            <w:r w:rsidR="003B5686">
              <w:rPr>
                <w:noProof/>
                <w:webHidden/>
              </w:rPr>
              <w:fldChar w:fldCharType="begin"/>
            </w:r>
            <w:r w:rsidR="003B5686">
              <w:rPr>
                <w:noProof/>
                <w:webHidden/>
              </w:rPr>
              <w:instrText xml:space="preserve"> PAGEREF _Toc43020029 \h </w:instrText>
            </w:r>
            <w:r w:rsidR="003B5686">
              <w:rPr>
                <w:noProof/>
                <w:webHidden/>
              </w:rPr>
            </w:r>
            <w:r w:rsidR="003B5686">
              <w:rPr>
                <w:noProof/>
                <w:webHidden/>
              </w:rPr>
              <w:fldChar w:fldCharType="separate"/>
            </w:r>
            <w:r w:rsidR="003B5686">
              <w:rPr>
                <w:noProof/>
                <w:webHidden/>
              </w:rPr>
              <w:t>23</w:t>
            </w:r>
            <w:r w:rsidR="003B5686">
              <w:rPr>
                <w:noProof/>
                <w:webHidden/>
              </w:rPr>
              <w:fldChar w:fldCharType="end"/>
            </w:r>
          </w:hyperlink>
        </w:p>
        <w:p w14:paraId="6F0841D4" w14:textId="1B06E89B" w:rsidR="003B5686" w:rsidRDefault="0005680C">
          <w:pPr>
            <w:pStyle w:val="TOC2"/>
            <w:tabs>
              <w:tab w:val="right" w:leader="dot" w:pos="9016"/>
            </w:tabs>
            <w:rPr>
              <w:rFonts w:asciiTheme="minorHAnsi" w:eastAsiaTheme="minorEastAsia" w:hAnsiTheme="minorHAnsi"/>
              <w:noProof/>
              <w:sz w:val="22"/>
            </w:rPr>
          </w:pPr>
          <w:hyperlink w:anchor="_Toc43020030" w:history="1">
            <w:r w:rsidR="003B5686" w:rsidRPr="000534B6">
              <w:rPr>
                <w:rStyle w:val="Hyperlink"/>
                <w:noProof/>
              </w:rPr>
              <w:t>3.8 2D MaxPooling</w:t>
            </w:r>
            <w:r w:rsidR="003B5686">
              <w:rPr>
                <w:noProof/>
                <w:webHidden/>
              </w:rPr>
              <w:tab/>
            </w:r>
            <w:r w:rsidR="003B5686">
              <w:rPr>
                <w:noProof/>
                <w:webHidden/>
              </w:rPr>
              <w:fldChar w:fldCharType="begin"/>
            </w:r>
            <w:r w:rsidR="003B5686">
              <w:rPr>
                <w:noProof/>
                <w:webHidden/>
              </w:rPr>
              <w:instrText xml:space="preserve"> PAGEREF _Toc43020030 \h </w:instrText>
            </w:r>
            <w:r w:rsidR="003B5686">
              <w:rPr>
                <w:noProof/>
                <w:webHidden/>
              </w:rPr>
            </w:r>
            <w:r w:rsidR="003B5686">
              <w:rPr>
                <w:noProof/>
                <w:webHidden/>
              </w:rPr>
              <w:fldChar w:fldCharType="separate"/>
            </w:r>
            <w:r w:rsidR="003B5686">
              <w:rPr>
                <w:noProof/>
                <w:webHidden/>
              </w:rPr>
              <w:t>24</w:t>
            </w:r>
            <w:r w:rsidR="003B5686">
              <w:rPr>
                <w:noProof/>
                <w:webHidden/>
              </w:rPr>
              <w:fldChar w:fldCharType="end"/>
            </w:r>
          </w:hyperlink>
        </w:p>
        <w:p w14:paraId="2AD2673D" w14:textId="64F964DD" w:rsidR="003B5686" w:rsidRDefault="0005680C">
          <w:pPr>
            <w:pStyle w:val="TOC2"/>
            <w:tabs>
              <w:tab w:val="right" w:leader="dot" w:pos="9016"/>
            </w:tabs>
            <w:rPr>
              <w:rFonts w:asciiTheme="minorHAnsi" w:eastAsiaTheme="minorEastAsia" w:hAnsiTheme="minorHAnsi"/>
              <w:noProof/>
              <w:sz w:val="22"/>
            </w:rPr>
          </w:pPr>
          <w:hyperlink w:anchor="_Toc43020031" w:history="1">
            <w:r w:rsidR="003B5686" w:rsidRPr="000534B6">
              <w:rPr>
                <w:rStyle w:val="Hyperlink"/>
                <w:noProof/>
              </w:rPr>
              <w:t>3.9 2D UnPooling</w:t>
            </w:r>
            <w:r w:rsidR="003B5686">
              <w:rPr>
                <w:noProof/>
                <w:webHidden/>
              </w:rPr>
              <w:tab/>
            </w:r>
            <w:r w:rsidR="003B5686">
              <w:rPr>
                <w:noProof/>
                <w:webHidden/>
              </w:rPr>
              <w:fldChar w:fldCharType="begin"/>
            </w:r>
            <w:r w:rsidR="003B5686">
              <w:rPr>
                <w:noProof/>
                <w:webHidden/>
              </w:rPr>
              <w:instrText xml:space="preserve"> PAGEREF _Toc43020031 \h </w:instrText>
            </w:r>
            <w:r w:rsidR="003B5686">
              <w:rPr>
                <w:noProof/>
                <w:webHidden/>
              </w:rPr>
            </w:r>
            <w:r w:rsidR="003B5686">
              <w:rPr>
                <w:noProof/>
                <w:webHidden/>
              </w:rPr>
              <w:fldChar w:fldCharType="separate"/>
            </w:r>
            <w:r w:rsidR="003B5686">
              <w:rPr>
                <w:noProof/>
                <w:webHidden/>
              </w:rPr>
              <w:t>24</w:t>
            </w:r>
            <w:r w:rsidR="003B5686">
              <w:rPr>
                <w:noProof/>
                <w:webHidden/>
              </w:rPr>
              <w:fldChar w:fldCharType="end"/>
            </w:r>
          </w:hyperlink>
        </w:p>
        <w:p w14:paraId="64CF6780" w14:textId="0C599360" w:rsidR="003B5686" w:rsidRDefault="0005680C">
          <w:pPr>
            <w:pStyle w:val="TOC2"/>
            <w:tabs>
              <w:tab w:val="right" w:leader="dot" w:pos="9016"/>
            </w:tabs>
            <w:rPr>
              <w:rFonts w:asciiTheme="minorHAnsi" w:eastAsiaTheme="minorEastAsia" w:hAnsiTheme="minorHAnsi"/>
              <w:noProof/>
              <w:sz w:val="22"/>
            </w:rPr>
          </w:pPr>
          <w:hyperlink w:anchor="_Toc43020032" w:history="1">
            <w:r w:rsidR="003B5686" w:rsidRPr="000534B6">
              <w:rPr>
                <w:rStyle w:val="Hyperlink"/>
                <w:noProof/>
              </w:rPr>
              <w:t>3.10 Activation Function</w:t>
            </w:r>
            <w:r w:rsidR="003B5686">
              <w:rPr>
                <w:noProof/>
                <w:webHidden/>
              </w:rPr>
              <w:tab/>
            </w:r>
            <w:r w:rsidR="003B5686">
              <w:rPr>
                <w:noProof/>
                <w:webHidden/>
              </w:rPr>
              <w:fldChar w:fldCharType="begin"/>
            </w:r>
            <w:r w:rsidR="003B5686">
              <w:rPr>
                <w:noProof/>
                <w:webHidden/>
              </w:rPr>
              <w:instrText xml:space="preserve"> PAGEREF _Toc43020032 \h </w:instrText>
            </w:r>
            <w:r w:rsidR="003B5686">
              <w:rPr>
                <w:noProof/>
                <w:webHidden/>
              </w:rPr>
            </w:r>
            <w:r w:rsidR="003B5686">
              <w:rPr>
                <w:noProof/>
                <w:webHidden/>
              </w:rPr>
              <w:fldChar w:fldCharType="separate"/>
            </w:r>
            <w:r w:rsidR="003B5686">
              <w:rPr>
                <w:noProof/>
                <w:webHidden/>
              </w:rPr>
              <w:t>25</w:t>
            </w:r>
            <w:r w:rsidR="003B5686">
              <w:rPr>
                <w:noProof/>
                <w:webHidden/>
              </w:rPr>
              <w:fldChar w:fldCharType="end"/>
            </w:r>
          </w:hyperlink>
        </w:p>
        <w:p w14:paraId="03C27943" w14:textId="4AC76245" w:rsidR="003B5686" w:rsidRDefault="0005680C">
          <w:pPr>
            <w:pStyle w:val="TOC3"/>
            <w:rPr>
              <w:rFonts w:asciiTheme="minorHAnsi" w:eastAsiaTheme="minorEastAsia" w:hAnsiTheme="minorHAnsi"/>
              <w:noProof/>
              <w:sz w:val="22"/>
            </w:rPr>
          </w:pPr>
          <w:hyperlink w:anchor="_Toc43020033" w:history="1">
            <w:r w:rsidR="003B5686" w:rsidRPr="000534B6">
              <w:rPr>
                <w:rStyle w:val="Hyperlink"/>
                <w:noProof/>
              </w:rPr>
              <w:t>3.10.1 ReLU (Rectified Linear Unit) Activation Function</w:t>
            </w:r>
            <w:r w:rsidR="003B5686">
              <w:rPr>
                <w:noProof/>
                <w:webHidden/>
              </w:rPr>
              <w:tab/>
            </w:r>
            <w:r w:rsidR="003B5686">
              <w:rPr>
                <w:noProof/>
                <w:webHidden/>
              </w:rPr>
              <w:fldChar w:fldCharType="begin"/>
            </w:r>
            <w:r w:rsidR="003B5686">
              <w:rPr>
                <w:noProof/>
                <w:webHidden/>
              </w:rPr>
              <w:instrText xml:space="preserve"> PAGEREF _Toc43020033 \h </w:instrText>
            </w:r>
            <w:r w:rsidR="003B5686">
              <w:rPr>
                <w:noProof/>
                <w:webHidden/>
              </w:rPr>
            </w:r>
            <w:r w:rsidR="003B5686">
              <w:rPr>
                <w:noProof/>
                <w:webHidden/>
              </w:rPr>
              <w:fldChar w:fldCharType="separate"/>
            </w:r>
            <w:r w:rsidR="003B5686">
              <w:rPr>
                <w:noProof/>
                <w:webHidden/>
              </w:rPr>
              <w:t>25</w:t>
            </w:r>
            <w:r w:rsidR="003B5686">
              <w:rPr>
                <w:noProof/>
                <w:webHidden/>
              </w:rPr>
              <w:fldChar w:fldCharType="end"/>
            </w:r>
          </w:hyperlink>
        </w:p>
        <w:p w14:paraId="56B2B80F" w14:textId="67745596" w:rsidR="003B5686" w:rsidRDefault="0005680C">
          <w:pPr>
            <w:pStyle w:val="TOC3"/>
            <w:rPr>
              <w:rFonts w:asciiTheme="minorHAnsi" w:eastAsiaTheme="minorEastAsia" w:hAnsiTheme="minorHAnsi"/>
              <w:noProof/>
              <w:sz w:val="22"/>
            </w:rPr>
          </w:pPr>
          <w:hyperlink w:anchor="_Toc43020034" w:history="1">
            <w:r w:rsidR="003B5686" w:rsidRPr="000534B6">
              <w:rPr>
                <w:rStyle w:val="Hyperlink"/>
                <w:noProof/>
              </w:rPr>
              <w:t>3.10.2 SoftMax Activation</w:t>
            </w:r>
            <w:r w:rsidR="003B5686">
              <w:rPr>
                <w:noProof/>
                <w:webHidden/>
              </w:rPr>
              <w:tab/>
            </w:r>
            <w:r w:rsidR="003B5686">
              <w:rPr>
                <w:noProof/>
                <w:webHidden/>
              </w:rPr>
              <w:fldChar w:fldCharType="begin"/>
            </w:r>
            <w:r w:rsidR="003B5686">
              <w:rPr>
                <w:noProof/>
                <w:webHidden/>
              </w:rPr>
              <w:instrText xml:space="preserve"> PAGEREF _Toc43020034 \h </w:instrText>
            </w:r>
            <w:r w:rsidR="003B5686">
              <w:rPr>
                <w:noProof/>
                <w:webHidden/>
              </w:rPr>
            </w:r>
            <w:r w:rsidR="003B5686">
              <w:rPr>
                <w:noProof/>
                <w:webHidden/>
              </w:rPr>
              <w:fldChar w:fldCharType="separate"/>
            </w:r>
            <w:r w:rsidR="003B5686">
              <w:rPr>
                <w:noProof/>
                <w:webHidden/>
              </w:rPr>
              <w:t>25</w:t>
            </w:r>
            <w:r w:rsidR="003B5686">
              <w:rPr>
                <w:noProof/>
                <w:webHidden/>
              </w:rPr>
              <w:fldChar w:fldCharType="end"/>
            </w:r>
          </w:hyperlink>
        </w:p>
        <w:p w14:paraId="214C048C" w14:textId="30B793E2" w:rsidR="003B5686" w:rsidRDefault="0005680C">
          <w:pPr>
            <w:pStyle w:val="TOC2"/>
            <w:tabs>
              <w:tab w:val="right" w:leader="dot" w:pos="9016"/>
            </w:tabs>
            <w:rPr>
              <w:rFonts w:asciiTheme="minorHAnsi" w:eastAsiaTheme="minorEastAsia" w:hAnsiTheme="minorHAnsi"/>
              <w:noProof/>
              <w:sz w:val="22"/>
            </w:rPr>
          </w:pPr>
          <w:hyperlink w:anchor="_Toc43020035" w:history="1">
            <w:r w:rsidR="003B5686" w:rsidRPr="000534B6">
              <w:rPr>
                <w:rStyle w:val="Hyperlink"/>
                <w:noProof/>
              </w:rPr>
              <w:t>3.11 Chapter Summary</w:t>
            </w:r>
            <w:r w:rsidR="003B5686">
              <w:rPr>
                <w:noProof/>
                <w:webHidden/>
              </w:rPr>
              <w:tab/>
            </w:r>
            <w:r w:rsidR="003B5686">
              <w:rPr>
                <w:noProof/>
                <w:webHidden/>
              </w:rPr>
              <w:fldChar w:fldCharType="begin"/>
            </w:r>
            <w:r w:rsidR="003B5686">
              <w:rPr>
                <w:noProof/>
                <w:webHidden/>
              </w:rPr>
              <w:instrText xml:space="preserve"> PAGEREF _Toc43020035 \h </w:instrText>
            </w:r>
            <w:r w:rsidR="003B5686">
              <w:rPr>
                <w:noProof/>
                <w:webHidden/>
              </w:rPr>
            </w:r>
            <w:r w:rsidR="003B5686">
              <w:rPr>
                <w:noProof/>
                <w:webHidden/>
              </w:rPr>
              <w:fldChar w:fldCharType="separate"/>
            </w:r>
            <w:r w:rsidR="003B5686">
              <w:rPr>
                <w:noProof/>
                <w:webHidden/>
              </w:rPr>
              <w:t>25</w:t>
            </w:r>
            <w:r w:rsidR="003B5686">
              <w:rPr>
                <w:noProof/>
                <w:webHidden/>
              </w:rPr>
              <w:fldChar w:fldCharType="end"/>
            </w:r>
          </w:hyperlink>
        </w:p>
        <w:p w14:paraId="7C573451" w14:textId="4AD6D87B" w:rsidR="003B5686" w:rsidRDefault="0005680C">
          <w:pPr>
            <w:pStyle w:val="TOC1"/>
            <w:rPr>
              <w:rFonts w:asciiTheme="minorHAnsi" w:eastAsiaTheme="minorEastAsia" w:hAnsiTheme="minorHAnsi"/>
              <w:b w:val="0"/>
              <w:bCs w:val="0"/>
              <w:sz w:val="22"/>
            </w:rPr>
          </w:pPr>
          <w:hyperlink w:anchor="_Toc43020036" w:history="1">
            <w:r w:rsidR="003B5686" w:rsidRPr="000534B6">
              <w:rPr>
                <w:rStyle w:val="Hyperlink"/>
              </w:rPr>
              <w:t>Chapter 4: Implementation</w:t>
            </w:r>
            <w:r w:rsidR="003B5686">
              <w:rPr>
                <w:webHidden/>
              </w:rPr>
              <w:tab/>
            </w:r>
            <w:r w:rsidR="003B5686">
              <w:rPr>
                <w:webHidden/>
              </w:rPr>
              <w:fldChar w:fldCharType="begin"/>
            </w:r>
            <w:r w:rsidR="003B5686">
              <w:rPr>
                <w:webHidden/>
              </w:rPr>
              <w:instrText xml:space="preserve"> PAGEREF _Toc43020036 \h </w:instrText>
            </w:r>
            <w:r w:rsidR="003B5686">
              <w:rPr>
                <w:webHidden/>
              </w:rPr>
            </w:r>
            <w:r w:rsidR="003B5686">
              <w:rPr>
                <w:webHidden/>
              </w:rPr>
              <w:fldChar w:fldCharType="separate"/>
            </w:r>
            <w:r w:rsidR="003B5686">
              <w:rPr>
                <w:webHidden/>
              </w:rPr>
              <w:t>26</w:t>
            </w:r>
            <w:r w:rsidR="003B5686">
              <w:rPr>
                <w:webHidden/>
              </w:rPr>
              <w:fldChar w:fldCharType="end"/>
            </w:r>
          </w:hyperlink>
        </w:p>
        <w:p w14:paraId="387EEFE0" w14:textId="52E855A5" w:rsidR="003B5686" w:rsidRDefault="0005680C">
          <w:pPr>
            <w:pStyle w:val="TOC2"/>
            <w:tabs>
              <w:tab w:val="right" w:leader="dot" w:pos="9016"/>
            </w:tabs>
            <w:rPr>
              <w:rFonts w:asciiTheme="minorHAnsi" w:eastAsiaTheme="minorEastAsia" w:hAnsiTheme="minorHAnsi"/>
              <w:noProof/>
              <w:sz w:val="22"/>
            </w:rPr>
          </w:pPr>
          <w:hyperlink w:anchor="_Toc43020037" w:history="1">
            <w:r w:rsidR="003B5686" w:rsidRPr="000534B6">
              <w:rPr>
                <w:rStyle w:val="Hyperlink"/>
                <w:noProof/>
              </w:rPr>
              <w:t>4.1 Gathering the Dataset</w:t>
            </w:r>
            <w:r w:rsidR="003B5686">
              <w:rPr>
                <w:noProof/>
                <w:webHidden/>
              </w:rPr>
              <w:tab/>
            </w:r>
            <w:r w:rsidR="003B5686">
              <w:rPr>
                <w:noProof/>
                <w:webHidden/>
              </w:rPr>
              <w:fldChar w:fldCharType="begin"/>
            </w:r>
            <w:r w:rsidR="003B5686">
              <w:rPr>
                <w:noProof/>
                <w:webHidden/>
              </w:rPr>
              <w:instrText xml:space="preserve"> PAGEREF _Toc43020037 \h </w:instrText>
            </w:r>
            <w:r w:rsidR="003B5686">
              <w:rPr>
                <w:noProof/>
                <w:webHidden/>
              </w:rPr>
            </w:r>
            <w:r w:rsidR="003B5686">
              <w:rPr>
                <w:noProof/>
                <w:webHidden/>
              </w:rPr>
              <w:fldChar w:fldCharType="separate"/>
            </w:r>
            <w:r w:rsidR="003B5686">
              <w:rPr>
                <w:noProof/>
                <w:webHidden/>
              </w:rPr>
              <w:t>26</w:t>
            </w:r>
            <w:r w:rsidR="003B5686">
              <w:rPr>
                <w:noProof/>
                <w:webHidden/>
              </w:rPr>
              <w:fldChar w:fldCharType="end"/>
            </w:r>
          </w:hyperlink>
        </w:p>
        <w:p w14:paraId="78C5464E" w14:textId="37EEF656" w:rsidR="003B5686" w:rsidRDefault="0005680C">
          <w:pPr>
            <w:pStyle w:val="TOC2"/>
            <w:tabs>
              <w:tab w:val="right" w:leader="dot" w:pos="9016"/>
            </w:tabs>
            <w:rPr>
              <w:rFonts w:asciiTheme="minorHAnsi" w:eastAsiaTheme="minorEastAsia" w:hAnsiTheme="minorHAnsi"/>
              <w:noProof/>
              <w:sz w:val="22"/>
            </w:rPr>
          </w:pPr>
          <w:hyperlink w:anchor="_Toc43020038" w:history="1">
            <w:r w:rsidR="003B5686" w:rsidRPr="000534B6">
              <w:rPr>
                <w:rStyle w:val="Hyperlink"/>
                <w:noProof/>
              </w:rPr>
              <w:t>4.2 Preprocessing the Dataset</w:t>
            </w:r>
            <w:r w:rsidR="003B5686">
              <w:rPr>
                <w:noProof/>
                <w:webHidden/>
              </w:rPr>
              <w:tab/>
            </w:r>
            <w:r w:rsidR="003B5686">
              <w:rPr>
                <w:noProof/>
                <w:webHidden/>
              </w:rPr>
              <w:fldChar w:fldCharType="begin"/>
            </w:r>
            <w:r w:rsidR="003B5686">
              <w:rPr>
                <w:noProof/>
                <w:webHidden/>
              </w:rPr>
              <w:instrText xml:space="preserve"> PAGEREF _Toc43020038 \h </w:instrText>
            </w:r>
            <w:r w:rsidR="003B5686">
              <w:rPr>
                <w:noProof/>
                <w:webHidden/>
              </w:rPr>
            </w:r>
            <w:r w:rsidR="003B5686">
              <w:rPr>
                <w:noProof/>
                <w:webHidden/>
              </w:rPr>
              <w:fldChar w:fldCharType="separate"/>
            </w:r>
            <w:r w:rsidR="003B5686">
              <w:rPr>
                <w:noProof/>
                <w:webHidden/>
              </w:rPr>
              <w:t>27</w:t>
            </w:r>
            <w:r w:rsidR="003B5686">
              <w:rPr>
                <w:noProof/>
                <w:webHidden/>
              </w:rPr>
              <w:fldChar w:fldCharType="end"/>
            </w:r>
          </w:hyperlink>
        </w:p>
        <w:p w14:paraId="432707AF" w14:textId="69012E9C" w:rsidR="003B5686" w:rsidRDefault="0005680C">
          <w:pPr>
            <w:pStyle w:val="TOC2"/>
            <w:tabs>
              <w:tab w:val="right" w:leader="dot" w:pos="9016"/>
            </w:tabs>
            <w:rPr>
              <w:rFonts w:asciiTheme="minorHAnsi" w:eastAsiaTheme="minorEastAsia" w:hAnsiTheme="minorHAnsi"/>
              <w:noProof/>
              <w:sz w:val="22"/>
            </w:rPr>
          </w:pPr>
          <w:hyperlink w:anchor="_Toc43020039" w:history="1">
            <w:r w:rsidR="003B5686" w:rsidRPr="000534B6">
              <w:rPr>
                <w:rStyle w:val="Hyperlink"/>
                <w:noProof/>
              </w:rPr>
              <w:t>4.3 Creating the Architecture</w:t>
            </w:r>
            <w:r w:rsidR="003B5686">
              <w:rPr>
                <w:noProof/>
                <w:webHidden/>
              </w:rPr>
              <w:tab/>
            </w:r>
            <w:r w:rsidR="003B5686">
              <w:rPr>
                <w:noProof/>
                <w:webHidden/>
              </w:rPr>
              <w:fldChar w:fldCharType="begin"/>
            </w:r>
            <w:r w:rsidR="003B5686">
              <w:rPr>
                <w:noProof/>
                <w:webHidden/>
              </w:rPr>
              <w:instrText xml:space="preserve"> PAGEREF _Toc43020039 \h </w:instrText>
            </w:r>
            <w:r w:rsidR="003B5686">
              <w:rPr>
                <w:noProof/>
                <w:webHidden/>
              </w:rPr>
            </w:r>
            <w:r w:rsidR="003B5686">
              <w:rPr>
                <w:noProof/>
                <w:webHidden/>
              </w:rPr>
              <w:fldChar w:fldCharType="separate"/>
            </w:r>
            <w:r w:rsidR="003B5686">
              <w:rPr>
                <w:noProof/>
                <w:webHidden/>
              </w:rPr>
              <w:t>29</w:t>
            </w:r>
            <w:r w:rsidR="003B5686">
              <w:rPr>
                <w:noProof/>
                <w:webHidden/>
              </w:rPr>
              <w:fldChar w:fldCharType="end"/>
            </w:r>
          </w:hyperlink>
        </w:p>
        <w:p w14:paraId="4B5EAD66" w14:textId="238312D7" w:rsidR="003B5686" w:rsidRDefault="0005680C">
          <w:pPr>
            <w:pStyle w:val="TOC3"/>
            <w:rPr>
              <w:rFonts w:asciiTheme="minorHAnsi" w:eastAsiaTheme="minorEastAsia" w:hAnsiTheme="minorHAnsi"/>
              <w:noProof/>
              <w:sz w:val="22"/>
            </w:rPr>
          </w:pPr>
          <w:hyperlink w:anchor="_Toc43020040" w:history="1">
            <w:r w:rsidR="003B5686" w:rsidRPr="000534B6">
              <w:rPr>
                <w:rStyle w:val="Hyperlink"/>
                <w:noProof/>
              </w:rPr>
              <w:t>4.3.1 The Encoder layer</w:t>
            </w:r>
            <w:r w:rsidR="003B5686">
              <w:rPr>
                <w:noProof/>
                <w:webHidden/>
              </w:rPr>
              <w:tab/>
            </w:r>
            <w:r w:rsidR="003B5686">
              <w:rPr>
                <w:noProof/>
                <w:webHidden/>
              </w:rPr>
              <w:fldChar w:fldCharType="begin"/>
            </w:r>
            <w:r w:rsidR="003B5686">
              <w:rPr>
                <w:noProof/>
                <w:webHidden/>
              </w:rPr>
              <w:instrText xml:space="preserve"> PAGEREF _Toc43020040 \h </w:instrText>
            </w:r>
            <w:r w:rsidR="003B5686">
              <w:rPr>
                <w:noProof/>
                <w:webHidden/>
              </w:rPr>
            </w:r>
            <w:r w:rsidR="003B5686">
              <w:rPr>
                <w:noProof/>
                <w:webHidden/>
              </w:rPr>
              <w:fldChar w:fldCharType="separate"/>
            </w:r>
            <w:r w:rsidR="003B5686">
              <w:rPr>
                <w:noProof/>
                <w:webHidden/>
              </w:rPr>
              <w:t>29</w:t>
            </w:r>
            <w:r w:rsidR="003B5686">
              <w:rPr>
                <w:noProof/>
                <w:webHidden/>
              </w:rPr>
              <w:fldChar w:fldCharType="end"/>
            </w:r>
          </w:hyperlink>
        </w:p>
        <w:p w14:paraId="0A2F0051" w14:textId="0520C01C" w:rsidR="003B5686" w:rsidRDefault="0005680C">
          <w:pPr>
            <w:pStyle w:val="TOC3"/>
            <w:rPr>
              <w:rFonts w:asciiTheme="minorHAnsi" w:eastAsiaTheme="minorEastAsia" w:hAnsiTheme="minorHAnsi"/>
              <w:noProof/>
              <w:sz w:val="22"/>
            </w:rPr>
          </w:pPr>
          <w:hyperlink w:anchor="_Toc43020041" w:history="1">
            <w:r w:rsidR="003B5686" w:rsidRPr="000534B6">
              <w:rPr>
                <w:rStyle w:val="Hyperlink"/>
                <w:noProof/>
              </w:rPr>
              <w:t>4.3.2 The Decoder layer</w:t>
            </w:r>
            <w:r w:rsidR="003B5686">
              <w:rPr>
                <w:noProof/>
                <w:webHidden/>
              </w:rPr>
              <w:tab/>
            </w:r>
            <w:r w:rsidR="003B5686">
              <w:rPr>
                <w:noProof/>
                <w:webHidden/>
              </w:rPr>
              <w:fldChar w:fldCharType="begin"/>
            </w:r>
            <w:r w:rsidR="003B5686">
              <w:rPr>
                <w:noProof/>
                <w:webHidden/>
              </w:rPr>
              <w:instrText xml:space="preserve"> PAGEREF _Toc43020041 \h </w:instrText>
            </w:r>
            <w:r w:rsidR="003B5686">
              <w:rPr>
                <w:noProof/>
                <w:webHidden/>
              </w:rPr>
            </w:r>
            <w:r w:rsidR="003B5686">
              <w:rPr>
                <w:noProof/>
                <w:webHidden/>
              </w:rPr>
              <w:fldChar w:fldCharType="separate"/>
            </w:r>
            <w:r w:rsidR="003B5686">
              <w:rPr>
                <w:noProof/>
                <w:webHidden/>
              </w:rPr>
              <w:t>31</w:t>
            </w:r>
            <w:r w:rsidR="003B5686">
              <w:rPr>
                <w:noProof/>
                <w:webHidden/>
              </w:rPr>
              <w:fldChar w:fldCharType="end"/>
            </w:r>
          </w:hyperlink>
        </w:p>
        <w:p w14:paraId="482BEA3C" w14:textId="7329C761" w:rsidR="003B5686" w:rsidRDefault="0005680C">
          <w:pPr>
            <w:pStyle w:val="TOC2"/>
            <w:tabs>
              <w:tab w:val="right" w:leader="dot" w:pos="9016"/>
            </w:tabs>
            <w:rPr>
              <w:rFonts w:asciiTheme="minorHAnsi" w:eastAsiaTheme="minorEastAsia" w:hAnsiTheme="minorHAnsi"/>
              <w:noProof/>
              <w:sz w:val="22"/>
            </w:rPr>
          </w:pPr>
          <w:hyperlink w:anchor="_Toc43020042" w:history="1">
            <w:r w:rsidR="003B5686" w:rsidRPr="000534B6">
              <w:rPr>
                <w:rStyle w:val="Hyperlink"/>
                <w:noProof/>
              </w:rPr>
              <w:t>4.4 Chapter Summary</w:t>
            </w:r>
            <w:r w:rsidR="003B5686">
              <w:rPr>
                <w:noProof/>
                <w:webHidden/>
              </w:rPr>
              <w:tab/>
            </w:r>
            <w:r w:rsidR="003B5686">
              <w:rPr>
                <w:noProof/>
                <w:webHidden/>
              </w:rPr>
              <w:fldChar w:fldCharType="begin"/>
            </w:r>
            <w:r w:rsidR="003B5686">
              <w:rPr>
                <w:noProof/>
                <w:webHidden/>
              </w:rPr>
              <w:instrText xml:space="preserve"> PAGEREF _Toc43020042 \h </w:instrText>
            </w:r>
            <w:r w:rsidR="003B5686">
              <w:rPr>
                <w:noProof/>
                <w:webHidden/>
              </w:rPr>
            </w:r>
            <w:r w:rsidR="003B5686">
              <w:rPr>
                <w:noProof/>
                <w:webHidden/>
              </w:rPr>
              <w:fldChar w:fldCharType="separate"/>
            </w:r>
            <w:r w:rsidR="003B5686">
              <w:rPr>
                <w:noProof/>
                <w:webHidden/>
              </w:rPr>
              <w:t>32</w:t>
            </w:r>
            <w:r w:rsidR="003B5686">
              <w:rPr>
                <w:noProof/>
                <w:webHidden/>
              </w:rPr>
              <w:fldChar w:fldCharType="end"/>
            </w:r>
          </w:hyperlink>
        </w:p>
        <w:p w14:paraId="57C5CC39" w14:textId="692E0D52" w:rsidR="003B5686" w:rsidRDefault="0005680C">
          <w:pPr>
            <w:pStyle w:val="TOC1"/>
            <w:rPr>
              <w:rFonts w:asciiTheme="minorHAnsi" w:eastAsiaTheme="minorEastAsia" w:hAnsiTheme="minorHAnsi"/>
              <w:b w:val="0"/>
              <w:bCs w:val="0"/>
              <w:sz w:val="22"/>
            </w:rPr>
          </w:pPr>
          <w:hyperlink w:anchor="_Toc43020043" w:history="1">
            <w:r w:rsidR="003B5686" w:rsidRPr="000534B6">
              <w:rPr>
                <w:rStyle w:val="Hyperlink"/>
              </w:rPr>
              <w:t>Chapter 5: Experimental Results &amp; Discussion</w:t>
            </w:r>
            <w:r w:rsidR="003B5686">
              <w:rPr>
                <w:webHidden/>
              </w:rPr>
              <w:tab/>
            </w:r>
            <w:r w:rsidR="003B5686">
              <w:rPr>
                <w:webHidden/>
              </w:rPr>
              <w:fldChar w:fldCharType="begin"/>
            </w:r>
            <w:r w:rsidR="003B5686">
              <w:rPr>
                <w:webHidden/>
              </w:rPr>
              <w:instrText xml:space="preserve"> PAGEREF _Toc43020043 \h </w:instrText>
            </w:r>
            <w:r w:rsidR="003B5686">
              <w:rPr>
                <w:webHidden/>
              </w:rPr>
            </w:r>
            <w:r w:rsidR="003B5686">
              <w:rPr>
                <w:webHidden/>
              </w:rPr>
              <w:fldChar w:fldCharType="separate"/>
            </w:r>
            <w:r w:rsidR="003B5686">
              <w:rPr>
                <w:webHidden/>
              </w:rPr>
              <w:t>33</w:t>
            </w:r>
            <w:r w:rsidR="003B5686">
              <w:rPr>
                <w:webHidden/>
              </w:rPr>
              <w:fldChar w:fldCharType="end"/>
            </w:r>
          </w:hyperlink>
        </w:p>
        <w:p w14:paraId="5A388B09" w14:textId="19ACD433" w:rsidR="003B5686" w:rsidRDefault="0005680C">
          <w:pPr>
            <w:pStyle w:val="TOC1"/>
            <w:rPr>
              <w:rFonts w:asciiTheme="minorHAnsi" w:eastAsiaTheme="minorEastAsia" w:hAnsiTheme="minorHAnsi"/>
              <w:b w:val="0"/>
              <w:bCs w:val="0"/>
              <w:sz w:val="22"/>
            </w:rPr>
          </w:pPr>
          <w:hyperlink w:anchor="_Toc43020044" w:history="1">
            <w:r w:rsidR="003B5686" w:rsidRPr="000534B6">
              <w:rPr>
                <w:rStyle w:val="Hyperlink"/>
              </w:rPr>
              <w:t>Chapter 6: Conclusion &amp; Future Recommendation</w:t>
            </w:r>
            <w:r w:rsidR="003B5686">
              <w:rPr>
                <w:webHidden/>
              </w:rPr>
              <w:tab/>
            </w:r>
            <w:r w:rsidR="003B5686">
              <w:rPr>
                <w:webHidden/>
              </w:rPr>
              <w:fldChar w:fldCharType="begin"/>
            </w:r>
            <w:r w:rsidR="003B5686">
              <w:rPr>
                <w:webHidden/>
              </w:rPr>
              <w:instrText xml:space="preserve"> PAGEREF _Toc43020044 \h </w:instrText>
            </w:r>
            <w:r w:rsidR="003B5686">
              <w:rPr>
                <w:webHidden/>
              </w:rPr>
            </w:r>
            <w:r w:rsidR="003B5686">
              <w:rPr>
                <w:webHidden/>
              </w:rPr>
              <w:fldChar w:fldCharType="separate"/>
            </w:r>
            <w:r w:rsidR="003B5686">
              <w:rPr>
                <w:webHidden/>
              </w:rPr>
              <w:t>33</w:t>
            </w:r>
            <w:r w:rsidR="003B5686">
              <w:rPr>
                <w:webHidden/>
              </w:rPr>
              <w:fldChar w:fldCharType="end"/>
            </w:r>
          </w:hyperlink>
        </w:p>
        <w:p w14:paraId="463ABA6D" w14:textId="462BF02A" w:rsidR="003B5686" w:rsidRDefault="0005680C">
          <w:pPr>
            <w:pStyle w:val="TOC1"/>
            <w:rPr>
              <w:rFonts w:asciiTheme="minorHAnsi" w:eastAsiaTheme="minorEastAsia" w:hAnsiTheme="minorHAnsi"/>
              <w:b w:val="0"/>
              <w:bCs w:val="0"/>
              <w:sz w:val="22"/>
            </w:rPr>
          </w:pPr>
          <w:hyperlink w:anchor="_Toc43020045" w:history="1">
            <w:r w:rsidR="003B5686" w:rsidRPr="000534B6">
              <w:rPr>
                <w:rStyle w:val="Hyperlink"/>
              </w:rPr>
              <w:t>References</w:t>
            </w:r>
            <w:r w:rsidR="003B5686">
              <w:rPr>
                <w:webHidden/>
              </w:rPr>
              <w:tab/>
            </w:r>
            <w:r w:rsidR="003B5686">
              <w:rPr>
                <w:webHidden/>
              </w:rPr>
              <w:fldChar w:fldCharType="begin"/>
            </w:r>
            <w:r w:rsidR="003B5686">
              <w:rPr>
                <w:webHidden/>
              </w:rPr>
              <w:instrText xml:space="preserve"> PAGEREF _Toc43020045 \h </w:instrText>
            </w:r>
            <w:r w:rsidR="003B5686">
              <w:rPr>
                <w:webHidden/>
              </w:rPr>
            </w:r>
            <w:r w:rsidR="003B5686">
              <w:rPr>
                <w:webHidden/>
              </w:rPr>
              <w:fldChar w:fldCharType="separate"/>
            </w:r>
            <w:r w:rsidR="003B5686">
              <w:rPr>
                <w:webHidden/>
              </w:rPr>
              <w:t>33</w:t>
            </w:r>
            <w:r w:rsidR="003B5686">
              <w:rPr>
                <w:webHidden/>
              </w:rPr>
              <w:fldChar w:fldCharType="end"/>
            </w:r>
          </w:hyperlink>
        </w:p>
        <w:p w14:paraId="21EEE4D5" w14:textId="560EBF7D" w:rsidR="003D3F83" w:rsidRDefault="00A03917" w:rsidP="00741267">
          <w:pPr>
            <w:spacing w:line="276" w:lineRule="auto"/>
            <w:rPr>
              <w:b/>
              <w:bCs/>
              <w:noProof/>
            </w:rPr>
          </w:pPr>
          <w:r>
            <w:rPr>
              <w:b/>
              <w:bCs/>
              <w:noProof/>
            </w:rPr>
            <w:fldChar w:fldCharType="end"/>
          </w:r>
        </w:p>
        <w:p w14:paraId="3CE95D1F" w14:textId="77777777" w:rsidR="003D3F83" w:rsidRDefault="003D3F83" w:rsidP="00741267">
          <w:pPr>
            <w:spacing w:line="276" w:lineRule="auto"/>
          </w:pPr>
        </w:p>
        <w:p w14:paraId="09511D4F" w14:textId="77777777" w:rsidR="003D3F83" w:rsidRDefault="003D3F83" w:rsidP="00741267">
          <w:pPr>
            <w:spacing w:line="276" w:lineRule="auto"/>
          </w:pPr>
        </w:p>
        <w:p w14:paraId="705B56F2" w14:textId="77777777" w:rsidR="003D3F83" w:rsidRDefault="003D3F83" w:rsidP="00741267">
          <w:pPr>
            <w:spacing w:line="276" w:lineRule="auto"/>
          </w:pPr>
        </w:p>
        <w:p w14:paraId="188375D8" w14:textId="77777777" w:rsidR="003D3F83" w:rsidRDefault="003D3F83" w:rsidP="00741267">
          <w:pPr>
            <w:spacing w:line="276" w:lineRule="auto"/>
          </w:pPr>
        </w:p>
        <w:p w14:paraId="42F8DC39" w14:textId="77777777" w:rsidR="003D3F83" w:rsidRDefault="003D3F83" w:rsidP="00741267">
          <w:pPr>
            <w:spacing w:line="276" w:lineRule="auto"/>
          </w:pPr>
        </w:p>
        <w:p w14:paraId="13AF4F9A" w14:textId="77777777" w:rsidR="003D3F83" w:rsidRDefault="003D3F83" w:rsidP="00741267">
          <w:pPr>
            <w:spacing w:line="276" w:lineRule="auto"/>
          </w:pPr>
        </w:p>
        <w:p w14:paraId="1B08829D" w14:textId="77777777" w:rsidR="003D3F83" w:rsidRDefault="003D3F83" w:rsidP="00741267">
          <w:pPr>
            <w:spacing w:line="276" w:lineRule="auto"/>
          </w:pPr>
        </w:p>
        <w:p w14:paraId="5A287942" w14:textId="77777777" w:rsidR="003D3F83" w:rsidRDefault="003D3F83" w:rsidP="00741267">
          <w:pPr>
            <w:spacing w:line="276" w:lineRule="auto"/>
          </w:pPr>
        </w:p>
        <w:p w14:paraId="44FA8933" w14:textId="77777777" w:rsidR="003D3F83" w:rsidRDefault="003D3F83" w:rsidP="00741267">
          <w:pPr>
            <w:spacing w:line="276" w:lineRule="auto"/>
          </w:pPr>
        </w:p>
        <w:p w14:paraId="5509A893" w14:textId="77777777" w:rsidR="003D3F83" w:rsidRDefault="003D3F83" w:rsidP="00741267">
          <w:pPr>
            <w:spacing w:line="276" w:lineRule="auto"/>
          </w:pPr>
        </w:p>
        <w:p w14:paraId="64B5DF4F" w14:textId="77777777" w:rsidR="003D3F83" w:rsidRDefault="003D3F83" w:rsidP="00741267">
          <w:pPr>
            <w:spacing w:line="276" w:lineRule="auto"/>
          </w:pPr>
        </w:p>
        <w:p w14:paraId="5B824EEF" w14:textId="77777777" w:rsidR="003D3F83" w:rsidRDefault="003D3F83" w:rsidP="00741267">
          <w:pPr>
            <w:spacing w:line="276" w:lineRule="auto"/>
          </w:pPr>
        </w:p>
        <w:p w14:paraId="27AA849F" w14:textId="77777777" w:rsidR="003D3F83" w:rsidRDefault="003D3F83" w:rsidP="00741267">
          <w:pPr>
            <w:spacing w:line="276" w:lineRule="auto"/>
          </w:pPr>
        </w:p>
        <w:p w14:paraId="6AACD050" w14:textId="77777777" w:rsidR="003D3F83" w:rsidRDefault="003D3F83" w:rsidP="00741267">
          <w:pPr>
            <w:spacing w:line="276" w:lineRule="auto"/>
          </w:pPr>
        </w:p>
        <w:p w14:paraId="3B4E0EED" w14:textId="77777777" w:rsidR="000A70ED" w:rsidRDefault="000A70ED" w:rsidP="00741267">
          <w:pPr>
            <w:spacing w:line="276" w:lineRule="auto"/>
          </w:pPr>
        </w:p>
        <w:p w14:paraId="4D3803F6" w14:textId="77777777" w:rsidR="000A70ED" w:rsidRDefault="000A70ED" w:rsidP="00741267">
          <w:pPr>
            <w:spacing w:line="276" w:lineRule="auto"/>
          </w:pPr>
        </w:p>
        <w:p w14:paraId="161AD1F2" w14:textId="77777777" w:rsidR="000A70ED" w:rsidRDefault="000A70ED" w:rsidP="00741267">
          <w:pPr>
            <w:spacing w:line="276" w:lineRule="auto"/>
          </w:pPr>
        </w:p>
        <w:p w14:paraId="6CD7586E" w14:textId="78FCD240" w:rsidR="00741267" w:rsidRDefault="0005680C" w:rsidP="00741267">
          <w:pPr>
            <w:spacing w:line="276" w:lineRule="auto"/>
          </w:pPr>
        </w:p>
      </w:sdtContent>
    </w:sdt>
    <w:p w14:paraId="29820E5C" w14:textId="31D964A3" w:rsidR="00AA3950" w:rsidRDefault="00E11212" w:rsidP="00741267">
      <w:pPr>
        <w:pStyle w:val="Heading1"/>
        <w:spacing w:line="276" w:lineRule="auto"/>
      </w:pPr>
      <w:bookmarkStart w:id="1" w:name="_Toc43020001"/>
      <w:r>
        <w:lastRenderedPageBreak/>
        <w:t>List of Figures</w:t>
      </w:r>
      <w:bookmarkEnd w:id="0"/>
      <w:bookmarkEnd w:id="1"/>
    </w:p>
    <w:p w14:paraId="76F1B647" w14:textId="7471C886" w:rsidR="00A505A2" w:rsidRDefault="00A505A2" w:rsidP="005C1325">
      <w:pPr>
        <w:spacing w:line="276" w:lineRule="auto"/>
        <w:jc w:val="both"/>
      </w:pPr>
      <w:r w:rsidRPr="00A505A2">
        <w:t xml:space="preserve">Figure 1.1: A real-time segmented road scene for autonomous driving </w:t>
      </w:r>
      <w:r>
        <w:t>……………………</w:t>
      </w:r>
      <w:r w:rsidR="00741267">
        <w:t>.</w:t>
      </w:r>
      <w:r>
        <w:t>..</w:t>
      </w:r>
      <w:r w:rsidR="00704EA5">
        <w:t xml:space="preserve"> </w:t>
      </w:r>
      <w:r w:rsidR="00093FA0">
        <w:t>2</w:t>
      </w:r>
    </w:p>
    <w:p w14:paraId="60E1F03D" w14:textId="7C381BDF" w:rsidR="00A505A2" w:rsidRDefault="00A505A2" w:rsidP="005C1325">
      <w:pPr>
        <w:spacing w:line="276" w:lineRule="auto"/>
        <w:jc w:val="both"/>
      </w:pPr>
      <w:r>
        <w:t xml:space="preserve">Figure 1.2: </w:t>
      </w:r>
      <w:r w:rsidRPr="00AC462F">
        <w:t>A chest x-ray with the heart (red), lungs (green), and clavicles (blue) are segmented</w:t>
      </w:r>
      <w:r>
        <w:t>…………………………………………………………………………………</w:t>
      </w:r>
      <w:proofErr w:type="gramStart"/>
      <w:r>
        <w:t>…..</w:t>
      </w:r>
      <w:proofErr w:type="gramEnd"/>
      <w:r w:rsidR="00704EA5">
        <w:t xml:space="preserve"> </w:t>
      </w:r>
      <w:r>
        <w:t>2</w:t>
      </w:r>
    </w:p>
    <w:p w14:paraId="02B165AA" w14:textId="0A1BE992" w:rsidR="00A505A2" w:rsidRPr="00A505A2" w:rsidRDefault="00A505A2" w:rsidP="005C1325">
      <w:pPr>
        <w:spacing w:line="276" w:lineRule="auto"/>
        <w:jc w:val="both"/>
      </w:pPr>
      <w:r w:rsidRPr="00A505A2">
        <w:t>Figure 1.3: Visualization of how semantic segmentation works</w:t>
      </w:r>
      <w:r>
        <w:t>……………………</w:t>
      </w:r>
      <w:r w:rsidR="00AF297C">
        <w:t>.</w:t>
      </w:r>
      <w:r>
        <w:t>………</w:t>
      </w:r>
      <w:r w:rsidR="00704EA5">
        <w:t xml:space="preserve">... </w:t>
      </w:r>
      <w:r w:rsidR="00093FA0">
        <w:t>3</w:t>
      </w:r>
    </w:p>
    <w:p w14:paraId="1ACDDF35" w14:textId="4E7889FB" w:rsidR="00AA3950" w:rsidRDefault="00405FF7" w:rsidP="005C1325">
      <w:pPr>
        <w:spacing w:line="276" w:lineRule="auto"/>
        <w:jc w:val="both"/>
      </w:pPr>
      <w:r>
        <w:t>F</w:t>
      </w:r>
      <w:r w:rsidRPr="00405FF7">
        <w:t>igure 2.1: A biological neuron</w:t>
      </w:r>
      <w:r>
        <w:t>……………………………………………………………</w:t>
      </w:r>
      <w:proofErr w:type="gramStart"/>
      <w:r>
        <w:t>….</w:t>
      </w:r>
      <w:r w:rsidR="00741267">
        <w:t>.</w:t>
      </w:r>
      <w:proofErr w:type="gramEnd"/>
      <w:r w:rsidR="00704EA5">
        <w:t>8</w:t>
      </w:r>
    </w:p>
    <w:p w14:paraId="35A11CD8" w14:textId="6E24F3C4" w:rsidR="00405FF7" w:rsidRDefault="00405FF7" w:rsidP="005C1325">
      <w:pPr>
        <w:spacing w:line="276" w:lineRule="auto"/>
        <w:jc w:val="both"/>
      </w:pPr>
      <w:r w:rsidRPr="00405FF7">
        <w:t>Figure 2.2: A mathematical neuron model</w:t>
      </w:r>
      <w:r>
        <w:t>…………………………………………………</w:t>
      </w:r>
      <w:r w:rsidR="00741267">
        <w:t>.</w:t>
      </w:r>
      <w:r>
        <w:t>…</w:t>
      </w:r>
      <w:r w:rsidR="00741267">
        <w:t>.</w:t>
      </w:r>
      <w:r w:rsidR="00704EA5">
        <w:t>8</w:t>
      </w:r>
    </w:p>
    <w:p w14:paraId="2C0E69D0" w14:textId="7B91B6E7" w:rsidR="00AA3950" w:rsidRDefault="00704EA5" w:rsidP="005C1325">
      <w:pPr>
        <w:spacing w:line="276" w:lineRule="auto"/>
        <w:jc w:val="both"/>
      </w:pPr>
      <w:r w:rsidRPr="00704EA5">
        <w:t>Figure 2.3: A basic convolutional neural network structure</w:t>
      </w:r>
      <w:r>
        <w:t>………………………</w:t>
      </w:r>
      <w:r w:rsidR="00AF297C">
        <w:t>.</w:t>
      </w:r>
      <w:r>
        <w:t>…………</w:t>
      </w:r>
      <w:r w:rsidR="00741267">
        <w:t>.</w:t>
      </w:r>
      <w:r>
        <w:t>.</w:t>
      </w:r>
      <w:r w:rsidR="00741267">
        <w:t>.</w:t>
      </w:r>
      <w:r>
        <w:t>9</w:t>
      </w:r>
    </w:p>
    <w:p w14:paraId="3CB4C24D" w14:textId="3C8E09A4" w:rsidR="00CC5838" w:rsidRDefault="00CC5838" w:rsidP="005C1325">
      <w:pPr>
        <w:spacing w:line="276" w:lineRule="auto"/>
        <w:jc w:val="both"/>
      </w:pPr>
      <w:r>
        <w:t>Figure 2.4: An overview of semantic image segmentation………………………………….</w:t>
      </w:r>
      <w:r w:rsidR="00741267">
        <w:t>..</w:t>
      </w:r>
      <w:r>
        <w:t>.1</w:t>
      </w:r>
      <w:r w:rsidR="00903488">
        <w:t>1</w:t>
      </w:r>
    </w:p>
    <w:p w14:paraId="4F3A45F8" w14:textId="136E6DC0" w:rsidR="00AA3950" w:rsidRDefault="00CC5838" w:rsidP="005C1325">
      <w:pPr>
        <w:spacing w:line="276" w:lineRule="auto"/>
        <w:jc w:val="both"/>
      </w:pPr>
      <w:r w:rsidRPr="00CC5838">
        <w:t>Figure 2.5: Different approaches to semantic image segmentation</w:t>
      </w:r>
      <w:r>
        <w:t>………………</w:t>
      </w:r>
      <w:r w:rsidR="00AF297C">
        <w:t>.</w:t>
      </w:r>
      <w:r>
        <w:t>………</w:t>
      </w:r>
      <w:r w:rsidR="00741267">
        <w:t>.</w:t>
      </w:r>
      <w:r>
        <w:t>….1</w:t>
      </w:r>
      <w:r w:rsidR="00903488">
        <w:t>2</w:t>
      </w:r>
    </w:p>
    <w:p w14:paraId="35BB4C93" w14:textId="61586981" w:rsidR="00F74599" w:rsidRDefault="00F74599" w:rsidP="005C1325">
      <w:pPr>
        <w:spacing w:line="276" w:lineRule="auto"/>
        <w:jc w:val="both"/>
      </w:pPr>
      <w:r w:rsidRPr="00F74599">
        <w:t>Figure 2.6: Simultaneous Detection and Segmentation (SDS) architecture</w:t>
      </w:r>
      <w:r>
        <w:t>………</w:t>
      </w:r>
      <w:r w:rsidR="00AF297C">
        <w:t>.</w:t>
      </w:r>
      <w:r>
        <w:t>…………</w:t>
      </w:r>
      <w:r w:rsidRPr="00F74599">
        <w:t>.</w:t>
      </w:r>
      <w:r>
        <w:t>1</w:t>
      </w:r>
      <w:r w:rsidR="00903488">
        <w:t>3</w:t>
      </w:r>
    </w:p>
    <w:p w14:paraId="509E580B" w14:textId="0525B6E4" w:rsidR="00AA3950" w:rsidRDefault="00C553A4" w:rsidP="005C1325">
      <w:pPr>
        <w:spacing w:line="276" w:lineRule="auto"/>
        <w:jc w:val="both"/>
      </w:pPr>
      <w:r w:rsidRPr="00C553A4">
        <w:t>Figure 2.7: Fully Convolutional Network architecture</w:t>
      </w:r>
      <w:r>
        <w:t>……………………………………….1</w:t>
      </w:r>
      <w:r w:rsidR="00903488">
        <w:t>4</w:t>
      </w:r>
    </w:p>
    <w:p w14:paraId="1455A284" w14:textId="767433C0" w:rsidR="00AA3950" w:rsidRDefault="00903488" w:rsidP="005C1325">
      <w:pPr>
        <w:spacing w:line="276" w:lineRule="auto"/>
        <w:jc w:val="both"/>
      </w:pPr>
      <w:r w:rsidRPr="00903488">
        <w:t>Figure 2.8: SegNet architecture</w:t>
      </w:r>
      <w:r>
        <w:t>……………………………………………………………....15</w:t>
      </w:r>
    </w:p>
    <w:p w14:paraId="3846DAB2" w14:textId="3DFBFFB9" w:rsidR="003D3F83" w:rsidRDefault="009A1381" w:rsidP="005C1325">
      <w:pPr>
        <w:spacing w:line="276" w:lineRule="auto"/>
        <w:jc w:val="both"/>
      </w:pPr>
      <w:r w:rsidRPr="009A1381">
        <w:t xml:space="preserve">Figure 2.8: A DenseNet architecture with </w:t>
      </w:r>
      <w:r w:rsidR="003442E5" w:rsidRPr="009A1381">
        <w:t>5-layer</w:t>
      </w:r>
      <w:r w:rsidRPr="009A1381">
        <w:t xml:space="preserve"> connection</w:t>
      </w:r>
      <w:r>
        <w:t>…………………</w:t>
      </w:r>
      <w:proofErr w:type="gramStart"/>
      <w:r>
        <w:t>…</w:t>
      </w:r>
      <w:r w:rsidR="00AF297C">
        <w:t>..</w:t>
      </w:r>
      <w:proofErr w:type="gramEnd"/>
      <w:r>
        <w:t>………….16</w:t>
      </w:r>
    </w:p>
    <w:p w14:paraId="3656A229" w14:textId="55B5911F" w:rsidR="00AA3950" w:rsidRDefault="00491B74" w:rsidP="005C1325">
      <w:pPr>
        <w:spacing w:line="276" w:lineRule="auto"/>
        <w:jc w:val="both"/>
      </w:pPr>
      <w:r w:rsidRPr="00491B74">
        <w:t>Figure 3.1: Overview of ArNet architecture</w:t>
      </w:r>
      <w:r>
        <w:t>………………………………………</w:t>
      </w:r>
      <w:r w:rsidR="00AF297C">
        <w:t>.</w:t>
      </w:r>
      <w:r>
        <w:t>………….17</w:t>
      </w:r>
    </w:p>
    <w:p w14:paraId="57CFC433" w14:textId="64632143" w:rsidR="00596452" w:rsidRDefault="00596452" w:rsidP="005C1325">
      <w:pPr>
        <w:jc w:val="both"/>
      </w:pPr>
      <w:r w:rsidRPr="00596452">
        <w:t>Figure 3.2: The encoder layer</w:t>
      </w:r>
      <w:r>
        <w:t>………………</w:t>
      </w:r>
      <w:proofErr w:type="gramStart"/>
      <w:r>
        <w:t>…..</w:t>
      </w:r>
      <w:proofErr w:type="gramEnd"/>
      <w:r>
        <w:t>…………………………………</w:t>
      </w:r>
      <w:r w:rsidR="00AF297C">
        <w:t>.</w:t>
      </w:r>
      <w:r>
        <w:t>………….18</w:t>
      </w:r>
    </w:p>
    <w:p w14:paraId="46DA9413" w14:textId="1248EADF" w:rsidR="00584F0F" w:rsidRDefault="00584F0F" w:rsidP="005C1325">
      <w:pPr>
        <w:jc w:val="both"/>
      </w:pPr>
      <w:r>
        <w:t>Figure 3.3: The decoder layer……………………………...………………………</w:t>
      </w:r>
      <w:r w:rsidR="00AF297C">
        <w:t>.</w:t>
      </w:r>
      <w:r>
        <w:t>…………19</w:t>
      </w:r>
    </w:p>
    <w:p w14:paraId="16B6581A" w14:textId="1F23584F" w:rsidR="00752D09" w:rsidRDefault="00752D09" w:rsidP="005C1325">
      <w:pPr>
        <w:spacing w:line="276" w:lineRule="auto"/>
        <w:jc w:val="both"/>
      </w:pPr>
      <w:r>
        <w:t>Figure 3.</w:t>
      </w:r>
      <w:r w:rsidR="00584F0F">
        <w:t>4</w:t>
      </w:r>
      <w:r>
        <w:t>:</w:t>
      </w:r>
      <w:r w:rsidR="005057EC">
        <w:t xml:space="preserve"> A</w:t>
      </w:r>
      <w:r>
        <w:t xml:space="preserve"> </w:t>
      </w:r>
      <w:r w:rsidR="005057EC">
        <w:t>c</w:t>
      </w:r>
      <w:r>
        <w:t>onvolutional neural network architecture…………………………</w:t>
      </w:r>
      <w:r w:rsidR="00AF297C">
        <w:t>.</w:t>
      </w:r>
      <w:r>
        <w:t>………….</w:t>
      </w:r>
      <w:r w:rsidR="00596452">
        <w:t>20</w:t>
      </w:r>
    </w:p>
    <w:p w14:paraId="3B927FF2" w14:textId="50B8B603" w:rsidR="00F642BF" w:rsidRDefault="00F642BF" w:rsidP="005C1325">
      <w:pPr>
        <w:jc w:val="both"/>
      </w:pPr>
      <w:r>
        <w:t>Figure 3.</w:t>
      </w:r>
      <w:r w:rsidR="00584F0F">
        <w:t>5</w:t>
      </w:r>
      <w:r>
        <w:t>: A 2D convolution operation………………………………………....……………2</w:t>
      </w:r>
      <w:r w:rsidR="00596452">
        <w:t>2</w:t>
      </w:r>
    </w:p>
    <w:p w14:paraId="5ECD7A99" w14:textId="0D09EF8A" w:rsidR="00FE2296" w:rsidRDefault="00FE2296" w:rsidP="005C1325">
      <w:pPr>
        <w:jc w:val="both"/>
      </w:pPr>
      <w:r>
        <w:t xml:space="preserve">Figure 3.6: 2D </w:t>
      </w:r>
      <w:r w:rsidR="00644592">
        <w:t>MaxPooling</w:t>
      </w:r>
      <w:r>
        <w:t>……………………………………………</w:t>
      </w:r>
      <w:r w:rsidR="00644592">
        <w:t>...</w:t>
      </w:r>
      <w:r>
        <w:t>…………...………24</w:t>
      </w:r>
    </w:p>
    <w:p w14:paraId="0F22EF77" w14:textId="48D839EE" w:rsidR="00E75E4B" w:rsidRPr="00E75E4B" w:rsidRDefault="00644592" w:rsidP="005C1325">
      <w:pPr>
        <w:spacing w:line="276" w:lineRule="auto"/>
        <w:jc w:val="both"/>
      </w:pPr>
      <w:r w:rsidRPr="00644592">
        <w:t>Figure 4.1: Overview of CamVid Dataset</w:t>
      </w:r>
      <w:r w:rsidR="002D7280">
        <w:t xml:space="preserve"> images</w:t>
      </w:r>
      <w:r>
        <w:t>…………………………………………….26</w:t>
      </w:r>
    </w:p>
    <w:p w14:paraId="7BC9521A" w14:textId="3275F29E" w:rsidR="00F74599" w:rsidRDefault="005C1325" w:rsidP="005C1325">
      <w:pPr>
        <w:spacing w:line="276" w:lineRule="auto"/>
        <w:jc w:val="both"/>
      </w:pPr>
      <w:r w:rsidRPr="005C1325">
        <w:t>Figure 4.</w:t>
      </w:r>
      <w:r>
        <w:t>2</w:t>
      </w:r>
      <w:r w:rsidRPr="005C1325">
        <w:t xml:space="preserve">: </w:t>
      </w:r>
      <w:r>
        <w:t>Before</w:t>
      </w:r>
      <w:r w:rsidRPr="005C1325">
        <w:t xml:space="preserve"> one</w:t>
      </w:r>
      <w:r w:rsidR="004375AF">
        <w:t>-</w:t>
      </w:r>
      <w:r w:rsidRPr="005C1325">
        <w:t>hot encoding on label variable</w:t>
      </w:r>
      <w:r w:rsidR="00AF297C">
        <w:t>……………………………………</w:t>
      </w:r>
      <w:proofErr w:type="gramStart"/>
      <w:r w:rsidR="00AF297C">
        <w:t>….</w:t>
      </w:r>
      <w:r w:rsidRPr="005C1325">
        <w:t>.</w:t>
      </w:r>
      <w:proofErr w:type="gramEnd"/>
      <w:r w:rsidR="00AF297C">
        <w:t>28</w:t>
      </w:r>
    </w:p>
    <w:p w14:paraId="39DD3454" w14:textId="566E6DCF" w:rsidR="005C1325" w:rsidRDefault="005C1325" w:rsidP="005C1325">
      <w:pPr>
        <w:spacing w:line="276" w:lineRule="auto"/>
        <w:jc w:val="both"/>
      </w:pPr>
      <w:r w:rsidRPr="005C1325">
        <w:t>Figure 4.3: After one</w:t>
      </w:r>
      <w:r w:rsidR="004375AF">
        <w:t>-</w:t>
      </w:r>
      <w:r w:rsidRPr="005C1325">
        <w:t>hot encoding on label variable</w:t>
      </w:r>
      <w:r w:rsidR="00AF297C">
        <w:t>……………………………………….28</w:t>
      </w:r>
    </w:p>
    <w:p w14:paraId="073BC7BD" w14:textId="3A6BD5D6" w:rsidR="00AF297C" w:rsidRPr="00E75E4B" w:rsidRDefault="00AF297C" w:rsidP="00AF297C">
      <w:pPr>
        <w:jc w:val="both"/>
      </w:pPr>
      <w:r w:rsidRPr="00E75E4B">
        <w:t>Figure 4.</w:t>
      </w:r>
      <w:r>
        <w:t>4</w:t>
      </w:r>
      <w:r w:rsidRPr="00E75E4B">
        <w:t>: A zero-padded 4 x 4 matrix becomes a 6 x 6 matrix</w:t>
      </w:r>
      <w:r>
        <w:t>………</w:t>
      </w:r>
      <w:proofErr w:type="gramStart"/>
      <w:r>
        <w:t>…..</w:t>
      </w:r>
      <w:proofErr w:type="gramEnd"/>
      <w:r>
        <w:t>…………………..29</w:t>
      </w:r>
    </w:p>
    <w:p w14:paraId="471A7404" w14:textId="3D231400" w:rsidR="00AA3950" w:rsidRDefault="00AA3950" w:rsidP="00741267">
      <w:pPr>
        <w:spacing w:line="276" w:lineRule="auto"/>
      </w:pPr>
    </w:p>
    <w:p w14:paraId="05C30677" w14:textId="601009AD" w:rsidR="00AA3950" w:rsidRDefault="00AA3950" w:rsidP="00741267">
      <w:pPr>
        <w:spacing w:line="276" w:lineRule="auto"/>
      </w:pPr>
    </w:p>
    <w:p w14:paraId="62501CC5" w14:textId="77777777" w:rsidR="00F74599" w:rsidRDefault="00F74599" w:rsidP="00741267">
      <w:pPr>
        <w:spacing w:line="276" w:lineRule="auto"/>
      </w:pPr>
    </w:p>
    <w:p w14:paraId="6674DFB7" w14:textId="0C4F939D" w:rsidR="00AA3950" w:rsidRDefault="00AA3950" w:rsidP="00741267">
      <w:pPr>
        <w:spacing w:line="276" w:lineRule="auto"/>
      </w:pPr>
    </w:p>
    <w:p w14:paraId="63DEB37E" w14:textId="77777777" w:rsidR="00C553A4" w:rsidRDefault="00C553A4" w:rsidP="00741267">
      <w:pPr>
        <w:spacing w:line="276" w:lineRule="auto"/>
      </w:pPr>
    </w:p>
    <w:p w14:paraId="52087612" w14:textId="373D7DB0" w:rsidR="00E11212" w:rsidRDefault="00E11212" w:rsidP="00741267">
      <w:pPr>
        <w:pStyle w:val="Heading1"/>
        <w:spacing w:line="276" w:lineRule="auto"/>
      </w:pPr>
      <w:bookmarkStart w:id="2" w:name="_Toc34931126"/>
      <w:bookmarkStart w:id="3" w:name="_Toc43020002"/>
      <w:r>
        <w:lastRenderedPageBreak/>
        <w:t>List of Tables</w:t>
      </w:r>
      <w:bookmarkEnd w:id="2"/>
      <w:bookmarkEnd w:id="3"/>
    </w:p>
    <w:p w14:paraId="4D0BA70C" w14:textId="597C8D70" w:rsidR="00E11212" w:rsidRDefault="00E11212" w:rsidP="00741267">
      <w:pPr>
        <w:spacing w:line="276" w:lineRule="auto"/>
      </w:pPr>
    </w:p>
    <w:p w14:paraId="1A4AD83B" w14:textId="084C3452" w:rsidR="00AA3950" w:rsidRDefault="00AA3950" w:rsidP="00741267">
      <w:pPr>
        <w:spacing w:line="276" w:lineRule="auto"/>
      </w:pPr>
    </w:p>
    <w:p w14:paraId="6E7FD4AD" w14:textId="17A6DF9C" w:rsidR="00AA3950" w:rsidRDefault="00AA3950" w:rsidP="00741267">
      <w:pPr>
        <w:spacing w:line="276" w:lineRule="auto"/>
      </w:pPr>
    </w:p>
    <w:p w14:paraId="77DD1100" w14:textId="3574AECB" w:rsidR="00AA3950" w:rsidRDefault="00AA3950" w:rsidP="00741267">
      <w:pPr>
        <w:spacing w:line="276" w:lineRule="auto"/>
      </w:pPr>
    </w:p>
    <w:p w14:paraId="58626255" w14:textId="0DD34133" w:rsidR="00AA3950" w:rsidRDefault="00AA3950" w:rsidP="00741267">
      <w:pPr>
        <w:spacing w:line="276" w:lineRule="auto"/>
      </w:pPr>
    </w:p>
    <w:p w14:paraId="7C790ACE" w14:textId="7F87D77E" w:rsidR="00AA3950" w:rsidRDefault="00AA3950" w:rsidP="00741267">
      <w:pPr>
        <w:spacing w:line="276" w:lineRule="auto"/>
      </w:pPr>
    </w:p>
    <w:p w14:paraId="1962F5C9" w14:textId="1675D2E9" w:rsidR="00AA3950" w:rsidRDefault="00AA3950" w:rsidP="00741267">
      <w:pPr>
        <w:spacing w:line="276" w:lineRule="auto"/>
      </w:pPr>
    </w:p>
    <w:p w14:paraId="4128F994" w14:textId="5753FB73" w:rsidR="00AA3950" w:rsidRDefault="00AA3950" w:rsidP="00741267">
      <w:pPr>
        <w:spacing w:line="276" w:lineRule="auto"/>
      </w:pPr>
    </w:p>
    <w:p w14:paraId="4BE24DFB" w14:textId="29B12C09" w:rsidR="00AA3950" w:rsidRDefault="00AA3950" w:rsidP="00741267">
      <w:pPr>
        <w:spacing w:line="276" w:lineRule="auto"/>
      </w:pPr>
    </w:p>
    <w:p w14:paraId="0CF30ED1" w14:textId="2A53FFC2" w:rsidR="00AA3950" w:rsidRDefault="00AA3950" w:rsidP="00741267">
      <w:pPr>
        <w:spacing w:line="276" w:lineRule="auto"/>
      </w:pPr>
    </w:p>
    <w:p w14:paraId="73877084" w14:textId="200B6CB8" w:rsidR="00AA3950" w:rsidRDefault="00AA3950" w:rsidP="00741267">
      <w:pPr>
        <w:spacing w:line="276" w:lineRule="auto"/>
      </w:pPr>
    </w:p>
    <w:p w14:paraId="71568C0F" w14:textId="11049191" w:rsidR="00AA3950" w:rsidRDefault="00AA3950" w:rsidP="00741267">
      <w:pPr>
        <w:spacing w:line="276" w:lineRule="auto"/>
      </w:pPr>
    </w:p>
    <w:p w14:paraId="77510F9C" w14:textId="4135FC36" w:rsidR="00AA3950" w:rsidRDefault="00AA3950" w:rsidP="00741267">
      <w:pPr>
        <w:spacing w:line="276" w:lineRule="auto"/>
      </w:pPr>
    </w:p>
    <w:p w14:paraId="4F197B95" w14:textId="5CAB41D1" w:rsidR="00AA3950" w:rsidRDefault="00AA3950" w:rsidP="00741267">
      <w:pPr>
        <w:spacing w:line="276" w:lineRule="auto"/>
      </w:pPr>
    </w:p>
    <w:p w14:paraId="3108C5FE" w14:textId="57B6AFED" w:rsidR="00AA3950" w:rsidRDefault="00AA3950" w:rsidP="00741267">
      <w:pPr>
        <w:spacing w:line="276" w:lineRule="auto"/>
      </w:pPr>
    </w:p>
    <w:p w14:paraId="1687F211" w14:textId="333BA92E" w:rsidR="00AA3950" w:rsidRDefault="00AA3950" w:rsidP="00741267">
      <w:pPr>
        <w:spacing w:line="276" w:lineRule="auto"/>
      </w:pPr>
    </w:p>
    <w:p w14:paraId="12D6068E" w14:textId="6CFBD6E2" w:rsidR="00AA3950" w:rsidRDefault="00AA3950" w:rsidP="00741267">
      <w:pPr>
        <w:spacing w:line="276" w:lineRule="auto"/>
      </w:pPr>
    </w:p>
    <w:p w14:paraId="146F7C03" w14:textId="5D4731BB" w:rsidR="00AA3950" w:rsidRDefault="00AA3950" w:rsidP="00741267">
      <w:pPr>
        <w:spacing w:line="276" w:lineRule="auto"/>
      </w:pPr>
    </w:p>
    <w:p w14:paraId="0F4BB458" w14:textId="3DEFEFF2" w:rsidR="00AA3950" w:rsidRDefault="00AA3950" w:rsidP="00741267">
      <w:pPr>
        <w:spacing w:line="276" w:lineRule="auto"/>
      </w:pPr>
    </w:p>
    <w:p w14:paraId="38D4FEB1" w14:textId="2EF1FD16" w:rsidR="00AA3950" w:rsidRDefault="00AA3950" w:rsidP="00741267">
      <w:pPr>
        <w:spacing w:line="276" w:lineRule="auto"/>
      </w:pPr>
    </w:p>
    <w:p w14:paraId="1486FDE7" w14:textId="0C971FF0" w:rsidR="00AA3950" w:rsidRDefault="00AA3950" w:rsidP="00741267">
      <w:pPr>
        <w:spacing w:line="276" w:lineRule="auto"/>
      </w:pPr>
    </w:p>
    <w:p w14:paraId="1CB0FC34" w14:textId="7A417741" w:rsidR="00AA3950" w:rsidRDefault="00AA3950" w:rsidP="00741267">
      <w:pPr>
        <w:spacing w:line="276" w:lineRule="auto"/>
      </w:pPr>
    </w:p>
    <w:p w14:paraId="3C88F213" w14:textId="2CF29753" w:rsidR="00AA3950" w:rsidRDefault="00AA3950" w:rsidP="00741267">
      <w:pPr>
        <w:spacing w:line="276" w:lineRule="auto"/>
      </w:pPr>
    </w:p>
    <w:p w14:paraId="71A42164" w14:textId="12591A93" w:rsidR="00AA3950" w:rsidRDefault="00AA3950" w:rsidP="00741267">
      <w:pPr>
        <w:spacing w:line="276" w:lineRule="auto"/>
      </w:pPr>
    </w:p>
    <w:p w14:paraId="7F5D2622" w14:textId="0DB1C1AD" w:rsidR="00AA3950" w:rsidRDefault="00AA3950" w:rsidP="00741267">
      <w:pPr>
        <w:spacing w:line="276" w:lineRule="auto"/>
      </w:pPr>
    </w:p>
    <w:p w14:paraId="775FBE4B" w14:textId="77777777" w:rsidR="003D3F83" w:rsidRDefault="003D3F83" w:rsidP="00741267">
      <w:pPr>
        <w:spacing w:line="276" w:lineRule="auto"/>
      </w:pPr>
    </w:p>
    <w:p w14:paraId="6888C22D" w14:textId="11B1E9AD" w:rsidR="00AA3950" w:rsidRDefault="00AA3950" w:rsidP="00741267">
      <w:pPr>
        <w:spacing w:line="276" w:lineRule="auto"/>
      </w:pPr>
    </w:p>
    <w:p w14:paraId="1E29B9B7" w14:textId="77777777" w:rsidR="00AA3950" w:rsidRDefault="00AA3950" w:rsidP="00741267">
      <w:pPr>
        <w:spacing w:line="276" w:lineRule="auto"/>
      </w:pPr>
    </w:p>
    <w:p w14:paraId="4E4AD9E3" w14:textId="0D0B84DD" w:rsidR="00E11212" w:rsidRDefault="00E11212" w:rsidP="00741267">
      <w:pPr>
        <w:pStyle w:val="Heading1"/>
        <w:spacing w:line="276" w:lineRule="auto"/>
      </w:pPr>
      <w:bookmarkStart w:id="4" w:name="_Toc34931127"/>
      <w:bookmarkStart w:id="5" w:name="_Toc43020003"/>
      <w:r>
        <w:lastRenderedPageBreak/>
        <w:t>Abstract</w:t>
      </w:r>
      <w:bookmarkEnd w:id="4"/>
      <w:bookmarkEnd w:id="5"/>
    </w:p>
    <w:p w14:paraId="04042CCB" w14:textId="77777777" w:rsidR="00AC462F" w:rsidRDefault="00AC462F" w:rsidP="00741267">
      <w:pPr>
        <w:spacing w:line="276" w:lineRule="auto"/>
        <w:jc w:val="both"/>
      </w:pPr>
    </w:p>
    <w:p w14:paraId="46DF7363" w14:textId="01AFF66E" w:rsidR="00AA3950" w:rsidRDefault="00E11212" w:rsidP="00741267">
      <w:pPr>
        <w:spacing w:line="276" w:lineRule="auto"/>
        <w:jc w:val="both"/>
      </w:pPr>
      <w:r>
        <w:t>Detecting objects from images and making decisions from those collected</w:t>
      </w:r>
      <w:r w:rsidR="006D560B">
        <w:t xml:space="preserve"> </w:t>
      </w:r>
      <w:r>
        <w:t>data is a major part</w:t>
      </w:r>
      <w:r w:rsidR="006D560B">
        <w:t xml:space="preserve"> </w:t>
      </w:r>
      <w:r>
        <w:t>of an intelligent machine. Nowadays many real-time</w:t>
      </w:r>
      <w:r w:rsidR="006D560B">
        <w:t xml:space="preserve"> </w:t>
      </w:r>
      <w:r>
        <w:t>machines like robots, autonomous vehicle</w:t>
      </w:r>
      <w:r w:rsidR="006D560B">
        <w:t xml:space="preserve"> </w:t>
      </w:r>
      <w:r>
        <w:t>works on the basis of detecting objects</w:t>
      </w:r>
      <w:r w:rsidR="006D560B">
        <w:t xml:space="preserve"> </w:t>
      </w:r>
      <w:r>
        <w:t>from visual scenarios. So, the technological</w:t>
      </w:r>
      <w:r w:rsidR="006D560B">
        <w:t xml:space="preserve"> </w:t>
      </w:r>
      <w:r>
        <w:t>advancement of computer vision is</w:t>
      </w:r>
      <w:r w:rsidR="00AC462F">
        <w:t xml:space="preserve"> of</w:t>
      </w:r>
      <w:r w:rsidR="006D560B">
        <w:t xml:space="preserve"> </w:t>
      </w:r>
      <w:r>
        <w:t>utmost importance. The semantic segmentation of</w:t>
      </w:r>
      <w:r w:rsidR="006D560B">
        <w:t xml:space="preserve"> </w:t>
      </w:r>
      <w:r>
        <w:t>images is a part of computer</w:t>
      </w:r>
      <w:r w:rsidR="006D560B">
        <w:t xml:space="preserve"> </w:t>
      </w:r>
      <w:r>
        <w:t>vision to understand a visual scenario. Here we present</w:t>
      </w:r>
      <w:r w:rsidR="00AC462F">
        <w:t xml:space="preserve"> ArNet</w:t>
      </w:r>
      <w:r>
        <w:t xml:space="preserve"> a deep</w:t>
      </w:r>
      <w:r w:rsidR="006D560B">
        <w:t xml:space="preserve"> </w:t>
      </w:r>
      <w:r>
        <w:t>learning architecture</w:t>
      </w:r>
      <w:r w:rsidR="006D560B">
        <w:t xml:space="preserve"> </w:t>
      </w:r>
      <w:r>
        <w:t>for semantic image segmentation that is motivated by SegNet and Fully</w:t>
      </w:r>
      <w:r w:rsidR="006D560B">
        <w:t xml:space="preserve"> </w:t>
      </w:r>
      <w:r>
        <w:t>Convolutional DenseNet for semantic image segmentation for achieving</w:t>
      </w:r>
      <w:r w:rsidR="00AC462F">
        <w:t xml:space="preserve"> </w:t>
      </w:r>
      <w:r w:rsidR="00790DF7">
        <w:t>state-of-the-art</w:t>
      </w:r>
      <w:r>
        <w:t xml:space="preserve"> accuracy.</w:t>
      </w:r>
      <w:r w:rsidR="00AC462F">
        <w:t xml:space="preserve"> Our main focus of ArNet is to reduce the network complexity of the convolutional neural network by reducing the number of layers without reducing the accuracy of the architecture.</w:t>
      </w:r>
      <w:r>
        <w:t xml:space="preserve"> We have a global accuracy of 91.00% in the current “CamVid”</w:t>
      </w:r>
      <w:r w:rsidR="006D560B">
        <w:t xml:space="preserve"> </w:t>
      </w:r>
      <w:r>
        <w:t>data set we are working on.</w:t>
      </w:r>
    </w:p>
    <w:p w14:paraId="4C0CD7D1" w14:textId="23C03A41" w:rsidR="00AA3950" w:rsidRDefault="00AA3950" w:rsidP="00741267">
      <w:pPr>
        <w:spacing w:line="276" w:lineRule="auto"/>
        <w:jc w:val="both"/>
      </w:pPr>
    </w:p>
    <w:p w14:paraId="2087947A" w14:textId="745A7217" w:rsidR="00AA3950" w:rsidRDefault="00AA3950" w:rsidP="00741267">
      <w:pPr>
        <w:spacing w:line="276" w:lineRule="auto"/>
        <w:jc w:val="both"/>
      </w:pPr>
    </w:p>
    <w:p w14:paraId="4CD7C315" w14:textId="057D2759" w:rsidR="00AA3950" w:rsidRDefault="00AA3950" w:rsidP="00741267">
      <w:pPr>
        <w:spacing w:line="276" w:lineRule="auto"/>
        <w:jc w:val="both"/>
      </w:pPr>
    </w:p>
    <w:p w14:paraId="2D5B2F44" w14:textId="40C4CCA3" w:rsidR="00AA3950" w:rsidRDefault="00AA3950" w:rsidP="00741267">
      <w:pPr>
        <w:spacing w:line="276" w:lineRule="auto"/>
        <w:jc w:val="both"/>
      </w:pPr>
    </w:p>
    <w:p w14:paraId="58EB7363" w14:textId="13AF6714" w:rsidR="00AA3950" w:rsidRDefault="00AA3950" w:rsidP="00741267">
      <w:pPr>
        <w:spacing w:line="276" w:lineRule="auto"/>
        <w:jc w:val="both"/>
      </w:pPr>
    </w:p>
    <w:p w14:paraId="4B123591" w14:textId="7929E0CA" w:rsidR="00AA3950" w:rsidRDefault="00AA3950" w:rsidP="00741267">
      <w:pPr>
        <w:spacing w:line="276" w:lineRule="auto"/>
        <w:jc w:val="both"/>
      </w:pPr>
    </w:p>
    <w:p w14:paraId="56A19028" w14:textId="1259776F" w:rsidR="00AA3950" w:rsidRDefault="00AA3950" w:rsidP="00741267">
      <w:pPr>
        <w:spacing w:line="276" w:lineRule="auto"/>
        <w:jc w:val="both"/>
      </w:pPr>
    </w:p>
    <w:p w14:paraId="0D478CE8" w14:textId="4B29ED0F" w:rsidR="00AA3950" w:rsidRDefault="00AA3950" w:rsidP="00741267">
      <w:pPr>
        <w:spacing w:line="276" w:lineRule="auto"/>
        <w:jc w:val="both"/>
      </w:pPr>
    </w:p>
    <w:p w14:paraId="227841E0" w14:textId="02CF314D" w:rsidR="00AA3950" w:rsidRDefault="00AA3950" w:rsidP="00741267">
      <w:pPr>
        <w:spacing w:line="276" w:lineRule="auto"/>
        <w:jc w:val="both"/>
      </w:pPr>
    </w:p>
    <w:p w14:paraId="61A2FFBB" w14:textId="4B20F326" w:rsidR="00AA3950" w:rsidRDefault="00AA3950" w:rsidP="00741267">
      <w:pPr>
        <w:spacing w:line="276" w:lineRule="auto"/>
        <w:jc w:val="both"/>
      </w:pPr>
    </w:p>
    <w:p w14:paraId="4A1CCA40" w14:textId="35EA2A1D" w:rsidR="00AA3950" w:rsidRDefault="00AA3950" w:rsidP="00741267">
      <w:pPr>
        <w:spacing w:line="276" w:lineRule="auto"/>
        <w:jc w:val="both"/>
      </w:pPr>
    </w:p>
    <w:p w14:paraId="735E7113" w14:textId="3BF8784C" w:rsidR="00AA3950" w:rsidRDefault="00AA3950" w:rsidP="00741267">
      <w:pPr>
        <w:spacing w:line="276" w:lineRule="auto"/>
        <w:jc w:val="both"/>
      </w:pPr>
    </w:p>
    <w:p w14:paraId="462BC09E" w14:textId="30B4267A" w:rsidR="00AA3950" w:rsidRDefault="00AA3950" w:rsidP="00741267">
      <w:pPr>
        <w:spacing w:line="276" w:lineRule="auto"/>
        <w:jc w:val="both"/>
      </w:pPr>
    </w:p>
    <w:p w14:paraId="0A34F602" w14:textId="43E16437" w:rsidR="00AA3950" w:rsidRDefault="00AA3950" w:rsidP="00741267">
      <w:pPr>
        <w:spacing w:line="276" w:lineRule="auto"/>
        <w:jc w:val="both"/>
      </w:pPr>
    </w:p>
    <w:p w14:paraId="38CE7DF4" w14:textId="0AAB37C6" w:rsidR="00AA3950" w:rsidRDefault="00AA3950" w:rsidP="00741267">
      <w:pPr>
        <w:spacing w:line="276" w:lineRule="auto"/>
        <w:jc w:val="both"/>
      </w:pPr>
    </w:p>
    <w:p w14:paraId="65876A70" w14:textId="35F64B06" w:rsidR="00AA3950" w:rsidRDefault="00AA3950" w:rsidP="00741267">
      <w:pPr>
        <w:spacing w:line="276" w:lineRule="auto"/>
        <w:jc w:val="both"/>
      </w:pPr>
    </w:p>
    <w:p w14:paraId="16206801" w14:textId="77777777" w:rsidR="00AA3950" w:rsidRDefault="00AA3950" w:rsidP="00741267">
      <w:pPr>
        <w:spacing w:line="276" w:lineRule="auto"/>
        <w:jc w:val="both"/>
        <w:sectPr w:rsidR="00AA3950" w:rsidSect="00A03917">
          <w:footerReference w:type="default" r:id="rId8"/>
          <w:pgSz w:w="11906" w:h="16838" w:code="9"/>
          <w:pgMar w:top="1440" w:right="1440" w:bottom="1440" w:left="1440" w:header="720" w:footer="720" w:gutter="0"/>
          <w:pgNumType w:fmt="lowerRoman" w:start="1"/>
          <w:cols w:space="720"/>
          <w:docGrid w:linePitch="360"/>
        </w:sectPr>
      </w:pPr>
    </w:p>
    <w:p w14:paraId="1C0C699E" w14:textId="03EFBE33" w:rsidR="00E11212" w:rsidRPr="00AC462F" w:rsidRDefault="00E11212" w:rsidP="00741267">
      <w:pPr>
        <w:pStyle w:val="Heading1"/>
        <w:spacing w:line="276" w:lineRule="auto"/>
      </w:pPr>
      <w:bookmarkStart w:id="6" w:name="_Toc34931128"/>
      <w:bookmarkStart w:id="7" w:name="_Toc43020004"/>
      <w:r>
        <w:lastRenderedPageBreak/>
        <w:t>Chapter 1: Introduction</w:t>
      </w:r>
      <w:bookmarkEnd w:id="6"/>
      <w:bookmarkEnd w:id="7"/>
    </w:p>
    <w:p w14:paraId="1F605B3C" w14:textId="03C7E3C3" w:rsidR="00E11212" w:rsidRDefault="00E11212" w:rsidP="00741267">
      <w:pPr>
        <w:spacing w:line="276" w:lineRule="auto"/>
      </w:pPr>
    </w:p>
    <w:p w14:paraId="2CF5AFBD" w14:textId="4FF5F1AE" w:rsidR="00DF27DC" w:rsidRDefault="00DF27DC" w:rsidP="00741267">
      <w:pPr>
        <w:spacing w:line="276" w:lineRule="auto"/>
        <w:jc w:val="both"/>
        <w:rPr>
          <w:color w:val="000000" w:themeColor="text1"/>
        </w:rPr>
      </w:pPr>
      <w:r w:rsidRPr="00DF27DC">
        <w:rPr>
          <w:color w:val="000000" w:themeColor="text1"/>
        </w:rPr>
        <w:t xml:space="preserve">Computer vision is an interdisciplinary scientific field that deals with how computers can gain </w:t>
      </w:r>
      <w:r w:rsidR="00093FA0">
        <w:rPr>
          <w:color w:val="000000" w:themeColor="text1"/>
        </w:rPr>
        <w:t xml:space="preserve">a </w:t>
      </w:r>
      <w:r w:rsidRPr="00DF27DC">
        <w:rPr>
          <w:color w:val="000000" w:themeColor="text1"/>
        </w:rPr>
        <w:t xml:space="preserve">high-level understanding </w:t>
      </w:r>
      <w:r w:rsidR="00093FA0">
        <w:rPr>
          <w:color w:val="000000" w:themeColor="text1"/>
        </w:rPr>
        <w:t>of</w:t>
      </w:r>
      <w:r w:rsidRPr="00DF27DC">
        <w:rPr>
          <w:color w:val="000000" w:themeColor="text1"/>
        </w:rPr>
        <w:t xml:space="preserve"> digital images or videos. From the perspective of engineering, it seeks to understand and automate tasks that the human visual system can do</w:t>
      </w:r>
      <w:r>
        <w:rPr>
          <w:color w:val="000000" w:themeColor="text1"/>
        </w:rPr>
        <w:t xml:space="preserve">. </w:t>
      </w:r>
      <w:r w:rsidRPr="00DF27DC">
        <w:rPr>
          <w:color w:val="000000" w:themeColor="text1"/>
        </w:rPr>
        <w:t>Computer vision tasks include methods for acquiring, processing, analyzing</w:t>
      </w:r>
      <w:r w:rsidR="00412E44">
        <w:rPr>
          <w:color w:val="000000" w:themeColor="text1"/>
        </w:rPr>
        <w:t>,</w:t>
      </w:r>
      <w:r w:rsidRPr="00DF27DC">
        <w:rPr>
          <w:color w:val="000000" w:themeColor="text1"/>
        </w:rPr>
        <w:t xml:space="preserve"> and understanding digital images, and extraction of high-dimensional data from the real world in order to produce numerical or symbolic information</w:t>
      </w:r>
      <w:r w:rsidR="00935675">
        <w:rPr>
          <w:color w:val="000000" w:themeColor="text1"/>
        </w:rPr>
        <w:t xml:space="preserve"> </w:t>
      </w:r>
      <w:r w:rsidRPr="00DF27DC">
        <w:rPr>
          <w:color w:val="000000" w:themeColor="text1"/>
        </w:rPr>
        <w:t>in the forms of decisions</w:t>
      </w:r>
      <w:r>
        <w:rPr>
          <w:color w:val="000000" w:themeColor="text1"/>
        </w:rPr>
        <w:t>.</w:t>
      </w:r>
      <w:r w:rsidRPr="00DF27DC">
        <w:rPr>
          <w:color w:val="000000" w:themeColor="text1"/>
        </w:rPr>
        <w:t xml:space="preserve"> Understanding in this context means the transformation of visual images into descriptions of the world that make sense to thought processes and can elicit appropriate action. This image understanding can be seen as the disentangling of symbolic information from image data using models constructed with the aid of geometry, physics, statistics, and learning theory</w:t>
      </w:r>
      <w:r>
        <w:rPr>
          <w:color w:val="000000" w:themeColor="text1"/>
        </w:rPr>
        <w:t xml:space="preserve"> </w:t>
      </w:r>
      <w:r w:rsidRPr="00DF27DC">
        <w:rPr>
          <w:color w:val="000000" w:themeColor="text1"/>
        </w:rPr>
        <w:t>[</w:t>
      </w:r>
      <w:r w:rsidR="004B38D9">
        <w:rPr>
          <w:color w:val="000000" w:themeColor="text1"/>
        </w:rPr>
        <w:t>1</w:t>
      </w:r>
      <w:r w:rsidRPr="00DF27DC">
        <w:rPr>
          <w:color w:val="000000" w:themeColor="text1"/>
        </w:rPr>
        <w:t>]</w:t>
      </w:r>
      <w:r>
        <w:rPr>
          <w:color w:val="000000" w:themeColor="text1"/>
        </w:rPr>
        <w:t>.</w:t>
      </w:r>
    </w:p>
    <w:p w14:paraId="09620CAB" w14:textId="77777777" w:rsidR="00741267" w:rsidRPr="00DF27DC" w:rsidRDefault="00741267" w:rsidP="00741267">
      <w:pPr>
        <w:spacing w:line="276" w:lineRule="auto"/>
        <w:jc w:val="both"/>
        <w:rPr>
          <w:color w:val="000000" w:themeColor="text1"/>
        </w:rPr>
      </w:pPr>
    </w:p>
    <w:p w14:paraId="1A411BAF" w14:textId="20614DE4" w:rsidR="00DF27DC" w:rsidRDefault="00DF27DC" w:rsidP="00741267">
      <w:pPr>
        <w:spacing w:line="276" w:lineRule="auto"/>
        <w:jc w:val="both"/>
        <w:rPr>
          <w:color w:val="000000" w:themeColor="text1"/>
        </w:rPr>
      </w:pPr>
      <w:r w:rsidRPr="00DF27DC">
        <w:rPr>
          <w:color w:val="000000" w:themeColor="text1"/>
        </w:rPr>
        <w:t>The scientific discipline of computer vision is concerned with the theory behind artificial systems that extract information from images. The image data can take many forms, such as video sequences, views from multiple cameras, multi-dimensional data from a 3D scanner</w:t>
      </w:r>
      <w:r w:rsidR="00412E44">
        <w:rPr>
          <w:color w:val="000000" w:themeColor="text1"/>
        </w:rPr>
        <w:t>,</w:t>
      </w:r>
      <w:r w:rsidRPr="00DF27DC">
        <w:rPr>
          <w:color w:val="000000" w:themeColor="text1"/>
        </w:rPr>
        <w:t xml:space="preserve"> or medical scanning device. The technological discipline of computer vision seeks to apply its theories and models to the construction of computer vision systems.</w:t>
      </w:r>
      <w:r w:rsidR="00093FA0">
        <w:rPr>
          <w:color w:val="000000" w:themeColor="text1"/>
        </w:rPr>
        <w:t xml:space="preserve"> </w:t>
      </w:r>
      <w:r w:rsidRPr="00DF27DC">
        <w:rPr>
          <w:color w:val="000000" w:themeColor="text1"/>
        </w:rPr>
        <w:t xml:space="preserve">Sub-domains of computer vision include scene reconstruction, event detection, video tracking, object recognition, 3D pose estimation, learning, indexing, motion estimation, visual </w:t>
      </w:r>
      <w:r w:rsidR="00741267" w:rsidRPr="00DF27DC">
        <w:rPr>
          <w:color w:val="000000" w:themeColor="text1"/>
        </w:rPr>
        <w:t>surv</w:t>
      </w:r>
      <w:r w:rsidR="00741267">
        <w:rPr>
          <w:color w:val="000000" w:themeColor="text1"/>
        </w:rPr>
        <w:t>e</w:t>
      </w:r>
      <w:r w:rsidR="00741267" w:rsidRPr="00DF27DC">
        <w:rPr>
          <w:color w:val="000000" w:themeColor="text1"/>
        </w:rPr>
        <w:t>ying</w:t>
      </w:r>
      <w:r w:rsidRPr="00DF27DC">
        <w:rPr>
          <w:color w:val="000000" w:themeColor="text1"/>
        </w:rPr>
        <w:t>, 3D scene modeling, and image restoration</w:t>
      </w:r>
      <w:r>
        <w:rPr>
          <w:color w:val="000000" w:themeColor="text1"/>
        </w:rPr>
        <w:t xml:space="preserve"> [</w:t>
      </w:r>
      <w:r w:rsidR="004B38D9">
        <w:rPr>
          <w:color w:val="000000" w:themeColor="text1"/>
        </w:rPr>
        <w:t>2</w:t>
      </w:r>
      <w:r>
        <w:rPr>
          <w:color w:val="000000" w:themeColor="text1"/>
        </w:rPr>
        <w:t>].</w:t>
      </w:r>
    </w:p>
    <w:p w14:paraId="5DF429D9" w14:textId="77777777" w:rsidR="00741267" w:rsidRDefault="00741267" w:rsidP="00741267">
      <w:pPr>
        <w:spacing w:line="276" w:lineRule="auto"/>
        <w:jc w:val="both"/>
        <w:rPr>
          <w:color w:val="000000" w:themeColor="text1"/>
        </w:rPr>
      </w:pPr>
    </w:p>
    <w:p w14:paraId="06E63336" w14:textId="3AB13954" w:rsidR="00AC462F" w:rsidRDefault="00AC462F" w:rsidP="00741267">
      <w:pPr>
        <w:spacing w:line="276" w:lineRule="auto"/>
        <w:jc w:val="both"/>
        <w:rPr>
          <w:color w:val="000000" w:themeColor="text1"/>
        </w:rPr>
      </w:pPr>
      <w:r w:rsidRPr="00AC462F">
        <w:rPr>
          <w:color w:val="000000" w:themeColor="text1"/>
        </w:rPr>
        <w:t>In </w:t>
      </w:r>
      <w:r w:rsidR="00DF27DC">
        <w:rPr>
          <w:color w:val="000000" w:themeColor="text1"/>
        </w:rPr>
        <w:t>computer vision</w:t>
      </w:r>
      <w:r w:rsidRPr="00AC462F">
        <w:rPr>
          <w:color w:val="000000" w:themeColor="text1"/>
        </w:rPr>
        <w:t xml:space="preserve">, image segmentation is the process of </w:t>
      </w:r>
      <w:r>
        <w:rPr>
          <w:color w:val="000000" w:themeColor="text1"/>
        </w:rPr>
        <w:t>classifying</w:t>
      </w:r>
      <w:r w:rsidRPr="00AC462F">
        <w:rPr>
          <w:color w:val="000000" w:themeColor="text1"/>
        </w:rPr>
        <w:t xml:space="preserve"> a digital image into multiple </w:t>
      </w:r>
      <w:r>
        <w:rPr>
          <w:color w:val="000000" w:themeColor="text1"/>
        </w:rPr>
        <w:t>classes</w:t>
      </w:r>
      <w:r w:rsidRPr="00AC462F">
        <w:rPr>
          <w:color w:val="000000" w:themeColor="text1"/>
        </w:rPr>
        <w:t xml:space="preserve"> </w:t>
      </w:r>
      <w:r>
        <w:rPr>
          <w:color w:val="000000" w:themeColor="text1"/>
        </w:rPr>
        <w:t xml:space="preserve">or </w:t>
      </w:r>
      <w:r w:rsidRPr="00AC462F">
        <w:rPr>
          <w:color w:val="000000" w:themeColor="text1"/>
        </w:rPr>
        <w:t xml:space="preserve">sets of pixels, also known as objects. The </w:t>
      </w:r>
      <w:r>
        <w:rPr>
          <w:color w:val="000000" w:themeColor="text1"/>
        </w:rPr>
        <w:t>purpose</w:t>
      </w:r>
      <w:r w:rsidRPr="00AC462F">
        <w:rPr>
          <w:color w:val="000000" w:themeColor="text1"/>
        </w:rPr>
        <w:t xml:space="preserve"> of segmentation is to simplify the</w:t>
      </w:r>
      <w:r>
        <w:rPr>
          <w:color w:val="000000" w:themeColor="text1"/>
        </w:rPr>
        <w:t xml:space="preserve"> image</w:t>
      </w:r>
      <w:r w:rsidRPr="00AC462F">
        <w:rPr>
          <w:color w:val="000000" w:themeColor="text1"/>
        </w:rPr>
        <w:t xml:space="preserve"> representation </w:t>
      </w:r>
      <w:r>
        <w:rPr>
          <w:color w:val="000000" w:themeColor="text1"/>
        </w:rPr>
        <w:t>to</w:t>
      </w:r>
      <w:r w:rsidRPr="00AC462F">
        <w:rPr>
          <w:color w:val="000000" w:themeColor="text1"/>
        </w:rPr>
        <w:t xml:space="preserve"> an image</w:t>
      </w:r>
      <w:r>
        <w:rPr>
          <w:color w:val="000000" w:themeColor="text1"/>
        </w:rPr>
        <w:t xml:space="preserve"> </w:t>
      </w:r>
      <w:r w:rsidRPr="00AC462F">
        <w:rPr>
          <w:color w:val="000000" w:themeColor="text1"/>
        </w:rPr>
        <w:t xml:space="preserve">that is more </w:t>
      </w:r>
      <w:r>
        <w:rPr>
          <w:color w:val="000000" w:themeColor="text1"/>
        </w:rPr>
        <w:t>understandable</w:t>
      </w:r>
      <w:r w:rsidRPr="00AC462F">
        <w:rPr>
          <w:color w:val="000000" w:themeColor="text1"/>
        </w:rPr>
        <w:t xml:space="preserve"> and easier to analyze</w:t>
      </w:r>
      <w:r>
        <w:rPr>
          <w:color w:val="000000" w:themeColor="text1"/>
        </w:rPr>
        <w:t xml:space="preserve"> and more recognizable for the machines.</w:t>
      </w:r>
      <w:r w:rsidRPr="00AC462F">
        <w:rPr>
          <w:color w:val="000000" w:themeColor="text1"/>
        </w:rPr>
        <w:t xml:space="preserve"> Image segmentation is </w:t>
      </w:r>
      <w:r>
        <w:rPr>
          <w:color w:val="000000" w:themeColor="text1"/>
        </w:rPr>
        <w:t>mostly</w:t>
      </w:r>
      <w:r w:rsidRPr="00AC462F">
        <w:rPr>
          <w:color w:val="000000" w:themeColor="text1"/>
        </w:rPr>
        <w:t xml:space="preserve"> used to </w:t>
      </w:r>
      <w:r>
        <w:rPr>
          <w:color w:val="000000" w:themeColor="text1"/>
        </w:rPr>
        <w:t>identify</w:t>
      </w:r>
      <w:r w:rsidRPr="00AC462F">
        <w:rPr>
          <w:color w:val="000000" w:themeColor="text1"/>
        </w:rPr>
        <w:t xml:space="preserve"> objects and </w:t>
      </w:r>
      <w:r>
        <w:rPr>
          <w:color w:val="000000" w:themeColor="text1"/>
        </w:rPr>
        <w:t>their edges</w:t>
      </w:r>
      <w:r w:rsidRPr="00AC462F">
        <w:rPr>
          <w:color w:val="000000" w:themeColor="text1"/>
        </w:rPr>
        <w:t xml:space="preserve"> in images. </w:t>
      </w:r>
      <w:r>
        <w:rPr>
          <w:color w:val="000000" w:themeColor="text1"/>
        </w:rPr>
        <w:t>In detail</w:t>
      </w:r>
      <w:r w:rsidRPr="00AC462F">
        <w:rPr>
          <w:color w:val="000000" w:themeColor="text1"/>
        </w:rPr>
        <w:t xml:space="preserve">, image segmentation is the </w:t>
      </w:r>
      <w:r>
        <w:rPr>
          <w:color w:val="000000" w:themeColor="text1"/>
        </w:rPr>
        <w:t>method</w:t>
      </w:r>
      <w:r w:rsidRPr="00AC462F">
        <w:rPr>
          <w:color w:val="000000" w:themeColor="text1"/>
        </w:rPr>
        <w:t xml:space="preserve"> of assigning a </w:t>
      </w:r>
      <w:r>
        <w:rPr>
          <w:color w:val="000000" w:themeColor="text1"/>
        </w:rPr>
        <w:t xml:space="preserve">class </w:t>
      </w:r>
      <w:r w:rsidRPr="00AC462F">
        <w:rPr>
          <w:color w:val="000000" w:themeColor="text1"/>
        </w:rPr>
        <w:t>label to every</w:t>
      </w:r>
      <w:r>
        <w:rPr>
          <w:color w:val="000000" w:themeColor="text1"/>
        </w:rPr>
        <w:t xml:space="preserve"> single</w:t>
      </w:r>
      <w:r w:rsidRPr="00AC462F">
        <w:rPr>
          <w:color w:val="000000" w:themeColor="text1"/>
        </w:rPr>
        <w:t xml:space="preserve"> pixel</w:t>
      </w:r>
      <w:r>
        <w:rPr>
          <w:color w:val="000000" w:themeColor="text1"/>
        </w:rPr>
        <w:t xml:space="preserve"> that is present</w:t>
      </w:r>
      <w:r w:rsidRPr="00AC462F">
        <w:rPr>
          <w:color w:val="000000" w:themeColor="text1"/>
        </w:rPr>
        <w:t xml:space="preserve"> in an image </w:t>
      </w:r>
      <w:r>
        <w:rPr>
          <w:color w:val="000000" w:themeColor="text1"/>
        </w:rPr>
        <w:t>so</w:t>
      </w:r>
      <w:r w:rsidRPr="00AC462F">
        <w:rPr>
          <w:color w:val="000000" w:themeColor="text1"/>
        </w:rPr>
        <w:t xml:space="preserve"> that pixels </w:t>
      </w:r>
      <w:r>
        <w:rPr>
          <w:color w:val="000000" w:themeColor="text1"/>
        </w:rPr>
        <w:t>that fall under</w:t>
      </w:r>
      <w:r w:rsidRPr="00AC462F">
        <w:rPr>
          <w:color w:val="000000" w:themeColor="text1"/>
        </w:rPr>
        <w:t xml:space="preserve"> the same</w:t>
      </w:r>
      <w:r>
        <w:rPr>
          <w:color w:val="000000" w:themeColor="text1"/>
        </w:rPr>
        <w:t xml:space="preserve"> class</w:t>
      </w:r>
      <w:r w:rsidRPr="00AC462F">
        <w:rPr>
          <w:color w:val="000000" w:themeColor="text1"/>
        </w:rPr>
        <w:t xml:space="preserve"> label </w:t>
      </w:r>
      <w:r>
        <w:rPr>
          <w:color w:val="000000" w:themeColor="text1"/>
        </w:rPr>
        <w:t>have</w:t>
      </w:r>
      <w:r w:rsidRPr="00AC462F">
        <w:rPr>
          <w:color w:val="000000" w:themeColor="text1"/>
        </w:rPr>
        <w:t xml:space="preserve"> certain characteristics</w:t>
      </w:r>
      <w:r>
        <w:rPr>
          <w:color w:val="000000" w:themeColor="text1"/>
        </w:rPr>
        <w:t xml:space="preserve"> in common</w:t>
      </w:r>
      <w:r w:rsidR="00790DF7">
        <w:rPr>
          <w:color w:val="000000" w:themeColor="text1"/>
        </w:rPr>
        <w:t xml:space="preserve"> [</w:t>
      </w:r>
      <w:r w:rsidR="004B38D9">
        <w:rPr>
          <w:color w:val="000000" w:themeColor="text1"/>
        </w:rPr>
        <w:t>3</w:t>
      </w:r>
      <w:r w:rsidR="00790DF7">
        <w:rPr>
          <w:color w:val="000000" w:themeColor="text1"/>
        </w:rPr>
        <w:t>]</w:t>
      </w:r>
      <w:r w:rsidRPr="00AC462F">
        <w:rPr>
          <w:color w:val="000000" w:themeColor="text1"/>
        </w:rPr>
        <w:t>.</w:t>
      </w:r>
    </w:p>
    <w:p w14:paraId="54978EC4" w14:textId="77777777" w:rsidR="00741267" w:rsidRPr="00AC462F" w:rsidRDefault="00741267" w:rsidP="00741267">
      <w:pPr>
        <w:spacing w:line="276" w:lineRule="auto"/>
        <w:jc w:val="both"/>
        <w:rPr>
          <w:color w:val="000000" w:themeColor="text1"/>
        </w:rPr>
      </w:pPr>
    </w:p>
    <w:p w14:paraId="3C0B7BE7" w14:textId="2BB496EF" w:rsidR="00093FA0" w:rsidRDefault="00AC462F" w:rsidP="00741267">
      <w:pPr>
        <w:spacing w:line="276" w:lineRule="auto"/>
        <w:jc w:val="both"/>
        <w:rPr>
          <w:color w:val="000000" w:themeColor="text1"/>
        </w:rPr>
      </w:pPr>
      <w:r w:rsidRPr="00AC462F">
        <w:rPr>
          <w:color w:val="000000" w:themeColor="text1"/>
        </w:rPr>
        <w:t xml:space="preserve">The </w:t>
      </w:r>
      <w:r>
        <w:rPr>
          <w:color w:val="000000" w:themeColor="text1"/>
        </w:rPr>
        <w:t>output</w:t>
      </w:r>
      <w:r w:rsidRPr="00AC462F">
        <w:rPr>
          <w:color w:val="000000" w:themeColor="text1"/>
        </w:rPr>
        <w:t xml:space="preserve"> of</w:t>
      </w:r>
      <w:r>
        <w:rPr>
          <w:color w:val="000000" w:themeColor="text1"/>
        </w:rPr>
        <w:t xml:space="preserve"> an</w:t>
      </w:r>
      <w:r w:rsidRPr="00AC462F">
        <w:rPr>
          <w:color w:val="000000" w:themeColor="text1"/>
        </w:rPr>
        <w:t xml:space="preserve"> image segmentation</w:t>
      </w:r>
      <w:r>
        <w:rPr>
          <w:color w:val="000000" w:themeColor="text1"/>
        </w:rPr>
        <w:t xml:space="preserve"> process</w:t>
      </w:r>
      <w:r w:rsidRPr="00AC462F">
        <w:rPr>
          <w:color w:val="000000" w:themeColor="text1"/>
        </w:rPr>
        <w:t xml:space="preserve"> is a set of </w:t>
      </w:r>
      <w:r>
        <w:rPr>
          <w:color w:val="000000" w:themeColor="text1"/>
        </w:rPr>
        <w:t>classes</w:t>
      </w:r>
      <w:r w:rsidRPr="00AC462F">
        <w:rPr>
          <w:color w:val="000000" w:themeColor="text1"/>
        </w:rPr>
        <w:t xml:space="preserve"> that cover the entire image </w:t>
      </w:r>
      <w:r>
        <w:rPr>
          <w:color w:val="000000" w:themeColor="text1"/>
        </w:rPr>
        <w:t>with</w:t>
      </w:r>
      <w:r w:rsidRPr="00AC462F">
        <w:rPr>
          <w:color w:val="000000" w:themeColor="text1"/>
        </w:rPr>
        <w:t xml:space="preserve"> a set of </w:t>
      </w:r>
      <w:hyperlink r:id="rId9" w:tooltip="Contour line" w:history="1">
        <w:r w:rsidRPr="00AC462F">
          <w:rPr>
            <w:rStyle w:val="Hyperlink"/>
            <w:color w:val="000000" w:themeColor="text1"/>
            <w:u w:val="none"/>
          </w:rPr>
          <w:t>contours</w:t>
        </w:r>
      </w:hyperlink>
      <w:r>
        <w:rPr>
          <w:color w:val="000000" w:themeColor="text1"/>
        </w:rPr>
        <w:t xml:space="preserve"> that are </w:t>
      </w:r>
      <w:r w:rsidRPr="00AC462F">
        <w:rPr>
          <w:color w:val="000000" w:themeColor="text1"/>
        </w:rPr>
        <w:t xml:space="preserve">extracted from the image. Each of the pixels in </w:t>
      </w:r>
      <w:r>
        <w:rPr>
          <w:color w:val="000000" w:themeColor="text1"/>
        </w:rPr>
        <w:t>the</w:t>
      </w:r>
      <w:r w:rsidRPr="00AC462F">
        <w:rPr>
          <w:color w:val="000000" w:themeColor="text1"/>
        </w:rPr>
        <w:t xml:space="preserve"> </w:t>
      </w:r>
      <w:r>
        <w:rPr>
          <w:color w:val="000000" w:themeColor="text1"/>
        </w:rPr>
        <w:t>same class label</w:t>
      </w:r>
      <w:r w:rsidRPr="00AC462F">
        <w:rPr>
          <w:color w:val="000000" w:themeColor="text1"/>
        </w:rPr>
        <w:t xml:space="preserve"> </w:t>
      </w:r>
      <w:r>
        <w:rPr>
          <w:color w:val="000000" w:themeColor="text1"/>
        </w:rPr>
        <w:t>is</w:t>
      </w:r>
      <w:r w:rsidRPr="00AC462F">
        <w:rPr>
          <w:color w:val="000000" w:themeColor="text1"/>
        </w:rPr>
        <w:t xml:space="preserve"> similar </w:t>
      </w:r>
      <w:r>
        <w:rPr>
          <w:color w:val="000000" w:themeColor="text1"/>
        </w:rPr>
        <w:t>to</w:t>
      </w:r>
      <w:r w:rsidRPr="00AC462F">
        <w:rPr>
          <w:color w:val="000000" w:themeColor="text1"/>
        </w:rPr>
        <w:t xml:space="preserve"> </w:t>
      </w:r>
      <w:r>
        <w:rPr>
          <w:color w:val="000000" w:themeColor="text1"/>
        </w:rPr>
        <w:t>the other pixels of that class and they also share some common characteristics</w:t>
      </w:r>
      <w:r w:rsidRPr="00AC462F">
        <w:rPr>
          <w:color w:val="000000" w:themeColor="text1"/>
        </w:rPr>
        <w:t xml:space="preserve">, such as color, intensity, or texture. </w:t>
      </w:r>
      <w:r>
        <w:rPr>
          <w:color w:val="000000" w:themeColor="text1"/>
        </w:rPr>
        <w:t>The pixels that are in the a</w:t>
      </w:r>
      <w:r w:rsidRPr="00AC462F">
        <w:rPr>
          <w:color w:val="000000" w:themeColor="text1"/>
        </w:rPr>
        <w:t xml:space="preserve">djacent regions are significantly different </w:t>
      </w:r>
      <w:r>
        <w:rPr>
          <w:color w:val="000000" w:themeColor="text1"/>
        </w:rPr>
        <w:t>from those characteristics [</w:t>
      </w:r>
      <w:r w:rsidR="004B38D9">
        <w:rPr>
          <w:color w:val="000000" w:themeColor="text1"/>
        </w:rPr>
        <w:t>4</w:t>
      </w:r>
      <w:r>
        <w:rPr>
          <w:color w:val="000000" w:themeColor="text1"/>
        </w:rPr>
        <w:t>].</w:t>
      </w:r>
    </w:p>
    <w:p w14:paraId="4C0EE9CD" w14:textId="732C35BC" w:rsidR="00093FA0" w:rsidRDefault="00093FA0" w:rsidP="00741267">
      <w:pPr>
        <w:spacing w:line="276" w:lineRule="auto"/>
        <w:jc w:val="both"/>
        <w:rPr>
          <w:color w:val="000000" w:themeColor="text1"/>
        </w:rPr>
      </w:pPr>
    </w:p>
    <w:p w14:paraId="02166C74" w14:textId="314B5B0F" w:rsidR="00093FA0" w:rsidRDefault="00093FA0" w:rsidP="00741267">
      <w:pPr>
        <w:spacing w:line="276" w:lineRule="auto"/>
        <w:jc w:val="both"/>
        <w:rPr>
          <w:color w:val="000000" w:themeColor="text1"/>
        </w:rPr>
      </w:pPr>
    </w:p>
    <w:p w14:paraId="04A7057F" w14:textId="77777777" w:rsidR="00093FA0" w:rsidRDefault="00093FA0" w:rsidP="00741267">
      <w:pPr>
        <w:spacing w:line="276" w:lineRule="auto"/>
        <w:jc w:val="both"/>
        <w:rPr>
          <w:color w:val="000000" w:themeColor="text1"/>
        </w:rPr>
      </w:pPr>
    </w:p>
    <w:p w14:paraId="0E6A3BAA" w14:textId="6DE53093" w:rsidR="00AC462F" w:rsidRDefault="00AC462F" w:rsidP="00741267">
      <w:pPr>
        <w:spacing w:line="276" w:lineRule="auto"/>
        <w:jc w:val="both"/>
        <w:rPr>
          <w:color w:val="000000" w:themeColor="text1"/>
        </w:rPr>
      </w:pPr>
      <w:r w:rsidRPr="00AC462F">
        <w:rPr>
          <w:color w:val="000000" w:themeColor="text1"/>
        </w:rPr>
        <w:lastRenderedPageBreak/>
        <w:t xml:space="preserve">Segmentation </w:t>
      </w:r>
      <w:r>
        <w:rPr>
          <w:color w:val="000000" w:themeColor="text1"/>
        </w:rPr>
        <w:t xml:space="preserve">processes </w:t>
      </w:r>
      <w:r w:rsidRPr="00AC462F">
        <w:rPr>
          <w:color w:val="000000" w:themeColor="text1"/>
        </w:rPr>
        <w:t>are useful for a variety of tasks, including:</w:t>
      </w:r>
    </w:p>
    <w:p w14:paraId="6EDB51F9" w14:textId="23610AA1" w:rsidR="00AC462F" w:rsidRPr="00AC462F" w:rsidRDefault="00AC462F" w:rsidP="00741267">
      <w:pPr>
        <w:pStyle w:val="ListParagraph"/>
        <w:numPr>
          <w:ilvl w:val="0"/>
          <w:numId w:val="5"/>
        </w:numPr>
        <w:spacing w:line="276" w:lineRule="auto"/>
        <w:jc w:val="both"/>
        <w:rPr>
          <w:b/>
          <w:bCs/>
        </w:rPr>
      </w:pPr>
      <w:r w:rsidRPr="00AC462F">
        <w:rPr>
          <w:b/>
          <w:bCs/>
        </w:rPr>
        <w:t>Autonomous vehicles</w:t>
      </w:r>
    </w:p>
    <w:p w14:paraId="5CE17F2E" w14:textId="3E6D6369" w:rsidR="00AC462F" w:rsidRDefault="00AC462F" w:rsidP="00741267">
      <w:pPr>
        <w:pStyle w:val="ListParagraph"/>
        <w:spacing w:line="276" w:lineRule="auto"/>
        <w:jc w:val="both"/>
      </w:pPr>
      <w:r>
        <w:t xml:space="preserve">It </w:t>
      </w:r>
      <w:r w:rsidRPr="00AC462F">
        <w:t>need</w:t>
      </w:r>
      <w:r>
        <w:t>s</w:t>
      </w:r>
      <w:r w:rsidRPr="00AC462F">
        <w:t xml:space="preserve"> to equip cars with the necessary perception to understand</w:t>
      </w:r>
      <w:r>
        <w:t>ing</w:t>
      </w:r>
      <w:r w:rsidRPr="00AC462F">
        <w:t xml:space="preserve"> their environment so that self-driving cars can safely integrate into our existing roads</w:t>
      </w:r>
      <w:r w:rsidR="00790DF7">
        <w:t xml:space="preserve"> [</w:t>
      </w:r>
      <w:r w:rsidR="004B38D9">
        <w:t>5</w:t>
      </w:r>
      <w:r w:rsidR="00790DF7">
        <w:t>]</w:t>
      </w:r>
      <w:r w:rsidRPr="00AC462F">
        <w:t>.</w:t>
      </w:r>
    </w:p>
    <w:p w14:paraId="0286BE71" w14:textId="73478A4F" w:rsidR="00741267" w:rsidRDefault="00741267" w:rsidP="00741267">
      <w:pPr>
        <w:pStyle w:val="ListParagraph"/>
        <w:spacing w:line="276" w:lineRule="auto"/>
        <w:jc w:val="center"/>
      </w:pPr>
      <w:bookmarkStart w:id="8" w:name="_Hlk35082706"/>
      <w:r>
        <w:rPr>
          <w:noProof/>
        </w:rPr>
        <w:drawing>
          <wp:anchor distT="0" distB="0" distL="114300" distR="114300" simplePos="0" relativeHeight="251659264" behindDoc="1" locked="0" layoutInCell="1" allowOverlap="1" wp14:anchorId="50542599" wp14:editId="7D787F51">
            <wp:simplePos x="0" y="0"/>
            <wp:positionH relativeFrom="margin">
              <wp:align>right</wp:align>
            </wp:positionH>
            <wp:positionV relativeFrom="paragraph">
              <wp:posOffset>216586</wp:posOffset>
            </wp:positionV>
            <wp:extent cx="5292725" cy="3193415"/>
            <wp:effectExtent l="0" t="0" r="3175"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1.gif"/>
                    <pic:cNvPicPr/>
                  </pic:nvPicPr>
                  <pic:blipFill>
                    <a:blip r:embed="rId10">
                      <a:extLst>
                        <a:ext uri="{28A0092B-C50C-407E-A947-70E740481C1C}">
                          <a14:useLocalDpi xmlns:a14="http://schemas.microsoft.com/office/drawing/2010/main" val="0"/>
                        </a:ext>
                      </a:extLst>
                    </a:blip>
                    <a:stretch>
                      <a:fillRect/>
                    </a:stretch>
                  </pic:blipFill>
                  <pic:spPr>
                    <a:xfrm>
                      <a:off x="0" y="0"/>
                      <a:ext cx="5292725" cy="3193415"/>
                    </a:xfrm>
                    <a:prstGeom prst="rect">
                      <a:avLst/>
                    </a:prstGeom>
                  </pic:spPr>
                </pic:pic>
              </a:graphicData>
            </a:graphic>
            <wp14:sizeRelH relativeFrom="margin">
              <wp14:pctWidth>0</wp14:pctWidth>
            </wp14:sizeRelH>
            <wp14:sizeRelV relativeFrom="margin">
              <wp14:pctHeight>0</wp14:pctHeight>
            </wp14:sizeRelV>
          </wp:anchor>
        </w:drawing>
      </w:r>
    </w:p>
    <w:p w14:paraId="7DCBFC72" w14:textId="77777777" w:rsidR="00741267" w:rsidRDefault="00741267" w:rsidP="00741267">
      <w:pPr>
        <w:pStyle w:val="ListParagraph"/>
        <w:spacing w:line="276" w:lineRule="auto"/>
        <w:jc w:val="center"/>
      </w:pPr>
    </w:p>
    <w:p w14:paraId="2289DB2E" w14:textId="54C39BB1" w:rsidR="00AC462F" w:rsidRDefault="00AC462F" w:rsidP="00741267">
      <w:pPr>
        <w:pStyle w:val="ListParagraph"/>
        <w:spacing w:line="276" w:lineRule="auto"/>
        <w:jc w:val="center"/>
      </w:pPr>
      <w:r>
        <w:t>Figure 1</w:t>
      </w:r>
      <w:r w:rsidR="00A505A2">
        <w:t>.1</w:t>
      </w:r>
      <w:r>
        <w:t xml:space="preserve">: </w:t>
      </w:r>
      <w:r w:rsidRPr="00AC462F">
        <w:t>A real-time segmented road scene for autonomous driving</w:t>
      </w:r>
      <w:r w:rsidR="00790DF7">
        <w:t xml:space="preserve"> [</w:t>
      </w:r>
      <w:r w:rsidR="004B38D9">
        <w:t>5</w:t>
      </w:r>
      <w:r w:rsidR="00790DF7">
        <w:t>]</w:t>
      </w:r>
      <w:r w:rsidRPr="00AC462F">
        <w:t>.</w:t>
      </w:r>
    </w:p>
    <w:bookmarkEnd w:id="8"/>
    <w:p w14:paraId="16AE016D" w14:textId="734CDEDD" w:rsidR="00AC462F" w:rsidRDefault="00AC462F" w:rsidP="00741267">
      <w:pPr>
        <w:pStyle w:val="ListParagraph"/>
        <w:spacing w:line="276" w:lineRule="auto"/>
      </w:pPr>
    </w:p>
    <w:p w14:paraId="47F1BCB6" w14:textId="1B072DC4" w:rsidR="00AC462F" w:rsidRPr="00AC462F" w:rsidRDefault="00AC462F" w:rsidP="00741267">
      <w:pPr>
        <w:pStyle w:val="ListParagraph"/>
        <w:numPr>
          <w:ilvl w:val="0"/>
          <w:numId w:val="5"/>
        </w:numPr>
        <w:spacing w:line="276" w:lineRule="auto"/>
      </w:pPr>
      <w:r w:rsidRPr="00AC462F">
        <w:rPr>
          <w:b/>
          <w:bCs/>
        </w:rPr>
        <w:t>Medical image diagnostics</w:t>
      </w:r>
    </w:p>
    <w:p w14:paraId="1B989A1D" w14:textId="709A7C18" w:rsidR="00AC462F" w:rsidRDefault="00093FA0" w:rsidP="00741267">
      <w:pPr>
        <w:pStyle w:val="ListParagraph"/>
        <w:spacing w:line="276" w:lineRule="auto"/>
      </w:pPr>
      <w:r>
        <w:rPr>
          <w:noProof/>
        </w:rPr>
        <w:drawing>
          <wp:anchor distT="0" distB="0" distL="114300" distR="114300" simplePos="0" relativeHeight="251660288" behindDoc="0" locked="0" layoutInCell="1" allowOverlap="1" wp14:anchorId="3547A89D" wp14:editId="12DC6DF0">
            <wp:simplePos x="0" y="0"/>
            <wp:positionH relativeFrom="margin">
              <wp:align>right</wp:align>
            </wp:positionH>
            <wp:positionV relativeFrom="paragraph">
              <wp:posOffset>553339</wp:posOffset>
            </wp:positionV>
            <wp:extent cx="5730875" cy="2541905"/>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2.png"/>
                    <pic:cNvPicPr/>
                  </pic:nvPicPr>
                  <pic:blipFill>
                    <a:blip r:embed="rId11">
                      <a:extLst>
                        <a:ext uri="{28A0092B-C50C-407E-A947-70E740481C1C}">
                          <a14:useLocalDpi xmlns:a14="http://schemas.microsoft.com/office/drawing/2010/main" val="0"/>
                        </a:ext>
                      </a:extLst>
                    </a:blip>
                    <a:stretch>
                      <a:fillRect/>
                    </a:stretch>
                  </pic:blipFill>
                  <pic:spPr>
                    <a:xfrm>
                      <a:off x="0" y="0"/>
                      <a:ext cx="5730875" cy="2541905"/>
                    </a:xfrm>
                    <a:prstGeom prst="rect">
                      <a:avLst/>
                    </a:prstGeom>
                  </pic:spPr>
                </pic:pic>
              </a:graphicData>
            </a:graphic>
            <wp14:sizeRelH relativeFrom="margin">
              <wp14:pctWidth>0</wp14:pctWidth>
            </wp14:sizeRelH>
            <wp14:sizeRelV relativeFrom="margin">
              <wp14:pctHeight>0</wp14:pctHeight>
            </wp14:sizeRelV>
          </wp:anchor>
        </w:drawing>
      </w:r>
      <w:r w:rsidR="00AC462F" w:rsidRPr="00AC462F">
        <w:t>Machines can augment analysis performed by radiologists, greatly reducing the time required to run diagnos</w:t>
      </w:r>
      <w:r w:rsidR="00AC462F">
        <w:t>tics</w:t>
      </w:r>
      <w:r w:rsidR="00AC462F" w:rsidRPr="00AC462F">
        <w:t xml:space="preserve"> tests</w:t>
      </w:r>
      <w:r w:rsidR="00790DF7">
        <w:t xml:space="preserve"> [</w:t>
      </w:r>
      <w:r w:rsidR="004B38D9">
        <w:t>6</w:t>
      </w:r>
      <w:r w:rsidR="00790DF7">
        <w:t>]</w:t>
      </w:r>
      <w:r w:rsidR="00AC462F" w:rsidRPr="00AC462F">
        <w:t>.</w:t>
      </w:r>
    </w:p>
    <w:p w14:paraId="6D31E624" w14:textId="62063ED3" w:rsidR="00AC462F" w:rsidRDefault="00AC462F" w:rsidP="00741267">
      <w:pPr>
        <w:spacing w:line="276" w:lineRule="auto"/>
        <w:jc w:val="center"/>
      </w:pPr>
      <w:r>
        <w:t xml:space="preserve">Figure </w:t>
      </w:r>
      <w:r w:rsidR="00A505A2">
        <w:t>1.</w:t>
      </w:r>
      <w:r>
        <w:t xml:space="preserve">2: </w:t>
      </w:r>
      <w:bookmarkStart w:id="9" w:name="_Hlk35082342"/>
      <w:r w:rsidRPr="00AC462F">
        <w:t>A chest x-ray with the heart (red), lungs (green), and clavicles (blue) are segmented</w:t>
      </w:r>
      <w:r>
        <w:t xml:space="preserve"> </w:t>
      </w:r>
      <w:bookmarkEnd w:id="9"/>
      <w:r>
        <w:t>[</w:t>
      </w:r>
      <w:r w:rsidR="004B38D9">
        <w:t>6</w:t>
      </w:r>
      <w:r>
        <w:t>]</w:t>
      </w:r>
      <w:r w:rsidRPr="00AC462F">
        <w:t>.</w:t>
      </w:r>
    </w:p>
    <w:p w14:paraId="35142494" w14:textId="7FC4B87D" w:rsidR="00741267" w:rsidRDefault="00AC462F" w:rsidP="00741267">
      <w:pPr>
        <w:spacing w:line="276" w:lineRule="auto"/>
        <w:jc w:val="both"/>
      </w:pPr>
      <w:r>
        <w:rPr>
          <w:noProof/>
        </w:rPr>
        <w:lastRenderedPageBreak/>
        <w:drawing>
          <wp:anchor distT="0" distB="0" distL="114300" distR="114300" simplePos="0" relativeHeight="251658240" behindDoc="0" locked="0" layoutInCell="1" allowOverlap="1" wp14:anchorId="0839F648" wp14:editId="64422B05">
            <wp:simplePos x="0" y="0"/>
            <wp:positionH relativeFrom="margin">
              <wp:align>right</wp:align>
            </wp:positionH>
            <wp:positionV relativeFrom="paragraph">
              <wp:posOffset>1364716</wp:posOffset>
            </wp:positionV>
            <wp:extent cx="5731510" cy="2006600"/>
            <wp:effectExtent l="0" t="0" r="254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006600"/>
                    </a:xfrm>
                    <a:prstGeom prst="rect">
                      <a:avLst/>
                    </a:prstGeom>
                  </pic:spPr>
                </pic:pic>
              </a:graphicData>
            </a:graphic>
            <wp14:sizeRelV relativeFrom="margin">
              <wp14:pctHeight>0</wp14:pctHeight>
            </wp14:sizeRelV>
          </wp:anchor>
        </w:drawing>
      </w:r>
      <w:r w:rsidRPr="00AC462F">
        <w:t xml:space="preserve">Semantic segmentation means </w:t>
      </w:r>
      <w:r>
        <w:t xml:space="preserve">the </w:t>
      </w:r>
      <w:r w:rsidRPr="00AC462F">
        <w:t xml:space="preserve">segmentation of all objects of the </w:t>
      </w:r>
      <w:r>
        <w:t>image</w:t>
      </w:r>
      <w:r w:rsidRPr="00AC462F">
        <w:t xml:space="preserve"> and classif</w:t>
      </w:r>
      <w:r>
        <w:t xml:space="preserve">ies them into different distinguish classes </w:t>
      </w:r>
      <w:r w:rsidRPr="00AC462F">
        <w:t>based on</w:t>
      </w:r>
      <w:r>
        <w:t xml:space="preserve"> their weights. Semantic segmentation</w:t>
      </w:r>
      <w:r w:rsidRPr="00AC462F">
        <w:t xml:space="preserve"> is one of the</w:t>
      </w:r>
      <w:r>
        <w:t xml:space="preserve"> most</w:t>
      </w:r>
      <w:r w:rsidRPr="00AC462F">
        <w:t xml:space="preserve"> fundamental </w:t>
      </w:r>
      <w:r>
        <w:t>processes</w:t>
      </w:r>
      <w:r w:rsidRPr="00AC462F">
        <w:t xml:space="preserve"> in the </w:t>
      </w:r>
      <w:r>
        <w:t>area</w:t>
      </w:r>
      <w:r w:rsidRPr="00AC462F">
        <w:t xml:space="preserve"> of </w:t>
      </w:r>
      <w:r>
        <w:t xml:space="preserve">machine learning and </w:t>
      </w:r>
      <w:r w:rsidRPr="00AC462F">
        <w:t xml:space="preserve">machine vision. This </w:t>
      </w:r>
      <w:r>
        <w:t>area</w:t>
      </w:r>
      <w:r w:rsidRPr="00AC462F">
        <w:t xml:space="preserve"> is important because </w:t>
      </w:r>
      <w:r>
        <w:t>semantic segmentation</w:t>
      </w:r>
      <w:r w:rsidRPr="00AC462F">
        <w:t xml:space="preserve"> can be </w:t>
      </w:r>
      <w:r>
        <w:t>modeled</w:t>
      </w:r>
      <w:r w:rsidRPr="00AC462F">
        <w:t xml:space="preserve"> as a </w:t>
      </w:r>
      <w:r>
        <w:t>fundamental</w:t>
      </w:r>
      <w:r w:rsidRPr="00AC462F">
        <w:t xml:space="preserve"> preprocessing for other </w:t>
      </w:r>
      <w:r>
        <w:t>processes</w:t>
      </w:r>
      <w:r w:rsidRPr="00AC462F">
        <w:t>,</w:t>
      </w:r>
      <w:r>
        <w:t xml:space="preserve"> that</w:t>
      </w:r>
      <w:r w:rsidRPr="00AC462F">
        <w:t xml:space="preserve"> includ</w:t>
      </w:r>
      <w:r>
        <w:t>es</w:t>
      </w:r>
      <w:r w:rsidRPr="00AC462F">
        <w:t xml:space="preserve"> object </w:t>
      </w:r>
      <w:r>
        <w:t>modeling, object detection</w:t>
      </w:r>
      <w:r w:rsidRPr="00AC462F">
        <w:t>, scene understanding</w:t>
      </w:r>
      <w:r>
        <w:t>,</w:t>
      </w:r>
      <w:r w:rsidRPr="00AC462F">
        <w:t xml:space="preserve"> and scene parsing</w:t>
      </w:r>
      <w:bookmarkStart w:id="10" w:name="_Hlk35071124"/>
      <w:r>
        <w:t xml:space="preserve"> [</w:t>
      </w:r>
      <w:r w:rsidR="004B38D9">
        <w:t>7</w:t>
      </w:r>
      <w:r>
        <w:t>]</w:t>
      </w:r>
      <w:r w:rsidRPr="00AC462F">
        <w:t>.</w:t>
      </w:r>
      <w:bookmarkEnd w:id="10"/>
      <w:r>
        <w:t xml:space="preserve"> </w:t>
      </w:r>
    </w:p>
    <w:p w14:paraId="35946849" w14:textId="77777777" w:rsidR="00741267" w:rsidRDefault="00741267" w:rsidP="00741267">
      <w:pPr>
        <w:spacing w:line="276" w:lineRule="auto"/>
        <w:jc w:val="center"/>
      </w:pPr>
      <w:bookmarkStart w:id="11" w:name="_Hlk35082789"/>
    </w:p>
    <w:p w14:paraId="2726B4F6" w14:textId="7F5B0F8E" w:rsidR="006F2C4B" w:rsidRDefault="00AC462F" w:rsidP="00741267">
      <w:pPr>
        <w:spacing w:line="276" w:lineRule="auto"/>
        <w:jc w:val="center"/>
      </w:pPr>
      <w:r>
        <w:t xml:space="preserve">Figure </w:t>
      </w:r>
      <w:r w:rsidR="00A505A2">
        <w:t>1.</w:t>
      </w:r>
      <w:r>
        <w:t xml:space="preserve">3: </w:t>
      </w:r>
      <w:bookmarkStart w:id="12" w:name="_Hlk35082389"/>
      <w:r>
        <w:t>Visualization of how semantic segmentation works</w:t>
      </w:r>
      <w:r w:rsidR="00DF27DC">
        <w:t xml:space="preserve"> [</w:t>
      </w:r>
      <w:r w:rsidR="004B38D9">
        <w:t>7</w:t>
      </w:r>
      <w:r w:rsidR="00DF27DC">
        <w:t>]</w:t>
      </w:r>
      <w:r>
        <w:t>.</w:t>
      </w:r>
      <w:bookmarkEnd w:id="11"/>
      <w:bookmarkEnd w:id="12"/>
    </w:p>
    <w:p w14:paraId="0CFA018A" w14:textId="77777777" w:rsidR="006F2C4B" w:rsidRDefault="006F2C4B" w:rsidP="00741267">
      <w:pPr>
        <w:spacing w:line="276" w:lineRule="auto"/>
        <w:jc w:val="both"/>
      </w:pPr>
    </w:p>
    <w:p w14:paraId="3707D45D" w14:textId="19F5B534" w:rsidR="006D560B" w:rsidRDefault="006D560B" w:rsidP="00741267">
      <w:pPr>
        <w:pStyle w:val="Heading2"/>
        <w:numPr>
          <w:ilvl w:val="1"/>
          <w:numId w:val="1"/>
        </w:numPr>
        <w:spacing w:line="276" w:lineRule="auto"/>
      </w:pPr>
      <w:bookmarkStart w:id="13" w:name="_Toc34931129"/>
      <w:bookmarkStart w:id="14" w:name="_Toc43020005"/>
      <w:r>
        <w:t>Motivation</w:t>
      </w:r>
      <w:bookmarkEnd w:id="13"/>
      <w:bookmarkEnd w:id="14"/>
    </w:p>
    <w:p w14:paraId="02353E52" w14:textId="49237704" w:rsidR="00AC462F" w:rsidRDefault="00AC462F" w:rsidP="00741267">
      <w:pPr>
        <w:spacing w:line="276" w:lineRule="auto"/>
      </w:pPr>
    </w:p>
    <w:p w14:paraId="5CBB1811" w14:textId="29456F7D" w:rsidR="00AC462F" w:rsidRDefault="00AC462F" w:rsidP="00741267">
      <w:pPr>
        <w:spacing w:line="276" w:lineRule="auto"/>
        <w:jc w:val="both"/>
      </w:pPr>
      <w:r w:rsidRPr="00AC462F">
        <w:t xml:space="preserve">The semantic segmentation process analyzes and classifies the nature of objects, as well as it tries to recognize them and their shape in the scene. </w:t>
      </w:r>
      <w:r w:rsidR="00194FBC" w:rsidRPr="00AC462F">
        <w:t>So,</w:t>
      </w:r>
      <w:r w:rsidRPr="00AC462F">
        <w:t xml:space="preserve"> for this, it can be modeled as of three basic steps of object detection, shape recognition</w:t>
      </w:r>
      <w:r w:rsidR="00412E44">
        <w:t>,</w:t>
      </w:r>
      <w:r w:rsidRPr="00AC462F">
        <w:t xml:space="preserve"> and classification. Each of the three steps requires research to improve efficiency, and many researchers have studied one or more of the steps and introduced improvements in this regard.</w:t>
      </w:r>
    </w:p>
    <w:p w14:paraId="1F33C085" w14:textId="77777777" w:rsidR="00741267" w:rsidRPr="00AC462F" w:rsidRDefault="00741267" w:rsidP="00741267">
      <w:pPr>
        <w:spacing w:line="276" w:lineRule="auto"/>
        <w:jc w:val="both"/>
      </w:pPr>
    </w:p>
    <w:p w14:paraId="109734B9" w14:textId="371449D5" w:rsidR="00AC462F" w:rsidRDefault="00AC462F" w:rsidP="00741267">
      <w:pPr>
        <w:spacing w:line="276" w:lineRule="auto"/>
        <w:jc w:val="both"/>
      </w:pPr>
      <w:r w:rsidRPr="00AC462F">
        <w:t xml:space="preserve">These three steps cannot be modeled as different from each other, and the total accuracy and efficiency of each the steps have a direct impact on the next steps. Such as, an architecture that has several errors in object detection, that cannot achieve high accuracy in shape recognition. Even if the architecture can identify the shape, it will give several errors in the last step of classification. </w:t>
      </w:r>
      <w:r w:rsidR="00194FBC" w:rsidRPr="00AC462F">
        <w:t>So,</w:t>
      </w:r>
      <w:r w:rsidRPr="00AC462F">
        <w:t xml:space="preserve"> an architecture that combines all the three steps and can increase the process accuracy in a balanced manner is </w:t>
      </w:r>
      <w:r w:rsidR="00C6694E">
        <w:t xml:space="preserve">of </w:t>
      </w:r>
      <w:r w:rsidRPr="00AC462F">
        <w:t>topmost importance. It is obvious that a large part of this process is based on the architecture that should be trained for the process. Many variables and parameters have a direct effect on the accuracy of the architecture, including the quality of the dataset, extracted features, learning</w:t>
      </w:r>
      <w:r w:rsidR="00412E44">
        <w:t>,</w:t>
      </w:r>
      <w:r w:rsidRPr="00AC462F">
        <w:t xml:space="preserve"> and classification methods</w:t>
      </w:r>
      <w:r w:rsidR="00790DF7">
        <w:t xml:space="preserve"> [</w:t>
      </w:r>
      <w:r w:rsidR="004B38D9">
        <w:t>8</w:t>
      </w:r>
      <w:r w:rsidR="00790DF7">
        <w:t>]</w:t>
      </w:r>
      <w:r w:rsidRPr="00AC462F">
        <w:t>.</w:t>
      </w:r>
    </w:p>
    <w:p w14:paraId="422DDBD7" w14:textId="77777777" w:rsidR="00741267" w:rsidRPr="00AC462F" w:rsidRDefault="00741267" w:rsidP="00741267">
      <w:pPr>
        <w:spacing w:line="276" w:lineRule="auto"/>
        <w:jc w:val="both"/>
      </w:pPr>
    </w:p>
    <w:p w14:paraId="5E4C5CE7" w14:textId="7E6AAFF8" w:rsidR="00AC462F" w:rsidRDefault="00AC462F" w:rsidP="00741267">
      <w:pPr>
        <w:spacing w:line="276" w:lineRule="auto"/>
      </w:pPr>
      <w:r>
        <w:t>This motivated us to create an architecture that can be efficiently used in the process of the semantic image segmentation process.</w:t>
      </w:r>
    </w:p>
    <w:p w14:paraId="5DEDAE9C" w14:textId="777BE931" w:rsidR="007A41D9" w:rsidRDefault="007A41D9" w:rsidP="00741267">
      <w:pPr>
        <w:spacing w:line="276" w:lineRule="auto"/>
      </w:pPr>
    </w:p>
    <w:p w14:paraId="67AE0492" w14:textId="77777777" w:rsidR="00093FA0" w:rsidRDefault="00093FA0" w:rsidP="00741267">
      <w:pPr>
        <w:spacing w:line="276" w:lineRule="auto"/>
      </w:pPr>
    </w:p>
    <w:p w14:paraId="0E991295" w14:textId="662A8D43" w:rsidR="006D560B" w:rsidRDefault="006D560B" w:rsidP="00741267">
      <w:pPr>
        <w:pStyle w:val="Heading2"/>
        <w:numPr>
          <w:ilvl w:val="1"/>
          <w:numId w:val="1"/>
        </w:numPr>
        <w:spacing w:line="276" w:lineRule="auto"/>
      </w:pPr>
      <w:bookmarkStart w:id="15" w:name="_Toc34931130"/>
      <w:bookmarkStart w:id="16" w:name="_Toc43020006"/>
      <w:r>
        <w:t>Problem Statement</w:t>
      </w:r>
      <w:bookmarkEnd w:id="15"/>
      <w:bookmarkEnd w:id="16"/>
    </w:p>
    <w:p w14:paraId="20A090B1" w14:textId="2EE9FAE1" w:rsidR="006D560B" w:rsidRDefault="006D560B" w:rsidP="00741267">
      <w:pPr>
        <w:spacing w:line="276" w:lineRule="auto"/>
      </w:pPr>
    </w:p>
    <w:p w14:paraId="06AD6EDA" w14:textId="1CF1DD99" w:rsidR="00380553" w:rsidRDefault="00380553" w:rsidP="00741267">
      <w:pPr>
        <w:spacing w:line="276" w:lineRule="auto"/>
        <w:jc w:val="both"/>
      </w:pPr>
      <w:r>
        <w:t xml:space="preserve">This thesis work aims to build and analyze a deep convolutional neural network architecture based on the VGG16 convolutional neural network for pixel-wise semantic segmentation of RGB images by maintaining the three steps of the semantic segmentation. As the processing of data sets also makes a huge change in getting great accuracy, it also aims to process the “CamVid” dataset in an efficient manner to achieve </w:t>
      </w:r>
      <w:r w:rsidR="004B38D9">
        <w:t>state-of-the-art</w:t>
      </w:r>
      <w:r>
        <w:t xml:space="preserve"> accuracy.</w:t>
      </w:r>
    </w:p>
    <w:p w14:paraId="4EFC078C" w14:textId="77777777" w:rsidR="00380553" w:rsidRDefault="00380553" w:rsidP="00741267">
      <w:pPr>
        <w:spacing w:line="276" w:lineRule="auto"/>
      </w:pPr>
    </w:p>
    <w:p w14:paraId="09FA6613" w14:textId="36F5F757" w:rsidR="006D560B" w:rsidRDefault="006D560B" w:rsidP="00741267">
      <w:pPr>
        <w:pStyle w:val="Heading2"/>
        <w:numPr>
          <w:ilvl w:val="1"/>
          <w:numId w:val="1"/>
        </w:numPr>
        <w:spacing w:line="276" w:lineRule="auto"/>
      </w:pPr>
      <w:bookmarkStart w:id="17" w:name="_Toc34931131"/>
      <w:bookmarkStart w:id="18" w:name="_Toc43020007"/>
      <w:r>
        <w:t>Objective</w:t>
      </w:r>
      <w:bookmarkEnd w:id="17"/>
      <w:bookmarkEnd w:id="18"/>
    </w:p>
    <w:p w14:paraId="4D2F9F10" w14:textId="7AD5A8CD" w:rsidR="006D560B" w:rsidRDefault="006D560B" w:rsidP="00741267">
      <w:pPr>
        <w:spacing w:line="276" w:lineRule="auto"/>
      </w:pPr>
    </w:p>
    <w:p w14:paraId="44E912E3" w14:textId="75FD14A7" w:rsidR="00380553" w:rsidRDefault="00380553" w:rsidP="00741267">
      <w:pPr>
        <w:spacing w:line="276" w:lineRule="auto"/>
        <w:jc w:val="both"/>
      </w:pPr>
      <w:r>
        <w:t>The primary and main objective of this research is to build a deep convolutional neural network architecture for semantic segmentation of RGB images. To obtain this primary objective the following sub-objectives must also be achieved:</w:t>
      </w:r>
    </w:p>
    <w:p w14:paraId="090E4E8C" w14:textId="4111F9B4" w:rsidR="00380553" w:rsidRDefault="00380553" w:rsidP="00741267">
      <w:pPr>
        <w:pStyle w:val="ListParagraph"/>
        <w:numPr>
          <w:ilvl w:val="0"/>
          <w:numId w:val="5"/>
        </w:numPr>
        <w:spacing w:line="276" w:lineRule="auto"/>
        <w:jc w:val="both"/>
      </w:pPr>
      <w:r>
        <w:t>Build a convolutional neural network architecture</w:t>
      </w:r>
    </w:p>
    <w:p w14:paraId="69A54CB9" w14:textId="7A325605" w:rsidR="00380553" w:rsidRDefault="00380553" w:rsidP="00741267">
      <w:pPr>
        <w:pStyle w:val="ListParagraph"/>
        <w:numPr>
          <w:ilvl w:val="0"/>
          <w:numId w:val="5"/>
        </w:numPr>
        <w:spacing w:line="276" w:lineRule="auto"/>
        <w:jc w:val="both"/>
      </w:pPr>
      <w:r>
        <w:t xml:space="preserve">Prepare the dataset </w:t>
      </w:r>
      <w:r w:rsidR="00194FBC">
        <w:t>compatible</w:t>
      </w:r>
      <w:r>
        <w:t xml:space="preserve"> so that it can be fed into the architecture</w:t>
      </w:r>
    </w:p>
    <w:p w14:paraId="25E96BD5" w14:textId="443427F0" w:rsidR="00380553" w:rsidRDefault="00380553" w:rsidP="00741267">
      <w:pPr>
        <w:pStyle w:val="ListParagraph"/>
        <w:numPr>
          <w:ilvl w:val="0"/>
          <w:numId w:val="5"/>
        </w:numPr>
        <w:spacing w:line="276" w:lineRule="auto"/>
        <w:jc w:val="both"/>
      </w:pPr>
      <w:r>
        <w:t>Evaluate the architecture</w:t>
      </w:r>
    </w:p>
    <w:p w14:paraId="1FECEA92" w14:textId="069CC98E" w:rsidR="00380553" w:rsidRDefault="00380553" w:rsidP="00741267">
      <w:pPr>
        <w:pStyle w:val="ListParagraph"/>
        <w:numPr>
          <w:ilvl w:val="0"/>
          <w:numId w:val="5"/>
        </w:numPr>
        <w:spacing w:line="276" w:lineRule="auto"/>
        <w:jc w:val="both"/>
      </w:pPr>
      <w:r>
        <w:t xml:space="preserve">Compare the result with other mainframe architectures </w:t>
      </w:r>
    </w:p>
    <w:p w14:paraId="0D436200" w14:textId="77777777" w:rsidR="00380553" w:rsidRDefault="00380553" w:rsidP="00741267">
      <w:pPr>
        <w:spacing w:line="276" w:lineRule="auto"/>
      </w:pPr>
    </w:p>
    <w:p w14:paraId="2D531B10" w14:textId="71983D31" w:rsidR="006D560B" w:rsidRDefault="006D560B" w:rsidP="00741267">
      <w:pPr>
        <w:pStyle w:val="Heading2"/>
        <w:numPr>
          <w:ilvl w:val="1"/>
          <w:numId w:val="1"/>
        </w:numPr>
        <w:spacing w:line="276" w:lineRule="auto"/>
      </w:pPr>
      <w:bookmarkStart w:id="19" w:name="_Toc34931132"/>
      <w:bookmarkStart w:id="20" w:name="_Toc43020008"/>
      <w:r>
        <w:t>Thesis Outline</w:t>
      </w:r>
      <w:bookmarkEnd w:id="19"/>
      <w:bookmarkEnd w:id="20"/>
    </w:p>
    <w:p w14:paraId="117C88C9" w14:textId="5CDA4138" w:rsidR="006D560B" w:rsidRDefault="006D560B" w:rsidP="00741267">
      <w:pPr>
        <w:spacing w:line="276" w:lineRule="auto"/>
      </w:pPr>
    </w:p>
    <w:p w14:paraId="7BD07C15" w14:textId="7457A776" w:rsidR="00A52001" w:rsidRDefault="00A52001" w:rsidP="00741267">
      <w:pPr>
        <w:spacing w:line="276" w:lineRule="auto"/>
        <w:jc w:val="both"/>
      </w:pPr>
      <w:r>
        <w:t>The research has been documented in five major chapters that include the background analysis of the concept, overview of the proposed architecture, implementations, evaluation simulations, and summarizations.</w:t>
      </w:r>
    </w:p>
    <w:p w14:paraId="61C04A55" w14:textId="77777777" w:rsidR="00741267" w:rsidRDefault="00741267" w:rsidP="00741267">
      <w:pPr>
        <w:spacing w:line="276" w:lineRule="auto"/>
        <w:jc w:val="both"/>
      </w:pPr>
    </w:p>
    <w:p w14:paraId="3DBE0114" w14:textId="28F09172" w:rsidR="00194FBC" w:rsidRDefault="00194FBC" w:rsidP="00741267">
      <w:pPr>
        <w:spacing w:line="276" w:lineRule="auto"/>
        <w:jc w:val="both"/>
      </w:pPr>
      <w:r w:rsidRPr="00194FBC">
        <w:rPr>
          <w:b/>
          <w:bCs/>
        </w:rPr>
        <w:t>Chapter 2: Literature Review</w:t>
      </w:r>
      <w:r>
        <w:rPr>
          <w:b/>
          <w:bCs/>
        </w:rPr>
        <w:t xml:space="preserve"> </w:t>
      </w:r>
      <w:r>
        <w:t>explores the analysis of the background of our proposed architecture. It offers an overview of past works done on the pixel-wise semantic segmentation of images. It also shows the limitations and problems of the past works that we tried to overcome in our architecture.</w:t>
      </w:r>
    </w:p>
    <w:p w14:paraId="300891D7" w14:textId="77777777" w:rsidR="00741267" w:rsidRDefault="00741267" w:rsidP="00741267">
      <w:pPr>
        <w:spacing w:line="276" w:lineRule="auto"/>
        <w:jc w:val="both"/>
      </w:pPr>
    </w:p>
    <w:p w14:paraId="31BB132E" w14:textId="568D97C7" w:rsidR="00194FBC" w:rsidRDefault="00194FBC" w:rsidP="00741267">
      <w:pPr>
        <w:spacing w:line="276" w:lineRule="auto"/>
        <w:jc w:val="both"/>
      </w:pPr>
      <w:r w:rsidRPr="00194FBC">
        <w:rPr>
          <w:b/>
          <w:bCs/>
        </w:rPr>
        <w:t>Chapter 3: Methodology</w:t>
      </w:r>
      <w:r>
        <w:rPr>
          <w:b/>
          <w:bCs/>
        </w:rPr>
        <w:t xml:space="preserve"> </w:t>
      </w:r>
      <w:r w:rsidR="00C6694E">
        <w:t>describes the deep convolutional neural network that has created to generating pixel-wise semantic segmentation of images. It also gives a short description of every single layer that has been used to build the architecture. Finally, the chapter gives an overview of the data set that we used to evaluate our model.</w:t>
      </w:r>
    </w:p>
    <w:p w14:paraId="11048185" w14:textId="3AED2795" w:rsidR="00C6694E" w:rsidRDefault="00C6694E" w:rsidP="00741267">
      <w:pPr>
        <w:spacing w:line="276" w:lineRule="auto"/>
        <w:jc w:val="both"/>
      </w:pPr>
      <w:r w:rsidRPr="00C6694E">
        <w:rPr>
          <w:b/>
          <w:bCs/>
        </w:rPr>
        <w:lastRenderedPageBreak/>
        <w:t>Chapter 4: Implementation</w:t>
      </w:r>
      <w:r>
        <w:rPr>
          <w:b/>
          <w:bCs/>
        </w:rPr>
        <w:t xml:space="preserve"> </w:t>
      </w:r>
      <w:r>
        <w:t>discusses the steps involved in implementing the deep convolutional neural network architecture. It presents an insight into the implementation by describing how the dataset is being preprocessed, the creation of the architecture</w:t>
      </w:r>
      <w:r w:rsidR="00412E44">
        <w:t>,</w:t>
      </w:r>
      <w:r>
        <w:t xml:space="preserve"> and evaluating the architecture. The chapter also includes structural comparisons of the different architecture that has built before for pixel-wise semantic segmentation.</w:t>
      </w:r>
    </w:p>
    <w:p w14:paraId="6136BA1B" w14:textId="77777777" w:rsidR="00741267" w:rsidRDefault="00741267" w:rsidP="00741267">
      <w:pPr>
        <w:spacing w:line="276" w:lineRule="auto"/>
        <w:jc w:val="both"/>
      </w:pPr>
    </w:p>
    <w:p w14:paraId="4D9FAB78" w14:textId="0B8E84B0" w:rsidR="00C6694E" w:rsidRDefault="00C6694E" w:rsidP="00741267">
      <w:pPr>
        <w:spacing w:line="276" w:lineRule="auto"/>
        <w:jc w:val="both"/>
      </w:pPr>
      <w:r w:rsidRPr="00C6694E">
        <w:rPr>
          <w:b/>
          <w:bCs/>
        </w:rPr>
        <w:t>Chapter 5: Experimental Results &amp; Discussion</w:t>
      </w:r>
      <w:r>
        <w:rPr>
          <w:b/>
          <w:bCs/>
        </w:rPr>
        <w:t xml:space="preserve"> </w:t>
      </w:r>
      <w:r>
        <w:t xml:space="preserve">presents an overview of the output and discusses the result that </w:t>
      </w:r>
      <w:r w:rsidR="00A05E1D">
        <w:t>is generated from the architecture. Based on these result</w:t>
      </w:r>
      <w:r w:rsidR="00FF415F">
        <w:t>s</w:t>
      </w:r>
      <w:r w:rsidR="00A05E1D">
        <w:t xml:space="preserve"> of the architecture a comparison will also be shown among the </w:t>
      </w:r>
      <w:r w:rsidR="00FF415F">
        <w:t xml:space="preserve">past established architectures. The chapter also describes the impact of the number of </w:t>
      </w:r>
      <w:r w:rsidR="003962FA">
        <w:t>epochs</w:t>
      </w:r>
      <w:r w:rsidR="00FF415F">
        <w:t xml:space="preserve"> on the validation accuracy. Finally, this chapter shows the relation between the number of layers and the accuracy and the training time of such deep convolutional neural networks.</w:t>
      </w:r>
    </w:p>
    <w:p w14:paraId="75851679" w14:textId="77777777" w:rsidR="00741267" w:rsidRDefault="00741267" w:rsidP="00741267">
      <w:pPr>
        <w:spacing w:line="276" w:lineRule="auto"/>
        <w:jc w:val="both"/>
      </w:pPr>
    </w:p>
    <w:p w14:paraId="1CE6F66E" w14:textId="7BC0B69D" w:rsidR="00B82556" w:rsidRDefault="00FF415F" w:rsidP="00741267">
      <w:pPr>
        <w:spacing w:line="276" w:lineRule="auto"/>
        <w:jc w:val="both"/>
      </w:pPr>
      <w:r w:rsidRPr="00FF415F">
        <w:rPr>
          <w:b/>
          <w:bCs/>
        </w:rPr>
        <w:t>Chapter 6: Conclusion &amp; Future Work</w:t>
      </w:r>
      <w:r>
        <w:rPr>
          <w:b/>
          <w:bCs/>
        </w:rPr>
        <w:t xml:space="preserve"> </w:t>
      </w:r>
      <w:r>
        <w:t>summarizes all the steps that had been taken to complete this research. It also discusses the applications of different past architecture and our proposed architecture. This chapter also describes the limitations that hindered the progress of the research. Finally, it discusses some of the methods to overcome these limitations and ways to modify the scope of the proposed architecture.</w:t>
      </w:r>
    </w:p>
    <w:p w14:paraId="2B2A991A" w14:textId="77777777" w:rsidR="00093FA0" w:rsidRDefault="00093FA0" w:rsidP="00741267">
      <w:pPr>
        <w:spacing w:line="276" w:lineRule="auto"/>
        <w:jc w:val="both"/>
      </w:pPr>
    </w:p>
    <w:p w14:paraId="645DC49B" w14:textId="7701BDE6" w:rsidR="006D560B" w:rsidRDefault="006D560B" w:rsidP="00741267">
      <w:pPr>
        <w:pStyle w:val="Heading2"/>
        <w:numPr>
          <w:ilvl w:val="1"/>
          <w:numId w:val="1"/>
        </w:numPr>
        <w:spacing w:line="276" w:lineRule="auto"/>
      </w:pPr>
      <w:bookmarkStart w:id="21" w:name="_Toc34931133"/>
      <w:bookmarkStart w:id="22" w:name="_Toc43020009"/>
      <w:r>
        <w:t>Implementation tools</w:t>
      </w:r>
      <w:bookmarkEnd w:id="21"/>
      <w:bookmarkEnd w:id="22"/>
    </w:p>
    <w:p w14:paraId="56E3AA1B" w14:textId="36D3D67B" w:rsidR="006D560B" w:rsidRDefault="006D560B" w:rsidP="00741267">
      <w:pPr>
        <w:spacing w:line="276" w:lineRule="auto"/>
      </w:pPr>
    </w:p>
    <w:p w14:paraId="77D80B2A" w14:textId="4C88E605" w:rsidR="00FF415F" w:rsidRDefault="00FF415F" w:rsidP="00741267">
      <w:pPr>
        <w:spacing w:line="276" w:lineRule="auto"/>
      </w:pPr>
      <w:r>
        <w:t>To implement and evaluate the deep convolutional neural network several development environments, packages</w:t>
      </w:r>
      <w:r w:rsidR="00412E44">
        <w:t>,</w:t>
      </w:r>
      <w:r>
        <w:t xml:space="preserve"> and frameworks are used. Here is a list of tools used in the total research process:</w:t>
      </w:r>
    </w:p>
    <w:p w14:paraId="70D88E0A" w14:textId="7601E40D" w:rsidR="00B82556" w:rsidRDefault="00B82556" w:rsidP="00741267">
      <w:pPr>
        <w:pStyle w:val="Heading3"/>
        <w:numPr>
          <w:ilvl w:val="2"/>
          <w:numId w:val="1"/>
        </w:numPr>
        <w:spacing w:line="276" w:lineRule="auto"/>
      </w:pPr>
      <w:bookmarkStart w:id="23" w:name="_Toc43020010"/>
      <w:r>
        <w:t>Environments</w:t>
      </w:r>
      <w:bookmarkEnd w:id="23"/>
    </w:p>
    <w:p w14:paraId="33AFA682" w14:textId="0DBC0530" w:rsidR="002A6B79" w:rsidRDefault="00B82556" w:rsidP="00741267">
      <w:pPr>
        <w:pStyle w:val="ListParagraph"/>
        <w:numPr>
          <w:ilvl w:val="0"/>
          <w:numId w:val="6"/>
        </w:numPr>
        <w:spacing w:line="276" w:lineRule="auto"/>
        <w:jc w:val="both"/>
      </w:pPr>
      <w:r w:rsidRPr="002A6B79">
        <w:rPr>
          <w:b/>
          <w:bCs/>
        </w:rPr>
        <w:t>Anaconda Environment</w:t>
      </w:r>
      <w:r>
        <w:t>:</w:t>
      </w:r>
      <w:r w:rsidR="002A6B79">
        <w:t xml:space="preserve"> This the main python environment that has been used to develop our deep convolutional neural network architecture. </w:t>
      </w:r>
    </w:p>
    <w:p w14:paraId="011FC534" w14:textId="77777777" w:rsidR="00741267" w:rsidRDefault="00741267" w:rsidP="00741267">
      <w:pPr>
        <w:pStyle w:val="ListParagraph"/>
        <w:spacing w:line="276" w:lineRule="auto"/>
        <w:ind w:left="1440"/>
        <w:jc w:val="both"/>
      </w:pPr>
    </w:p>
    <w:p w14:paraId="49A77ECA" w14:textId="7167BB8D" w:rsidR="00B82556" w:rsidRDefault="002A6B79" w:rsidP="00741267">
      <w:pPr>
        <w:pStyle w:val="ListParagraph"/>
        <w:spacing w:line="276" w:lineRule="auto"/>
        <w:ind w:left="1440"/>
        <w:jc w:val="both"/>
      </w:pPr>
      <w:r w:rsidRPr="002A6B79">
        <w:t xml:space="preserve">Anaconda is a free and open-source distribution of the Python and R programming languages for scientific computing that aims to simplify package management and deployment. Package versions are managed by the package management system </w:t>
      </w:r>
      <w:proofErr w:type="spellStart"/>
      <w:r w:rsidRPr="002A6B79">
        <w:t>conda</w:t>
      </w:r>
      <w:proofErr w:type="spellEnd"/>
      <w:r w:rsidRPr="002A6B79">
        <w:t xml:space="preserve">. The Anaconda distribution includes data-science packages suitable for Windows, Linux, and </w:t>
      </w:r>
      <w:r>
        <w:t>M</w:t>
      </w:r>
      <w:r w:rsidRPr="002A6B79">
        <w:t>acOS.</w:t>
      </w:r>
      <w:r>
        <w:t xml:space="preserve"> Anaconda distribution comes with 1,500 packages selected from </w:t>
      </w:r>
      <w:proofErr w:type="spellStart"/>
      <w:r>
        <w:t>PyPI</w:t>
      </w:r>
      <w:proofErr w:type="spellEnd"/>
      <w:r>
        <w:t xml:space="preserve"> as well as the </w:t>
      </w:r>
      <w:proofErr w:type="spellStart"/>
      <w:r>
        <w:t>conda</w:t>
      </w:r>
      <w:proofErr w:type="spellEnd"/>
      <w:r>
        <w:t xml:space="preserve"> package and virtual environment manager. It also includes a GUI, Anaconda Navigator, as a graphical alternative to the command-line interface. The big difference between </w:t>
      </w:r>
      <w:proofErr w:type="spellStart"/>
      <w:r>
        <w:t>conda</w:t>
      </w:r>
      <w:proofErr w:type="spellEnd"/>
      <w:r>
        <w:t xml:space="preserve"> and the pip package manager is how to package dependencies are managed, which is a significant challenge for Python data science and the reason </w:t>
      </w:r>
      <w:proofErr w:type="spellStart"/>
      <w:r>
        <w:t>conda</w:t>
      </w:r>
      <w:proofErr w:type="spellEnd"/>
      <w:r>
        <w:t xml:space="preserve"> exists [</w:t>
      </w:r>
      <w:r w:rsidR="004B38D9">
        <w:t>9</w:t>
      </w:r>
      <w:r>
        <w:t>].</w:t>
      </w:r>
    </w:p>
    <w:p w14:paraId="0481DB0B" w14:textId="3ADD094C" w:rsidR="002A6B79" w:rsidRDefault="00B82556" w:rsidP="00741267">
      <w:pPr>
        <w:pStyle w:val="ListParagraph"/>
        <w:numPr>
          <w:ilvl w:val="0"/>
          <w:numId w:val="6"/>
        </w:numPr>
        <w:spacing w:line="276" w:lineRule="auto"/>
        <w:jc w:val="both"/>
      </w:pPr>
      <w:proofErr w:type="spellStart"/>
      <w:r w:rsidRPr="002A6B79">
        <w:rPr>
          <w:b/>
          <w:bCs/>
        </w:rPr>
        <w:lastRenderedPageBreak/>
        <w:t>Jupyter</w:t>
      </w:r>
      <w:proofErr w:type="spellEnd"/>
      <w:r w:rsidRPr="002A6B79">
        <w:rPr>
          <w:b/>
          <w:bCs/>
        </w:rPr>
        <w:t xml:space="preserve"> Notebook</w:t>
      </w:r>
      <w:r>
        <w:t>:</w:t>
      </w:r>
      <w:r w:rsidR="002A6B79">
        <w:t xml:space="preserve"> This notebook is used to develop and evaluate the deep convolutional neural network architecture as it can save the output result so that we don’t need to start compiling the architecture every time.</w:t>
      </w:r>
    </w:p>
    <w:p w14:paraId="4CBA854C" w14:textId="77777777" w:rsidR="00741267" w:rsidRDefault="00741267" w:rsidP="00741267">
      <w:pPr>
        <w:pStyle w:val="ListParagraph"/>
        <w:spacing w:line="276" w:lineRule="auto"/>
        <w:ind w:left="1440"/>
        <w:jc w:val="both"/>
      </w:pPr>
    </w:p>
    <w:p w14:paraId="0279632F" w14:textId="665B02D7" w:rsidR="00B82556" w:rsidRDefault="002A6B79" w:rsidP="00741267">
      <w:pPr>
        <w:pStyle w:val="ListParagraph"/>
        <w:spacing w:line="276" w:lineRule="auto"/>
        <w:ind w:left="1440"/>
        <w:jc w:val="both"/>
      </w:pPr>
      <w:proofErr w:type="spellStart"/>
      <w:r w:rsidRPr="002A6B79">
        <w:t>Jupyter</w:t>
      </w:r>
      <w:proofErr w:type="spellEnd"/>
      <w:r w:rsidRPr="002A6B79">
        <w:t xml:space="preserve"> is a free, open-source, interactive web tool known as a computational notebook, which researchers can use to combine software code, computational output, explanatory text</w:t>
      </w:r>
      <w:r w:rsidR="00412E44">
        <w:t>,</w:t>
      </w:r>
      <w:r w:rsidRPr="002A6B79">
        <w:t xml:space="preserve"> and multimedia resources in a single document. Computational notebooks have been around for decades, but </w:t>
      </w:r>
      <w:proofErr w:type="spellStart"/>
      <w:r w:rsidRPr="002A6B79">
        <w:t>Jupyter</w:t>
      </w:r>
      <w:proofErr w:type="spellEnd"/>
      <w:r>
        <w:t>, in particular,</w:t>
      </w:r>
      <w:r w:rsidRPr="002A6B79">
        <w:t xml:space="preserve"> has exploded in popularity over the past couple of years. This rapid uptake has been aided by an enthusiastic community of user-developers and a redesigned architecture that allows the notebook to speak dozens of programming languages -- a fact reflected in its name, which was inspired, according to co-founder Fernando Pérez, by the programming languages Julia (Ju), Python (</w:t>
      </w:r>
      <w:proofErr w:type="spellStart"/>
      <w:r w:rsidRPr="002A6B79">
        <w:t>Py</w:t>
      </w:r>
      <w:proofErr w:type="spellEnd"/>
      <w:r w:rsidRPr="002A6B79">
        <w:t>) and R</w:t>
      </w:r>
      <w:r>
        <w:t xml:space="preserve"> [</w:t>
      </w:r>
      <w:r w:rsidR="004B38D9">
        <w:t>10</w:t>
      </w:r>
      <w:r>
        <w:t>]</w:t>
      </w:r>
      <w:r w:rsidRPr="002A6B79">
        <w:t>.</w:t>
      </w:r>
    </w:p>
    <w:p w14:paraId="168EFFA5" w14:textId="7C4C9B7F" w:rsidR="00B82556" w:rsidRDefault="00B82556" w:rsidP="00741267">
      <w:pPr>
        <w:pStyle w:val="Heading3"/>
        <w:numPr>
          <w:ilvl w:val="2"/>
          <w:numId w:val="1"/>
        </w:numPr>
        <w:spacing w:line="276" w:lineRule="auto"/>
      </w:pPr>
      <w:bookmarkStart w:id="24" w:name="_Toc43020011"/>
      <w:r>
        <w:t>Packages</w:t>
      </w:r>
      <w:bookmarkEnd w:id="24"/>
    </w:p>
    <w:p w14:paraId="3A02F20E" w14:textId="2A988E00" w:rsidR="002A6B79" w:rsidRDefault="00B82556" w:rsidP="00741267">
      <w:pPr>
        <w:pStyle w:val="ListParagraph"/>
        <w:numPr>
          <w:ilvl w:val="0"/>
          <w:numId w:val="7"/>
        </w:numPr>
        <w:spacing w:line="276" w:lineRule="auto"/>
        <w:jc w:val="both"/>
      </w:pPr>
      <w:r w:rsidRPr="002A6B79">
        <w:rPr>
          <w:b/>
          <w:bCs/>
        </w:rPr>
        <w:t>OpenCV</w:t>
      </w:r>
      <w:r>
        <w:t>:</w:t>
      </w:r>
      <w:r w:rsidR="002A6B79" w:rsidRPr="002A6B79">
        <w:t xml:space="preserve"> </w:t>
      </w:r>
      <w:r w:rsidR="002A6B79">
        <w:t>Our RGB images need to be processed for the deep convolutional neural network architecture so we use this OpenCV to do that.</w:t>
      </w:r>
    </w:p>
    <w:p w14:paraId="398C643A" w14:textId="77777777" w:rsidR="00741267" w:rsidRDefault="00741267" w:rsidP="00741267">
      <w:pPr>
        <w:pStyle w:val="ListParagraph"/>
        <w:spacing w:line="276" w:lineRule="auto"/>
        <w:ind w:left="1440"/>
        <w:jc w:val="both"/>
      </w:pPr>
    </w:p>
    <w:p w14:paraId="0E73673F" w14:textId="624B414E" w:rsidR="00B82556" w:rsidRDefault="002A6B79" w:rsidP="00741267">
      <w:pPr>
        <w:pStyle w:val="ListParagraph"/>
        <w:spacing w:line="276" w:lineRule="auto"/>
        <w:ind w:left="1440"/>
        <w:jc w:val="both"/>
      </w:pPr>
      <w:r>
        <w:t xml:space="preserve">OpenCV (Open source computer vision) is a library of programming functions mainly aimed at real-time computer vision. Originally developed by Intel, it was later supported by Willow Garage then </w:t>
      </w:r>
      <w:proofErr w:type="spellStart"/>
      <w:r>
        <w:t>Itseez</w:t>
      </w:r>
      <w:proofErr w:type="spellEnd"/>
      <w:r>
        <w:t xml:space="preserve"> which was later acquired by Intel. The library is cross-platform and free for use under the open-source BSD license. OpenCV supports some models from deep learning frameworks like TensorFlow, Torch, </w:t>
      </w:r>
      <w:proofErr w:type="spellStart"/>
      <w:r>
        <w:t>PyTorch</w:t>
      </w:r>
      <w:proofErr w:type="spellEnd"/>
      <w:r>
        <w:t xml:space="preserve"> after converting to an ONNX model and Caffe according to a defined list of supported layers [</w:t>
      </w:r>
      <w:r w:rsidR="004B38D9">
        <w:t>11</w:t>
      </w:r>
      <w:r>
        <w:t>].</w:t>
      </w:r>
    </w:p>
    <w:p w14:paraId="27F8B808" w14:textId="77777777" w:rsidR="00741267" w:rsidRDefault="00741267" w:rsidP="00741267">
      <w:pPr>
        <w:pStyle w:val="ListParagraph"/>
        <w:spacing w:line="276" w:lineRule="auto"/>
        <w:ind w:left="1440"/>
        <w:jc w:val="both"/>
      </w:pPr>
    </w:p>
    <w:p w14:paraId="19F94D6E" w14:textId="1F439765" w:rsidR="002A6B79" w:rsidRDefault="00B82556" w:rsidP="00741267">
      <w:pPr>
        <w:pStyle w:val="ListParagraph"/>
        <w:numPr>
          <w:ilvl w:val="0"/>
          <w:numId w:val="7"/>
        </w:numPr>
        <w:spacing w:line="276" w:lineRule="auto"/>
        <w:jc w:val="both"/>
      </w:pPr>
      <w:r w:rsidRPr="002A6B79">
        <w:rPr>
          <w:b/>
          <w:bCs/>
        </w:rPr>
        <w:t>Numpy</w:t>
      </w:r>
      <w:r>
        <w:t>:</w:t>
      </w:r>
      <w:r w:rsidR="002A6B79">
        <w:t xml:space="preserve"> For manipulating the images as arrays we Numpy package of python. It </w:t>
      </w:r>
      <w:r w:rsidR="002A6B79" w:rsidRPr="002A6B79">
        <w:t>is a popular Python library used for performing array-based numerical computations. The canonical implementation of NumPy used by most programmers runs on a single CPU core and is parallelized to use multiple cores for some operations. This restriction to a single-node CPU-only execution limits both the size of data that can be handled and the potential speed of NumPy code</w:t>
      </w:r>
      <w:r w:rsidR="002A6B79">
        <w:t xml:space="preserve"> [</w:t>
      </w:r>
      <w:r w:rsidR="004B38D9">
        <w:t>12</w:t>
      </w:r>
      <w:r w:rsidR="002A6B79">
        <w:t>]</w:t>
      </w:r>
      <w:r w:rsidR="002A6B79" w:rsidRPr="002A6B79">
        <w:t>.</w:t>
      </w:r>
    </w:p>
    <w:p w14:paraId="148B864B" w14:textId="2BDA7230" w:rsidR="00B82556" w:rsidRDefault="00B82556" w:rsidP="00741267">
      <w:pPr>
        <w:pStyle w:val="Heading3"/>
        <w:numPr>
          <w:ilvl w:val="2"/>
          <w:numId w:val="1"/>
        </w:numPr>
        <w:spacing w:line="276" w:lineRule="auto"/>
      </w:pPr>
      <w:bookmarkStart w:id="25" w:name="_Toc43020012"/>
      <w:r>
        <w:t>Frameworks</w:t>
      </w:r>
      <w:bookmarkEnd w:id="25"/>
    </w:p>
    <w:p w14:paraId="21557073" w14:textId="275B87AA" w:rsidR="002A6B79" w:rsidRDefault="00506208" w:rsidP="00741267">
      <w:pPr>
        <w:pStyle w:val="ListParagraph"/>
        <w:numPr>
          <w:ilvl w:val="0"/>
          <w:numId w:val="8"/>
        </w:numPr>
        <w:spacing w:line="276" w:lineRule="auto"/>
        <w:jc w:val="both"/>
      </w:pPr>
      <w:r w:rsidRPr="002A6B79">
        <w:rPr>
          <w:b/>
          <w:bCs/>
        </w:rPr>
        <w:t>TensorFlow</w:t>
      </w:r>
      <w:r w:rsidR="00B82556">
        <w:t>:</w:t>
      </w:r>
      <w:r w:rsidR="002A6B79">
        <w:t xml:space="preserve"> It is the main framework that we used to implement the deep convolutional neural network architecture.</w:t>
      </w:r>
    </w:p>
    <w:p w14:paraId="1370FAA2" w14:textId="77777777" w:rsidR="00741267" w:rsidRDefault="00741267" w:rsidP="00741267">
      <w:pPr>
        <w:pStyle w:val="ListParagraph"/>
        <w:spacing w:line="276" w:lineRule="auto"/>
        <w:ind w:left="1440"/>
        <w:jc w:val="both"/>
      </w:pPr>
    </w:p>
    <w:p w14:paraId="515458AB" w14:textId="27C30D0D" w:rsidR="00B82556" w:rsidRDefault="002A6B79" w:rsidP="00741267">
      <w:pPr>
        <w:pStyle w:val="ListParagraph"/>
        <w:spacing w:line="276" w:lineRule="auto"/>
        <w:ind w:left="1440"/>
        <w:jc w:val="both"/>
      </w:pPr>
      <w:r w:rsidRPr="002A6B79">
        <w:t xml:space="preserve">TensorFlow is a machine learning system that operates at large scale and in heterogeneous environments. TensorFlow uses dataflow graphs to represent computation, shared state, and the operations that mutate that state. It maps the nodes of a dataflow graph across many machines in a cluster, and within a machine across multiple computational devices, including multicore CPUs, </w:t>
      </w:r>
      <w:r w:rsidRPr="002A6B79">
        <w:lastRenderedPageBreak/>
        <w:t>general</w:t>
      </w:r>
      <w:r>
        <w:t>-</w:t>
      </w:r>
      <w:r w:rsidRPr="002A6B79">
        <w:t xml:space="preserve">purpose GPUs, and custom-designed ASICs known as Tensor Processing Units (TPUs). This architecture gives flexibility to the application developer whereas in previous “parameter server” designs the management of </w:t>
      </w:r>
      <w:r>
        <w:t xml:space="preserve">the </w:t>
      </w:r>
      <w:r w:rsidRPr="002A6B79">
        <w:t>shared state is built into the system, TensorFlow enables developers to experiment with novel optimizations and training algorithms. TensorFlow supports a variety of applications, with a focus on training and inference on deep neural networks. Several Google services use TensorFlow in production, we have released it as an open-source project, and it has become widely used for machine learning research</w:t>
      </w:r>
      <w:r>
        <w:t xml:space="preserve"> [</w:t>
      </w:r>
      <w:r w:rsidR="004B38D9">
        <w:t>13</w:t>
      </w:r>
      <w:r>
        <w:t>]</w:t>
      </w:r>
      <w:r w:rsidRPr="002A6B79">
        <w:t>.</w:t>
      </w:r>
    </w:p>
    <w:p w14:paraId="4E8B4C4D" w14:textId="77777777" w:rsidR="00741267" w:rsidRDefault="00741267" w:rsidP="00741267">
      <w:pPr>
        <w:pStyle w:val="ListParagraph"/>
        <w:spacing w:line="276" w:lineRule="auto"/>
        <w:ind w:left="1440"/>
        <w:jc w:val="both"/>
      </w:pPr>
    </w:p>
    <w:p w14:paraId="30A2B4C7" w14:textId="50FAFFF6" w:rsidR="00EC1EA3" w:rsidRDefault="00B82556" w:rsidP="00741267">
      <w:pPr>
        <w:pStyle w:val="ListParagraph"/>
        <w:numPr>
          <w:ilvl w:val="0"/>
          <w:numId w:val="8"/>
        </w:numPr>
        <w:spacing w:line="276" w:lineRule="auto"/>
        <w:jc w:val="both"/>
      </w:pPr>
      <w:r w:rsidRPr="002A6B79">
        <w:rPr>
          <w:b/>
          <w:bCs/>
        </w:rPr>
        <w:t>Keras</w:t>
      </w:r>
      <w:r>
        <w:t>:</w:t>
      </w:r>
      <w:r w:rsidR="002A6B79">
        <w:t xml:space="preserve"> </w:t>
      </w:r>
      <w:r w:rsidR="00EC1EA3">
        <w:t>It is the main library of neural networks that have been used to develop the deep convolutional neural network.</w:t>
      </w:r>
    </w:p>
    <w:p w14:paraId="483A5FFA" w14:textId="77777777" w:rsidR="00741267" w:rsidRDefault="00741267" w:rsidP="00741267">
      <w:pPr>
        <w:pStyle w:val="ListParagraph"/>
        <w:spacing w:line="276" w:lineRule="auto"/>
        <w:ind w:left="1440"/>
        <w:jc w:val="both"/>
      </w:pPr>
    </w:p>
    <w:p w14:paraId="5366A96B" w14:textId="2C9DEE12" w:rsidR="00B82556" w:rsidRPr="00B82556" w:rsidRDefault="002A6B79" w:rsidP="00741267">
      <w:pPr>
        <w:pStyle w:val="ListParagraph"/>
        <w:spacing w:line="276" w:lineRule="auto"/>
        <w:ind w:left="1440"/>
        <w:jc w:val="both"/>
      </w:pPr>
      <w:r w:rsidRPr="002A6B79">
        <w:t>Keras is an open-source neural</w:t>
      </w:r>
      <w:r>
        <w:t xml:space="preserve"> </w:t>
      </w:r>
      <w:r w:rsidRPr="002A6B79">
        <w:t xml:space="preserve">network library written in Python. It is capable of running on top of TensorFlow, Microsoft Cognitive Toolkit, R, Theano, or </w:t>
      </w:r>
      <w:proofErr w:type="spellStart"/>
      <w:r w:rsidRPr="002A6B79">
        <w:t>PlaidML</w:t>
      </w:r>
      <w:proofErr w:type="spellEnd"/>
      <w:r>
        <w:t xml:space="preserve">. </w:t>
      </w:r>
      <w:r w:rsidRPr="002A6B79">
        <w:t xml:space="preserve">Designed to enable fast experimentation with deep neural networks, it focuses on being user-friendly, modular, and extensible. It was developed as part of the research effort of project ONEIROS (Open-ended Neuro-Electronic Intelligent Robot Operating System) and its primary author and maintainer </w:t>
      </w:r>
      <w:r>
        <w:t>are</w:t>
      </w:r>
      <w:r w:rsidRPr="002A6B79">
        <w:t xml:space="preserve"> François </w:t>
      </w:r>
      <w:proofErr w:type="spellStart"/>
      <w:r w:rsidRPr="002A6B79">
        <w:t>Chollet</w:t>
      </w:r>
      <w:proofErr w:type="spellEnd"/>
      <w:r w:rsidRPr="002A6B79">
        <w:t xml:space="preserve">, a Google engineer. </w:t>
      </w:r>
      <w:proofErr w:type="spellStart"/>
      <w:r w:rsidRPr="002A6B79">
        <w:t>Chollet</w:t>
      </w:r>
      <w:proofErr w:type="spellEnd"/>
      <w:r w:rsidRPr="002A6B79">
        <w:t xml:space="preserve"> also is the author of the </w:t>
      </w:r>
      <w:proofErr w:type="spellStart"/>
      <w:r w:rsidRPr="002A6B79">
        <w:t>XCeption</w:t>
      </w:r>
      <w:proofErr w:type="spellEnd"/>
      <w:r w:rsidRPr="002A6B79">
        <w:t xml:space="preserve"> deep neural network model</w:t>
      </w:r>
      <w:r>
        <w:t xml:space="preserve"> [</w:t>
      </w:r>
      <w:r w:rsidR="004B38D9">
        <w:t>14</w:t>
      </w:r>
      <w:r>
        <w:t>]</w:t>
      </w:r>
      <w:r w:rsidRPr="002A6B79">
        <w:t>.</w:t>
      </w:r>
    </w:p>
    <w:p w14:paraId="0DBDD285" w14:textId="77777777" w:rsidR="003E796B" w:rsidRDefault="003E796B" w:rsidP="00741267">
      <w:pPr>
        <w:spacing w:line="276" w:lineRule="auto"/>
      </w:pPr>
    </w:p>
    <w:p w14:paraId="5355596F" w14:textId="603DF279" w:rsidR="006D560B" w:rsidRDefault="006D560B" w:rsidP="00741267">
      <w:pPr>
        <w:pStyle w:val="Heading2"/>
        <w:numPr>
          <w:ilvl w:val="1"/>
          <w:numId w:val="1"/>
        </w:numPr>
        <w:spacing w:line="276" w:lineRule="auto"/>
      </w:pPr>
      <w:bookmarkStart w:id="26" w:name="_Toc34931134"/>
      <w:bookmarkStart w:id="27" w:name="_Toc43020013"/>
      <w:r>
        <w:t>Chapter Summary</w:t>
      </w:r>
      <w:bookmarkEnd w:id="26"/>
      <w:bookmarkEnd w:id="27"/>
    </w:p>
    <w:p w14:paraId="1500F183" w14:textId="05B39239" w:rsidR="006D560B" w:rsidRDefault="006D560B" w:rsidP="00741267">
      <w:pPr>
        <w:spacing w:line="276" w:lineRule="auto"/>
      </w:pPr>
    </w:p>
    <w:p w14:paraId="54FD3659" w14:textId="2D77DE58" w:rsidR="002A6B79" w:rsidRPr="006D560B" w:rsidRDefault="002A6B79" w:rsidP="00741267">
      <w:pPr>
        <w:spacing w:line="276" w:lineRule="auto"/>
        <w:jc w:val="both"/>
      </w:pPr>
      <w:r>
        <w:t>A basic overview</w:t>
      </w:r>
      <w:r w:rsidR="003E796B">
        <w:t xml:space="preserve"> of the thesis work has been introduced in this chapter which is going to be implemented. This chapter reflects the summary of the work that has been carried out during the thesis work. In this chapter the statement has been mentioned which is going to be answered at the end of the thesis work. This chapter also provides the basic guideline for the research work.</w:t>
      </w:r>
    </w:p>
    <w:p w14:paraId="5576CAB4" w14:textId="374866AC" w:rsidR="00E11212" w:rsidRDefault="00E11212" w:rsidP="00741267">
      <w:pPr>
        <w:spacing w:line="276" w:lineRule="auto"/>
      </w:pPr>
    </w:p>
    <w:p w14:paraId="6F97A421" w14:textId="56389F63" w:rsidR="003E796B" w:rsidRDefault="003E796B" w:rsidP="00741267">
      <w:pPr>
        <w:spacing w:line="276" w:lineRule="auto"/>
      </w:pPr>
    </w:p>
    <w:p w14:paraId="55476F0E" w14:textId="7525BF7B" w:rsidR="003E796B" w:rsidRDefault="003E796B" w:rsidP="00741267">
      <w:pPr>
        <w:spacing w:line="276" w:lineRule="auto"/>
      </w:pPr>
    </w:p>
    <w:p w14:paraId="442FDA6E" w14:textId="0F70CE0B" w:rsidR="003E796B" w:rsidRDefault="003E796B" w:rsidP="00741267">
      <w:pPr>
        <w:spacing w:line="276" w:lineRule="auto"/>
      </w:pPr>
    </w:p>
    <w:p w14:paraId="759D364A" w14:textId="68341349" w:rsidR="003E796B" w:rsidRDefault="003E796B" w:rsidP="00741267">
      <w:pPr>
        <w:spacing w:line="276" w:lineRule="auto"/>
      </w:pPr>
    </w:p>
    <w:p w14:paraId="30D4B7F4" w14:textId="15F42451" w:rsidR="003E796B" w:rsidRDefault="003E796B" w:rsidP="00741267">
      <w:pPr>
        <w:spacing w:line="276" w:lineRule="auto"/>
      </w:pPr>
    </w:p>
    <w:p w14:paraId="52220726" w14:textId="3C2266B5" w:rsidR="003E796B" w:rsidRDefault="003E796B" w:rsidP="00741267">
      <w:pPr>
        <w:spacing w:line="276" w:lineRule="auto"/>
      </w:pPr>
    </w:p>
    <w:p w14:paraId="03FC00BE" w14:textId="77777777" w:rsidR="003E796B" w:rsidRDefault="003E796B" w:rsidP="00741267">
      <w:pPr>
        <w:spacing w:line="276" w:lineRule="auto"/>
      </w:pPr>
    </w:p>
    <w:p w14:paraId="673453DC" w14:textId="5C809F96" w:rsidR="00E11212" w:rsidRDefault="00E11212" w:rsidP="00741267">
      <w:pPr>
        <w:pStyle w:val="Heading1"/>
        <w:spacing w:line="276" w:lineRule="auto"/>
      </w:pPr>
      <w:bookmarkStart w:id="28" w:name="_Toc34931135"/>
      <w:bookmarkStart w:id="29" w:name="_Toc43020014"/>
      <w:r>
        <w:lastRenderedPageBreak/>
        <w:t>Chapter 2: Literature Review</w:t>
      </w:r>
      <w:bookmarkEnd w:id="28"/>
      <w:bookmarkEnd w:id="29"/>
    </w:p>
    <w:p w14:paraId="0F3B30E5" w14:textId="77456C24" w:rsidR="00E11212" w:rsidRDefault="00E11212" w:rsidP="00741267">
      <w:pPr>
        <w:spacing w:line="276" w:lineRule="auto"/>
      </w:pPr>
    </w:p>
    <w:p w14:paraId="3D528E53" w14:textId="34033FC6" w:rsidR="00860B0A" w:rsidRDefault="00860B0A" w:rsidP="00741267">
      <w:pPr>
        <w:pStyle w:val="Heading2"/>
        <w:spacing w:line="276" w:lineRule="auto"/>
      </w:pPr>
      <w:bookmarkStart w:id="30" w:name="_Toc43020015"/>
      <w:r>
        <w:t>2.1 Deep Learning</w:t>
      </w:r>
      <w:bookmarkEnd w:id="30"/>
    </w:p>
    <w:p w14:paraId="72486827" w14:textId="7BB24CD1" w:rsidR="00860B0A" w:rsidRDefault="00741267" w:rsidP="00741267">
      <w:pPr>
        <w:spacing w:line="276" w:lineRule="auto"/>
        <w:jc w:val="both"/>
      </w:pPr>
      <w:r>
        <w:rPr>
          <w:noProof/>
        </w:rPr>
        <w:drawing>
          <wp:anchor distT="0" distB="0" distL="114300" distR="114300" simplePos="0" relativeHeight="251661312" behindDoc="0" locked="0" layoutInCell="1" allowOverlap="1" wp14:anchorId="35167AC0" wp14:editId="511DA04B">
            <wp:simplePos x="0" y="0"/>
            <wp:positionH relativeFrom="margin">
              <wp:align>right</wp:align>
            </wp:positionH>
            <wp:positionV relativeFrom="paragraph">
              <wp:posOffset>269341</wp:posOffset>
            </wp:positionV>
            <wp:extent cx="5729605" cy="2713355"/>
            <wp:effectExtent l="0" t="0" r="444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4.png"/>
                    <pic:cNvPicPr/>
                  </pic:nvPicPr>
                  <pic:blipFill>
                    <a:blip r:embed="rId13">
                      <a:extLst>
                        <a:ext uri="{28A0092B-C50C-407E-A947-70E740481C1C}">
                          <a14:useLocalDpi xmlns:a14="http://schemas.microsoft.com/office/drawing/2010/main" val="0"/>
                        </a:ext>
                      </a:extLst>
                    </a:blip>
                    <a:stretch>
                      <a:fillRect/>
                    </a:stretch>
                  </pic:blipFill>
                  <pic:spPr>
                    <a:xfrm>
                      <a:off x="0" y="0"/>
                      <a:ext cx="5729605" cy="2713355"/>
                    </a:xfrm>
                    <a:prstGeom prst="rect">
                      <a:avLst/>
                    </a:prstGeom>
                  </pic:spPr>
                </pic:pic>
              </a:graphicData>
            </a:graphic>
            <wp14:sizeRelH relativeFrom="margin">
              <wp14:pctWidth>0</wp14:pctWidth>
            </wp14:sizeRelH>
            <wp14:sizeRelV relativeFrom="margin">
              <wp14:pctHeight>0</wp14:pctHeight>
            </wp14:sizeRelV>
          </wp:anchor>
        </w:drawing>
      </w:r>
    </w:p>
    <w:p w14:paraId="5FCA879E" w14:textId="0924DD81" w:rsidR="00741267" w:rsidRDefault="00741267" w:rsidP="00741267">
      <w:pPr>
        <w:spacing w:line="276" w:lineRule="auto"/>
        <w:jc w:val="center"/>
      </w:pPr>
      <w:bookmarkStart w:id="31" w:name="_Hlk35712633"/>
    </w:p>
    <w:p w14:paraId="5CDF48DE" w14:textId="7B5F8BA0" w:rsidR="00E946AB" w:rsidRDefault="00741267" w:rsidP="00741267">
      <w:pPr>
        <w:spacing w:line="276" w:lineRule="auto"/>
        <w:jc w:val="center"/>
      </w:pPr>
      <w:r>
        <w:rPr>
          <w:noProof/>
        </w:rPr>
        <w:drawing>
          <wp:anchor distT="0" distB="0" distL="114300" distR="114300" simplePos="0" relativeHeight="251662336" behindDoc="0" locked="0" layoutInCell="1" allowOverlap="1" wp14:anchorId="05BB05C1" wp14:editId="159A801A">
            <wp:simplePos x="0" y="0"/>
            <wp:positionH relativeFrom="margin">
              <wp:align>right</wp:align>
            </wp:positionH>
            <wp:positionV relativeFrom="paragraph">
              <wp:posOffset>411658</wp:posOffset>
            </wp:positionV>
            <wp:extent cx="5729605" cy="2754630"/>
            <wp:effectExtent l="0" t="0" r="4445" b="76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5.png"/>
                    <pic:cNvPicPr/>
                  </pic:nvPicPr>
                  <pic:blipFill>
                    <a:blip r:embed="rId14">
                      <a:extLst>
                        <a:ext uri="{28A0092B-C50C-407E-A947-70E740481C1C}">
                          <a14:useLocalDpi xmlns:a14="http://schemas.microsoft.com/office/drawing/2010/main" val="0"/>
                        </a:ext>
                      </a:extLst>
                    </a:blip>
                    <a:stretch>
                      <a:fillRect/>
                    </a:stretch>
                  </pic:blipFill>
                  <pic:spPr>
                    <a:xfrm>
                      <a:off x="0" y="0"/>
                      <a:ext cx="5729605" cy="2754630"/>
                    </a:xfrm>
                    <a:prstGeom prst="rect">
                      <a:avLst/>
                    </a:prstGeom>
                  </pic:spPr>
                </pic:pic>
              </a:graphicData>
            </a:graphic>
            <wp14:sizeRelH relativeFrom="margin">
              <wp14:pctWidth>0</wp14:pctWidth>
            </wp14:sizeRelH>
            <wp14:sizeRelV relativeFrom="margin">
              <wp14:pctHeight>0</wp14:pctHeight>
            </wp14:sizeRelV>
          </wp:anchor>
        </w:drawing>
      </w:r>
      <w:r w:rsidR="00E946AB">
        <w:t>Figure 2.1: A biological neuron</w:t>
      </w:r>
      <w:r w:rsidR="00704EA5">
        <w:t xml:space="preserve"> [</w:t>
      </w:r>
      <w:r w:rsidR="004B38D9">
        <w:t>15</w:t>
      </w:r>
      <w:r w:rsidR="00704EA5">
        <w:t>]</w:t>
      </w:r>
      <w:r w:rsidR="00E946AB">
        <w:t>.</w:t>
      </w:r>
    </w:p>
    <w:bookmarkEnd w:id="31"/>
    <w:p w14:paraId="71AC3854" w14:textId="77777777" w:rsidR="00741267" w:rsidRDefault="00741267" w:rsidP="00741267">
      <w:pPr>
        <w:spacing w:line="276" w:lineRule="auto"/>
        <w:jc w:val="center"/>
      </w:pPr>
    </w:p>
    <w:p w14:paraId="7990D384" w14:textId="450248B1" w:rsidR="00704EA5" w:rsidRDefault="00E946AB" w:rsidP="00741267">
      <w:pPr>
        <w:spacing w:line="276" w:lineRule="auto"/>
        <w:jc w:val="center"/>
      </w:pPr>
      <w:r>
        <w:t>Figure 2.2: A mathematical neuron model</w:t>
      </w:r>
      <w:r w:rsidR="00704EA5">
        <w:t xml:space="preserve"> [</w:t>
      </w:r>
      <w:r w:rsidR="004B38D9">
        <w:t>15</w:t>
      </w:r>
      <w:r w:rsidR="00704EA5">
        <w:t>]</w:t>
      </w:r>
      <w:r>
        <w:t>.</w:t>
      </w:r>
    </w:p>
    <w:p w14:paraId="15F91F2B" w14:textId="789B3A01" w:rsidR="00704EA5" w:rsidRDefault="00704EA5" w:rsidP="00741267">
      <w:pPr>
        <w:spacing w:line="276" w:lineRule="auto"/>
        <w:jc w:val="both"/>
      </w:pPr>
    </w:p>
    <w:p w14:paraId="760D339E" w14:textId="5A11579D" w:rsidR="00741267" w:rsidRDefault="00741267" w:rsidP="00741267">
      <w:pPr>
        <w:spacing w:line="276" w:lineRule="auto"/>
        <w:jc w:val="both"/>
      </w:pPr>
      <w:r>
        <w:t>D</w:t>
      </w:r>
      <w:r w:rsidRPr="00741267">
        <w:t>eep learning also is known as deep structured learning or hierarchal learning is a part of a broader family of machine learning methods based on learning data representations, as opposed to task-specified algorithms. Learning can be supervised, semi-supervised</w:t>
      </w:r>
      <w:r w:rsidR="00412E44">
        <w:t>,</w:t>
      </w:r>
      <w:r w:rsidRPr="00741267">
        <w:t xml:space="preserve"> or unsupervised. </w:t>
      </w:r>
      <w:r w:rsidRPr="00741267">
        <w:lastRenderedPageBreak/>
        <w:t>Deep learning methods are vaguely inspired by information processing and communication patterns in biological nervous systems yet have various differences from the structural and functional properties of biological brains especially human brains, which make them incompatible with neuroscience evidence [</w:t>
      </w:r>
      <w:r w:rsidR="004B38D9">
        <w:t>15</w:t>
      </w:r>
      <w:r w:rsidRPr="00741267">
        <w:t>].</w:t>
      </w:r>
    </w:p>
    <w:p w14:paraId="1A90BE6F" w14:textId="77777777" w:rsidR="00741267" w:rsidRDefault="00741267" w:rsidP="00741267">
      <w:pPr>
        <w:spacing w:line="276" w:lineRule="auto"/>
        <w:jc w:val="both"/>
      </w:pPr>
    </w:p>
    <w:p w14:paraId="06A23E11" w14:textId="164E1530" w:rsidR="00860B0A" w:rsidRDefault="00860B0A" w:rsidP="00741267">
      <w:pPr>
        <w:pStyle w:val="Heading2"/>
        <w:spacing w:line="276" w:lineRule="auto"/>
      </w:pPr>
      <w:bookmarkStart w:id="32" w:name="_Toc43020016"/>
      <w:r>
        <w:t>2.2 Convolutional Neural Network</w:t>
      </w:r>
      <w:bookmarkEnd w:id="32"/>
    </w:p>
    <w:p w14:paraId="6EA2C90B" w14:textId="45E912FB" w:rsidR="00860B0A" w:rsidRDefault="00860B0A" w:rsidP="00741267">
      <w:pPr>
        <w:spacing w:line="276" w:lineRule="auto"/>
      </w:pPr>
    </w:p>
    <w:p w14:paraId="1F7912B1" w14:textId="67D2C8A1" w:rsidR="00860B0A" w:rsidRDefault="00704EA5" w:rsidP="00741267">
      <w:pPr>
        <w:spacing w:line="276" w:lineRule="auto"/>
        <w:jc w:val="both"/>
      </w:pPr>
      <w:bookmarkStart w:id="33" w:name="_Hlk36892544"/>
      <w:r>
        <w:t>A convolutional neural network is a class of deep learning. It is used mostly for image recognition, image or video processing</w:t>
      </w:r>
      <w:r w:rsidR="00412E44">
        <w:t>,</w:t>
      </w:r>
      <w:r>
        <w:t xml:space="preserve"> and for natural language processing. The convolutional neural network is used for both descriptive and generative purposes. A traditional neural network is either a combination of hardware or software or sometimes both. It was mainly </w:t>
      </w:r>
      <w:r w:rsidR="00741267">
        <w:t>built</w:t>
      </w:r>
      <w:r>
        <w:t xml:space="preserve"> to mimic the structure of the human neural network but a traditional neural network is not completely for image processing and also for image recognition, whereas the model has to feed images in a reduce</w:t>
      </w:r>
      <w:r w:rsidR="00412E44">
        <w:t>d</w:t>
      </w:r>
      <w:r>
        <w:t xml:space="preserve"> resolution process.</w:t>
      </w:r>
    </w:p>
    <w:p w14:paraId="1D8572BC" w14:textId="5DB6CF52" w:rsidR="00741267" w:rsidRDefault="00741267" w:rsidP="00741267">
      <w:pPr>
        <w:spacing w:line="276" w:lineRule="auto"/>
        <w:jc w:val="center"/>
      </w:pPr>
      <w:bookmarkStart w:id="34" w:name="_Hlk35169695"/>
      <w:bookmarkEnd w:id="33"/>
      <w:r>
        <w:rPr>
          <w:noProof/>
        </w:rPr>
        <w:drawing>
          <wp:anchor distT="0" distB="0" distL="114300" distR="114300" simplePos="0" relativeHeight="251663360" behindDoc="0" locked="0" layoutInCell="1" allowOverlap="1" wp14:anchorId="70B01DB9" wp14:editId="493C6BFB">
            <wp:simplePos x="0" y="0"/>
            <wp:positionH relativeFrom="margin">
              <wp:align>right</wp:align>
            </wp:positionH>
            <wp:positionV relativeFrom="paragraph">
              <wp:posOffset>298806</wp:posOffset>
            </wp:positionV>
            <wp:extent cx="5731510" cy="2428875"/>
            <wp:effectExtent l="0" t="0" r="2540"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428875"/>
                    </a:xfrm>
                    <a:prstGeom prst="rect">
                      <a:avLst/>
                    </a:prstGeom>
                  </pic:spPr>
                </pic:pic>
              </a:graphicData>
            </a:graphic>
            <wp14:sizeRelH relativeFrom="margin">
              <wp14:pctWidth>0</wp14:pctWidth>
            </wp14:sizeRelH>
            <wp14:sizeRelV relativeFrom="margin">
              <wp14:pctHeight>0</wp14:pctHeight>
            </wp14:sizeRelV>
          </wp:anchor>
        </w:drawing>
      </w:r>
    </w:p>
    <w:p w14:paraId="443CEE63" w14:textId="77777777" w:rsidR="00741267" w:rsidRDefault="00741267" w:rsidP="00741267">
      <w:pPr>
        <w:spacing w:line="276" w:lineRule="auto"/>
        <w:jc w:val="center"/>
      </w:pPr>
    </w:p>
    <w:p w14:paraId="4BBD326A" w14:textId="073C896F" w:rsidR="00704EA5" w:rsidRDefault="00704EA5" w:rsidP="00741267">
      <w:pPr>
        <w:spacing w:line="276" w:lineRule="auto"/>
        <w:jc w:val="center"/>
      </w:pPr>
      <w:r>
        <w:t>Figure 2.3: A basic convolutional neural network structure</w:t>
      </w:r>
      <w:r w:rsidR="00935675">
        <w:t xml:space="preserve"> [</w:t>
      </w:r>
      <w:r w:rsidR="004B38D9">
        <w:t>16</w:t>
      </w:r>
      <w:r w:rsidR="00935675">
        <w:t>]</w:t>
      </w:r>
      <w:r>
        <w:t>.</w:t>
      </w:r>
    </w:p>
    <w:bookmarkEnd w:id="34"/>
    <w:p w14:paraId="4F974E5A" w14:textId="77777777" w:rsidR="00741267" w:rsidRDefault="00741267" w:rsidP="00741267">
      <w:pPr>
        <w:spacing w:line="276" w:lineRule="auto"/>
        <w:jc w:val="both"/>
      </w:pPr>
    </w:p>
    <w:p w14:paraId="4EAD70BF" w14:textId="6F6322B2" w:rsidR="00935675" w:rsidRDefault="00935675" w:rsidP="00741267">
      <w:pPr>
        <w:spacing w:line="276" w:lineRule="auto"/>
        <w:jc w:val="both"/>
      </w:pPr>
      <w:bookmarkStart w:id="35" w:name="_Hlk36892585"/>
      <w:r>
        <w:t xml:space="preserve">A convolutional neural network is a regularized version of </w:t>
      </w:r>
      <w:r w:rsidR="00F16E37">
        <w:t xml:space="preserve">a </w:t>
      </w:r>
      <w:r>
        <w:t xml:space="preserve">multilayer </w:t>
      </w:r>
      <w:r w:rsidR="004B38D9">
        <w:t>perceptron</w:t>
      </w:r>
      <w:r>
        <w:t xml:space="preserve">. Multilayer </w:t>
      </w:r>
      <w:r w:rsidR="00741267">
        <w:t>perceptron’s</w:t>
      </w:r>
      <w:r>
        <w:t xml:space="preserve"> usually mean fully connected networks, that is, each neuron in one layer is connected to all neurons in the next layer. The "fully-connectedness" of these networks makes them prone to overfitting data. Typical ways of regularization include adding some form of magnitude measurement of weights to the loss function. A convolutional neural network takes a different approach towards regularization: they take advantage of the hierarchical pattern in data and assemble more complex patterns using smaller and simpler patterns. Therefore, on the scale of connectedness and complexity, a convolutional neural network is on the lower extremity [</w:t>
      </w:r>
      <w:r w:rsidR="004B38D9">
        <w:t>16</w:t>
      </w:r>
      <w:r>
        <w:t>].</w:t>
      </w:r>
    </w:p>
    <w:p w14:paraId="69BEAB02" w14:textId="58CE2278" w:rsidR="003962FA" w:rsidRDefault="00935675" w:rsidP="00741267">
      <w:pPr>
        <w:spacing w:line="276" w:lineRule="auto"/>
        <w:jc w:val="both"/>
      </w:pPr>
      <w:bookmarkStart w:id="36" w:name="_Hlk36892622"/>
      <w:bookmarkEnd w:id="35"/>
      <w:r>
        <w:lastRenderedPageBreak/>
        <w:t>Convolutional networks were inspired by biological processes in that the connectivity pattern between neurons resembles the organization of the animal visual cortex. Individual cortical neurons respond to stimuli only in a restricted region of the visual field known as the receptive field. The receptive fields of different neurons partially overlap such that they cover the entire visual field.</w:t>
      </w:r>
      <w:r w:rsidRPr="00935675">
        <w:t xml:space="preserve"> </w:t>
      </w:r>
      <w:r>
        <w:t>A convolutional neural network uses relatively little pre-processing compared to other image classification algorithms. This means that the network learns the filters that in traditional algorithms were hand-engineered. This independence from prior knowledge and human effort in feature design is a major advantage.</w:t>
      </w:r>
    </w:p>
    <w:p w14:paraId="12E54E0D" w14:textId="77777777" w:rsidR="00DA292F" w:rsidRDefault="00DA292F" w:rsidP="00741267">
      <w:pPr>
        <w:spacing w:line="276" w:lineRule="auto"/>
        <w:jc w:val="both"/>
      </w:pPr>
    </w:p>
    <w:p w14:paraId="4F61133A" w14:textId="0052407F" w:rsidR="00935675" w:rsidRDefault="00935675" w:rsidP="00741267">
      <w:pPr>
        <w:spacing w:line="276" w:lineRule="auto"/>
        <w:jc w:val="both"/>
      </w:pPr>
      <w:r w:rsidRPr="00935675">
        <w:t>The name “convolutional neural network” indicates that the network employs a mathematical operation called convolution. Convolution is a specialized kind of linear operation. Convolutional networks are simply neural networks that use convolution in place of general matrix multiplication in at least one of their layers.</w:t>
      </w:r>
      <w:r>
        <w:t xml:space="preserve"> A convolutional neural network consists of an input and an output layer, as well as multiple hidden layers. The hidden layers of a convolutional neural network typically consist of a series of convolutional layers that convolve with multiplication or other dot product. The activation function is commonly a RELU layer and is subsequently followed by additional convolutions such as pooling layers, fully connected layers, and normalization layers referred to as hidden layers because their inputs and outputs are masked by the activation function and final convolution. Though the layers are colloquially referred to as convolutions, this is only by convention. Mathematically, it is technically a sliding dot product or cross-correlation. This has significance for the indices in the matrix, in that it affects how weight is determined at a specific index point [</w:t>
      </w:r>
      <w:r w:rsidR="004B38D9">
        <w:t>17</w:t>
      </w:r>
      <w:r>
        <w:t>].</w:t>
      </w:r>
    </w:p>
    <w:bookmarkEnd w:id="36"/>
    <w:p w14:paraId="0F08CC2D" w14:textId="2C94F67D" w:rsidR="00741267" w:rsidRDefault="00741267" w:rsidP="00741267">
      <w:pPr>
        <w:spacing w:line="276" w:lineRule="auto"/>
      </w:pPr>
    </w:p>
    <w:p w14:paraId="69C0D7AC" w14:textId="0FD6EACA" w:rsidR="006B3239" w:rsidRDefault="006B3239" w:rsidP="006B3239">
      <w:pPr>
        <w:pStyle w:val="Heading2"/>
      </w:pPr>
      <w:bookmarkStart w:id="37" w:name="_Toc43020017"/>
      <w:r>
        <w:t>2.3 Advantages of Convolutional Neural Network</w:t>
      </w:r>
      <w:bookmarkEnd w:id="37"/>
    </w:p>
    <w:p w14:paraId="10B50F53" w14:textId="0D19AD69" w:rsidR="006B3239" w:rsidRDefault="006B3239" w:rsidP="006B3239"/>
    <w:p w14:paraId="2D1E48D9" w14:textId="6B36A8C4" w:rsidR="006B3239" w:rsidRDefault="001B41F1" w:rsidP="00123C76">
      <w:pPr>
        <w:jc w:val="both"/>
      </w:pPr>
      <w:r>
        <w:t>Deep learning has efficiently gained an impressive performance on visual and speech recognition. The convolutional neural network is trained in a supervised way so while training the network it is required in which supervised way is required to train. A convolutional neural network requires few preprocessing compared to other models. One of the best advantages of the convolutional neural network is it does not require to use the handcrafting feature vector. As the convolutional neural network is trained in a supervised manner, therefore it does not require handcrafting to compute the feature vector. It is because of the design architecture of the convolutional neural network. It learns feature vector from the training dataset which is provided in the form of an image. The convolutional neural network is used to train a large class problem. As the convolutional neural network is a part of machine learning so according to the traditional machine learning it is predicted that training and testing dataset has the same distribution</w:t>
      </w:r>
      <w:r w:rsidR="00DA292F">
        <w:t xml:space="preserve"> [</w:t>
      </w:r>
      <w:r w:rsidR="004B38D9">
        <w:t>17</w:t>
      </w:r>
      <w:r w:rsidR="00DA292F">
        <w:t>]</w:t>
      </w:r>
      <w:r>
        <w:t>.</w:t>
      </w:r>
    </w:p>
    <w:p w14:paraId="075B8034" w14:textId="01EFFFF3" w:rsidR="006B3239" w:rsidRDefault="006B3239" w:rsidP="006B3239"/>
    <w:p w14:paraId="6F3ABBBB" w14:textId="77777777" w:rsidR="00DA292F" w:rsidRDefault="00DA292F" w:rsidP="006B3239"/>
    <w:p w14:paraId="73FEBCEC" w14:textId="0FFD927C" w:rsidR="006B3239" w:rsidRPr="006B3239" w:rsidRDefault="006B3239" w:rsidP="006B3239">
      <w:pPr>
        <w:pStyle w:val="Heading2"/>
      </w:pPr>
      <w:bookmarkStart w:id="38" w:name="_Toc43020018"/>
      <w:r>
        <w:lastRenderedPageBreak/>
        <w:t>2.4 Application of Convolutional Neural Network</w:t>
      </w:r>
      <w:bookmarkEnd w:id="38"/>
    </w:p>
    <w:p w14:paraId="0971925D" w14:textId="0DE94DE1" w:rsidR="006B3239" w:rsidRDefault="006B3239" w:rsidP="00741267">
      <w:pPr>
        <w:spacing w:line="276" w:lineRule="auto"/>
      </w:pPr>
    </w:p>
    <w:p w14:paraId="4A5D785F" w14:textId="03050719" w:rsidR="006B3239" w:rsidRDefault="00DA292F" w:rsidP="00DA292F">
      <w:pPr>
        <w:spacing w:line="276" w:lineRule="auto"/>
        <w:jc w:val="both"/>
      </w:pPr>
      <w:r>
        <w:t xml:space="preserve">There are several applications of convolutional neural networks based on the image. Some of them are multimedia retrieval, visual input and access, instance segmentation, industrial automation, semantic segmentation and </w:t>
      </w:r>
      <w:proofErr w:type="spellStart"/>
      <w:r w:rsidR="004375AF">
        <w:t>etc</w:t>
      </w:r>
      <w:proofErr w:type="spellEnd"/>
      <w:r>
        <w:t xml:space="preserve"> [</w:t>
      </w:r>
      <w:r w:rsidR="004B38D9">
        <w:t>17</w:t>
      </w:r>
      <w:r>
        <w:t>].</w:t>
      </w:r>
    </w:p>
    <w:p w14:paraId="6063940A" w14:textId="77777777" w:rsidR="00DA292F" w:rsidRDefault="00DA292F" w:rsidP="00DA292F"/>
    <w:p w14:paraId="40EED8E9" w14:textId="332DAD7A" w:rsidR="00860B0A" w:rsidRDefault="00860B0A" w:rsidP="006B3239">
      <w:pPr>
        <w:pStyle w:val="Heading3"/>
      </w:pPr>
      <w:bookmarkStart w:id="39" w:name="_Toc43020019"/>
      <w:r>
        <w:t>2.</w:t>
      </w:r>
      <w:r w:rsidR="006B3239">
        <w:t>4.</w:t>
      </w:r>
      <w:r w:rsidR="00DA292F">
        <w:t>1</w:t>
      </w:r>
      <w:r>
        <w:t xml:space="preserve"> Semantic Segmentation</w:t>
      </w:r>
      <w:bookmarkEnd w:id="39"/>
    </w:p>
    <w:p w14:paraId="04DEB6C6" w14:textId="21372CFC" w:rsidR="00741267" w:rsidRDefault="00741267" w:rsidP="00741267">
      <w:pPr>
        <w:spacing w:line="276" w:lineRule="auto"/>
        <w:jc w:val="both"/>
      </w:pPr>
      <w:r w:rsidRPr="00CC5838">
        <w:rPr>
          <w:noProof/>
        </w:rPr>
        <w:drawing>
          <wp:anchor distT="0" distB="0" distL="114300" distR="114300" simplePos="0" relativeHeight="251664384" behindDoc="0" locked="0" layoutInCell="1" allowOverlap="1" wp14:anchorId="0C0AA07D" wp14:editId="1AD96653">
            <wp:simplePos x="0" y="0"/>
            <wp:positionH relativeFrom="margin">
              <wp:align>right</wp:align>
            </wp:positionH>
            <wp:positionV relativeFrom="paragraph">
              <wp:posOffset>206908</wp:posOffset>
            </wp:positionV>
            <wp:extent cx="5731510" cy="2476500"/>
            <wp:effectExtent l="0" t="0" r="254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476500"/>
                    </a:xfrm>
                    <a:prstGeom prst="rect">
                      <a:avLst/>
                    </a:prstGeom>
                    <a:noFill/>
                    <a:ln>
                      <a:noFill/>
                    </a:ln>
                  </pic:spPr>
                </pic:pic>
              </a:graphicData>
            </a:graphic>
            <wp14:sizeRelV relativeFrom="margin">
              <wp14:pctHeight>0</wp14:pctHeight>
            </wp14:sizeRelV>
          </wp:anchor>
        </w:drawing>
      </w:r>
    </w:p>
    <w:p w14:paraId="1E84858E" w14:textId="743A6D38" w:rsidR="00CC5838" w:rsidRDefault="00CC5838" w:rsidP="00741267">
      <w:pPr>
        <w:spacing w:line="276" w:lineRule="auto"/>
        <w:jc w:val="center"/>
      </w:pPr>
      <w:r>
        <w:t>Figure 2.4: An overview of semantic image segmentation [</w:t>
      </w:r>
      <w:r w:rsidR="004B38D9">
        <w:t>7</w:t>
      </w:r>
      <w:r>
        <w:t>].</w:t>
      </w:r>
    </w:p>
    <w:p w14:paraId="20DFBC11" w14:textId="77777777" w:rsidR="00741267" w:rsidRDefault="00741267" w:rsidP="00741267">
      <w:pPr>
        <w:spacing w:line="276" w:lineRule="auto"/>
        <w:jc w:val="center"/>
      </w:pPr>
    </w:p>
    <w:p w14:paraId="6289C308" w14:textId="550F4181" w:rsidR="00741267" w:rsidRDefault="00741267" w:rsidP="00741267">
      <w:pPr>
        <w:spacing w:line="276" w:lineRule="auto"/>
        <w:jc w:val="both"/>
      </w:pPr>
      <w:r w:rsidRPr="00741267">
        <w:t xml:space="preserve">Semantic image segmentation describes the task of partitioning an image into regions that delineate meaningful objects and labeling those regions with an object category label. An example of semantic segmentation is given in </w:t>
      </w:r>
      <w:r w:rsidR="004B38D9" w:rsidRPr="00741267">
        <w:t>Figure 2.4.</w:t>
      </w:r>
      <w:r w:rsidRPr="00741267">
        <w:t xml:space="preserve"> It can be seen as a generalization of figure segmentation where one segments a particular object, say a building, from the other objects of the image [</w:t>
      </w:r>
      <w:r w:rsidR="004B38D9">
        <w:t>7</w:t>
      </w:r>
      <w:r w:rsidRPr="00741267">
        <w:t>].</w:t>
      </w:r>
    </w:p>
    <w:p w14:paraId="7D71222C" w14:textId="77777777" w:rsidR="00A918A1" w:rsidRDefault="00A918A1" w:rsidP="00741267">
      <w:pPr>
        <w:spacing w:line="276" w:lineRule="auto"/>
        <w:jc w:val="both"/>
      </w:pPr>
    </w:p>
    <w:p w14:paraId="5A05F55A" w14:textId="29BCF5BE" w:rsidR="00CC5838" w:rsidRDefault="00CC5838" w:rsidP="00741267">
      <w:pPr>
        <w:spacing w:line="276" w:lineRule="auto"/>
        <w:jc w:val="both"/>
      </w:pPr>
      <w:r w:rsidRPr="00CC5838">
        <w:t>The task is usually approached as supervised or semi-supervised machine learning, using a set of training images that are manually segmented and labeled. The learning algorithm then discovers relevant image features that help discriminate regions belonging to different categories in unseen test images.</w:t>
      </w:r>
      <w:r>
        <w:t xml:space="preserve"> </w:t>
      </w:r>
      <w:r w:rsidRPr="00CC5838">
        <w:t>Semantic image segmentation has been of interest since at least 1989, but only fairly recently</w:t>
      </w:r>
      <w:r>
        <w:t xml:space="preserve"> </w:t>
      </w:r>
      <w:r w:rsidRPr="00CC5838">
        <w:t>have processor speeds started to allow the rich models for high accuracy across many object categories. the semantic segmentation task can be treated as a pixel-labeling problem. The different methods proposed for solving this problem can be categorized based on the relationships they encode between different pixels (Fig</w:t>
      </w:r>
      <w:r>
        <w:t>ure 2.5</w:t>
      </w:r>
      <w:r w:rsidRPr="00CC5838">
        <w:t xml:space="preserve">). Some methods for semantic segmentation solve the pixel-labeling problem by classifying each pixel independently. Another class of methods works by grouping pixels into segments and assigning a single label to each group. </w:t>
      </w:r>
      <w:r w:rsidR="004375AF" w:rsidRPr="00CC5838">
        <w:t>Superpixels</w:t>
      </w:r>
      <w:r w:rsidRPr="00CC5838">
        <w:t xml:space="preserve"> are computed from the image in a bottom-up fashion and can aid computational efficiency but may lead to final incorrect labeling.</w:t>
      </w:r>
    </w:p>
    <w:p w14:paraId="3B98EE38" w14:textId="667E7DA8" w:rsidR="00A918A1" w:rsidRDefault="00A918A1" w:rsidP="00741267">
      <w:pPr>
        <w:spacing w:line="276" w:lineRule="auto"/>
        <w:jc w:val="center"/>
      </w:pPr>
      <w:r w:rsidRPr="00CC5838">
        <w:rPr>
          <w:noProof/>
        </w:rPr>
        <w:lastRenderedPageBreak/>
        <w:drawing>
          <wp:anchor distT="0" distB="0" distL="114300" distR="114300" simplePos="0" relativeHeight="251665408" behindDoc="0" locked="0" layoutInCell="1" allowOverlap="1" wp14:anchorId="0C378ECA" wp14:editId="1DA79410">
            <wp:simplePos x="0" y="0"/>
            <wp:positionH relativeFrom="margin">
              <wp:align>right</wp:align>
            </wp:positionH>
            <wp:positionV relativeFrom="paragraph">
              <wp:posOffset>338734</wp:posOffset>
            </wp:positionV>
            <wp:extent cx="5731510" cy="1725930"/>
            <wp:effectExtent l="0" t="0" r="2540"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31510" cy="1725930"/>
                    </a:xfrm>
                    <a:prstGeom prst="rect">
                      <a:avLst/>
                    </a:prstGeom>
                  </pic:spPr>
                </pic:pic>
              </a:graphicData>
            </a:graphic>
            <wp14:sizeRelH relativeFrom="margin">
              <wp14:pctWidth>0</wp14:pctWidth>
            </wp14:sizeRelH>
            <wp14:sizeRelV relativeFrom="margin">
              <wp14:pctHeight>0</wp14:pctHeight>
            </wp14:sizeRelV>
          </wp:anchor>
        </w:drawing>
      </w:r>
    </w:p>
    <w:p w14:paraId="0F503B82" w14:textId="63CF4303" w:rsidR="00A918A1" w:rsidRDefault="00A918A1" w:rsidP="00741267">
      <w:pPr>
        <w:spacing w:line="276" w:lineRule="auto"/>
        <w:jc w:val="center"/>
      </w:pPr>
    </w:p>
    <w:p w14:paraId="1C931E97" w14:textId="3D795667" w:rsidR="00CC5838" w:rsidRDefault="00CC5838" w:rsidP="00741267">
      <w:pPr>
        <w:spacing w:line="276" w:lineRule="auto"/>
        <w:jc w:val="center"/>
      </w:pPr>
      <w:bookmarkStart w:id="40" w:name="_Hlk35462930"/>
      <w:r>
        <w:t xml:space="preserve">Figure 2.5: </w:t>
      </w:r>
      <w:r w:rsidRPr="00CC5838">
        <w:t xml:space="preserve">Different approaches </w:t>
      </w:r>
      <w:r>
        <w:t>to</w:t>
      </w:r>
      <w:r w:rsidRPr="00CC5838">
        <w:t xml:space="preserve"> semantic image segmentation</w:t>
      </w:r>
      <w:r w:rsidR="004B38D9">
        <w:t xml:space="preserve"> [8]</w:t>
      </w:r>
      <w:r>
        <w:t>.</w:t>
      </w:r>
      <w:bookmarkEnd w:id="40"/>
    </w:p>
    <w:p w14:paraId="1D1DCF28" w14:textId="77777777" w:rsidR="00A918A1" w:rsidRDefault="00A918A1" w:rsidP="00741267">
      <w:pPr>
        <w:spacing w:line="276" w:lineRule="auto"/>
        <w:jc w:val="center"/>
      </w:pPr>
    </w:p>
    <w:p w14:paraId="0CD9BEA8" w14:textId="2BCA4B92" w:rsidR="00860B0A" w:rsidRDefault="00CC5838" w:rsidP="00741267">
      <w:pPr>
        <w:spacing w:line="276" w:lineRule="auto"/>
        <w:jc w:val="both"/>
      </w:pPr>
      <w:r w:rsidRPr="00CC5838">
        <w:t xml:space="preserve"> Accurately segmenting and recognizing</w:t>
      </w:r>
      <w:r w:rsidR="00CE3450">
        <w:t xml:space="preserve"> image</w:t>
      </w:r>
      <w:r w:rsidRPr="00CC5838">
        <w:t xml:space="preserve"> objects </w:t>
      </w:r>
      <w:r>
        <w:t>open</w:t>
      </w:r>
      <w:r w:rsidRPr="00CC5838">
        <w:t xml:space="preserve"> up many potential applications. Not only does it tell us what things are in an image but also where they are and how they look. This information can be used in, for example, image search, image editing, augmented reality, robot navigation, and medical image analysis</w:t>
      </w:r>
      <w:r w:rsidR="00EA1CE5">
        <w:t xml:space="preserve"> [</w:t>
      </w:r>
      <w:r w:rsidR="004B38D9">
        <w:t>8</w:t>
      </w:r>
      <w:r w:rsidR="00EA1CE5">
        <w:t>]</w:t>
      </w:r>
      <w:r w:rsidRPr="00CC5838">
        <w:t>.</w:t>
      </w:r>
    </w:p>
    <w:p w14:paraId="6B71E3E3" w14:textId="77777777" w:rsidR="00A918A1" w:rsidRDefault="00A918A1" w:rsidP="00741267">
      <w:pPr>
        <w:spacing w:line="276" w:lineRule="auto"/>
      </w:pPr>
    </w:p>
    <w:p w14:paraId="22F9C685" w14:textId="0ECA26DA" w:rsidR="00860B0A" w:rsidRDefault="00860B0A" w:rsidP="00741267">
      <w:pPr>
        <w:pStyle w:val="Heading2"/>
        <w:spacing w:line="276" w:lineRule="auto"/>
      </w:pPr>
      <w:bookmarkStart w:id="41" w:name="_Toc43020020"/>
      <w:r>
        <w:t>2.</w:t>
      </w:r>
      <w:r w:rsidR="006B3239">
        <w:t>5</w:t>
      </w:r>
      <w:r>
        <w:t xml:space="preserve"> Previous </w:t>
      </w:r>
      <w:r w:rsidR="00A918A1">
        <w:t>Works</w:t>
      </w:r>
      <w:bookmarkEnd w:id="41"/>
    </w:p>
    <w:p w14:paraId="7276C815" w14:textId="25F47F1E" w:rsidR="00860B0A" w:rsidRDefault="00860B0A" w:rsidP="00741267">
      <w:pPr>
        <w:spacing w:line="276" w:lineRule="auto"/>
      </w:pPr>
    </w:p>
    <w:p w14:paraId="4A46F55E" w14:textId="1C67A780" w:rsidR="00741267" w:rsidRDefault="00741267" w:rsidP="00741267">
      <w:pPr>
        <w:spacing w:line="276" w:lineRule="auto"/>
        <w:jc w:val="both"/>
      </w:pPr>
      <w:r w:rsidRPr="00741267">
        <w:t>Convolutional neural networks with many layers have recently been shown to achieve excellent results on many high-level tasks such as image classification, object detection</w:t>
      </w:r>
      <w:r w:rsidR="00412E44">
        <w:t>,</w:t>
      </w:r>
      <w:r w:rsidRPr="00741267">
        <w:t xml:space="preserve"> and more recently also semantic segmentation. Particularly for semantic segmentation, a two-stage procedure is often employed. Hereby, convolutional networks are trained to provide good local pixel-wise features for the second step </w:t>
      </w:r>
      <w:r w:rsidR="005A6B9B">
        <w:t>is</w:t>
      </w:r>
      <w:r w:rsidRPr="00741267">
        <w:t xml:space="preserve"> traditionally a more global graphical model.</w:t>
      </w:r>
    </w:p>
    <w:p w14:paraId="38DEF5A0" w14:textId="77777777" w:rsidR="00741267" w:rsidRDefault="00741267" w:rsidP="00741267">
      <w:pPr>
        <w:spacing w:line="276" w:lineRule="auto"/>
        <w:jc w:val="both"/>
      </w:pPr>
    </w:p>
    <w:p w14:paraId="5AECDEFF" w14:textId="3C51D49E" w:rsidR="00A918A1" w:rsidRDefault="00741267" w:rsidP="00741267">
      <w:pPr>
        <w:spacing w:line="276" w:lineRule="auto"/>
        <w:jc w:val="both"/>
      </w:pPr>
      <w:r w:rsidRPr="00A918A1">
        <w:rPr>
          <w:b/>
          <w:bCs/>
        </w:rPr>
        <w:t>Alexander G. Schwing and Raquel Urtasun</w:t>
      </w:r>
      <w:r w:rsidRPr="00741267">
        <w:t xml:space="preserve"> unif</w:t>
      </w:r>
      <w:r w:rsidR="00A918A1">
        <w:t>y</w:t>
      </w:r>
      <w:r w:rsidRPr="00741267">
        <w:t xml:space="preserve"> </w:t>
      </w:r>
      <w:r w:rsidR="00A918A1">
        <w:t>the</w:t>
      </w:r>
      <w:r w:rsidRPr="00741267">
        <w:t xml:space="preserve"> two-stage process into a single joint training algorithm. They demonstrate their method on the semantic image segmentation task and show encouraging results on the challenging PASCAL VOC 2012 dataset</w:t>
      </w:r>
      <w:r w:rsidR="005A6B9B">
        <w:t xml:space="preserve"> [</w:t>
      </w:r>
      <w:r w:rsidR="004B38D9">
        <w:t>18</w:t>
      </w:r>
      <w:r w:rsidR="005A6B9B">
        <w:t>]</w:t>
      </w:r>
      <w:r w:rsidRPr="00741267">
        <w:t xml:space="preserve">. </w:t>
      </w:r>
    </w:p>
    <w:p w14:paraId="166AF687" w14:textId="208066F8" w:rsidR="00A918A1" w:rsidRDefault="00A918A1" w:rsidP="00741267">
      <w:pPr>
        <w:spacing w:line="276" w:lineRule="auto"/>
        <w:jc w:val="both"/>
      </w:pPr>
    </w:p>
    <w:p w14:paraId="78FB0E55" w14:textId="041E0132" w:rsidR="00A918A1" w:rsidRDefault="00A918A1" w:rsidP="00741267">
      <w:pPr>
        <w:spacing w:line="276" w:lineRule="auto"/>
        <w:jc w:val="both"/>
      </w:pPr>
      <w:r w:rsidRPr="00A918A1">
        <w:rPr>
          <w:b/>
          <w:bCs/>
        </w:rPr>
        <w:t xml:space="preserve">Bharath Hariharan, Pablo </w:t>
      </w:r>
      <w:proofErr w:type="spellStart"/>
      <w:r w:rsidRPr="00A918A1">
        <w:rPr>
          <w:b/>
          <w:bCs/>
        </w:rPr>
        <w:t>Arbel´aez</w:t>
      </w:r>
      <w:proofErr w:type="spellEnd"/>
      <w:r w:rsidRPr="00A918A1">
        <w:rPr>
          <w:b/>
          <w:bCs/>
        </w:rPr>
        <w:t xml:space="preserve">, Ross </w:t>
      </w:r>
      <w:proofErr w:type="spellStart"/>
      <w:r w:rsidRPr="00A918A1">
        <w:rPr>
          <w:b/>
          <w:bCs/>
        </w:rPr>
        <w:t>Girshick</w:t>
      </w:r>
      <w:proofErr w:type="spellEnd"/>
      <w:r w:rsidRPr="00A918A1">
        <w:rPr>
          <w:b/>
          <w:bCs/>
        </w:rPr>
        <w:t>, and Jitendra Malik</w:t>
      </w:r>
      <w:r w:rsidRPr="00A918A1">
        <w:t xml:space="preserve"> detect all instances of a category in an image and for each instance</w:t>
      </w:r>
      <w:r w:rsidR="005A6B9B">
        <w:t>, they</w:t>
      </w:r>
      <w:r w:rsidRPr="00A918A1">
        <w:t xml:space="preserve"> mark</w:t>
      </w:r>
      <w:r w:rsidR="005A6B9B">
        <w:t>ed all</w:t>
      </w:r>
      <w:r w:rsidRPr="00A918A1">
        <w:t xml:space="preserve"> the pixels that belong to it. They call this task </w:t>
      </w:r>
      <w:bookmarkStart w:id="42" w:name="_Hlk35721532"/>
      <w:r w:rsidRPr="00A918A1">
        <w:t>Simultaneous Detection and Segmentation (SDS)</w:t>
      </w:r>
      <w:bookmarkEnd w:id="42"/>
      <w:r w:rsidRPr="00A918A1">
        <w:t>. They build</w:t>
      </w:r>
      <w:r w:rsidR="005A6B9B">
        <w:t xml:space="preserve"> it</w:t>
      </w:r>
      <w:r w:rsidRPr="00A918A1">
        <w:t xml:space="preserve"> on recent work that uses convolutional neural network</w:t>
      </w:r>
      <w:r w:rsidR="005A6B9B">
        <w:t xml:space="preserve"> </w:t>
      </w:r>
      <w:r w:rsidRPr="00A918A1">
        <w:t xml:space="preserve">R-CNN, introducing a novel architecture </w:t>
      </w:r>
      <w:r w:rsidR="005A6B9B">
        <w:t>named</w:t>
      </w:r>
      <w:r w:rsidRPr="00A918A1">
        <w:t xml:space="preserve"> SDS. They </w:t>
      </w:r>
      <w:r w:rsidR="005A6B9B">
        <w:t>achieved</w:t>
      </w:r>
      <w:r>
        <w:t xml:space="preserve"> </w:t>
      </w:r>
      <w:r w:rsidRPr="00A918A1">
        <w:t>state-of-the-art</w:t>
      </w:r>
      <w:r w:rsidR="005A6B9B">
        <w:t xml:space="preserve"> performance</w:t>
      </w:r>
      <w:r w:rsidRPr="00A918A1">
        <w:t xml:space="preserve"> on semantic segmentation and state-of-the-art performance in object detection</w:t>
      </w:r>
      <w:r w:rsidR="005A6B9B">
        <w:t xml:space="preserve"> [</w:t>
      </w:r>
      <w:r w:rsidR="004B38D9">
        <w:t>19</w:t>
      </w:r>
      <w:r w:rsidR="005A6B9B">
        <w:t>]</w:t>
      </w:r>
      <w:r w:rsidRPr="00A918A1">
        <w:t>.</w:t>
      </w:r>
    </w:p>
    <w:p w14:paraId="6B5451FB" w14:textId="728D6C20" w:rsidR="00F74599" w:rsidRDefault="00F74599" w:rsidP="00741267">
      <w:pPr>
        <w:spacing w:line="276" w:lineRule="auto"/>
        <w:jc w:val="both"/>
      </w:pPr>
      <w:r>
        <w:rPr>
          <w:noProof/>
        </w:rPr>
        <w:lastRenderedPageBreak/>
        <w:drawing>
          <wp:anchor distT="0" distB="0" distL="114300" distR="114300" simplePos="0" relativeHeight="251667456" behindDoc="0" locked="0" layoutInCell="1" allowOverlap="1" wp14:anchorId="6AB31CD3" wp14:editId="3A78F8F4">
            <wp:simplePos x="0" y="0"/>
            <wp:positionH relativeFrom="margin">
              <wp:align>right</wp:align>
            </wp:positionH>
            <wp:positionV relativeFrom="paragraph">
              <wp:posOffset>331673</wp:posOffset>
            </wp:positionV>
            <wp:extent cx="5731510" cy="1703705"/>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 2.6.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1703705"/>
                    </a:xfrm>
                    <a:prstGeom prst="rect">
                      <a:avLst/>
                    </a:prstGeom>
                  </pic:spPr>
                </pic:pic>
              </a:graphicData>
            </a:graphic>
            <wp14:sizeRelH relativeFrom="margin">
              <wp14:pctWidth>0</wp14:pctWidth>
            </wp14:sizeRelH>
          </wp:anchor>
        </w:drawing>
      </w:r>
    </w:p>
    <w:p w14:paraId="74F67EE2" w14:textId="03A1F526" w:rsidR="00A918A1" w:rsidRDefault="00A918A1" w:rsidP="00741267">
      <w:pPr>
        <w:spacing w:line="276" w:lineRule="auto"/>
        <w:jc w:val="both"/>
      </w:pPr>
    </w:p>
    <w:p w14:paraId="774655B8" w14:textId="2A90FCB5" w:rsidR="00F74599" w:rsidRDefault="00F74599" w:rsidP="00F74599">
      <w:pPr>
        <w:spacing w:line="276" w:lineRule="auto"/>
        <w:jc w:val="center"/>
      </w:pPr>
      <w:bookmarkStart w:id="43" w:name="_Hlk35721606"/>
      <w:r>
        <w:t xml:space="preserve">Figure 2.6: </w:t>
      </w:r>
      <w:r w:rsidRPr="00F74599">
        <w:t>Simultaneous Detection and Segmentation (SDS)</w:t>
      </w:r>
      <w:r>
        <w:t xml:space="preserve"> architecture [</w:t>
      </w:r>
      <w:r w:rsidR="004B38D9">
        <w:t>19</w:t>
      </w:r>
      <w:r>
        <w:t>].</w:t>
      </w:r>
    </w:p>
    <w:bookmarkEnd w:id="43"/>
    <w:p w14:paraId="690ECBD6" w14:textId="77777777" w:rsidR="00F74599" w:rsidRDefault="00F74599" w:rsidP="00F74599">
      <w:pPr>
        <w:spacing w:line="276" w:lineRule="auto"/>
        <w:jc w:val="center"/>
      </w:pPr>
    </w:p>
    <w:p w14:paraId="40F2E97B" w14:textId="39AA957A" w:rsidR="00A918A1" w:rsidRDefault="00A918A1" w:rsidP="00741267">
      <w:pPr>
        <w:spacing w:line="276" w:lineRule="auto"/>
        <w:jc w:val="both"/>
      </w:pPr>
      <w:r w:rsidRPr="00A918A1">
        <w:rPr>
          <w:b/>
          <w:bCs/>
        </w:rPr>
        <w:t xml:space="preserve">Bogdan </w:t>
      </w:r>
      <w:proofErr w:type="spellStart"/>
      <w:r w:rsidRPr="00A918A1">
        <w:rPr>
          <w:b/>
          <w:bCs/>
        </w:rPr>
        <w:t>Alexe</w:t>
      </w:r>
      <w:proofErr w:type="spellEnd"/>
      <w:r w:rsidRPr="00A918A1">
        <w:rPr>
          <w:b/>
          <w:bCs/>
        </w:rPr>
        <w:t xml:space="preserve">, Thomas </w:t>
      </w:r>
      <w:proofErr w:type="spellStart"/>
      <w:r w:rsidRPr="00A918A1">
        <w:rPr>
          <w:b/>
          <w:bCs/>
        </w:rPr>
        <w:t>Deselaers</w:t>
      </w:r>
      <w:proofErr w:type="spellEnd"/>
      <w:r w:rsidRPr="00A918A1">
        <w:rPr>
          <w:b/>
          <w:bCs/>
        </w:rPr>
        <w:t>, and Vittorio Ferrari</w:t>
      </w:r>
      <w:r w:rsidRPr="00A918A1">
        <w:t xml:space="preserve"> presented a generic objectness measure. These include an innovative cue to measure the closed boundary characteristic. In experiments on the challenging PASCAL VOC 07 dataset, </w:t>
      </w:r>
      <w:r w:rsidR="005A6B9B">
        <w:t>they</w:t>
      </w:r>
      <w:r w:rsidRPr="00A918A1">
        <w:t xml:space="preserve"> show</w:t>
      </w:r>
      <w:r w:rsidR="005A6B9B">
        <w:t>ed</w:t>
      </w:r>
      <w:r w:rsidRPr="00A918A1">
        <w:t xml:space="preserve"> this new cue to outperform a state-of-the-art saliency measure and the combined objectness measure to perform better than any cue alone</w:t>
      </w:r>
      <w:r w:rsidR="005A6B9B">
        <w:t xml:space="preserve"> [</w:t>
      </w:r>
      <w:r w:rsidR="004B38D9">
        <w:t>20</w:t>
      </w:r>
      <w:r w:rsidR="005A6B9B">
        <w:t>].</w:t>
      </w:r>
    </w:p>
    <w:p w14:paraId="30779CCF" w14:textId="77C76EA3" w:rsidR="00A918A1" w:rsidRDefault="00A918A1" w:rsidP="00741267">
      <w:pPr>
        <w:spacing w:line="276" w:lineRule="auto"/>
        <w:jc w:val="both"/>
      </w:pPr>
    </w:p>
    <w:p w14:paraId="1898B852" w14:textId="402C9D59" w:rsidR="00A918A1" w:rsidRDefault="00A918A1" w:rsidP="00741267">
      <w:pPr>
        <w:spacing w:line="276" w:lineRule="auto"/>
        <w:jc w:val="both"/>
      </w:pPr>
      <w:r w:rsidRPr="00A918A1">
        <w:rPr>
          <w:b/>
          <w:bCs/>
        </w:rPr>
        <w:t xml:space="preserve">Camille </w:t>
      </w:r>
      <w:proofErr w:type="spellStart"/>
      <w:r w:rsidRPr="00A918A1">
        <w:rPr>
          <w:b/>
          <w:bCs/>
        </w:rPr>
        <w:t>Couprie</w:t>
      </w:r>
      <w:proofErr w:type="spellEnd"/>
      <w:r w:rsidRPr="00A918A1">
        <w:rPr>
          <w:b/>
          <w:bCs/>
        </w:rPr>
        <w:t xml:space="preserve">, Clement </w:t>
      </w:r>
      <w:proofErr w:type="spellStart"/>
      <w:r w:rsidRPr="00A918A1">
        <w:rPr>
          <w:b/>
          <w:bCs/>
        </w:rPr>
        <w:t>Farabet</w:t>
      </w:r>
      <w:proofErr w:type="spellEnd"/>
      <w:r w:rsidRPr="00A918A1">
        <w:rPr>
          <w:b/>
          <w:bCs/>
        </w:rPr>
        <w:t xml:space="preserve">, Laurent </w:t>
      </w:r>
      <w:proofErr w:type="spellStart"/>
      <w:r w:rsidRPr="00A918A1">
        <w:rPr>
          <w:b/>
          <w:bCs/>
        </w:rPr>
        <w:t>Najman</w:t>
      </w:r>
      <w:proofErr w:type="spellEnd"/>
      <w:r>
        <w:rPr>
          <w:b/>
          <w:bCs/>
        </w:rPr>
        <w:t>,</w:t>
      </w:r>
      <w:r w:rsidRPr="00A918A1">
        <w:rPr>
          <w:b/>
          <w:bCs/>
        </w:rPr>
        <w:t xml:space="preserve"> and Yann </w:t>
      </w:r>
      <w:proofErr w:type="spellStart"/>
      <w:r w:rsidRPr="00A918A1">
        <w:rPr>
          <w:b/>
          <w:bCs/>
        </w:rPr>
        <w:t>Le</w:t>
      </w:r>
      <w:r w:rsidR="005A6B9B">
        <w:rPr>
          <w:b/>
          <w:bCs/>
        </w:rPr>
        <w:t>c</w:t>
      </w:r>
      <w:r w:rsidRPr="00A918A1">
        <w:rPr>
          <w:b/>
          <w:bCs/>
        </w:rPr>
        <w:t>un</w:t>
      </w:r>
      <w:proofErr w:type="spellEnd"/>
      <w:r w:rsidRPr="00A918A1">
        <w:t xml:space="preserve"> addresses </w:t>
      </w:r>
      <w:r>
        <w:t xml:space="preserve">the </w:t>
      </w:r>
      <w:r w:rsidRPr="00A918A1">
        <w:t>multiclass segmentation of indoor scenes with RGB-D inputs. While this area of research has gained much attention recently, most works still rely on hand-crafted features. In contrast, they apply a multiscale convolutional network to learn features directly from the images and the depth information. They obtain state-of-the-art on the NYU-v2 depth dataset with an accuracy of 64.5%</w:t>
      </w:r>
      <w:r w:rsidR="005A6B9B">
        <w:t xml:space="preserve"> [</w:t>
      </w:r>
      <w:r w:rsidR="004B38D9">
        <w:t>21</w:t>
      </w:r>
      <w:r w:rsidR="005A6B9B">
        <w:t>]</w:t>
      </w:r>
      <w:r w:rsidRPr="00A918A1">
        <w:t>.</w:t>
      </w:r>
    </w:p>
    <w:p w14:paraId="02A9EA29" w14:textId="26B68AAC" w:rsidR="00A918A1" w:rsidRDefault="00A918A1" w:rsidP="00741267">
      <w:pPr>
        <w:spacing w:line="276" w:lineRule="auto"/>
        <w:jc w:val="both"/>
      </w:pPr>
      <w:r w:rsidRPr="00A918A1">
        <w:rPr>
          <w:b/>
          <w:bCs/>
        </w:rPr>
        <w:t xml:space="preserve">Christian </w:t>
      </w:r>
      <w:proofErr w:type="spellStart"/>
      <w:r w:rsidRPr="00A918A1">
        <w:rPr>
          <w:b/>
          <w:bCs/>
        </w:rPr>
        <w:t>Szegedy</w:t>
      </w:r>
      <w:proofErr w:type="spellEnd"/>
      <w:r w:rsidRPr="00A918A1">
        <w:rPr>
          <w:b/>
          <w:bCs/>
        </w:rPr>
        <w:t xml:space="preserve">, Alexander </w:t>
      </w:r>
      <w:proofErr w:type="spellStart"/>
      <w:r w:rsidRPr="00A918A1">
        <w:rPr>
          <w:b/>
          <w:bCs/>
        </w:rPr>
        <w:t>Toshev</w:t>
      </w:r>
      <w:proofErr w:type="spellEnd"/>
      <w:r>
        <w:rPr>
          <w:b/>
          <w:bCs/>
        </w:rPr>
        <w:t>,</w:t>
      </w:r>
      <w:r w:rsidRPr="00A918A1">
        <w:rPr>
          <w:b/>
          <w:bCs/>
        </w:rPr>
        <w:t xml:space="preserve"> and Dumitru Erhan</w:t>
      </w:r>
      <w:r w:rsidRPr="00A918A1">
        <w:t xml:space="preserve"> show</w:t>
      </w:r>
      <w:r>
        <w:t>ed</w:t>
      </w:r>
      <w:r w:rsidRPr="00A918A1">
        <w:t xml:space="preserve"> outstanding performance on image classification tasks</w:t>
      </w:r>
      <w:r w:rsidR="005A6B9B">
        <w:t xml:space="preserve">. </w:t>
      </w:r>
      <w:r w:rsidRPr="00A918A1">
        <w:t xml:space="preserve">They present a simple and yet powerful formulation of object detection as a regression problem to object bounding box masks. </w:t>
      </w:r>
      <w:r>
        <w:t>The</w:t>
      </w:r>
      <w:r w:rsidR="005A6B9B">
        <w:t>y achieved</w:t>
      </w:r>
      <w:r>
        <w:t xml:space="preserve"> s</w:t>
      </w:r>
      <w:r w:rsidRPr="00A918A1">
        <w:t>tate-of-the-art performance of the approach is shown on Pascal VOC</w:t>
      </w:r>
      <w:r w:rsidR="005A6B9B">
        <w:t xml:space="preserve"> [</w:t>
      </w:r>
      <w:r w:rsidR="004B38D9">
        <w:t>22</w:t>
      </w:r>
      <w:r w:rsidR="005A6B9B">
        <w:t>]</w:t>
      </w:r>
      <w:r w:rsidRPr="00A918A1">
        <w:t>.</w:t>
      </w:r>
    </w:p>
    <w:p w14:paraId="336877C4" w14:textId="77777777" w:rsidR="00A918A1" w:rsidRDefault="00A918A1" w:rsidP="00741267">
      <w:pPr>
        <w:spacing w:line="276" w:lineRule="auto"/>
        <w:jc w:val="both"/>
      </w:pPr>
    </w:p>
    <w:p w14:paraId="5136AC93" w14:textId="3532613E" w:rsidR="00A918A1" w:rsidRDefault="00A918A1" w:rsidP="00741267">
      <w:pPr>
        <w:spacing w:line="276" w:lineRule="auto"/>
        <w:jc w:val="both"/>
      </w:pPr>
      <w:r w:rsidRPr="00A918A1">
        <w:rPr>
          <w:b/>
          <w:bCs/>
        </w:rPr>
        <w:t xml:space="preserve">Jonathan Long, Evan </w:t>
      </w:r>
      <w:proofErr w:type="spellStart"/>
      <w:r w:rsidRPr="00A918A1">
        <w:rPr>
          <w:b/>
          <w:bCs/>
        </w:rPr>
        <w:t>Shelhamer</w:t>
      </w:r>
      <w:proofErr w:type="spellEnd"/>
      <w:r w:rsidR="005A6B9B">
        <w:rPr>
          <w:b/>
          <w:bCs/>
        </w:rPr>
        <w:t>,</w:t>
      </w:r>
      <w:r w:rsidRPr="00A918A1">
        <w:rPr>
          <w:b/>
          <w:bCs/>
        </w:rPr>
        <w:t xml:space="preserve"> and Trevor Darrell</w:t>
      </w:r>
      <w:r w:rsidRPr="00A918A1">
        <w:t xml:space="preserve"> show that convolutional networks by themselves, trained end-to-end, pixels</w:t>
      </w:r>
      <w:r w:rsidR="005A6B9B">
        <w:t xml:space="preserve"> </w:t>
      </w:r>
      <w:r w:rsidRPr="00A918A1">
        <w:t>to</w:t>
      </w:r>
      <w:r w:rsidR="005A6B9B">
        <w:t xml:space="preserve"> </w:t>
      </w:r>
      <w:r w:rsidRPr="00A918A1">
        <w:t xml:space="preserve">pixels, exceed the state-of-the-art in semantic segmentation. Their key insight is to build “fully convolutional” networks that take input of </w:t>
      </w:r>
      <w:r w:rsidR="005A6B9B">
        <w:t xml:space="preserve">the </w:t>
      </w:r>
      <w:r w:rsidRPr="00A918A1">
        <w:t xml:space="preserve">arbitrary size and produce correspondingly-sized output with efficient inference and learning. They define and detail the space of fully convolutional networks, explain their application to spatially dense prediction tasks, and draw connections to prior models. They adapt contemporary classification networks </w:t>
      </w:r>
      <w:r w:rsidR="005A6B9B">
        <w:t xml:space="preserve">like </w:t>
      </w:r>
      <w:proofErr w:type="spellStart"/>
      <w:r w:rsidRPr="00A918A1">
        <w:t>AlexNet</w:t>
      </w:r>
      <w:proofErr w:type="spellEnd"/>
      <w:r w:rsidRPr="00A918A1">
        <w:t xml:space="preserve">, the VGG net, and </w:t>
      </w:r>
      <w:proofErr w:type="spellStart"/>
      <w:r w:rsidRPr="00A918A1">
        <w:t>GoogLeNet</w:t>
      </w:r>
      <w:proofErr w:type="spellEnd"/>
      <w:r w:rsidRPr="00A918A1">
        <w:t xml:space="preserve"> into fully convolutional networks and transfer their learned representations by fine-tuning to the segmentation task. Their fully convolutional network achieves state-of-the</w:t>
      </w:r>
      <w:r w:rsidR="005A6B9B">
        <w:t>-</w:t>
      </w:r>
      <w:r w:rsidRPr="00A918A1">
        <w:t xml:space="preserve">art segmentation of </w:t>
      </w:r>
      <w:r w:rsidRPr="00A918A1">
        <w:lastRenderedPageBreak/>
        <w:t>PASCAL VOC</w:t>
      </w:r>
      <w:r w:rsidR="005A6B9B">
        <w:t xml:space="preserve">, </w:t>
      </w:r>
      <w:r w:rsidRPr="00A918A1">
        <w:t>NYUDv2, and SIFT Flow, while inference takes less than one</w:t>
      </w:r>
      <w:r w:rsidR="005A6B9B">
        <w:t>-</w:t>
      </w:r>
      <w:r w:rsidRPr="00A918A1">
        <w:t>fifth of a second for a typical image</w:t>
      </w:r>
      <w:r w:rsidR="005A6B9B">
        <w:t xml:space="preserve"> [</w:t>
      </w:r>
      <w:r w:rsidR="004B38D9">
        <w:t>23</w:t>
      </w:r>
      <w:r w:rsidR="005A6B9B">
        <w:t>]</w:t>
      </w:r>
      <w:r w:rsidRPr="00A918A1">
        <w:t>.</w:t>
      </w:r>
    </w:p>
    <w:p w14:paraId="14E16053" w14:textId="42940A93" w:rsidR="00B803E5" w:rsidRDefault="00B803E5" w:rsidP="00741267">
      <w:pPr>
        <w:spacing w:line="276" w:lineRule="auto"/>
        <w:jc w:val="both"/>
      </w:pPr>
      <w:r>
        <w:rPr>
          <w:noProof/>
        </w:rPr>
        <w:drawing>
          <wp:anchor distT="0" distB="0" distL="114300" distR="114300" simplePos="0" relativeHeight="251666432" behindDoc="0" locked="0" layoutInCell="1" allowOverlap="1" wp14:anchorId="3625D848" wp14:editId="4466875D">
            <wp:simplePos x="0" y="0"/>
            <wp:positionH relativeFrom="margin">
              <wp:align>right</wp:align>
            </wp:positionH>
            <wp:positionV relativeFrom="paragraph">
              <wp:posOffset>302895</wp:posOffset>
            </wp:positionV>
            <wp:extent cx="5731510" cy="2970530"/>
            <wp:effectExtent l="0" t="0" r="254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 2.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970530"/>
                    </a:xfrm>
                    <a:prstGeom prst="rect">
                      <a:avLst/>
                    </a:prstGeom>
                  </pic:spPr>
                </pic:pic>
              </a:graphicData>
            </a:graphic>
            <wp14:sizeRelH relativeFrom="margin">
              <wp14:pctWidth>0</wp14:pctWidth>
            </wp14:sizeRelH>
            <wp14:sizeRelV relativeFrom="margin">
              <wp14:pctHeight>0</wp14:pctHeight>
            </wp14:sizeRelV>
          </wp:anchor>
        </w:drawing>
      </w:r>
    </w:p>
    <w:p w14:paraId="1A130938" w14:textId="598E4904" w:rsidR="00B803E5" w:rsidRDefault="00B803E5" w:rsidP="00741267">
      <w:pPr>
        <w:spacing w:line="276" w:lineRule="auto"/>
        <w:jc w:val="both"/>
      </w:pPr>
    </w:p>
    <w:p w14:paraId="641644C7" w14:textId="7D4335DC" w:rsidR="00A918A1" w:rsidRDefault="00B803E5" w:rsidP="00B803E5">
      <w:pPr>
        <w:spacing w:line="276" w:lineRule="auto"/>
        <w:jc w:val="center"/>
      </w:pPr>
      <w:bookmarkStart w:id="44" w:name="_Hlk35719636"/>
      <w:r>
        <w:t>Figure 2.</w:t>
      </w:r>
      <w:r w:rsidR="00F74599">
        <w:t>7</w:t>
      </w:r>
      <w:r>
        <w:t xml:space="preserve">: Fully Convolutional Network </w:t>
      </w:r>
      <w:r w:rsidR="00F74599">
        <w:t>a</w:t>
      </w:r>
      <w:r>
        <w:t>rchitecture [</w:t>
      </w:r>
      <w:r w:rsidR="004B38D9">
        <w:t>23</w:t>
      </w:r>
      <w:r>
        <w:t>].</w:t>
      </w:r>
    </w:p>
    <w:bookmarkEnd w:id="44"/>
    <w:p w14:paraId="699CA354" w14:textId="3932C75A" w:rsidR="00F74599" w:rsidRDefault="00F74599" w:rsidP="00741267">
      <w:pPr>
        <w:spacing w:line="276" w:lineRule="auto"/>
        <w:jc w:val="both"/>
      </w:pPr>
    </w:p>
    <w:p w14:paraId="712D3D71" w14:textId="76566F86" w:rsidR="00F74599" w:rsidRDefault="00F74599" w:rsidP="00F74599">
      <w:pPr>
        <w:spacing w:line="276" w:lineRule="auto"/>
        <w:jc w:val="both"/>
      </w:pPr>
      <w:r w:rsidRPr="00F74599">
        <w:rPr>
          <w:b/>
          <w:bCs/>
        </w:rPr>
        <w:t xml:space="preserve">Clement </w:t>
      </w:r>
      <w:proofErr w:type="spellStart"/>
      <w:r w:rsidRPr="00F74599">
        <w:rPr>
          <w:b/>
          <w:bCs/>
        </w:rPr>
        <w:t>Farabet</w:t>
      </w:r>
      <w:proofErr w:type="spellEnd"/>
      <w:r w:rsidRPr="00F74599">
        <w:rPr>
          <w:b/>
          <w:bCs/>
        </w:rPr>
        <w:t xml:space="preserve">, Camille </w:t>
      </w:r>
      <w:proofErr w:type="spellStart"/>
      <w:r w:rsidRPr="00F74599">
        <w:rPr>
          <w:b/>
          <w:bCs/>
        </w:rPr>
        <w:t>Couprie</w:t>
      </w:r>
      <w:proofErr w:type="spellEnd"/>
      <w:r w:rsidRPr="00F74599">
        <w:rPr>
          <w:b/>
          <w:bCs/>
        </w:rPr>
        <w:t xml:space="preserve">, Laurent </w:t>
      </w:r>
      <w:proofErr w:type="spellStart"/>
      <w:r w:rsidRPr="00F74599">
        <w:rPr>
          <w:b/>
          <w:bCs/>
        </w:rPr>
        <w:t>Najman</w:t>
      </w:r>
      <w:proofErr w:type="spellEnd"/>
      <w:r w:rsidRPr="00F74599">
        <w:rPr>
          <w:b/>
          <w:bCs/>
        </w:rPr>
        <w:t xml:space="preserve">, Yann </w:t>
      </w:r>
      <w:proofErr w:type="spellStart"/>
      <w:r w:rsidRPr="00F74599">
        <w:rPr>
          <w:b/>
          <w:bCs/>
        </w:rPr>
        <w:t>Lecun</w:t>
      </w:r>
      <w:proofErr w:type="spellEnd"/>
      <w:r>
        <w:t xml:space="preserve"> propose a method that uses a multiscale convolutional network trained from raw pixels to extract feature vectors on each pixel. The system yields record accuracies on the Sift Flow Dataset (33 classes) and the Barcelona Dataset (170 classes) and near-record accuracy on Stanford Background Dataset (8 classes), while being an order of magnitude faster than competing approaches, producing a 320 × 240 image labeling in less than a second, including feature extraction [</w:t>
      </w:r>
      <w:r w:rsidR="004B38D9">
        <w:t>24</w:t>
      </w:r>
      <w:r>
        <w:t>].</w:t>
      </w:r>
    </w:p>
    <w:p w14:paraId="6F9B0AD7" w14:textId="77777777" w:rsidR="00F74599" w:rsidRDefault="00F74599" w:rsidP="00F74599">
      <w:pPr>
        <w:spacing w:line="276" w:lineRule="auto"/>
        <w:jc w:val="both"/>
      </w:pPr>
    </w:p>
    <w:p w14:paraId="6C168882" w14:textId="31E8DE3D" w:rsidR="00F74599" w:rsidRDefault="00F74599" w:rsidP="00F74599">
      <w:pPr>
        <w:spacing w:line="276" w:lineRule="auto"/>
        <w:jc w:val="both"/>
      </w:pPr>
      <w:proofErr w:type="spellStart"/>
      <w:r w:rsidRPr="006F6B61">
        <w:rPr>
          <w:b/>
          <w:bCs/>
        </w:rPr>
        <w:t>Jifeng</w:t>
      </w:r>
      <w:proofErr w:type="spellEnd"/>
      <w:r w:rsidRPr="006F6B61">
        <w:rPr>
          <w:b/>
          <w:bCs/>
        </w:rPr>
        <w:t xml:space="preserve"> Dai, </w:t>
      </w:r>
      <w:proofErr w:type="spellStart"/>
      <w:r w:rsidRPr="006F6B61">
        <w:rPr>
          <w:b/>
          <w:bCs/>
        </w:rPr>
        <w:t>Kaiming</w:t>
      </w:r>
      <w:proofErr w:type="spellEnd"/>
      <w:r w:rsidRPr="006F6B61">
        <w:rPr>
          <w:b/>
          <w:bCs/>
        </w:rPr>
        <w:t xml:space="preserve"> He, and Jian Sun</w:t>
      </w:r>
      <w:r>
        <w:t xml:space="preserve"> propose a method to exploit shape information via masking convolutional neural network features. The proposal is treated as masks on the convolutional feature maps. The CNN features are directly used to train classifiers for recognition. They further propose a joint method to handle objects in the same framework. State-of-the-art results are demonstrated on benchmarks of PASCAL VOC and new PASCALCONTEXT, with a compelling computational speed [</w:t>
      </w:r>
      <w:r w:rsidR="004B38D9">
        <w:t>25</w:t>
      </w:r>
      <w:r>
        <w:t>].</w:t>
      </w:r>
    </w:p>
    <w:p w14:paraId="6A614871" w14:textId="77777777" w:rsidR="00F74599" w:rsidRDefault="00F74599" w:rsidP="00F74599">
      <w:pPr>
        <w:spacing w:line="276" w:lineRule="auto"/>
        <w:jc w:val="both"/>
      </w:pPr>
    </w:p>
    <w:p w14:paraId="053EA124" w14:textId="1D6E4636" w:rsidR="00A918A1" w:rsidRDefault="00A918A1" w:rsidP="00741267">
      <w:pPr>
        <w:spacing w:line="276" w:lineRule="auto"/>
        <w:jc w:val="both"/>
      </w:pPr>
      <w:r w:rsidRPr="00A918A1">
        <w:rPr>
          <w:b/>
          <w:bCs/>
        </w:rPr>
        <w:t>Joseph J. Lim C. Lawrence</w:t>
      </w:r>
      <w:r w:rsidR="00022711">
        <w:rPr>
          <w:b/>
          <w:bCs/>
        </w:rPr>
        <w:t xml:space="preserve"> and</w:t>
      </w:r>
      <w:r w:rsidRPr="00A918A1">
        <w:rPr>
          <w:b/>
          <w:bCs/>
        </w:rPr>
        <w:t xml:space="preserve"> </w:t>
      </w:r>
      <w:proofErr w:type="spellStart"/>
      <w:r w:rsidRPr="00A918A1">
        <w:rPr>
          <w:b/>
          <w:bCs/>
        </w:rPr>
        <w:t>Zitnick</w:t>
      </w:r>
      <w:proofErr w:type="spellEnd"/>
      <w:r w:rsidRPr="00A918A1">
        <w:rPr>
          <w:b/>
          <w:bCs/>
        </w:rPr>
        <w:t xml:space="preserve"> Piotr Dollar</w:t>
      </w:r>
      <w:r w:rsidRPr="00A918A1">
        <w:t xml:space="preserve"> proposed a novel approach to both learning and detecting local contour-based representations for mid-level features. Their features, called sketch tokens, are learned using supervised mid-level information in the form of hand</w:t>
      </w:r>
      <w:r w:rsidR="00B30053">
        <w:t>-</w:t>
      </w:r>
      <w:r w:rsidRPr="00A918A1">
        <w:t>drawn contours in images</w:t>
      </w:r>
      <w:r w:rsidR="00B30053">
        <w:t xml:space="preserve">. </w:t>
      </w:r>
      <w:r w:rsidRPr="00A918A1">
        <w:t xml:space="preserve">They achieve large improvements in detection accuracy for </w:t>
      </w:r>
      <w:r w:rsidRPr="00A918A1">
        <w:lastRenderedPageBreak/>
        <w:t xml:space="preserve">tasks of pedestrian and object detection as measured on INRIA and PASCAL, respectively. These gains are due to the complementary information provided by sketch </w:t>
      </w:r>
      <w:r w:rsidR="00B30053">
        <w:t>tokens [</w:t>
      </w:r>
      <w:r w:rsidR="004B38D9">
        <w:t>26</w:t>
      </w:r>
      <w:r w:rsidR="00B30053">
        <w:t>].</w:t>
      </w:r>
    </w:p>
    <w:p w14:paraId="5AF5FCAA" w14:textId="77777777" w:rsidR="00A918A1" w:rsidRDefault="00A918A1" w:rsidP="00741267">
      <w:pPr>
        <w:spacing w:line="276" w:lineRule="auto"/>
        <w:jc w:val="both"/>
      </w:pPr>
    </w:p>
    <w:p w14:paraId="56C8DC2A" w14:textId="4936EDC4" w:rsidR="00A918A1" w:rsidRDefault="00A918A1" w:rsidP="00741267">
      <w:pPr>
        <w:spacing w:line="276" w:lineRule="auto"/>
        <w:jc w:val="both"/>
      </w:pPr>
      <w:r w:rsidRPr="00A918A1">
        <w:rPr>
          <w:b/>
          <w:bCs/>
        </w:rPr>
        <w:t xml:space="preserve">Mohammadreza </w:t>
      </w:r>
      <w:proofErr w:type="spellStart"/>
      <w:r w:rsidRPr="00A918A1">
        <w:rPr>
          <w:b/>
          <w:bCs/>
        </w:rPr>
        <w:t>Mostajabi</w:t>
      </w:r>
      <w:proofErr w:type="spellEnd"/>
      <w:r w:rsidRPr="00A918A1">
        <w:rPr>
          <w:b/>
          <w:bCs/>
        </w:rPr>
        <w:t xml:space="preserve">, </w:t>
      </w:r>
      <w:proofErr w:type="spellStart"/>
      <w:r w:rsidRPr="00A918A1">
        <w:rPr>
          <w:b/>
          <w:bCs/>
        </w:rPr>
        <w:t>Payman</w:t>
      </w:r>
      <w:proofErr w:type="spellEnd"/>
      <w:r w:rsidRPr="00A918A1">
        <w:rPr>
          <w:b/>
          <w:bCs/>
        </w:rPr>
        <w:t xml:space="preserve"> </w:t>
      </w:r>
      <w:proofErr w:type="spellStart"/>
      <w:r w:rsidRPr="00A918A1">
        <w:rPr>
          <w:b/>
          <w:bCs/>
        </w:rPr>
        <w:t>Yadollahpour</w:t>
      </w:r>
      <w:proofErr w:type="spellEnd"/>
      <w:r w:rsidR="00B30053">
        <w:rPr>
          <w:b/>
          <w:bCs/>
        </w:rPr>
        <w:t>,</w:t>
      </w:r>
      <w:r w:rsidRPr="00A918A1">
        <w:rPr>
          <w:b/>
          <w:bCs/>
        </w:rPr>
        <w:t xml:space="preserve"> and Gregory </w:t>
      </w:r>
      <w:proofErr w:type="spellStart"/>
      <w:r w:rsidRPr="00A918A1">
        <w:rPr>
          <w:b/>
          <w:bCs/>
        </w:rPr>
        <w:t>Shakhnarovich</w:t>
      </w:r>
      <w:proofErr w:type="spellEnd"/>
      <w:r w:rsidR="00B30053">
        <w:t xml:space="preserve"> </w:t>
      </w:r>
      <w:r w:rsidRPr="00A918A1">
        <w:t>introduce a purely feed-forward architecture for semantic segmentation. They map small image elements (</w:t>
      </w:r>
      <w:proofErr w:type="spellStart"/>
      <w:r w:rsidRPr="00A918A1">
        <w:t>superpixels</w:t>
      </w:r>
      <w:proofErr w:type="spellEnd"/>
      <w:r w:rsidRPr="00A918A1">
        <w:t>) to rich feature representations</w:t>
      </w:r>
      <w:r w:rsidR="00B30053">
        <w:t xml:space="preserve">. </w:t>
      </w:r>
      <w:r w:rsidRPr="00A918A1">
        <w:t xml:space="preserve">This approach exploits statistical structure in the image. Their architecture achieves </w:t>
      </w:r>
      <w:r w:rsidR="003442E5" w:rsidRPr="00A918A1">
        <w:t>state-of-the-art</w:t>
      </w:r>
      <w:r w:rsidRPr="00A918A1">
        <w:t xml:space="preserve"> performance in semantic segmentation, obtaining 64.4% average accuracy on the PASCAL VOC 2012 test set</w:t>
      </w:r>
      <w:r w:rsidR="00B30053">
        <w:t xml:space="preserve"> [</w:t>
      </w:r>
      <w:r w:rsidR="004B38D9">
        <w:t>27</w:t>
      </w:r>
      <w:r w:rsidR="00B30053">
        <w:t>]</w:t>
      </w:r>
      <w:r w:rsidRPr="00A918A1">
        <w:t xml:space="preserve">. </w:t>
      </w:r>
    </w:p>
    <w:p w14:paraId="7375C402" w14:textId="63983E37" w:rsidR="00A918A1" w:rsidRDefault="00A918A1" w:rsidP="00741267">
      <w:pPr>
        <w:spacing w:line="276" w:lineRule="auto"/>
        <w:jc w:val="both"/>
      </w:pPr>
    </w:p>
    <w:p w14:paraId="6297A683" w14:textId="03E8B50D" w:rsidR="00022711" w:rsidRDefault="00022711" w:rsidP="00741267">
      <w:pPr>
        <w:spacing w:line="276" w:lineRule="auto"/>
        <w:jc w:val="both"/>
      </w:pPr>
      <w:r w:rsidRPr="00022711">
        <w:rPr>
          <w:b/>
          <w:bCs/>
        </w:rPr>
        <w:t xml:space="preserve">Vijay </w:t>
      </w:r>
      <w:proofErr w:type="spellStart"/>
      <w:r w:rsidRPr="00022711">
        <w:rPr>
          <w:b/>
          <w:bCs/>
        </w:rPr>
        <w:t>Badrinarayanan</w:t>
      </w:r>
      <w:proofErr w:type="spellEnd"/>
      <w:r w:rsidRPr="00022711">
        <w:rPr>
          <w:b/>
          <w:bCs/>
        </w:rPr>
        <w:t xml:space="preserve">, Alex Kendall, Roberto </w:t>
      </w:r>
      <w:proofErr w:type="spellStart"/>
      <w:r w:rsidRPr="00022711">
        <w:rPr>
          <w:b/>
          <w:bCs/>
        </w:rPr>
        <w:t>Cipolla</w:t>
      </w:r>
      <w:proofErr w:type="spellEnd"/>
      <w:r>
        <w:rPr>
          <w:b/>
          <w:bCs/>
        </w:rPr>
        <w:t xml:space="preserve"> </w:t>
      </w:r>
      <w:r>
        <w:t xml:space="preserve">presented </w:t>
      </w:r>
      <w:r w:rsidR="00CB2CB6" w:rsidRPr="00CB2CB6">
        <w:t>a novel and practical deep fully convolutional neural network architecture for semantic pixel-wise segmentation termed SegNet. This core trainable segmentation engine consists of an encoder network, a corresponding decoder network followed by a pixel-wise classification layer. The architecture of the encoder network is topologically identical to the 13 convolutional layers in the VGG16 network. The role of the decoder network is to map the low</w:t>
      </w:r>
      <w:r w:rsidR="006F06DA">
        <w:t>-</w:t>
      </w:r>
      <w:r w:rsidR="00CB2CB6" w:rsidRPr="00CB2CB6">
        <w:t>resolution encoder feature maps to full input resolution feature maps for pixel-wise classification</w:t>
      </w:r>
      <w:r w:rsidR="008F3691">
        <w:t xml:space="preserve"> [</w:t>
      </w:r>
      <w:r w:rsidR="004B38D9">
        <w:t>28</w:t>
      </w:r>
      <w:r w:rsidR="008F3691">
        <w:t>]</w:t>
      </w:r>
      <w:r w:rsidR="00CB2CB6" w:rsidRPr="00CB2CB6">
        <w:t>.</w:t>
      </w:r>
    </w:p>
    <w:p w14:paraId="42AC134E" w14:textId="43AB149D" w:rsidR="00CB2CB6" w:rsidRDefault="00CB2CB6" w:rsidP="00741267">
      <w:pPr>
        <w:spacing w:line="276" w:lineRule="auto"/>
        <w:jc w:val="both"/>
      </w:pPr>
      <w:r>
        <w:rPr>
          <w:noProof/>
        </w:rPr>
        <w:drawing>
          <wp:anchor distT="0" distB="0" distL="114300" distR="114300" simplePos="0" relativeHeight="251668480" behindDoc="0" locked="0" layoutInCell="1" allowOverlap="1" wp14:anchorId="4F81EC6B" wp14:editId="56C6BDE6">
            <wp:simplePos x="0" y="0"/>
            <wp:positionH relativeFrom="margin">
              <wp:align>right</wp:align>
            </wp:positionH>
            <wp:positionV relativeFrom="paragraph">
              <wp:posOffset>202920</wp:posOffset>
            </wp:positionV>
            <wp:extent cx="5713095" cy="3064510"/>
            <wp:effectExtent l="0" t="0" r="1905" b="254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2.8.png"/>
                    <pic:cNvPicPr/>
                  </pic:nvPicPr>
                  <pic:blipFill rotWithShape="1">
                    <a:blip r:embed="rId20">
                      <a:extLst>
                        <a:ext uri="{28A0092B-C50C-407E-A947-70E740481C1C}">
                          <a14:useLocalDpi xmlns:a14="http://schemas.microsoft.com/office/drawing/2010/main" val="0"/>
                        </a:ext>
                      </a:extLst>
                    </a:blip>
                    <a:srcRect r="353"/>
                    <a:stretch/>
                  </pic:blipFill>
                  <pic:spPr bwMode="auto">
                    <a:xfrm>
                      <a:off x="0" y="0"/>
                      <a:ext cx="5713171" cy="3064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429E95" w14:textId="2B4C5E94" w:rsidR="00CB2CB6" w:rsidRDefault="00CB2CB6" w:rsidP="00741267">
      <w:pPr>
        <w:spacing w:line="276" w:lineRule="auto"/>
        <w:jc w:val="both"/>
      </w:pPr>
    </w:p>
    <w:p w14:paraId="2BD5243D" w14:textId="27AC7081" w:rsidR="00CB2CB6" w:rsidRDefault="00CB2CB6" w:rsidP="00CB2CB6">
      <w:pPr>
        <w:spacing w:line="276" w:lineRule="auto"/>
        <w:jc w:val="center"/>
      </w:pPr>
      <w:bookmarkStart w:id="45" w:name="_Hlk35882469"/>
      <w:r>
        <w:t>Figure 2.8: SegNet architecture</w:t>
      </w:r>
      <w:r w:rsidR="008F3691">
        <w:t xml:space="preserve"> [</w:t>
      </w:r>
      <w:r w:rsidR="004B38D9">
        <w:t>28</w:t>
      </w:r>
      <w:r w:rsidR="008F3691">
        <w:t>]</w:t>
      </w:r>
      <w:r>
        <w:t>.</w:t>
      </w:r>
    </w:p>
    <w:p w14:paraId="367DA560" w14:textId="2DECECF6" w:rsidR="004D3258" w:rsidRDefault="004D3258" w:rsidP="004D3258">
      <w:pPr>
        <w:spacing w:line="276" w:lineRule="auto"/>
      </w:pPr>
    </w:p>
    <w:p w14:paraId="754B5BE7" w14:textId="65F3CB1C" w:rsidR="006F06DA" w:rsidRDefault="006F06DA" w:rsidP="006F06DA">
      <w:pPr>
        <w:spacing w:line="276" w:lineRule="auto"/>
        <w:jc w:val="both"/>
      </w:pPr>
      <w:r w:rsidRPr="006F06DA">
        <w:rPr>
          <w:b/>
          <w:bCs/>
        </w:rPr>
        <w:t xml:space="preserve">Gao Huang, Zhuang Liu, Laurens van der </w:t>
      </w:r>
      <w:proofErr w:type="spellStart"/>
      <w:r w:rsidRPr="006F06DA">
        <w:rPr>
          <w:b/>
          <w:bCs/>
        </w:rPr>
        <w:t>Maaten</w:t>
      </w:r>
      <w:proofErr w:type="spellEnd"/>
      <w:r w:rsidRPr="006F06DA">
        <w:rPr>
          <w:b/>
          <w:bCs/>
        </w:rPr>
        <w:t>, Kilian Q. Weinberger</w:t>
      </w:r>
      <w:r>
        <w:rPr>
          <w:b/>
          <w:bCs/>
        </w:rPr>
        <w:t xml:space="preserve"> </w:t>
      </w:r>
      <w:r w:rsidRPr="006F06DA">
        <w:t>introduce</w:t>
      </w:r>
      <w:r>
        <w:t>d</w:t>
      </w:r>
      <w:r w:rsidRPr="006F06DA">
        <w:t xml:space="preserve"> the Dense Convolutional Network (DenseNet), which connects each layer to every other layer in a feed-forward fashion. Whereas traditional convolutional networks with L layers have L connections - one between each layer and its subsequent layer</w:t>
      </w:r>
      <w:r>
        <w:t xml:space="preserve">. </w:t>
      </w:r>
      <w:r w:rsidRPr="006F06DA">
        <w:t xml:space="preserve">For each layer, the feature-maps </w:t>
      </w:r>
      <w:r w:rsidRPr="006F06DA">
        <w:lastRenderedPageBreak/>
        <w:t xml:space="preserve">of all preceding layers are used as inputs, and its own feature-maps are used as inputs into all subsequent layers. </w:t>
      </w:r>
      <w:proofErr w:type="spellStart"/>
      <w:r w:rsidRPr="006F06DA">
        <w:t>DenseNets</w:t>
      </w:r>
      <w:proofErr w:type="spellEnd"/>
      <w:r w:rsidRPr="006F06DA">
        <w:t xml:space="preserve"> have several compelling advantages</w:t>
      </w:r>
      <w:r>
        <w:t>,</w:t>
      </w:r>
      <w:r w:rsidRPr="006F06DA">
        <w:t xml:space="preserve"> they alleviate the vanishing</w:t>
      </w:r>
      <w:r>
        <w:t xml:space="preserve"> </w:t>
      </w:r>
      <w:r w:rsidRPr="006F06DA">
        <w:t xml:space="preserve">gradient problem, strengthen feature propagation, encourage feature reuse, and substantially </w:t>
      </w:r>
      <w:r>
        <w:rPr>
          <w:noProof/>
        </w:rPr>
        <w:drawing>
          <wp:anchor distT="0" distB="0" distL="114300" distR="114300" simplePos="0" relativeHeight="251669504" behindDoc="0" locked="0" layoutInCell="1" allowOverlap="1" wp14:anchorId="5353FC0A" wp14:editId="55B95D7F">
            <wp:simplePos x="0" y="0"/>
            <wp:positionH relativeFrom="margin">
              <wp:align>right</wp:align>
            </wp:positionH>
            <wp:positionV relativeFrom="paragraph">
              <wp:posOffset>906780</wp:posOffset>
            </wp:positionV>
            <wp:extent cx="5731510" cy="4408170"/>
            <wp:effectExtent l="0" t="0" r="254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 2.9.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4408170"/>
                    </a:xfrm>
                    <a:prstGeom prst="rect">
                      <a:avLst/>
                    </a:prstGeom>
                  </pic:spPr>
                </pic:pic>
              </a:graphicData>
            </a:graphic>
            <wp14:sizeRelH relativeFrom="margin">
              <wp14:pctWidth>0</wp14:pctWidth>
            </wp14:sizeRelH>
            <wp14:sizeRelV relativeFrom="margin">
              <wp14:pctHeight>0</wp14:pctHeight>
            </wp14:sizeRelV>
          </wp:anchor>
        </w:drawing>
      </w:r>
      <w:r w:rsidRPr="006F06DA">
        <w:t>reduce the number of parameters</w:t>
      </w:r>
      <w:r>
        <w:t xml:space="preserve"> [</w:t>
      </w:r>
      <w:r w:rsidR="004B38D9">
        <w:t>29</w:t>
      </w:r>
      <w:r>
        <w:t>]</w:t>
      </w:r>
      <w:r w:rsidRPr="006F06DA">
        <w:t>.</w:t>
      </w:r>
    </w:p>
    <w:p w14:paraId="0A94E68A" w14:textId="4344C14E" w:rsidR="006F06DA" w:rsidRDefault="006F06DA" w:rsidP="006F06DA">
      <w:pPr>
        <w:spacing w:line="276" w:lineRule="auto"/>
        <w:jc w:val="both"/>
      </w:pPr>
    </w:p>
    <w:p w14:paraId="3FB8A3F4" w14:textId="4C9670C4" w:rsidR="006F06DA" w:rsidRPr="006F06DA" w:rsidRDefault="006F06DA" w:rsidP="006F06DA">
      <w:pPr>
        <w:spacing w:line="276" w:lineRule="auto"/>
        <w:jc w:val="center"/>
      </w:pPr>
      <w:r>
        <w:t xml:space="preserve">Figure 2.8: A DenseNet architecture with </w:t>
      </w:r>
      <w:r w:rsidR="000E0086">
        <w:t>5-layer</w:t>
      </w:r>
      <w:r>
        <w:t xml:space="preserve"> connection [</w:t>
      </w:r>
      <w:r w:rsidR="004B38D9">
        <w:t>29</w:t>
      </w:r>
      <w:r>
        <w:t>].</w:t>
      </w:r>
    </w:p>
    <w:p w14:paraId="2E9F3421" w14:textId="77777777" w:rsidR="004D3258" w:rsidRDefault="004D3258" w:rsidP="004D3258">
      <w:pPr>
        <w:spacing w:line="276" w:lineRule="auto"/>
      </w:pPr>
    </w:p>
    <w:p w14:paraId="02E61E2C" w14:textId="6D1BFFFB" w:rsidR="003962FA" w:rsidRDefault="003962FA" w:rsidP="00741267">
      <w:pPr>
        <w:pStyle w:val="Heading2"/>
        <w:spacing w:line="276" w:lineRule="auto"/>
      </w:pPr>
      <w:bookmarkStart w:id="46" w:name="_Toc43020021"/>
      <w:bookmarkEnd w:id="45"/>
      <w:r>
        <w:t>2.</w:t>
      </w:r>
      <w:r w:rsidR="006B3239">
        <w:t>6</w:t>
      </w:r>
      <w:r>
        <w:t xml:space="preserve"> Chapter Summary</w:t>
      </w:r>
      <w:bookmarkEnd w:id="46"/>
    </w:p>
    <w:p w14:paraId="0DB66A8C" w14:textId="2A223488" w:rsidR="003962FA" w:rsidRDefault="003962FA" w:rsidP="00741267">
      <w:pPr>
        <w:spacing w:line="276" w:lineRule="auto"/>
      </w:pPr>
    </w:p>
    <w:p w14:paraId="7D461DAB" w14:textId="0127EC59" w:rsidR="003962FA" w:rsidRDefault="000D0058" w:rsidP="00741267">
      <w:pPr>
        <w:spacing w:line="276" w:lineRule="auto"/>
        <w:jc w:val="both"/>
      </w:pPr>
      <w:r>
        <w:t xml:space="preserve">This chapter gives the basic concept of deep learning and how the convolutional neural network is a domain of deep learning. It also gives a short description of why the convolutional neural network is used for pixel-wise semantic segmentation. This chapter also states some advantages and applications of a convolutional neural network. Finally, this chapter gives a short description of the previous architectures that have been </w:t>
      </w:r>
      <w:r w:rsidR="005E6D5C">
        <w:t>built</w:t>
      </w:r>
      <w:r>
        <w:t xml:space="preserve"> for pixel-wise semantic segmentation.</w:t>
      </w:r>
    </w:p>
    <w:p w14:paraId="1CACEE2E" w14:textId="7198D139" w:rsidR="003962FA" w:rsidRDefault="003962FA" w:rsidP="00741267">
      <w:pPr>
        <w:spacing w:line="276" w:lineRule="auto"/>
      </w:pPr>
    </w:p>
    <w:p w14:paraId="3C3E00F7" w14:textId="77777777" w:rsidR="00C553A4" w:rsidRPr="003962FA" w:rsidRDefault="00C553A4" w:rsidP="00741267">
      <w:pPr>
        <w:spacing w:line="276" w:lineRule="auto"/>
      </w:pPr>
    </w:p>
    <w:p w14:paraId="71702B1D" w14:textId="6CB5E6FD" w:rsidR="00E11212" w:rsidRDefault="006D560B" w:rsidP="00741267">
      <w:pPr>
        <w:pStyle w:val="Heading1"/>
        <w:spacing w:line="276" w:lineRule="auto"/>
      </w:pPr>
      <w:bookmarkStart w:id="47" w:name="_Toc34931136"/>
      <w:bookmarkStart w:id="48" w:name="_Toc43020022"/>
      <w:r>
        <w:lastRenderedPageBreak/>
        <w:t>Chapter 3: Methodology</w:t>
      </w:r>
      <w:bookmarkEnd w:id="47"/>
      <w:bookmarkEnd w:id="48"/>
    </w:p>
    <w:p w14:paraId="49D7CEB2" w14:textId="0CA9496E" w:rsidR="006D560B" w:rsidRDefault="006D560B" w:rsidP="00741267">
      <w:pPr>
        <w:spacing w:line="276" w:lineRule="auto"/>
      </w:pPr>
    </w:p>
    <w:p w14:paraId="5572C60B" w14:textId="199845CF" w:rsidR="0038283D" w:rsidRDefault="0038283D" w:rsidP="0038283D">
      <w:pPr>
        <w:spacing w:line="276" w:lineRule="auto"/>
        <w:jc w:val="both"/>
      </w:pPr>
      <w:r>
        <w:t>In this thesis, a model has been designed that can predict the semantic segmentation of any RGB images. The model has been de</w:t>
      </w:r>
      <w:r w:rsidR="00F16E37">
        <w:t>s</w:t>
      </w:r>
      <w:r>
        <w:t xml:space="preserve">igned after tinkering with different configurations of </w:t>
      </w:r>
      <w:r w:rsidR="00F16E37">
        <w:t xml:space="preserve">the </w:t>
      </w:r>
      <w:r>
        <w:t>convolutional neural network. This chapter mainly focuses on the architecture of the proposed model and the reason why this model has been chosen.</w:t>
      </w:r>
    </w:p>
    <w:p w14:paraId="264E1D1E" w14:textId="2E50B758" w:rsidR="0038283D" w:rsidRDefault="0038283D" w:rsidP="00741267">
      <w:pPr>
        <w:spacing w:line="276" w:lineRule="auto"/>
      </w:pPr>
    </w:p>
    <w:p w14:paraId="69966A6E" w14:textId="549C38AF" w:rsidR="006A26BC" w:rsidRDefault="006A26BC" w:rsidP="006A26BC">
      <w:pPr>
        <w:pStyle w:val="Heading2"/>
      </w:pPr>
      <w:bookmarkStart w:id="49" w:name="_Toc43020023"/>
      <w:r>
        <w:t>3.1 ArNet Architecture</w:t>
      </w:r>
      <w:bookmarkEnd w:id="49"/>
    </w:p>
    <w:p w14:paraId="3DAB3D60" w14:textId="77777777" w:rsidR="00F16E37" w:rsidRPr="00F16E37" w:rsidRDefault="00F16E37" w:rsidP="00F16E37">
      <w:pPr>
        <w:spacing w:line="276" w:lineRule="auto"/>
      </w:pPr>
    </w:p>
    <w:p w14:paraId="479E9C8F" w14:textId="1B60B8A2" w:rsidR="006A26BC" w:rsidRDefault="00F17389" w:rsidP="00F16E37">
      <w:pPr>
        <w:spacing w:line="276" w:lineRule="auto"/>
        <w:jc w:val="both"/>
      </w:pPr>
      <w:r>
        <w:rPr>
          <w:noProof/>
        </w:rPr>
        <mc:AlternateContent>
          <mc:Choice Requires="wps">
            <w:drawing>
              <wp:anchor distT="0" distB="0" distL="114300" distR="114300" simplePos="0" relativeHeight="251680768" behindDoc="0" locked="0" layoutInCell="1" allowOverlap="1" wp14:anchorId="1C273F08" wp14:editId="4AD0179C">
                <wp:simplePos x="0" y="0"/>
                <wp:positionH relativeFrom="margin">
                  <wp:align>center</wp:align>
                </wp:positionH>
                <wp:positionV relativeFrom="paragraph">
                  <wp:posOffset>4775835</wp:posOffset>
                </wp:positionV>
                <wp:extent cx="529956" cy="285750"/>
                <wp:effectExtent l="0" t="95250" r="3810" b="57150"/>
                <wp:wrapNone/>
                <wp:docPr id="21" name="Arrow: Right 21"/>
                <wp:cNvGraphicFramePr/>
                <a:graphic xmlns:a="http://schemas.openxmlformats.org/drawingml/2006/main">
                  <a:graphicData uri="http://schemas.microsoft.com/office/word/2010/wordprocessingShape">
                    <wps:wsp>
                      <wps:cNvSpPr/>
                      <wps:spPr>
                        <a:xfrm rot="8489713">
                          <a:off x="0" y="0"/>
                          <a:ext cx="529956" cy="285750"/>
                        </a:xfrm>
                        <a:prstGeom prst="rightArrow">
                          <a:avLst>
                            <a:gd name="adj1" fmla="val 44128"/>
                            <a:gd name="adj2" fmla="val 50000"/>
                          </a:avLst>
                        </a:prstGeom>
                        <a:solidFill>
                          <a:sysClr val="window" lastClr="FFFFFF">
                            <a:lumMod val="75000"/>
                          </a:sys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CE9F1B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 o:spid="_x0000_s1026" type="#_x0000_t13" style="position:absolute;margin-left:0;margin-top:376.05pt;width:41.75pt;height:22.5pt;rotation:9273031fd;z-index:251680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" adj="15777,6034" fillcolor="#bfbfbf" strokecolor="windowText" strokeweight="1pt">
                <w10:wrap anchorx="margin"/>
              </v:shape>
            </w:pict>
          </mc:Fallback>
        </mc:AlternateContent>
      </w:r>
      <w:r>
        <w:rPr>
          <w:noProof/>
        </w:rPr>
        <mc:AlternateContent>
          <mc:Choice Requires="wps">
            <w:drawing>
              <wp:anchor distT="0" distB="0" distL="114300" distR="114300" simplePos="0" relativeHeight="251678720" behindDoc="0" locked="0" layoutInCell="1" allowOverlap="1" wp14:anchorId="5B00E2E0" wp14:editId="332B1880">
                <wp:simplePos x="0" y="0"/>
                <wp:positionH relativeFrom="column">
                  <wp:posOffset>2647950</wp:posOffset>
                </wp:positionH>
                <wp:positionV relativeFrom="paragraph">
                  <wp:posOffset>5386705</wp:posOffset>
                </wp:positionV>
                <wp:extent cx="1076325" cy="285750"/>
                <wp:effectExtent l="0" t="19050" r="47625" b="38100"/>
                <wp:wrapNone/>
                <wp:docPr id="20" name="Arrow: Right 20"/>
                <wp:cNvGraphicFramePr/>
                <a:graphic xmlns:a="http://schemas.openxmlformats.org/drawingml/2006/main">
                  <a:graphicData uri="http://schemas.microsoft.com/office/word/2010/wordprocessingShape">
                    <wps:wsp>
                      <wps:cNvSpPr/>
                      <wps:spPr>
                        <a:xfrm>
                          <a:off x="0" y="0"/>
                          <a:ext cx="1076325" cy="285750"/>
                        </a:xfrm>
                        <a:prstGeom prst="rightArrow">
                          <a:avLst/>
                        </a:prstGeom>
                        <a:solidFill>
                          <a:sysClr val="window" lastClr="FFFFFF">
                            <a:lumMod val="75000"/>
                          </a:sys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9FB6EE" id="Arrow: Right 20" o:spid="_x0000_s1026" type="#_x0000_t13" style="position:absolute;margin-left:208.5pt;margin-top:424.15pt;width:84.75pt;height:22.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" adj="18733" fillcolor="#bfbfbf" strokecolor="windowText" strokeweight="1pt"/>
            </w:pict>
          </mc:Fallback>
        </mc:AlternateContent>
      </w:r>
      <w:r>
        <w:rPr>
          <w:noProof/>
        </w:rPr>
        <mc:AlternateContent>
          <mc:Choice Requires="wps">
            <w:drawing>
              <wp:anchor distT="0" distB="0" distL="114300" distR="114300" simplePos="0" relativeHeight="251676672" behindDoc="0" locked="0" layoutInCell="1" allowOverlap="1" wp14:anchorId="601D2E8F" wp14:editId="76EA2B43">
                <wp:simplePos x="0" y="0"/>
                <wp:positionH relativeFrom="column">
                  <wp:posOffset>2038350</wp:posOffset>
                </wp:positionH>
                <wp:positionV relativeFrom="paragraph">
                  <wp:posOffset>3586480</wp:posOffset>
                </wp:positionV>
                <wp:extent cx="1038225" cy="285750"/>
                <wp:effectExtent l="0" t="19050" r="47625" b="38100"/>
                <wp:wrapNone/>
                <wp:docPr id="19" name="Arrow: Right 19"/>
                <wp:cNvGraphicFramePr/>
                <a:graphic xmlns:a="http://schemas.openxmlformats.org/drawingml/2006/main">
                  <a:graphicData uri="http://schemas.microsoft.com/office/word/2010/wordprocessingShape">
                    <wps:wsp>
                      <wps:cNvSpPr/>
                      <wps:spPr>
                        <a:xfrm>
                          <a:off x="0" y="0"/>
                          <a:ext cx="1038225" cy="285750"/>
                        </a:xfrm>
                        <a:prstGeom prst="rightArrow">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0949B47" id="Arrow: Right 19" o:spid="_x0000_s1026" type="#_x0000_t13" style="position:absolute;margin-left:160.5pt;margin-top:282.4pt;width:81.75pt;height:22.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" adj="18628" fillcolor="#bfbfbf [2412]" strokecolor="black [3213]" strokeweight="1pt"/>
            </w:pict>
          </mc:Fallback>
        </mc:AlternateContent>
      </w:r>
      <w:r>
        <w:rPr>
          <w:noProof/>
        </w:rPr>
        <mc:AlternateContent>
          <mc:Choice Requires="wps">
            <w:drawing>
              <wp:anchor distT="0" distB="0" distL="114300" distR="114300" simplePos="0" relativeHeight="251675648" behindDoc="0" locked="0" layoutInCell="1" allowOverlap="1" wp14:anchorId="7D7BF7E9" wp14:editId="04206A0F">
                <wp:simplePos x="0" y="0"/>
                <wp:positionH relativeFrom="margin">
                  <wp:align>left</wp:align>
                </wp:positionH>
                <wp:positionV relativeFrom="paragraph">
                  <wp:posOffset>4540885</wp:posOffset>
                </wp:positionV>
                <wp:extent cx="2638425" cy="1428750"/>
                <wp:effectExtent l="0" t="0" r="28575" b="19050"/>
                <wp:wrapTopAndBottom/>
                <wp:docPr id="18" name="Cube 18"/>
                <wp:cNvGraphicFramePr/>
                <a:graphic xmlns:a="http://schemas.openxmlformats.org/drawingml/2006/main">
                  <a:graphicData uri="http://schemas.microsoft.com/office/word/2010/wordprocessingShape">
                    <wps:wsp>
                      <wps:cNvSpPr/>
                      <wps:spPr>
                        <a:xfrm>
                          <a:off x="0" y="0"/>
                          <a:ext cx="2638425" cy="1428750"/>
                        </a:xfrm>
                        <a:prstGeom prst="cube">
                          <a:avLst/>
                        </a:prstGeom>
                        <a:solidFill>
                          <a:sysClr val="window" lastClr="FFFFFF">
                            <a:lumMod val="75000"/>
                          </a:sysClr>
                        </a:solidFill>
                        <a:ln w="12700" cap="flat" cmpd="sng" algn="ctr">
                          <a:solidFill>
                            <a:sysClr val="windowText" lastClr="000000"/>
                          </a:solidFill>
                          <a:prstDash val="solid"/>
                          <a:miter lim="800000"/>
                        </a:ln>
                        <a:effectLst/>
                      </wps:spPr>
                      <wps:txbx>
                        <w:txbxContent>
                          <w:p w14:paraId="4337450A" w14:textId="7D2C7CFC" w:rsidR="0005680C" w:rsidRPr="00F17389" w:rsidRDefault="0005680C" w:rsidP="00F17389">
                            <w:pPr>
                              <w:jc w:val="center"/>
                              <w:rPr>
                                <w:sz w:val="28"/>
                                <w:szCs w:val="24"/>
                              </w:rPr>
                            </w:pPr>
                            <w:r w:rsidRPr="00F17389">
                              <w:rPr>
                                <w:sz w:val="28"/>
                                <w:szCs w:val="24"/>
                              </w:rPr>
                              <w:t>Decoder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7BF7E9"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8" o:spid="_x0000_s1026" type="#_x0000_t16" style="position:absolute;left:0;text-align:left;margin-left:0;margin-top:357.55pt;width:207.75pt;height:112.5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" fillcolor="#bfbfbf" strokecolor="windowText" strokeweight="1pt">
                <v:textbox>
                  <w:txbxContent>
                    <w:p w14:paraId="4337450A" w14:textId="7D2C7CFC" w:rsidR="0005680C" w:rsidRPr="00F17389" w:rsidRDefault="0005680C" w:rsidP="00F17389">
                      <w:pPr>
                        <w:jc w:val="center"/>
                        <w:rPr>
                          <w:sz w:val="28"/>
                          <w:szCs w:val="24"/>
                        </w:rPr>
                      </w:pPr>
                      <w:r w:rsidRPr="00F17389">
                        <w:rPr>
                          <w:sz w:val="28"/>
                          <w:szCs w:val="24"/>
                        </w:rPr>
                        <w:t>Decoder Layer</w:t>
                      </w:r>
                    </w:p>
                  </w:txbxContent>
                </v:textbox>
                <w10:wrap type="topAndBottom" anchorx="margin"/>
              </v:shape>
            </w:pict>
          </mc:Fallback>
        </mc:AlternateContent>
      </w:r>
      <w:r>
        <w:rPr>
          <w:noProof/>
        </w:rPr>
        <mc:AlternateContent>
          <mc:Choice Requires="wps">
            <w:drawing>
              <wp:anchor distT="0" distB="0" distL="114300" distR="114300" simplePos="0" relativeHeight="251670528" behindDoc="0" locked="0" layoutInCell="1" allowOverlap="1" wp14:anchorId="5A85748D" wp14:editId="02114827">
                <wp:simplePos x="0" y="0"/>
                <wp:positionH relativeFrom="column">
                  <wp:posOffset>28575</wp:posOffset>
                </wp:positionH>
                <wp:positionV relativeFrom="paragraph">
                  <wp:posOffset>3281680</wp:posOffset>
                </wp:positionV>
                <wp:extent cx="2000250" cy="695325"/>
                <wp:effectExtent l="0" t="0" r="19050" b="28575"/>
                <wp:wrapTopAndBottom/>
                <wp:docPr id="15" name="Cylinder 15"/>
                <wp:cNvGraphicFramePr/>
                <a:graphic xmlns:a="http://schemas.openxmlformats.org/drawingml/2006/main">
                  <a:graphicData uri="http://schemas.microsoft.com/office/word/2010/wordprocessingShape">
                    <wps:wsp>
                      <wps:cNvSpPr/>
                      <wps:spPr>
                        <a:xfrm>
                          <a:off x="0" y="0"/>
                          <a:ext cx="2000250" cy="695325"/>
                        </a:xfrm>
                        <a:prstGeom prst="can">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F89615" w14:textId="4946359C" w:rsidR="0005680C" w:rsidRPr="00F17389" w:rsidRDefault="0005680C" w:rsidP="00F17389">
                            <w:pPr>
                              <w:jc w:val="center"/>
                              <w:rPr>
                                <w:color w:val="000000" w:themeColor="text1"/>
                                <w:sz w:val="28"/>
                                <w:szCs w:val="24"/>
                              </w:rPr>
                            </w:pPr>
                            <w:r w:rsidRPr="00F17389">
                              <w:rPr>
                                <w:color w:val="000000" w:themeColor="text1"/>
                                <w:sz w:val="28"/>
                                <w:szCs w:val="24"/>
                              </w:rPr>
                              <w:t>Input RGB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85748D"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15" o:spid="_x0000_s1027" type="#_x0000_t22" style="position:absolute;left:0;text-align:left;margin-left:2.25pt;margin-top:258.4pt;width:157.5pt;height:5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" fillcolor="#bfbfbf [2412]" strokecolor="black [3213]" strokeweight="1pt">
                <v:stroke joinstyle="miter"/>
                <v:textbox>
                  <w:txbxContent>
                    <w:p w14:paraId="5AF89615" w14:textId="4946359C" w:rsidR="0005680C" w:rsidRPr="00F17389" w:rsidRDefault="0005680C" w:rsidP="00F17389">
                      <w:pPr>
                        <w:jc w:val="center"/>
                        <w:rPr>
                          <w:color w:val="000000" w:themeColor="text1"/>
                          <w:sz w:val="28"/>
                          <w:szCs w:val="24"/>
                        </w:rPr>
                      </w:pPr>
                      <w:r w:rsidRPr="00F17389">
                        <w:rPr>
                          <w:color w:val="000000" w:themeColor="text1"/>
                          <w:sz w:val="28"/>
                          <w:szCs w:val="24"/>
                        </w:rPr>
                        <w:t>Input RGB image</w:t>
                      </w:r>
                    </w:p>
                  </w:txbxContent>
                </v:textbox>
                <w10:wrap type="topAndBottom"/>
              </v:shape>
            </w:pict>
          </mc:Fallback>
        </mc:AlternateContent>
      </w:r>
      <w:r>
        <w:rPr>
          <w:noProof/>
        </w:rPr>
        <mc:AlternateContent>
          <mc:Choice Requires="wps">
            <w:drawing>
              <wp:anchor distT="0" distB="0" distL="114300" distR="114300" simplePos="0" relativeHeight="251673600" behindDoc="0" locked="0" layoutInCell="1" allowOverlap="1" wp14:anchorId="65F3A8B2" wp14:editId="2B33CA80">
                <wp:simplePos x="0" y="0"/>
                <wp:positionH relativeFrom="margin">
                  <wp:align>right</wp:align>
                </wp:positionH>
                <wp:positionV relativeFrom="paragraph">
                  <wp:posOffset>3338830</wp:posOffset>
                </wp:positionV>
                <wp:extent cx="2638425" cy="1428750"/>
                <wp:effectExtent l="0" t="0" r="28575" b="19050"/>
                <wp:wrapTopAndBottom/>
                <wp:docPr id="17" name="Cube 17"/>
                <wp:cNvGraphicFramePr/>
                <a:graphic xmlns:a="http://schemas.openxmlformats.org/drawingml/2006/main">
                  <a:graphicData uri="http://schemas.microsoft.com/office/word/2010/wordprocessingShape">
                    <wps:wsp>
                      <wps:cNvSpPr/>
                      <wps:spPr>
                        <a:xfrm>
                          <a:off x="0" y="0"/>
                          <a:ext cx="2638425" cy="1428750"/>
                        </a:xfrm>
                        <a:prstGeom prst="cube">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14:paraId="7BDEBE34" w14:textId="2432EFB6" w:rsidR="0005680C" w:rsidRPr="00F17389" w:rsidRDefault="0005680C" w:rsidP="00F17389">
                            <w:pPr>
                              <w:jc w:val="center"/>
                              <w:rPr>
                                <w:sz w:val="28"/>
                                <w:szCs w:val="24"/>
                              </w:rPr>
                            </w:pPr>
                            <w:r w:rsidRPr="00F17389">
                              <w:rPr>
                                <w:sz w:val="28"/>
                                <w:szCs w:val="24"/>
                              </w:rPr>
                              <w:t>Encoder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3A8B2" id="Cube 17" o:spid="_x0000_s1028" type="#_x0000_t16" style="position:absolute;left:0;text-align:left;margin-left:156.55pt;margin-top:262.9pt;width:207.75pt;height:112.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" fillcolor="#bfbfbf [2412]" strokecolor="black [3200]" strokeweight="1pt">
                <v:textbox>
                  <w:txbxContent>
                    <w:p w14:paraId="7BDEBE34" w14:textId="2432EFB6" w:rsidR="0005680C" w:rsidRPr="00F17389" w:rsidRDefault="0005680C" w:rsidP="00F17389">
                      <w:pPr>
                        <w:jc w:val="center"/>
                        <w:rPr>
                          <w:sz w:val="28"/>
                          <w:szCs w:val="24"/>
                        </w:rPr>
                      </w:pPr>
                      <w:r w:rsidRPr="00F17389">
                        <w:rPr>
                          <w:sz w:val="28"/>
                          <w:szCs w:val="24"/>
                        </w:rPr>
                        <w:t>Encoder Layer</w:t>
                      </w:r>
                    </w:p>
                  </w:txbxContent>
                </v:textbox>
                <w10:wrap type="topAndBottom" anchorx="margin"/>
              </v:shape>
            </w:pict>
          </mc:Fallback>
        </mc:AlternateContent>
      </w:r>
      <w:r w:rsidR="00F16E37" w:rsidRPr="00F16E37">
        <w:t xml:space="preserve">Image segmentation is a process where the objects of an image are classified by their pixel information. In an image, certain pixels share some common characteristics. By identifying them we can label the pixels, so they can be detected from the image. We use image segmentation to find objects in images like text (OCR), cars (automated vehicle), cancer, tumor (medical image). In recent days, deep learning algorithms got success in handwritten OCR, NLP [1]. It has also a huge active interest </w:t>
      </w:r>
      <w:r w:rsidR="00F16E37">
        <w:t>in</w:t>
      </w:r>
      <w:r w:rsidR="00F16E37" w:rsidRPr="00F16E37">
        <w:t xml:space="preserve"> pixel-wise semantic segmentation. Semantic segmentation is a machine learning process where a machine can learn from a visual scenario by adding class to every pixel that contains. It is not like other instance segmentations. Instance segmentation can differentiate between objects of the same classes. In semantic segmentation, it can only detect and it doesn’t care about the instances. Our ArNet is based on the SegNet architecture which is a deep convolutional encoder-decoder architecture for robust semantic image segmentation [</w:t>
      </w:r>
      <w:r w:rsidR="00F16E37">
        <w:t>28</w:t>
      </w:r>
      <w:r w:rsidR="00F16E37" w:rsidRPr="00F16E37">
        <w:t>]. Our model also based on encoder-decoder network architecture. One of the major drawbacks of SegNet is it was too many layers. As we know by increasing the layers of an architecture, we can get higher accuracies but the cost will be more increased [</w:t>
      </w:r>
      <w:r w:rsidR="00F16E37">
        <w:t>29</w:t>
      </w:r>
      <w:r w:rsidR="00F16E37" w:rsidRPr="00F16E37">
        <w:t>]. So, we build an architecture called ArNet with lower network layers with more accuracy.</w:t>
      </w:r>
    </w:p>
    <w:p w14:paraId="38F35478" w14:textId="1CB10D46" w:rsidR="00591BA6" w:rsidRDefault="00F17389" w:rsidP="003E347D">
      <w:pPr>
        <w:spacing w:line="276" w:lineRule="auto"/>
        <w:jc w:val="center"/>
      </w:pPr>
      <w:r>
        <w:rPr>
          <w:noProof/>
        </w:rPr>
        <mc:AlternateContent>
          <mc:Choice Requires="wps">
            <w:drawing>
              <wp:anchor distT="0" distB="0" distL="114300" distR="114300" simplePos="0" relativeHeight="251672576" behindDoc="0" locked="0" layoutInCell="1" allowOverlap="1" wp14:anchorId="2FE51EC3" wp14:editId="2BA6E11E">
                <wp:simplePos x="0" y="0"/>
                <wp:positionH relativeFrom="margin">
                  <wp:align>right</wp:align>
                </wp:positionH>
                <wp:positionV relativeFrom="paragraph">
                  <wp:posOffset>2061845</wp:posOffset>
                </wp:positionV>
                <wp:extent cx="1971675" cy="857250"/>
                <wp:effectExtent l="0" t="0" r="28575" b="19050"/>
                <wp:wrapTopAndBottom/>
                <wp:docPr id="16" name="Cylinder 16"/>
                <wp:cNvGraphicFramePr/>
                <a:graphic xmlns:a="http://schemas.openxmlformats.org/drawingml/2006/main">
                  <a:graphicData uri="http://schemas.microsoft.com/office/word/2010/wordprocessingShape">
                    <wps:wsp>
                      <wps:cNvSpPr/>
                      <wps:spPr>
                        <a:xfrm>
                          <a:off x="0" y="0"/>
                          <a:ext cx="1971675" cy="857250"/>
                        </a:xfrm>
                        <a:prstGeom prst="can">
                          <a:avLst/>
                        </a:prstGeom>
                        <a:solidFill>
                          <a:sysClr val="window" lastClr="FFFFFF">
                            <a:lumMod val="75000"/>
                          </a:sysClr>
                        </a:solidFill>
                        <a:ln w="12700" cap="flat" cmpd="sng" algn="ctr">
                          <a:solidFill>
                            <a:sysClr val="windowText" lastClr="000000"/>
                          </a:solidFill>
                          <a:prstDash val="solid"/>
                          <a:miter lim="800000"/>
                        </a:ln>
                        <a:effectLst/>
                      </wps:spPr>
                      <wps:txbx>
                        <w:txbxContent>
                          <w:p w14:paraId="2B2469B3" w14:textId="4F3450CC" w:rsidR="0005680C" w:rsidRPr="00F17389" w:rsidRDefault="0005680C" w:rsidP="00F17389">
                            <w:pPr>
                              <w:jc w:val="center"/>
                              <w:rPr>
                                <w:sz w:val="28"/>
                                <w:szCs w:val="24"/>
                              </w:rPr>
                            </w:pPr>
                            <w:r w:rsidRPr="00F17389">
                              <w:rPr>
                                <w:sz w:val="28"/>
                                <w:szCs w:val="24"/>
                              </w:rPr>
                              <w:t>Classified feature m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51EC3" id="Cylinder 16" o:spid="_x0000_s1029" type="#_x0000_t22" style="position:absolute;left:0;text-align:left;margin-left:104.05pt;margin-top:162.35pt;width:155.25pt;height:67.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" fillcolor="#bfbfbf" strokecolor="windowText" strokeweight="1pt">
                <v:stroke joinstyle="miter"/>
                <v:textbox>
                  <w:txbxContent>
                    <w:p w14:paraId="2B2469B3" w14:textId="4F3450CC" w:rsidR="0005680C" w:rsidRPr="00F17389" w:rsidRDefault="0005680C" w:rsidP="00F17389">
                      <w:pPr>
                        <w:jc w:val="center"/>
                        <w:rPr>
                          <w:sz w:val="28"/>
                          <w:szCs w:val="24"/>
                        </w:rPr>
                      </w:pPr>
                      <w:r w:rsidRPr="00F17389">
                        <w:rPr>
                          <w:sz w:val="28"/>
                          <w:szCs w:val="24"/>
                        </w:rPr>
                        <w:t>Classified feature maps</w:t>
                      </w:r>
                    </w:p>
                  </w:txbxContent>
                </v:textbox>
                <w10:wrap type="topAndBottom" anchorx="margin"/>
              </v:shape>
            </w:pict>
          </mc:Fallback>
        </mc:AlternateContent>
      </w:r>
      <w:bookmarkStart w:id="50" w:name="_Hlk36890571"/>
      <w:r>
        <w:t>Figure 3.1: Overview of ArNet architecture</w:t>
      </w:r>
      <w:bookmarkEnd w:id="50"/>
      <w:r>
        <w:t>.</w:t>
      </w:r>
    </w:p>
    <w:p w14:paraId="0EA83D9C" w14:textId="6810E796" w:rsidR="00584F0F" w:rsidRDefault="00584F0F" w:rsidP="00584F0F">
      <w:pPr>
        <w:pStyle w:val="Heading2"/>
      </w:pPr>
      <w:bookmarkStart w:id="51" w:name="_Toc43020024"/>
      <w:r>
        <w:lastRenderedPageBreak/>
        <w:t>3.2 Encoder Layer</w:t>
      </w:r>
      <w:bookmarkEnd w:id="51"/>
    </w:p>
    <w:p w14:paraId="6B915236" w14:textId="2AA54ACD" w:rsidR="00584F0F" w:rsidRDefault="00584F0F" w:rsidP="00584F0F"/>
    <w:p w14:paraId="1EFFE962" w14:textId="22336C4C" w:rsidR="00584F0F" w:rsidRDefault="00584F0F" w:rsidP="00584F0F">
      <w:pPr>
        <w:jc w:val="both"/>
      </w:pPr>
      <w:r>
        <w:rPr>
          <w:noProof/>
        </w:rPr>
        <w:drawing>
          <wp:anchor distT="0" distB="0" distL="114300" distR="114300" simplePos="0" relativeHeight="251683840" behindDoc="0" locked="0" layoutInCell="1" allowOverlap="1" wp14:anchorId="3BD18298" wp14:editId="69F8735E">
            <wp:simplePos x="0" y="0"/>
            <wp:positionH relativeFrom="column">
              <wp:posOffset>1751901</wp:posOffset>
            </wp:positionH>
            <wp:positionV relativeFrom="paragraph">
              <wp:posOffset>314032</wp:posOffset>
            </wp:positionV>
            <wp:extent cx="2143424" cy="6697010"/>
            <wp:effectExtent l="0" t="0" r="9525"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 3.2.PNG"/>
                    <pic:cNvPicPr/>
                  </pic:nvPicPr>
                  <pic:blipFill>
                    <a:blip r:embed="rId22">
                      <a:extLst>
                        <a:ext uri="{28A0092B-C50C-407E-A947-70E740481C1C}">
                          <a14:useLocalDpi xmlns:a14="http://schemas.microsoft.com/office/drawing/2010/main" val="0"/>
                        </a:ext>
                      </a:extLst>
                    </a:blip>
                    <a:stretch>
                      <a:fillRect/>
                    </a:stretch>
                  </pic:blipFill>
                  <pic:spPr>
                    <a:xfrm>
                      <a:off x="0" y="0"/>
                      <a:ext cx="2143424" cy="6697010"/>
                    </a:xfrm>
                    <a:prstGeom prst="rect">
                      <a:avLst/>
                    </a:prstGeom>
                  </pic:spPr>
                </pic:pic>
              </a:graphicData>
            </a:graphic>
          </wp:anchor>
        </w:drawing>
      </w:r>
    </w:p>
    <w:p w14:paraId="2E478427" w14:textId="77777777" w:rsidR="00584F0F" w:rsidRDefault="00584F0F" w:rsidP="00584F0F">
      <w:pPr>
        <w:jc w:val="center"/>
      </w:pPr>
    </w:p>
    <w:p w14:paraId="6D5BAD62" w14:textId="6A67E19F" w:rsidR="00584F0F" w:rsidRDefault="00584F0F" w:rsidP="00584F0F">
      <w:pPr>
        <w:jc w:val="center"/>
      </w:pPr>
      <w:bookmarkStart w:id="52" w:name="_Hlk42191982"/>
      <w:r>
        <w:t>Figure 3.2: The encoder layer.</w:t>
      </w:r>
    </w:p>
    <w:bookmarkEnd w:id="52"/>
    <w:p w14:paraId="4F68C9A8" w14:textId="020D067B" w:rsidR="00584F0F" w:rsidRDefault="00584F0F" w:rsidP="00584F0F">
      <w:pPr>
        <w:jc w:val="center"/>
      </w:pPr>
    </w:p>
    <w:p w14:paraId="48BE44FF" w14:textId="77777777" w:rsidR="00584F0F" w:rsidRDefault="00584F0F" w:rsidP="00584F0F">
      <w:pPr>
        <w:jc w:val="center"/>
      </w:pPr>
    </w:p>
    <w:p w14:paraId="52650B02" w14:textId="441917E3" w:rsidR="00584F0F" w:rsidRDefault="00584F0F" w:rsidP="00584F0F">
      <w:pPr>
        <w:pStyle w:val="Heading2"/>
      </w:pPr>
      <w:bookmarkStart w:id="53" w:name="_Toc43020025"/>
      <w:r>
        <w:lastRenderedPageBreak/>
        <w:t>3.3 Decode Layer</w:t>
      </w:r>
      <w:bookmarkEnd w:id="53"/>
    </w:p>
    <w:p w14:paraId="11B62C6B" w14:textId="72B1879A" w:rsidR="00584F0F" w:rsidRDefault="00584F0F" w:rsidP="00584F0F"/>
    <w:p w14:paraId="01617D8D" w14:textId="5A8AED45" w:rsidR="00584F0F" w:rsidRDefault="00584F0F" w:rsidP="00584F0F">
      <w:r>
        <w:rPr>
          <w:noProof/>
        </w:rPr>
        <w:drawing>
          <wp:anchor distT="0" distB="0" distL="114300" distR="114300" simplePos="0" relativeHeight="251684864" behindDoc="0" locked="0" layoutInCell="1" allowOverlap="1" wp14:anchorId="026F75C1" wp14:editId="5F03D5AA">
            <wp:simplePos x="0" y="0"/>
            <wp:positionH relativeFrom="margin">
              <wp:align>center</wp:align>
            </wp:positionH>
            <wp:positionV relativeFrom="paragraph">
              <wp:posOffset>205105</wp:posOffset>
            </wp:positionV>
            <wp:extent cx="2181529" cy="5325218"/>
            <wp:effectExtent l="0" t="0" r="9525" b="889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 3.4.png"/>
                    <pic:cNvPicPr/>
                  </pic:nvPicPr>
                  <pic:blipFill>
                    <a:blip r:embed="rId23">
                      <a:extLst>
                        <a:ext uri="{28A0092B-C50C-407E-A947-70E740481C1C}">
                          <a14:useLocalDpi xmlns:a14="http://schemas.microsoft.com/office/drawing/2010/main" val="0"/>
                        </a:ext>
                      </a:extLst>
                    </a:blip>
                    <a:stretch>
                      <a:fillRect/>
                    </a:stretch>
                  </pic:blipFill>
                  <pic:spPr>
                    <a:xfrm>
                      <a:off x="0" y="0"/>
                      <a:ext cx="2181529" cy="5325218"/>
                    </a:xfrm>
                    <a:prstGeom prst="rect">
                      <a:avLst/>
                    </a:prstGeom>
                  </pic:spPr>
                </pic:pic>
              </a:graphicData>
            </a:graphic>
          </wp:anchor>
        </w:drawing>
      </w:r>
    </w:p>
    <w:p w14:paraId="7618FBEB" w14:textId="1EBD4723" w:rsidR="00584F0F" w:rsidRDefault="00584F0F" w:rsidP="00584F0F"/>
    <w:p w14:paraId="5E5EBFBD" w14:textId="4C555F67" w:rsidR="00584F0F" w:rsidRDefault="00584F0F" w:rsidP="00584F0F">
      <w:pPr>
        <w:jc w:val="center"/>
      </w:pPr>
      <w:r>
        <w:t>Figure 3.3: The decoder layer.</w:t>
      </w:r>
    </w:p>
    <w:p w14:paraId="13D6C5EA" w14:textId="77777777" w:rsidR="00584F0F" w:rsidRPr="00584F0F" w:rsidRDefault="00584F0F" w:rsidP="00584F0F"/>
    <w:p w14:paraId="0379FB0B" w14:textId="30C2E64C" w:rsidR="006A26BC" w:rsidRDefault="006A26BC" w:rsidP="006A26BC">
      <w:pPr>
        <w:pStyle w:val="Heading2"/>
      </w:pPr>
      <w:bookmarkStart w:id="54" w:name="_Toc43020026"/>
      <w:r>
        <w:t>3.</w:t>
      </w:r>
      <w:r w:rsidR="00584F0F">
        <w:t>4</w:t>
      </w:r>
      <w:r>
        <w:t xml:space="preserve"> Convolutional Neural Network</w:t>
      </w:r>
      <w:bookmarkEnd w:id="54"/>
    </w:p>
    <w:p w14:paraId="2625A68B" w14:textId="0D72FAD7" w:rsidR="006A26BC" w:rsidRDefault="006A26BC" w:rsidP="006A26BC"/>
    <w:p w14:paraId="0F0DC381" w14:textId="5041ED76" w:rsidR="006A26BC" w:rsidRDefault="00591BA6" w:rsidP="00596452">
      <w:pPr>
        <w:jc w:val="both"/>
      </w:pPr>
      <w:r w:rsidRPr="00591BA6">
        <w:t>A convolutional neural network is a class of deep learning. It is used mostly for image recognition, image or video processing</w:t>
      </w:r>
      <w:r w:rsidR="00B501BA">
        <w:t>,</w:t>
      </w:r>
      <w:r w:rsidRPr="00591BA6">
        <w:t xml:space="preserve"> and for natural language processing. The convolutional neural network is used for both descriptive and generative purposes. A traditional neural network is either a combination of hardware or software or sometimes both. It was mainly built to mimic the structure of the human neural network but a traditional neural network is not completely for image processing and also for image recognition, whereas the model has to feed images in a reduce</w:t>
      </w:r>
      <w:r w:rsidR="00B501BA">
        <w:t>d</w:t>
      </w:r>
      <w:r w:rsidRPr="00591BA6">
        <w:t xml:space="preserve"> resolution process.</w:t>
      </w:r>
    </w:p>
    <w:p w14:paraId="15C3F647" w14:textId="2EBB24DB" w:rsidR="00591BA6" w:rsidRPr="00591BA6" w:rsidRDefault="00591BA6" w:rsidP="00591BA6">
      <w:pPr>
        <w:jc w:val="both"/>
      </w:pPr>
      <w:r w:rsidRPr="00591BA6">
        <w:lastRenderedPageBreak/>
        <w:t>A convolutional neural network is a regularized version of a multilayer perceptron. Multilayer perceptron’s usually mean fully connected networks, that is, each neuron in one layer is connected to all neurons in the next layer. The "fully-connectedness" of these networks makes them prone to overfitting data. Typical ways of regularization include adding some form of magnitude measurement of weights to the loss function. A convolutional neural network takes a different approach towards regularization: they take advantage of the hierarchical pattern in data and assemble more complex patterns using smaller and simpler patterns. Therefore, on the scale of connectedness and complexity, a convolutional neural network is on the lower extremity [16].</w:t>
      </w:r>
    </w:p>
    <w:p w14:paraId="59B93D7F" w14:textId="5C81C17F" w:rsidR="00591BA6" w:rsidRDefault="00752D09" w:rsidP="00591BA6">
      <w:pPr>
        <w:jc w:val="both"/>
      </w:pPr>
      <w:r>
        <w:rPr>
          <w:noProof/>
        </w:rPr>
        <w:drawing>
          <wp:anchor distT="0" distB="0" distL="114300" distR="114300" simplePos="0" relativeHeight="251681792" behindDoc="0" locked="0" layoutInCell="1" allowOverlap="1" wp14:anchorId="06B29D07" wp14:editId="7F4D2885">
            <wp:simplePos x="0" y="0"/>
            <wp:positionH relativeFrom="margin">
              <wp:align>right</wp:align>
            </wp:positionH>
            <wp:positionV relativeFrom="paragraph">
              <wp:posOffset>211455</wp:posOffset>
            </wp:positionV>
            <wp:extent cx="5731510" cy="3748405"/>
            <wp:effectExtent l="0" t="0" r="2540" b="444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 3.3.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748405"/>
                    </a:xfrm>
                    <a:prstGeom prst="rect">
                      <a:avLst/>
                    </a:prstGeom>
                  </pic:spPr>
                </pic:pic>
              </a:graphicData>
            </a:graphic>
            <wp14:sizeRelH relativeFrom="margin">
              <wp14:pctWidth>0</wp14:pctWidth>
            </wp14:sizeRelH>
          </wp:anchor>
        </w:drawing>
      </w:r>
    </w:p>
    <w:p w14:paraId="1C90122B" w14:textId="77777777" w:rsidR="00752D09" w:rsidRDefault="00752D09" w:rsidP="00591BA6">
      <w:pPr>
        <w:jc w:val="both"/>
      </w:pPr>
    </w:p>
    <w:p w14:paraId="0291B0BF" w14:textId="1A67E2D7" w:rsidR="00752D09" w:rsidRDefault="00752D09" w:rsidP="00752D09">
      <w:pPr>
        <w:jc w:val="center"/>
      </w:pPr>
      <w:r>
        <w:t>Figure 3.</w:t>
      </w:r>
      <w:r w:rsidR="00584F0F">
        <w:t>4</w:t>
      </w:r>
      <w:r>
        <w:t xml:space="preserve">: </w:t>
      </w:r>
      <w:r w:rsidR="005057EC">
        <w:t>A c</w:t>
      </w:r>
      <w:r>
        <w:t>onvolutional neural network architecture.</w:t>
      </w:r>
    </w:p>
    <w:p w14:paraId="1E761B03" w14:textId="77777777" w:rsidR="00596452" w:rsidRDefault="00596452" w:rsidP="00752D09">
      <w:pPr>
        <w:jc w:val="center"/>
      </w:pPr>
    </w:p>
    <w:p w14:paraId="141ABC3C" w14:textId="5E15BA1C" w:rsidR="00591BA6" w:rsidRPr="00591BA6" w:rsidRDefault="00591BA6" w:rsidP="00591BA6">
      <w:pPr>
        <w:jc w:val="both"/>
      </w:pPr>
      <w:r w:rsidRPr="00591BA6">
        <w:t>Convolutional networks were inspired by biological processes in that the connectivity pattern between neurons resembles the organization of the animal visual cortex. Individual cortical neurons respond to stimuli only in a restricted region of the visual field known as the receptive field. The receptive fields of different neurons partially overlap such that they cover the entire visual field. A convolutional neural network uses relatively little pre-processing compared to other image classification algorithms. This means that the network learns the filters that in traditional algorithms were hand-engineered. This independence from prior knowledge and human effort in feature design is a major advantage.</w:t>
      </w:r>
    </w:p>
    <w:p w14:paraId="60B402E5" w14:textId="77777777" w:rsidR="00591BA6" w:rsidRPr="00591BA6" w:rsidRDefault="00591BA6" w:rsidP="00591BA6">
      <w:pPr>
        <w:jc w:val="both"/>
      </w:pPr>
    </w:p>
    <w:p w14:paraId="74DFE567" w14:textId="77777777" w:rsidR="00591BA6" w:rsidRPr="00591BA6" w:rsidRDefault="00591BA6" w:rsidP="00591BA6">
      <w:pPr>
        <w:jc w:val="both"/>
      </w:pPr>
      <w:r w:rsidRPr="00591BA6">
        <w:lastRenderedPageBreak/>
        <w:t>The name “convolutional neural network” indicates that the network employs a mathematical operation called convolution. Convolution is a specialized kind of linear operation. Convolutional networks are simply neural networks that use convolution in place of general matrix multiplication in at least one of their layers. A convolutional neural network consists of an input and an output layer, as well as multiple hidden layers. The hidden layers of a convolutional neural network typically consist of a series of convolutional layers that convolve with multiplication or other dot product. The activation function is commonly a RELU layer and is subsequently followed by additional convolutions such as pooling layers, fully connected layers, and normalization layers referred to as hidden layers because their inputs and outputs are masked by the activation function and final convolution. Though the layers are colloquially referred to as convolutions, this is only by convention. Mathematically, it is technically a sliding dot product or cross-correlation. This has significance for the indices in the matrix, in that it affects how weight is determined at a specific index point [17].</w:t>
      </w:r>
    </w:p>
    <w:p w14:paraId="24EAF280" w14:textId="34F23215" w:rsidR="006A26BC" w:rsidRDefault="006A26BC" w:rsidP="006A26BC"/>
    <w:p w14:paraId="4A781B02" w14:textId="51B23940" w:rsidR="006A26BC" w:rsidRDefault="006A26BC" w:rsidP="006A26BC">
      <w:pPr>
        <w:pStyle w:val="Heading2"/>
      </w:pPr>
      <w:bookmarkStart w:id="55" w:name="_Toc43020027"/>
      <w:r>
        <w:t>3.</w:t>
      </w:r>
      <w:r w:rsidR="00584F0F">
        <w:t>5</w:t>
      </w:r>
      <w:r w:rsidR="00B70D74">
        <w:t xml:space="preserve"> 2D Convolution</w:t>
      </w:r>
      <w:bookmarkEnd w:id="55"/>
    </w:p>
    <w:p w14:paraId="36D90467" w14:textId="3E8AAA9A" w:rsidR="00B70D74" w:rsidRDefault="00B70D74" w:rsidP="00B70D74"/>
    <w:p w14:paraId="68BF9ED9" w14:textId="4CD7AD14" w:rsidR="00B70D74" w:rsidRDefault="00F642BF" w:rsidP="00F642BF">
      <w:pPr>
        <w:jc w:val="both"/>
      </w:pPr>
      <w:r>
        <w:t>Convolution is a mathematical operation on two functions that produces a third function expressing how the shape of one is modified by the other. The term convolution refers to both the result function and to the process of computing it. It is defined as the integral of the product of the two functions after one is reversed and shifted. Convolution has applications that include probability, statistics, computer vision, natural language processing, image and signal processing, engineering, and differential equations. Computing the inverse of the convolution operation is known as deconvolution.</w:t>
      </w:r>
    </w:p>
    <w:p w14:paraId="0917A96B" w14:textId="6BCB167B" w:rsidR="00F642BF" w:rsidRDefault="00F642BF" w:rsidP="00F642BF">
      <w:pPr>
        <w:jc w:val="both"/>
      </w:pPr>
    </w:p>
    <w:p w14:paraId="692A57C1" w14:textId="57AAE08A" w:rsidR="00F642BF" w:rsidRDefault="00F642BF" w:rsidP="00F642BF">
      <w:pPr>
        <w:jc w:val="both"/>
      </w:pPr>
      <w:r w:rsidRPr="00F642BF">
        <w:t>In normal dense network or multi</w:t>
      </w:r>
      <w:r>
        <w:t>-</w:t>
      </w:r>
      <w:r w:rsidRPr="00F642BF">
        <w:t>layer perceptron</w:t>
      </w:r>
      <w:r>
        <w:t>,</w:t>
      </w:r>
      <w:r w:rsidRPr="00F642BF">
        <w:t xml:space="preserve"> all the neurons in one layer </w:t>
      </w:r>
      <w:r>
        <w:t>are</w:t>
      </w:r>
      <w:r w:rsidRPr="00F642BF">
        <w:t xml:space="preserve"> connected to all neurons in the next layer, which means the weight params of the network is the multiplication product of </w:t>
      </w:r>
      <w:r>
        <w:t xml:space="preserve">the </w:t>
      </w:r>
      <w:r w:rsidRPr="00F642BF">
        <w:t>number of neurons in the connected layers, so if we were to process the image of higher resolutions the network params will be very high and require higher computational power and won’t scale for larger images. No one wants to train millions of params for the small images.</w:t>
      </w:r>
      <w:r>
        <w:t xml:space="preserve"> </w:t>
      </w:r>
      <w:r w:rsidRPr="00F642BF">
        <w:t xml:space="preserve">This problem can be resolve by using </w:t>
      </w:r>
      <w:r>
        <w:t xml:space="preserve">a </w:t>
      </w:r>
      <w:r w:rsidRPr="00F642BF">
        <w:t>convolution neural network. Here the output is related to the closer input neurons and not all of them in the previous layer. convolution and pooling operations help us achieve this.</w:t>
      </w:r>
    </w:p>
    <w:p w14:paraId="5174F6F5" w14:textId="0F32F344" w:rsidR="00F642BF" w:rsidRDefault="00F642BF" w:rsidP="00F642BF">
      <w:pPr>
        <w:jc w:val="both"/>
      </w:pPr>
    </w:p>
    <w:p w14:paraId="30AB3E83" w14:textId="63EE4BD5" w:rsidR="00F642BF" w:rsidRDefault="00F642BF" w:rsidP="00F642BF">
      <w:pPr>
        <w:jc w:val="both"/>
      </w:pPr>
      <w:r w:rsidRPr="00F642BF">
        <w:t xml:space="preserve">In simple terms convolution is just a matrix multiplication operation, Here the image will be represented as a numeric array which indicates the pixel values of the image. we will be multiplying the part of the </w:t>
      </w:r>
      <w:r w:rsidR="000A70ED" w:rsidRPr="00F642BF">
        <w:t>image (</w:t>
      </w:r>
      <w:r w:rsidRPr="00F642BF">
        <w:t>depends on the size of the filter) with a filter over and over until we cover each and every pixel of the image. This process will shrink the image</w:t>
      </w:r>
      <w:r w:rsidR="00B14273">
        <w:t xml:space="preserve"> [30]</w:t>
      </w:r>
      <w:r w:rsidRPr="00F642BF">
        <w:t>.</w:t>
      </w:r>
    </w:p>
    <w:p w14:paraId="6FF6B9F4" w14:textId="715C0EC5" w:rsidR="00231E13" w:rsidRDefault="00F642BF" w:rsidP="00B70D74">
      <w:r>
        <w:rPr>
          <w:noProof/>
        </w:rPr>
        <w:lastRenderedPageBreak/>
        <w:drawing>
          <wp:anchor distT="0" distB="0" distL="114300" distR="114300" simplePos="0" relativeHeight="251682816" behindDoc="0" locked="0" layoutInCell="1" allowOverlap="1" wp14:anchorId="1895C6C5" wp14:editId="0B64F776">
            <wp:simplePos x="0" y="0"/>
            <wp:positionH relativeFrom="margin">
              <wp:align>right</wp:align>
            </wp:positionH>
            <wp:positionV relativeFrom="paragraph">
              <wp:posOffset>291465</wp:posOffset>
            </wp:positionV>
            <wp:extent cx="5731510" cy="390525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 3.4.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905250"/>
                    </a:xfrm>
                    <a:prstGeom prst="rect">
                      <a:avLst/>
                    </a:prstGeom>
                  </pic:spPr>
                </pic:pic>
              </a:graphicData>
            </a:graphic>
            <wp14:sizeRelH relativeFrom="margin">
              <wp14:pctWidth>0</wp14:pctWidth>
            </wp14:sizeRelH>
          </wp:anchor>
        </w:drawing>
      </w:r>
    </w:p>
    <w:p w14:paraId="140CE6AD" w14:textId="15B239B2" w:rsidR="00F642BF" w:rsidRDefault="00F642BF" w:rsidP="00B70D74"/>
    <w:p w14:paraId="12A4AE42" w14:textId="4CF1E877" w:rsidR="00F642BF" w:rsidRDefault="00F642BF" w:rsidP="00F642BF">
      <w:pPr>
        <w:jc w:val="center"/>
      </w:pPr>
      <w:r>
        <w:t>Figure 3.</w:t>
      </w:r>
      <w:r w:rsidR="00584F0F">
        <w:t>5</w:t>
      </w:r>
      <w:r>
        <w:t xml:space="preserve">: A 2D convolution </w:t>
      </w:r>
      <w:proofErr w:type="gramStart"/>
      <w:r>
        <w:t>operation</w:t>
      </w:r>
      <w:r w:rsidR="00B14273">
        <w:t>[</w:t>
      </w:r>
      <w:proofErr w:type="gramEnd"/>
      <w:r w:rsidR="00B14273">
        <w:t>30]</w:t>
      </w:r>
      <w:r>
        <w:t>.</w:t>
      </w:r>
    </w:p>
    <w:p w14:paraId="6C7C10FE" w14:textId="0A9608C7" w:rsidR="00231E13" w:rsidRDefault="00231E13" w:rsidP="00231E13">
      <w:pPr>
        <w:pStyle w:val="Heading2"/>
      </w:pPr>
      <w:bookmarkStart w:id="56" w:name="_Toc43020028"/>
      <w:r>
        <w:t>3.</w:t>
      </w:r>
      <w:r w:rsidR="00584F0F">
        <w:t>6</w:t>
      </w:r>
      <w:r>
        <w:t xml:space="preserve"> 2D Deconvolution</w:t>
      </w:r>
      <w:bookmarkEnd w:id="56"/>
    </w:p>
    <w:p w14:paraId="1564BF6D" w14:textId="55106567" w:rsidR="00231E13" w:rsidRDefault="00231E13" w:rsidP="00231E13"/>
    <w:p w14:paraId="06F7B3E4" w14:textId="225C60FD" w:rsidR="003E347D" w:rsidRDefault="003E347D" w:rsidP="003E347D">
      <w:pPr>
        <w:jc w:val="both"/>
      </w:pPr>
      <w:r>
        <w:t>In optics and imaging, the term "deconvolution" is specifically used to refer to the process of reversing the optical distortion that takes place in an optical microscope, electron microscope, telescope, or other imaging instrument</w:t>
      </w:r>
      <w:r w:rsidR="00B501BA">
        <w:t>s</w:t>
      </w:r>
      <w:r>
        <w:t>, thus creating clearer images. It is usually done in the digital domain by a software algorithm, as part of a suite of microscope image processing techniques. Deconvolution is also practical to sharpen images that suffer from fast motion or jiggles during capturing. Early Hubble Space Telescope images were distorted by a flawed mirror and were sharpened by deconvolution</w:t>
      </w:r>
      <w:r w:rsidR="00E72230">
        <w:t xml:space="preserve"> [31]</w:t>
      </w:r>
      <w:r>
        <w:t>.</w:t>
      </w:r>
    </w:p>
    <w:p w14:paraId="13FE3BBC" w14:textId="1B46663A" w:rsidR="003E347D" w:rsidRDefault="003E347D" w:rsidP="003E347D">
      <w:pPr>
        <w:jc w:val="both"/>
      </w:pPr>
    </w:p>
    <w:p w14:paraId="67BCF4F6" w14:textId="7B3EF7B0" w:rsidR="003E347D" w:rsidRDefault="003E347D" w:rsidP="00990EAA">
      <w:pPr>
        <w:jc w:val="both"/>
      </w:pPr>
      <w:r>
        <w:t>In mathematics, deconvolution is an algorithm-based process used to enhance signals from recorded data. Where the recorded data can be modeled as a pure signal that is distorted by a filter (a process known as convolution), deconvolution can be used to restore the original signal. The concept of deconvolution is widely used in the techniques of signal processing and image processing</w:t>
      </w:r>
      <w:r w:rsidR="000E1C05">
        <w:t xml:space="preserve"> [32]</w:t>
      </w:r>
      <w:r>
        <w:t>.</w:t>
      </w:r>
    </w:p>
    <w:p w14:paraId="46C40D1C" w14:textId="7C63F935" w:rsidR="00990EAA" w:rsidRDefault="00990EAA" w:rsidP="00990EAA">
      <w:pPr>
        <w:jc w:val="both"/>
      </w:pPr>
      <w:bookmarkStart w:id="57" w:name="_Hlk43018979"/>
      <w:r>
        <w:t xml:space="preserve">The 2D Deconvolution represents a layer that performs an opposite operation to 2D Convolution. This is also referred to as transposed convolution, which better reflects the actual mathematical operation. Convolution is not itself an invertible operation, which means we cannot simply go from </w:t>
      </w:r>
      <w:r w:rsidR="00B501BA">
        <w:t xml:space="preserve">the </w:t>
      </w:r>
      <w:r>
        <w:t>output back to the input. Deconvolution ha</w:t>
      </w:r>
      <w:r w:rsidR="00B501BA">
        <w:t>s</w:t>
      </w:r>
      <w:r>
        <w:t xml:space="preserve"> instead to learn weights </w:t>
      </w:r>
      <w:r>
        <w:lastRenderedPageBreak/>
        <w:t>in the same way as Convolution layers. Deconvolutional operate</w:t>
      </w:r>
      <w:r w:rsidR="00B501BA">
        <w:t>s</w:t>
      </w:r>
      <w:r>
        <w:t xml:space="preserve"> similarly to convolution blocks, but stride has the opposite effect making the output bigger, not smaller.</w:t>
      </w:r>
    </w:p>
    <w:bookmarkEnd w:id="57"/>
    <w:p w14:paraId="6C7A9C30" w14:textId="36C6CFC7" w:rsidR="00990EAA" w:rsidRDefault="00990EAA" w:rsidP="00990EAA">
      <w:pPr>
        <w:jc w:val="both"/>
      </w:pPr>
    </w:p>
    <w:p w14:paraId="041DE654" w14:textId="6833FD49" w:rsidR="00990EAA" w:rsidRDefault="00990EAA" w:rsidP="00990EAA">
      <w:pPr>
        <w:jc w:val="both"/>
      </w:pPr>
      <w:r w:rsidRPr="00990EAA">
        <w:t>The deconvolution operation is used when we transform the output of a convolution back into a tensor that has the same shape as the input of that convolution. This is useful if we want a model that transforms images into other images, instead of just giving categorical or scalar predictions. Autoencoders and image segmentation models are examples of such models.</w:t>
      </w:r>
    </w:p>
    <w:p w14:paraId="2FDDE05E" w14:textId="77777777" w:rsidR="00231E13" w:rsidRPr="00231E13" w:rsidRDefault="00231E13" w:rsidP="00231E13"/>
    <w:p w14:paraId="16AE6FD3" w14:textId="5373E2BB" w:rsidR="00B70D74" w:rsidRDefault="00B70D74" w:rsidP="00B70D74">
      <w:pPr>
        <w:pStyle w:val="Heading2"/>
      </w:pPr>
      <w:bookmarkStart w:id="58" w:name="_Toc43020029"/>
      <w:r>
        <w:t>3.</w:t>
      </w:r>
      <w:r w:rsidR="00584F0F">
        <w:t>7</w:t>
      </w:r>
      <w:r>
        <w:t xml:space="preserve"> Batch Normalization</w:t>
      </w:r>
      <w:bookmarkEnd w:id="58"/>
    </w:p>
    <w:p w14:paraId="2F893F99" w14:textId="3F59918C" w:rsidR="00B70D74" w:rsidRDefault="00B70D74" w:rsidP="00B70D74"/>
    <w:p w14:paraId="6A316DD7" w14:textId="5FFF9406" w:rsidR="00B70D74" w:rsidRDefault="00E72230" w:rsidP="00E72230">
      <w:pPr>
        <w:jc w:val="both"/>
      </w:pPr>
      <w:r>
        <w:t xml:space="preserve">Batch normalization also known as </w:t>
      </w:r>
      <w:r w:rsidR="00B501BA">
        <w:t xml:space="preserve">a </w:t>
      </w:r>
      <w:r>
        <w:t>batch norm is a technique for improving the speed, performance, and stability of artificial neural networks. Batch normalization was introduced in a 2015 paper. It is used to normalize the input layer by re-centering and re-scaling.</w:t>
      </w:r>
      <w:r w:rsidR="00BB315F">
        <w:t xml:space="preserve"> </w:t>
      </w:r>
      <w:r>
        <w:t xml:space="preserve">While the effect of batch normalization is evident, the reasons behind its effectiveness remain under discussion. It was believed that it can mitigate the problem of </w:t>
      </w:r>
      <w:r w:rsidR="00B501BA">
        <w:t xml:space="preserve">the </w:t>
      </w:r>
      <w:r>
        <w:t>internal covariate shift, where parameter initialization and changes in the distribution of the inputs of each layer affect the learning rate of the network. Recently, some scholars have argued that batch normalization does not reduce internal covariate shift, but rather smooths the objective function, which in turn improves the performance. Others sustain that batch normalization achieves length-direction decoupling, and thereby accelerates neural networks.</w:t>
      </w:r>
    </w:p>
    <w:p w14:paraId="3C0BB2AF" w14:textId="27D2C07D" w:rsidR="00BB315F" w:rsidRDefault="00BB315F" w:rsidP="00E72230">
      <w:pPr>
        <w:jc w:val="both"/>
      </w:pPr>
    </w:p>
    <w:p w14:paraId="7A4FF4A8" w14:textId="5F0F1931" w:rsidR="00BB315F" w:rsidRDefault="00BB315F" w:rsidP="00BB315F">
      <w:pPr>
        <w:jc w:val="both"/>
      </w:pPr>
      <w:r>
        <w:t xml:space="preserve">Each layer of a neural network has inputs with a corresponding distribution, which is affected during the training process by the randomness in the parameter initialization and the randomness in the input data. The effect of these sources of randomness on the distribution of the inputs to internal layers during training is described as </w:t>
      </w:r>
      <w:r w:rsidR="00B501BA">
        <w:t xml:space="preserve">an </w:t>
      </w:r>
      <w:r>
        <w:t xml:space="preserve">internal covariate shift. Although a clear-cut precise definition seems to be missing, the phenomenon observed in experiments is the change </w:t>
      </w:r>
      <w:r w:rsidR="00B501BA">
        <w:t>i</w:t>
      </w:r>
      <w:r>
        <w:t xml:space="preserve">n means and variances of the inputs to internal layers during training. Batch normalization was initially proposed to mitigate </w:t>
      </w:r>
      <w:r w:rsidR="00B501BA">
        <w:t xml:space="preserve">the </w:t>
      </w:r>
      <w:r>
        <w:t xml:space="preserve">internal covariate shift. During the training stage of networks, as the parameters of the preceding layers change, the distribution of inputs to the current layer changes accordingly, such that the current layer needs to constantly readjust to new distributions. This problem is especially severe for deep networks because small changes in shallower hidden layers will be amplified as they propagate within the network, resulting in </w:t>
      </w:r>
      <w:r w:rsidR="00B501BA">
        <w:t xml:space="preserve">a </w:t>
      </w:r>
      <w:r>
        <w:t>significant shift in deeper hidden layers. Therefore, the method of batch normalization is proposed to reduce these unwanted shifts to speed up training and to produce more reliable models.</w:t>
      </w:r>
    </w:p>
    <w:p w14:paraId="6869DC19" w14:textId="77777777" w:rsidR="00BB315F" w:rsidRDefault="00BB315F" w:rsidP="00BB315F">
      <w:pPr>
        <w:jc w:val="both"/>
      </w:pPr>
    </w:p>
    <w:p w14:paraId="5B2F37E0" w14:textId="7CC09E30" w:rsidR="00BB315F" w:rsidRDefault="00BB315F" w:rsidP="00BB315F">
      <w:pPr>
        <w:jc w:val="both"/>
      </w:pPr>
      <w:r>
        <w:t xml:space="preserve">Besides reducing </w:t>
      </w:r>
      <w:r w:rsidR="00B501BA">
        <w:t xml:space="preserve">the </w:t>
      </w:r>
      <w:r>
        <w:t xml:space="preserve">internal covariate shift, batch normalization is believed to introduce many other benefits. With this additional operation, the network can use </w:t>
      </w:r>
      <w:r w:rsidR="00B501BA">
        <w:t xml:space="preserve">a </w:t>
      </w:r>
      <w:r>
        <w:t xml:space="preserve">higher learning rate without vanishing or exploding gradients. Furthermore, batch normalization seems to have a regularizing effect such that the network improves its generalization properties, and it is thus unnecessary to use dropout to mitigate overfitting. It has been observed also that with batch </w:t>
      </w:r>
      <w:r>
        <w:lastRenderedPageBreak/>
        <w:t>norm the network becomes more robust to different initialization schemes and learning rates [33].</w:t>
      </w:r>
    </w:p>
    <w:p w14:paraId="0FD2FD80" w14:textId="1F907C3B" w:rsidR="00B70D74" w:rsidRDefault="00B70D74" w:rsidP="0093265A">
      <w:pPr>
        <w:pStyle w:val="Heading2"/>
      </w:pPr>
    </w:p>
    <w:p w14:paraId="2795B3DD" w14:textId="061EFDFA" w:rsidR="00B70D74" w:rsidRDefault="00B70D74" w:rsidP="00B70D74">
      <w:pPr>
        <w:pStyle w:val="Heading2"/>
      </w:pPr>
      <w:bookmarkStart w:id="59" w:name="_Toc43020030"/>
      <w:r>
        <w:t>3.</w:t>
      </w:r>
      <w:r w:rsidR="00CF3FDF">
        <w:t>8</w:t>
      </w:r>
      <w:r>
        <w:t xml:space="preserve"> 2D MaxPooling</w:t>
      </w:r>
      <w:bookmarkEnd w:id="59"/>
    </w:p>
    <w:p w14:paraId="4F542A3F" w14:textId="6AE59C3C" w:rsidR="00B70D74" w:rsidRDefault="00B70D74" w:rsidP="00B70D74"/>
    <w:p w14:paraId="4357431E" w14:textId="09BA7B9B" w:rsidR="0088565D" w:rsidRDefault="004679A7" w:rsidP="0088565D">
      <w:pPr>
        <w:jc w:val="both"/>
      </w:pPr>
      <w:bookmarkStart w:id="60" w:name="_Hlk42847633"/>
      <w:r>
        <w:t>MaxPooling</w:t>
      </w:r>
      <w:r w:rsidR="0088565D">
        <w:t xml:space="preserve"> is a sample-based discretization process. The objective is to down-sample an input representation (image, hidden-layer output matrix, etc.), reducing its dimensionality and allowing for assumptions to be made about features contained in the sub-regions binned. This is done in part to help over-fitting by providing an abstracted form of the representation. As well, it reduces the computational cost by reducing the number of parameters to learn and provides basic translation invariance to the internal representation. </w:t>
      </w:r>
      <w:r>
        <w:t>MaxPooling</w:t>
      </w:r>
      <w:r w:rsidR="0088565D">
        <w:t xml:space="preserve"> is done by applying a max filter to (usually) non-overlapping subregions of the initial representation.</w:t>
      </w:r>
    </w:p>
    <w:bookmarkEnd w:id="60"/>
    <w:p w14:paraId="2F3B8D95" w14:textId="5633CCE1" w:rsidR="00FE2296" w:rsidRDefault="00FE2296" w:rsidP="0088565D">
      <w:pPr>
        <w:jc w:val="both"/>
      </w:pPr>
      <w:r>
        <w:rPr>
          <w:noProof/>
        </w:rPr>
        <w:drawing>
          <wp:anchor distT="0" distB="0" distL="114300" distR="114300" simplePos="0" relativeHeight="251685888" behindDoc="0" locked="0" layoutInCell="1" allowOverlap="1" wp14:anchorId="14335B85" wp14:editId="0147B4CA">
            <wp:simplePos x="0" y="0"/>
            <wp:positionH relativeFrom="margin">
              <wp:align>right</wp:align>
            </wp:positionH>
            <wp:positionV relativeFrom="paragraph">
              <wp:posOffset>345440</wp:posOffset>
            </wp:positionV>
            <wp:extent cx="5731510" cy="1632585"/>
            <wp:effectExtent l="0" t="0" r="2540" b="571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 3.6.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1632585"/>
                    </a:xfrm>
                    <a:prstGeom prst="rect">
                      <a:avLst/>
                    </a:prstGeom>
                  </pic:spPr>
                </pic:pic>
              </a:graphicData>
            </a:graphic>
            <wp14:sizeRelH relativeFrom="margin">
              <wp14:pctWidth>0</wp14:pctWidth>
            </wp14:sizeRelH>
            <wp14:sizeRelV relativeFrom="margin">
              <wp14:pctHeight>0</wp14:pctHeight>
            </wp14:sizeRelV>
          </wp:anchor>
        </w:drawing>
      </w:r>
    </w:p>
    <w:p w14:paraId="6E263969" w14:textId="415FEB9F" w:rsidR="00FE2296" w:rsidRDefault="00FE2296" w:rsidP="00FE2296">
      <w:pPr>
        <w:jc w:val="center"/>
      </w:pPr>
      <w:r>
        <w:t xml:space="preserve">Figure 3.6: 2D </w:t>
      </w:r>
      <w:r w:rsidR="004375AF">
        <w:t>MaxPooling</w:t>
      </w:r>
      <w:r w:rsidR="00712994">
        <w:t xml:space="preserve"> [34]</w:t>
      </w:r>
      <w:r>
        <w:t>.</w:t>
      </w:r>
    </w:p>
    <w:p w14:paraId="091F274C" w14:textId="77777777" w:rsidR="00FE2296" w:rsidRDefault="00FE2296" w:rsidP="00FE2296">
      <w:pPr>
        <w:jc w:val="center"/>
      </w:pPr>
    </w:p>
    <w:p w14:paraId="7F9F1DE6" w14:textId="299A83D1" w:rsidR="00B70D74" w:rsidRDefault="0088565D" w:rsidP="0088565D">
      <w:pPr>
        <w:jc w:val="both"/>
      </w:pPr>
      <w:r>
        <w:t>Let's say we have a 4x4 matrix representing our initial input.</w:t>
      </w:r>
      <w:r w:rsidR="00FE2296">
        <w:t xml:space="preserve"> </w:t>
      </w:r>
      <w:r>
        <w:t>Let's say, as well, that we have a 2x2 filter that we'll run over our input. We'll have a stride of 2 (meaning the (dx, dy) for stepping over our input will be (2, 2)) and won't overlap regions.</w:t>
      </w:r>
      <w:r w:rsidR="00FE2296">
        <w:t xml:space="preserve"> </w:t>
      </w:r>
      <w:r>
        <w:t>For each of the regions represented by the filter, we will take the max of that region and create a new, output matrix where each element is the max of a region in the original input</w:t>
      </w:r>
      <w:r w:rsidR="00712994">
        <w:t xml:space="preserve"> [34]</w:t>
      </w:r>
      <w:r>
        <w:t>.</w:t>
      </w:r>
    </w:p>
    <w:p w14:paraId="411D9B0D" w14:textId="77777777" w:rsidR="00510677" w:rsidRDefault="00510677" w:rsidP="0088565D">
      <w:pPr>
        <w:jc w:val="both"/>
      </w:pPr>
    </w:p>
    <w:p w14:paraId="548E99A3" w14:textId="5E079AAC" w:rsidR="00B70D74" w:rsidRDefault="00B70D74" w:rsidP="00B70D74">
      <w:pPr>
        <w:pStyle w:val="Heading2"/>
      </w:pPr>
      <w:bookmarkStart w:id="61" w:name="_Toc43020031"/>
      <w:r>
        <w:t>3.</w:t>
      </w:r>
      <w:r w:rsidR="00CF3FDF">
        <w:t>9</w:t>
      </w:r>
      <w:r>
        <w:t xml:space="preserve"> 2D UnPooling</w:t>
      </w:r>
      <w:bookmarkEnd w:id="61"/>
    </w:p>
    <w:p w14:paraId="6BE67F77" w14:textId="3B5F82CE" w:rsidR="00B70D74" w:rsidRDefault="00B70D74" w:rsidP="00B70D74"/>
    <w:p w14:paraId="1E0F2D80" w14:textId="3DBA6358" w:rsidR="00510677" w:rsidRDefault="00510677" w:rsidP="00510677">
      <w:pPr>
        <w:jc w:val="both"/>
      </w:pPr>
      <w:bookmarkStart w:id="62" w:name="_Hlk43019305"/>
      <w:r w:rsidRPr="00510677">
        <w:t xml:space="preserve">During the pooling operation, create a matrix </w:t>
      </w:r>
      <w:r w:rsidR="00B501BA">
        <w:t>that</w:t>
      </w:r>
      <w:r w:rsidRPr="00510677">
        <w:t xml:space="preserve"> record</w:t>
      </w:r>
      <w:r w:rsidR="00B501BA">
        <w:t>s</w:t>
      </w:r>
      <w:r w:rsidRPr="00510677">
        <w:t xml:space="preserve"> the location of the maximum value, unpool operation will insert the pooled value in the original place, with the remaining elements being set to zero. </w:t>
      </w:r>
      <w:r w:rsidR="004375AF" w:rsidRPr="00510677">
        <w:t>UnPooling</w:t>
      </w:r>
      <w:r w:rsidRPr="00510677">
        <w:t xml:space="preserve"> captures example-specific structures by tracing the original locations with strong activations back to image space. As a result, it effectively reconstructs the detailed structure</w:t>
      </w:r>
      <w:r w:rsidR="00712994">
        <w:t xml:space="preserve"> [3</w:t>
      </w:r>
      <w:r w:rsidR="005A2DEE">
        <w:t>4</w:t>
      </w:r>
      <w:r w:rsidR="00712994">
        <w:t>]</w:t>
      </w:r>
      <w:r w:rsidRPr="00510677">
        <w:t>.</w:t>
      </w:r>
    </w:p>
    <w:bookmarkEnd w:id="62"/>
    <w:p w14:paraId="1F006B83" w14:textId="77777777" w:rsidR="00510677" w:rsidRDefault="00510677" w:rsidP="00B70D74"/>
    <w:p w14:paraId="494F6FA2" w14:textId="0BE43C4F" w:rsidR="00B70D74" w:rsidRDefault="00B70D74" w:rsidP="00B70D74">
      <w:pPr>
        <w:pStyle w:val="Heading2"/>
      </w:pPr>
      <w:bookmarkStart w:id="63" w:name="_Toc43020032"/>
      <w:r>
        <w:lastRenderedPageBreak/>
        <w:t>3.</w:t>
      </w:r>
      <w:r w:rsidR="00584F0F">
        <w:t>1</w:t>
      </w:r>
      <w:r w:rsidR="00CF3FDF">
        <w:t>0</w:t>
      </w:r>
      <w:r>
        <w:t xml:space="preserve"> Activation Function</w:t>
      </w:r>
      <w:bookmarkEnd w:id="63"/>
    </w:p>
    <w:p w14:paraId="5A6A40AB" w14:textId="393FCA85" w:rsidR="00B70D74" w:rsidRDefault="00B70D74" w:rsidP="00B70D74"/>
    <w:p w14:paraId="6FDBF367" w14:textId="181CACFF" w:rsidR="00B70D74" w:rsidRDefault="00712994" w:rsidP="00712994">
      <w:pPr>
        <w:jc w:val="both"/>
      </w:pPr>
      <w:r w:rsidRPr="00712994">
        <w:t xml:space="preserve">In artificial neural networks, the activation function of a node defines the output of that node given an input or set of inputs. A standard integrated circuit can be seen as a digital network of activation functions that can be "ON" (1) or "OFF" (0), depending on </w:t>
      </w:r>
      <w:r w:rsidR="00B501BA">
        <w:t xml:space="preserve">the </w:t>
      </w:r>
      <w:r w:rsidRPr="00712994">
        <w:t>input. This is similar to the behavior of the linear perceptron in neural networks. However, only nonlinear activation functions allow such networks to compute nontrivial problems using only a small number of nodes</w:t>
      </w:r>
      <w:r w:rsidR="005A2DEE">
        <w:t xml:space="preserve"> [35]</w:t>
      </w:r>
      <w:r w:rsidRPr="00712994">
        <w:t>.</w:t>
      </w:r>
    </w:p>
    <w:p w14:paraId="0C4193C4" w14:textId="77777777" w:rsidR="005A2DEE" w:rsidRDefault="005A2DEE" w:rsidP="00712994">
      <w:pPr>
        <w:jc w:val="both"/>
      </w:pPr>
    </w:p>
    <w:p w14:paraId="2CBEA988" w14:textId="0F8014E7" w:rsidR="00B70D74" w:rsidRDefault="00B70D74" w:rsidP="00B70D74">
      <w:pPr>
        <w:pStyle w:val="Heading3"/>
      </w:pPr>
      <w:bookmarkStart w:id="64" w:name="_Toc43020033"/>
      <w:r>
        <w:t>3.</w:t>
      </w:r>
      <w:r w:rsidR="00584F0F">
        <w:t>1</w:t>
      </w:r>
      <w:r w:rsidR="00CF3FDF">
        <w:t>0</w:t>
      </w:r>
      <w:r>
        <w:t xml:space="preserve">.1 </w:t>
      </w:r>
      <w:r w:rsidR="00CF3FDF" w:rsidRPr="00CF3FDF">
        <w:t>ReLU (Rectified Linear Unit) Activation Function</w:t>
      </w:r>
      <w:bookmarkEnd w:id="64"/>
    </w:p>
    <w:p w14:paraId="71FE7C25" w14:textId="4AED79E6" w:rsidR="00B70D74" w:rsidRDefault="00B70D74" w:rsidP="00B70D74"/>
    <w:p w14:paraId="3712BC9E" w14:textId="0035C46B" w:rsidR="00CF3FDF" w:rsidRDefault="00CF3FDF" w:rsidP="00CF3FDF">
      <w:pPr>
        <w:jc w:val="both"/>
      </w:pPr>
      <w:r w:rsidRPr="00CF3FDF">
        <w:t>The ReLU is the most used activation function in the world right now.</w:t>
      </w:r>
      <w:r w:rsidR="00B501BA">
        <w:t xml:space="preserve"> </w:t>
      </w:r>
      <w:r w:rsidRPr="00CF3FDF">
        <w:t xml:space="preserve">Since it is used in almost all the convolutional neural networks or deep learning. The rectified linear activation function is a piecewise linear function that will output the input directly if </w:t>
      </w:r>
      <w:r w:rsidR="00B501BA">
        <w:t xml:space="preserve">it </w:t>
      </w:r>
      <w:r w:rsidRPr="00CF3FDF">
        <w:t>is positive, otherwise, it will output zero. It has become the default activation function for many types of neural networks because a model that uses it is easier to train and often achieves better performance.</w:t>
      </w:r>
      <w:r>
        <w:t xml:space="preserve"> The function and </w:t>
      </w:r>
      <w:r w:rsidR="004375AF">
        <w:t>it</w:t>
      </w:r>
      <w:r w:rsidR="00F65F69">
        <w:t xml:space="preserve"> i</w:t>
      </w:r>
      <w:r w:rsidR="004375AF">
        <w:t>s</w:t>
      </w:r>
      <w:r>
        <w:t xml:space="preserve"> derivative both are monotonic. But the issue is that all the negative values become zero immediately which decreases the ability of the model to fit or train from the data properly. That means any negative input given to the ReLU activation function turns the value into zero immediately in the graph, which in turn affects the resulting graph by not mapping the negative values appropriately</w:t>
      </w:r>
      <w:r w:rsidR="0088565D">
        <w:t xml:space="preserve"> [3</w:t>
      </w:r>
      <w:r w:rsidR="005A2DEE">
        <w:t>5</w:t>
      </w:r>
      <w:r w:rsidR="0088565D">
        <w:t>]</w:t>
      </w:r>
      <w:r>
        <w:t>.</w:t>
      </w:r>
    </w:p>
    <w:p w14:paraId="6C055CE2" w14:textId="77777777" w:rsidR="00CF3FDF" w:rsidRDefault="00CF3FDF" w:rsidP="00CF3FDF">
      <w:pPr>
        <w:jc w:val="both"/>
      </w:pPr>
    </w:p>
    <w:p w14:paraId="3A25D9FD" w14:textId="4E969C9B" w:rsidR="00CF3FDF" w:rsidRDefault="00CF3FDF" w:rsidP="00CF3FDF">
      <w:pPr>
        <w:pStyle w:val="Heading3"/>
      </w:pPr>
      <w:bookmarkStart w:id="65" w:name="_Toc43020034"/>
      <w:r>
        <w:t>3.10.2 SoftMax Activation</w:t>
      </w:r>
      <w:bookmarkEnd w:id="65"/>
    </w:p>
    <w:p w14:paraId="0302CBB1" w14:textId="1D4CEF90" w:rsidR="00CF3FDF" w:rsidRDefault="00CF3FDF" w:rsidP="00CF3FDF"/>
    <w:p w14:paraId="6CDAD9BE" w14:textId="3F54EACD" w:rsidR="00B70D74" w:rsidRDefault="004375AF" w:rsidP="00885C52">
      <w:pPr>
        <w:jc w:val="both"/>
      </w:pPr>
      <w:bookmarkStart w:id="66" w:name="_Hlk43019410"/>
      <w:r w:rsidRPr="00885C52">
        <w:t>SoftMax</w:t>
      </w:r>
      <w:r w:rsidR="00885C52" w:rsidRPr="00885C52">
        <w:t xml:space="preserve"> is an activation function</w:t>
      </w:r>
      <w:r w:rsidR="00885C52">
        <w:t xml:space="preserve"> like o</w:t>
      </w:r>
      <w:r w:rsidR="00885C52" w:rsidRPr="00885C52">
        <w:t xml:space="preserve">ther activation functions include RELU and Sigmoid. It is frequently used in classifications. </w:t>
      </w:r>
      <w:r w:rsidRPr="00885C52">
        <w:t>SoftMax</w:t>
      </w:r>
      <w:r w:rsidR="00885C52" w:rsidRPr="00885C52">
        <w:t xml:space="preserve"> output is large if the score is large. Its output is small if the score is small. The proportion is not uniform. </w:t>
      </w:r>
      <w:r w:rsidRPr="00885C52">
        <w:t>SoftMax</w:t>
      </w:r>
      <w:r w:rsidR="00885C52" w:rsidRPr="00885C52">
        <w:t xml:space="preserve"> is exponential and enlarges differences - push one result closer to 1 while another closer to 0. It turns scores aka logits into probabilities. Cross entropy </w:t>
      </w:r>
      <w:r w:rsidR="00885C52">
        <w:t xml:space="preserve">like </w:t>
      </w:r>
      <w:r w:rsidR="00885C52" w:rsidRPr="00885C52">
        <w:t xml:space="preserve">cost function is often computed for output of </w:t>
      </w:r>
      <w:r w:rsidRPr="00885C52">
        <w:t>SoftMax</w:t>
      </w:r>
      <w:r w:rsidR="00885C52" w:rsidRPr="00885C52">
        <w:t xml:space="preserve"> and true labels encoded in one hot encoding</w:t>
      </w:r>
      <w:r w:rsidR="00AA1A07">
        <w:t xml:space="preserve">. </w:t>
      </w:r>
      <w:r w:rsidRPr="00AA1A07">
        <w:t>SoftMax</w:t>
      </w:r>
      <w:r w:rsidR="00AA1A07" w:rsidRPr="00AA1A07">
        <w:t xml:space="preserve"> function outputs a vector that represents the probability distributions of a list of potential outcomes</w:t>
      </w:r>
      <w:r w:rsidR="00885C52">
        <w:t xml:space="preserve"> [35]</w:t>
      </w:r>
      <w:r w:rsidR="00885C52" w:rsidRPr="00885C52">
        <w:t>.</w:t>
      </w:r>
    </w:p>
    <w:bookmarkEnd w:id="66"/>
    <w:p w14:paraId="1B38B62C" w14:textId="77777777" w:rsidR="00885C52" w:rsidRDefault="00885C52" w:rsidP="00885C52">
      <w:pPr>
        <w:jc w:val="both"/>
      </w:pPr>
    </w:p>
    <w:p w14:paraId="0D7A0E9F" w14:textId="3288878E" w:rsidR="00B70D74" w:rsidRDefault="00B70D74" w:rsidP="00B70D74">
      <w:pPr>
        <w:pStyle w:val="Heading2"/>
      </w:pPr>
      <w:bookmarkStart w:id="67" w:name="_Toc43020035"/>
      <w:r>
        <w:t>3.</w:t>
      </w:r>
      <w:r w:rsidR="00231E13">
        <w:t>1</w:t>
      </w:r>
      <w:r w:rsidR="00CF3FDF">
        <w:t>1</w:t>
      </w:r>
      <w:r>
        <w:t xml:space="preserve"> Chapter Summary</w:t>
      </w:r>
      <w:bookmarkEnd w:id="67"/>
    </w:p>
    <w:p w14:paraId="70133600" w14:textId="2C0B924A" w:rsidR="00B70D74" w:rsidRDefault="00B70D74" w:rsidP="00B70D74"/>
    <w:p w14:paraId="52F7F720" w14:textId="4017A650" w:rsidR="00B70D74" w:rsidRDefault="00B70D74" w:rsidP="005766A4">
      <w:pPr>
        <w:jc w:val="both"/>
      </w:pPr>
      <w:r>
        <w:t>A</w:t>
      </w:r>
      <w:r w:rsidR="005766A4">
        <w:t xml:space="preserve"> detailed overview of our architecture has been given in this chapter. The overview also includes the explanation of the different layers and blocks that are used in the deep convolutional neural network.</w:t>
      </w:r>
    </w:p>
    <w:p w14:paraId="50AD985A" w14:textId="0FBD39B7" w:rsidR="006A26BC" w:rsidRDefault="006A26BC" w:rsidP="00741267">
      <w:pPr>
        <w:spacing w:line="276" w:lineRule="auto"/>
      </w:pPr>
    </w:p>
    <w:p w14:paraId="7CD9DE4B" w14:textId="77777777" w:rsidR="003442E5" w:rsidRDefault="003442E5" w:rsidP="00741267">
      <w:pPr>
        <w:spacing w:line="276" w:lineRule="auto"/>
      </w:pPr>
    </w:p>
    <w:p w14:paraId="58AC9297" w14:textId="7FA76FA1" w:rsidR="006D560B" w:rsidRDefault="006D560B" w:rsidP="00741267">
      <w:pPr>
        <w:pStyle w:val="Heading1"/>
        <w:spacing w:line="276" w:lineRule="auto"/>
      </w:pPr>
      <w:bookmarkStart w:id="68" w:name="_Toc34931137"/>
      <w:bookmarkStart w:id="69" w:name="_Toc43020036"/>
      <w:r>
        <w:lastRenderedPageBreak/>
        <w:t>Chapter 4: Implementation</w:t>
      </w:r>
      <w:bookmarkEnd w:id="68"/>
      <w:bookmarkEnd w:id="69"/>
    </w:p>
    <w:p w14:paraId="027FE601" w14:textId="0186DFED" w:rsidR="006D560B" w:rsidRDefault="006D560B" w:rsidP="00741267">
      <w:pPr>
        <w:spacing w:line="276" w:lineRule="auto"/>
      </w:pPr>
    </w:p>
    <w:p w14:paraId="2E4934E1" w14:textId="47E3E651" w:rsidR="000A70ED" w:rsidRDefault="007211BB" w:rsidP="00600F66">
      <w:pPr>
        <w:spacing w:line="276" w:lineRule="auto"/>
        <w:jc w:val="both"/>
      </w:pPr>
      <w:r>
        <w:t xml:space="preserve">The implementation of the architecture had done in </w:t>
      </w:r>
      <w:r w:rsidR="00600F66">
        <w:t>3</w:t>
      </w:r>
      <w:r>
        <w:t xml:space="preserve"> stages:</w:t>
      </w:r>
    </w:p>
    <w:p w14:paraId="0DF67893" w14:textId="1E5A7868" w:rsidR="007211BB" w:rsidRDefault="007211BB" w:rsidP="00600F66">
      <w:pPr>
        <w:pStyle w:val="ListParagraph"/>
        <w:numPr>
          <w:ilvl w:val="0"/>
          <w:numId w:val="10"/>
        </w:numPr>
        <w:spacing w:line="276" w:lineRule="auto"/>
        <w:jc w:val="both"/>
      </w:pPr>
      <w:r>
        <w:t>Gathering the dataset</w:t>
      </w:r>
    </w:p>
    <w:p w14:paraId="0FC9F33E" w14:textId="78288CA3" w:rsidR="009F46F0" w:rsidRDefault="009F46F0" w:rsidP="00600F66">
      <w:pPr>
        <w:pStyle w:val="ListParagraph"/>
        <w:numPr>
          <w:ilvl w:val="0"/>
          <w:numId w:val="10"/>
        </w:numPr>
        <w:spacing w:line="276" w:lineRule="auto"/>
        <w:jc w:val="both"/>
      </w:pPr>
      <w:r>
        <w:t>Preprocessing the dataset</w:t>
      </w:r>
    </w:p>
    <w:p w14:paraId="4F58A4CB" w14:textId="3759F4C7" w:rsidR="007211BB" w:rsidRDefault="007211BB" w:rsidP="00EE1038">
      <w:pPr>
        <w:pStyle w:val="ListParagraph"/>
        <w:numPr>
          <w:ilvl w:val="0"/>
          <w:numId w:val="10"/>
        </w:numPr>
        <w:spacing w:line="276" w:lineRule="auto"/>
        <w:jc w:val="both"/>
      </w:pPr>
      <w:r>
        <w:t>Creating the architecture</w:t>
      </w:r>
    </w:p>
    <w:p w14:paraId="222D070D" w14:textId="77777777" w:rsidR="000A70ED" w:rsidRDefault="000A70ED" w:rsidP="00741267">
      <w:pPr>
        <w:spacing w:line="276" w:lineRule="auto"/>
      </w:pPr>
    </w:p>
    <w:p w14:paraId="1B71699C" w14:textId="3474449B" w:rsidR="000A70ED" w:rsidRDefault="000A70ED" w:rsidP="0005680C">
      <w:pPr>
        <w:pStyle w:val="Heading2"/>
        <w:pBdr>
          <w:bottom w:val="single" w:sz="4" w:space="0" w:color="000000" w:themeColor="text1"/>
        </w:pBdr>
      </w:pPr>
      <w:bookmarkStart w:id="70" w:name="_Toc43020037"/>
      <w:r>
        <w:t xml:space="preserve">4.1 </w:t>
      </w:r>
      <w:bookmarkStart w:id="71" w:name="_Hlk43278217"/>
      <w:r>
        <w:t>Gathering the Dataset</w:t>
      </w:r>
      <w:bookmarkEnd w:id="70"/>
      <w:bookmarkEnd w:id="71"/>
    </w:p>
    <w:p w14:paraId="6B78C1B4" w14:textId="12ABF69A" w:rsidR="000A70ED" w:rsidRDefault="000A70ED" w:rsidP="000A70ED"/>
    <w:p w14:paraId="6A202E1C" w14:textId="71E96698" w:rsidR="000A70ED" w:rsidRDefault="00600F66" w:rsidP="00600F66">
      <w:pPr>
        <w:jc w:val="both"/>
      </w:pPr>
      <w:bookmarkStart w:id="72" w:name="_Hlk43278247"/>
      <w:r>
        <w:t>For training and evaluating our model</w:t>
      </w:r>
      <w:r w:rsidR="004375AF">
        <w:t>,</w:t>
      </w:r>
      <w:r>
        <w:t xml:space="preserve"> we used the CamVid Dataset which is a dataset for semantic image segmentation. </w:t>
      </w:r>
      <w:r w:rsidRPr="00600F66">
        <w:t>The Cambridge-driving Labeled Video Database (CamVid) is the first collection of videos with object class semantic labels, complete with metadata. The database provides ground truth labels that associate each pixel with one of 32 semantic classes.</w:t>
      </w:r>
    </w:p>
    <w:bookmarkEnd w:id="72"/>
    <w:p w14:paraId="7AF86BF7" w14:textId="097D8E98" w:rsidR="00644592" w:rsidRDefault="00644592" w:rsidP="00600F66">
      <w:pPr>
        <w:jc w:val="both"/>
      </w:pPr>
      <w:r>
        <w:rPr>
          <w:noProof/>
        </w:rPr>
        <w:drawing>
          <wp:anchor distT="0" distB="0" distL="114300" distR="114300" simplePos="0" relativeHeight="251686912" behindDoc="0" locked="0" layoutInCell="1" allowOverlap="1" wp14:anchorId="05964866" wp14:editId="1D231A38">
            <wp:simplePos x="0" y="0"/>
            <wp:positionH relativeFrom="column">
              <wp:posOffset>22860</wp:posOffset>
            </wp:positionH>
            <wp:positionV relativeFrom="paragraph">
              <wp:posOffset>424815</wp:posOffset>
            </wp:positionV>
            <wp:extent cx="5731510" cy="1436370"/>
            <wp:effectExtent l="0" t="0" r="254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 4.1.jpg"/>
                    <pic:cNvPicPr/>
                  </pic:nvPicPr>
                  <pic:blipFill rotWithShape="1">
                    <a:blip r:embed="rId27">
                      <a:extLst>
                        <a:ext uri="{28A0092B-C50C-407E-A947-70E740481C1C}">
                          <a14:useLocalDpi xmlns:a14="http://schemas.microsoft.com/office/drawing/2010/main" val="0"/>
                        </a:ext>
                      </a:extLst>
                    </a:blip>
                    <a:srcRect b="62392"/>
                    <a:stretch/>
                  </pic:blipFill>
                  <pic:spPr bwMode="auto">
                    <a:xfrm>
                      <a:off x="0" y="0"/>
                      <a:ext cx="5731510" cy="14363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81055A0" w14:textId="75B18E5F" w:rsidR="00644592" w:rsidRDefault="00644592" w:rsidP="00600F66">
      <w:pPr>
        <w:jc w:val="both"/>
      </w:pPr>
    </w:p>
    <w:p w14:paraId="37AFDC02" w14:textId="702F7C3F" w:rsidR="00644592" w:rsidRDefault="00644592" w:rsidP="00644592">
      <w:pPr>
        <w:jc w:val="center"/>
      </w:pPr>
      <w:bookmarkStart w:id="73" w:name="_Hlk42676845"/>
      <w:r>
        <w:t>Figure 4.1: Overview of CamVid Dataset</w:t>
      </w:r>
      <w:r w:rsidR="002D7280">
        <w:t xml:space="preserve"> images</w:t>
      </w:r>
      <w:r>
        <w:t xml:space="preserve"> [36].</w:t>
      </w:r>
    </w:p>
    <w:bookmarkEnd w:id="73"/>
    <w:p w14:paraId="2FC960A3" w14:textId="77777777" w:rsidR="00644592" w:rsidRDefault="00644592" w:rsidP="00600F66">
      <w:pPr>
        <w:jc w:val="both"/>
      </w:pPr>
    </w:p>
    <w:p w14:paraId="59A6785F" w14:textId="3D387B5E" w:rsidR="00600F66" w:rsidRDefault="00600F66" w:rsidP="00600F66">
      <w:pPr>
        <w:jc w:val="both"/>
      </w:pPr>
      <w:bookmarkStart w:id="74" w:name="_Hlk43278350"/>
      <w:r>
        <w:t>The database addresses the need for experimental data to quantitatively evaluate emerging algorithms. While most videos are filmed with fixed-position CCTV-style cameras, our data was captured from the perspective of a driving automobile. The driving scenario increases the number and heterogeneity of the observed object classes.</w:t>
      </w:r>
    </w:p>
    <w:bookmarkEnd w:id="74"/>
    <w:p w14:paraId="09507E6A" w14:textId="77777777" w:rsidR="00644592" w:rsidRDefault="00644592" w:rsidP="00600F66">
      <w:pPr>
        <w:jc w:val="both"/>
      </w:pPr>
    </w:p>
    <w:p w14:paraId="4012F9D9" w14:textId="5D61D61A" w:rsidR="00600F66" w:rsidRDefault="00600F66" w:rsidP="00600F66">
      <w:pPr>
        <w:jc w:val="both"/>
      </w:pPr>
      <w:r w:rsidRPr="00600F66">
        <w:t>Over ten minutes of high</w:t>
      </w:r>
      <w:r w:rsidR="004375AF">
        <w:t>-</w:t>
      </w:r>
      <w:r w:rsidRPr="00600F66">
        <w:t xml:space="preserve">quality 30Hz footage is being provided, with corresponding semantically labeled images at 1Hz and in part, 15Hz. </w:t>
      </w:r>
      <w:bookmarkStart w:id="75" w:name="_Hlk43278376"/>
      <w:r w:rsidRPr="00600F66">
        <w:t xml:space="preserve">The CamVid Database offers four contributions that are relevant to object analysis researchers. First, the per-pixel semantic segmentation of over 700 images was specified manually and was then inspected and confirmed by a second person for accuracy. Second, the high-quality and large resolution color video images in the database represent valuable extended duration digitized footage to those interested in driving scenarios or ego-motion. Third, we filmed calibration sequences for the camera color response and intrinsic and computed a 3D camera pose for each frame in the sequences. Finally, in support of expanding this or other databases, we offer custom-made </w:t>
      </w:r>
      <w:r w:rsidRPr="00600F66">
        <w:lastRenderedPageBreak/>
        <w:t>labeling software for assisting users who wish to paint precise class-labels for other images and videos. We evaluated the relevance of the database by measuring the performance of an algorithm from each of three distinct domains: multi-class object recognition, pedestrian detection, and label propagation</w:t>
      </w:r>
      <w:r w:rsidR="00644592">
        <w:t xml:space="preserve"> [36]</w:t>
      </w:r>
      <w:r w:rsidRPr="00600F66">
        <w:t>.</w:t>
      </w:r>
    </w:p>
    <w:p w14:paraId="76F5DE53" w14:textId="356003BE" w:rsidR="00600F66" w:rsidRDefault="00600F66" w:rsidP="00600F66">
      <w:pPr>
        <w:jc w:val="both"/>
      </w:pPr>
    </w:p>
    <w:p w14:paraId="3F7C613F" w14:textId="46045ECB" w:rsidR="009F46F0" w:rsidRDefault="009F46F0" w:rsidP="009F46F0">
      <w:pPr>
        <w:pStyle w:val="Heading2"/>
      </w:pPr>
      <w:bookmarkStart w:id="76" w:name="_Toc43020038"/>
      <w:r>
        <w:t>4.2 Preprocessing the Dataset</w:t>
      </w:r>
      <w:bookmarkEnd w:id="76"/>
    </w:p>
    <w:p w14:paraId="4BED42F7" w14:textId="3A673EAE" w:rsidR="009F46F0" w:rsidRDefault="009F46F0" w:rsidP="00600F66">
      <w:pPr>
        <w:jc w:val="both"/>
      </w:pPr>
    </w:p>
    <w:p w14:paraId="25DC6724" w14:textId="29B3ACDE" w:rsidR="009F46F0" w:rsidRDefault="006140E4" w:rsidP="00192874">
      <w:pPr>
        <w:jc w:val="both"/>
      </w:pPr>
      <w:r>
        <w:t xml:space="preserve">We have </w:t>
      </w:r>
      <w:r w:rsidR="004375AF">
        <w:t xml:space="preserve">an </w:t>
      </w:r>
      <w:r>
        <w:t xml:space="preserve">RGB image </w:t>
      </w:r>
      <w:r w:rsidR="00192874">
        <w:t>dataset in our hand</w:t>
      </w:r>
      <w:r w:rsidR="004375AF">
        <w:t>s</w:t>
      </w:r>
      <w:r w:rsidR="00192874">
        <w:t xml:space="preserve">. Now, we need to prepare them as a </w:t>
      </w:r>
      <w:r w:rsidR="004375AF">
        <w:t>NumP</w:t>
      </w:r>
      <w:r w:rsidR="00192874">
        <w:t xml:space="preserve">y array so they can feed into the architecture. We use </w:t>
      </w:r>
      <w:r w:rsidR="004375AF">
        <w:t>the NumP</w:t>
      </w:r>
      <w:r w:rsidR="00192874">
        <w:t>y package of python to simply do that operation. NumPy is a general-purpose array-processing package. It provides a high-performance multidimensional array object and tools for working with these arrays. It is the fundamental package for scientific computing with Python [12]. In simple words</w:t>
      </w:r>
      <w:r w:rsidR="004375AF">
        <w:t>,</w:t>
      </w:r>
      <w:r w:rsidR="00192874">
        <w:t xml:space="preserve"> the </w:t>
      </w:r>
      <w:r w:rsidR="004375AF">
        <w:t>N</w:t>
      </w:r>
      <w:r w:rsidR="00192874">
        <w:t>um</w:t>
      </w:r>
      <w:r w:rsidR="004375AF">
        <w:t>P</w:t>
      </w:r>
      <w:r w:rsidR="00192874">
        <w:t xml:space="preserve">y will convert our image data into some array of </w:t>
      </w:r>
      <w:r w:rsidR="004375AF">
        <w:t xml:space="preserve">a </w:t>
      </w:r>
      <w:r w:rsidR="00192874">
        <w:t xml:space="preserve">matrix. So that a computer can easily identify them. As we know </w:t>
      </w:r>
      <w:r w:rsidR="004375AF">
        <w:t xml:space="preserve">the </w:t>
      </w:r>
      <w:r w:rsidR="00192874">
        <w:t xml:space="preserve">computer </w:t>
      </w:r>
      <w:r w:rsidR="004679A7">
        <w:t>cannot</w:t>
      </w:r>
      <w:r w:rsidR="00192874">
        <w:t xml:space="preserve"> understand any image data.</w:t>
      </w:r>
    </w:p>
    <w:p w14:paraId="1E11B9DA" w14:textId="2913B4CB" w:rsidR="00192874" w:rsidRDefault="00192874" w:rsidP="00192874">
      <w:pPr>
        <w:jc w:val="both"/>
      </w:pPr>
    </w:p>
    <w:p w14:paraId="740B85FE" w14:textId="472BA32F" w:rsidR="00192874" w:rsidRDefault="00192874" w:rsidP="00192874">
      <w:pPr>
        <w:jc w:val="both"/>
      </w:pPr>
      <w:r>
        <w:t>In our data set</w:t>
      </w:r>
      <w:r w:rsidR="004375AF">
        <w:t>,</w:t>
      </w:r>
      <w:r>
        <w:t xml:space="preserve"> there is a set </w:t>
      </w:r>
      <w:r w:rsidR="000D1CF0">
        <w:t>of 367 images. We use a small amount of data because it will take too much time to process our data as the architecture is machine</w:t>
      </w:r>
      <w:r w:rsidR="004375AF">
        <w:t>-</w:t>
      </w:r>
      <w:r w:rsidR="000D1CF0">
        <w:t xml:space="preserve">oriented and it needs </w:t>
      </w:r>
      <w:r w:rsidR="004375AF">
        <w:t xml:space="preserve">the </w:t>
      </w:r>
      <w:r w:rsidR="000D1CF0">
        <w:t>best GPU support. At first</w:t>
      </w:r>
      <w:r w:rsidR="004375AF">
        <w:t>,</w:t>
      </w:r>
      <w:r w:rsidR="000D1CF0">
        <w:t xml:space="preserve"> the data will be divided into train, test</w:t>
      </w:r>
      <w:r w:rsidR="004375AF">
        <w:t>,</w:t>
      </w:r>
      <w:r w:rsidR="000D1CF0">
        <w:t xml:space="preserve"> and validation data using the </w:t>
      </w:r>
      <w:r w:rsidR="004375AF">
        <w:t>NumP</w:t>
      </w:r>
      <w:r w:rsidR="000D1CF0">
        <w:t>y package. After that</w:t>
      </w:r>
      <w:r w:rsidR="004375AF">
        <w:t>,</w:t>
      </w:r>
      <w:r w:rsidR="000D1CF0">
        <w:t xml:space="preserve"> we will normalize our </w:t>
      </w:r>
      <w:r w:rsidR="004375AF">
        <w:t>NumP</w:t>
      </w:r>
      <w:r w:rsidR="000D1CF0">
        <w:t xml:space="preserve">y arrays with the histogram equalization operation. </w:t>
      </w:r>
      <w:r w:rsidR="000D1CF0" w:rsidRPr="000D1CF0">
        <w:t>Histogram equalization is an image processing procedure that reassigns image pixel intensities. The basic idea is to use interpolation to map the original CDF of pixel intensities to a CDF that is almost a straight line. In essence, the pixel intensities are spread out and this has the practical effect of making a sharper, contrast-enhanced image. This is particularly useful in astronomy and medical imaging to help us see more features.</w:t>
      </w:r>
      <w:r w:rsidR="00DB0E66">
        <w:t xml:space="preserve"> It also used to </w:t>
      </w:r>
      <w:r w:rsidR="00DB0E66" w:rsidRPr="00DB0E66">
        <w:t>improve the lighting of any low contrast image.</w:t>
      </w:r>
    </w:p>
    <w:bookmarkEnd w:id="75"/>
    <w:p w14:paraId="624D21FA" w14:textId="441D4E69" w:rsidR="00DB0E66" w:rsidRDefault="00DB0E66" w:rsidP="00192874">
      <w:pPr>
        <w:jc w:val="both"/>
      </w:pPr>
    </w:p>
    <w:p w14:paraId="7A95C207" w14:textId="7020170A" w:rsidR="00DB0E66" w:rsidRDefault="00AF297C" w:rsidP="00192874">
      <w:pPr>
        <w:jc w:val="both"/>
      </w:pPr>
      <w:bookmarkStart w:id="77" w:name="_Hlk43278486"/>
      <w:bookmarkStart w:id="78" w:name="_Hlk43279183"/>
      <w:r>
        <w:t xml:space="preserve">For </w:t>
      </w:r>
      <w:r w:rsidR="00DB0E66">
        <w:t>our use</w:t>
      </w:r>
      <w:r w:rsidR="004375AF">
        <w:t>,</w:t>
      </w:r>
      <w:r w:rsidR="00DB0E66">
        <w:t xml:space="preserve"> the dataset already provides the labels pre-calculated</w:t>
      </w:r>
      <w:r>
        <w:t>.</w:t>
      </w:r>
      <w:r w:rsidR="00DB0E66">
        <w:t xml:space="preserve"> The following 12 labels will be categorized by our architecture:</w:t>
      </w:r>
    </w:p>
    <w:p w14:paraId="793F02C6" w14:textId="77777777" w:rsidR="00DB0E66" w:rsidRDefault="00DB0E66" w:rsidP="00DB0E66">
      <w:pPr>
        <w:pStyle w:val="ListParagraph"/>
        <w:numPr>
          <w:ilvl w:val="0"/>
          <w:numId w:val="11"/>
        </w:numPr>
        <w:jc w:val="both"/>
        <w:sectPr w:rsidR="00DB0E66" w:rsidSect="00AA3950">
          <w:pgSz w:w="11906" w:h="16838" w:code="9"/>
          <w:pgMar w:top="1440" w:right="1440" w:bottom="1440" w:left="1440" w:header="720" w:footer="720" w:gutter="0"/>
          <w:pgNumType w:start="1"/>
          <w:cols w:space="720"/>
          <w:docGrid w:linePitch="360"/>
        </w:sectPr>
      </w:pPr>
    </w:p>
    <w:p w14:paraId="42FEF530" w14:textId="38679800" w:rsidR="00DB0E66" w:rsidRDefault="00DB0E66" w:rsidP="00DB0E66">
      <w:pPr>
        <w:pStyle w:val="ListParagraph"/>
        <w:numPr>
          <w:ilvl w:val="0"/>
          <w:numId w:val="11"/>
        </w:numPr>
        <w:jc w:val="both"/>
      </w:pPr>
      <w:r>
        <w:t>Sky</w:t>
      </w:r>
    </w:p>
    <w:p w14:paraId="6763E5C1" w14:textId="3097E813" w:rsidR="00DB0E66" w:rsidRDefault="00DB0E66" w:rsidP="00DB0E66">
      <w:pPr>
        <w:pStyle w:val="ListParagraph"/>
        <w:numPr>
          <w:ilvl w:val="0"/>
          <w:numId w:val="11"/>
        </w:numPr>
        <w:jc w:val="both"/>
      </w:pPr>
      <w:r>
        <w:t>Building</w:t>
      </w:r>
    </w:p>
    <w:p w14:paraId="37A0BFDE" w14:textId="635387E7" w:rsidR="00DB0E66" w:rsidRDefault="00DB0E66" w:rsidP="00DB0E66">
      <w:pPr>
        <w:pStyle w:val="ListParagraph"/>
        <w:numPr>
          <w:ilvl w:val="0"/>
          <w:numId w:val="11"/>
        </w:numPr>
        <w:jc w:val="both"/>
      </w:pPr>
      <w:r>
        <w:t>Pole</w:t>
      </w:r>
    </w:p>
    <w:p w14:paraId="1691A06E" w14:textId="6DB969D1" w:rsidR="00DB0E66" w:rsidRDefault="00DB0E66" w:rsidP="00DB0E66">
      <w:pPr>
        <w:pStyle w:val="ListParagraph"/>
        <w:numPr>
          <w:ilvl w:val="0"/>
          <w:numId w:val="11"/>
        </w:numPr>
        <w:jc w:val="both"/>
      </w:pPr>
      <w:r>
        <w:t>Road</w:t>
      </w:r>
    </w:p>
    <w:p w14:paraId="7D1D6DC2" w14:textId="2C40060C" w:rsidR="00DB0E66" w:rsidRDefault="00DB0E66" w:rsidP="00DB0E66">
      <w:pPr>
        <w:pStyle w:val="ListParagraph"/>
        <w:numPr>
          <w:ilvl w:val="0"/>
          <w:numId w:val="11"/>
        </w:numPr>
        <w:jc w:val="both"/>
      </w:pPr>
      <w:r>
        <w:t>Pavement</w:t>
      </w:r>
    </w:p>
    <w:p w14:paraId="50699F61" w14:textId="1BE843D2" w:rsidR="00DB0E66" w:rsidRDefault="00DB0E66" w:rsidP="00DB0E66">
      <w:pPr>
        <w:pStyle w:val="ListParagraph"/>
        <w:numPr>
          <w:ilvl w:val="0"/>
          <w:numId w:val="11"/>
        </w:numPr>
        <w:jc w:val="both"/>
      </w:pPr>
      <w:r>
        <w:t>Tree</w:t>
      </w:r>
    </w:p>
    <w:p w14:paraId="1AD47F73" w14:textId="5FFA618E" w:rsidR="00DB0E66" w:rsidRDefault="00DB0E66" w:rsidP="00DB0E66">
      <w:pPr>
        <w:pStyle w:val="ListParagraph"/>
        <w:numPr>
          <w:ilvl w:val="0"/>
          <w:numId w:val="11"/>
        </w:numPr>
        <w:jc w:val="both"/>
      </w:pPr>
      <w:r>
        <w:t>Road sign symbol</w:t>
      </w:r>
    </w:p>
    <w:p w14:paraId="725B3CD8" w14:textId="24D7414E" w:rsidR="00DB0E66" w:rsidRDefault="00DB0E66" w:rsidP="00DB0E66">
      <w:pPr>
        <w:pStyle w:val="ListParagraph"/>
        <w:numPr>
          <w:ilvl w:val="0"/>
          <w:numId w:val="11"/>
        </w:numPr>
        <w:jc w:val="both"/>
      </w:pPr>
      <w:r>
        <w:t>Fence</w:t>
      </w:r>
    </w:p>
    <w:p w14:paraId="70F1083A" w14:textId="2D9D6561" w:rsidR="00DB0E66" w:rsidRDefault="00DB0E66" w:rsidP="00DB0E66">
      <w:pPr>
        <w:pStyle w:val="ListParagraph"/>
        <w:numPr>
          <w:ilvl w:val="0"/>
          <w:numId w:val="11"/>
        </w:numPr>
        <w:jc w:val="both"/>
      </w:pPr>
      <w:r>
        <w:t>Car</w:t>
      </w:r>
    </w:p>
    <w:p w14:paraId="0A46FA3B" w14:textId="1755D566" w:rsidR="00DB0E66" w:rsidRDefault="00DB0E66" w:rsidP="00DB0E66">
      <w:pPr>
        <w:pStyle w:val="ListParagraph"/>
        <w:numPr>
          <w:ilvl w:val="0"/>
          <w:numId w:val="11"/>
        </w:numPr>
        <w:jc w:val="both"/>
      </w:pPr>
      <w:r>
        <w:t>Pedestrian</w:t>
      </w:r>
    </w:p>
    <w:p w14:paraId="18F8AEC7" w14:textId="7E9D159B" w:rsidR="00DB0E66" w:rsidRDefault="00DB0E66" w:rsidP="00DB0E66">
      <w:pPr>
        <w:pStyle w:val="ListParagraph"/>
        <w:numPr>
          <w:ilvl w:val="0"/>
          <w:numId w:val="11"/>
        </w:numPr>
        <w:jc w:val="both"/>
      </w:pPr>
      <w:r>
        <w:t>Bicyclist</w:t>
      </w:r>
    </w:p>
    <w:p w14:paraId="24522689" w14:textId="0467E68B" w:rsidR="00DB0E66" w:rsidRDefault="00DB0E66" w:rsidP="00DB0E66">
      <w:pPr>
        <w:pStyle w:val="ListParagraph"/>
        <w:numPr>
          <w:ilvl w:val="0"/>
          <w:numId w:val="11"/>
        </w:numPr>
        <w:jc w:val="both"/>
      </w:pPr>
      <w:r>
        <w:t>Unlabeled</w:t>
      </w:r>
    </w:p>
    <w:bookmarkEnd w:id="78"/>
    <w:p w14:paraId="05A525BD" w14:textId="77777777" w:rsidR="00DB0E66" w:rsidRDefault="00DB0E66" w:rsidP="00600F66">
      <w:pPr>
        <w:jc w:val="both"/>
        <w:sectPr w:rsidR="00DB0E66" w:rsidSect="00DB0E66">
          <w:type w:val="continuous"/>
          <w:pgSz w:w="11906" w:h="16838" w:code="9"/>
          <w:pgMar w:top="1440" w:right="1440" w:bottom="1440" w:left="1440" w:header="720" w:footer="720" w:gutter="0"/>
          <w:pgNumType w:start="1"/>
          <w:cols w:num="2" w:space="720"/>
          <w:docGrid w:linePitch="360"/>
        </w:sectPr>
      </w:pPr>
    </w:p>
    <w:p w14:paraId="6E452EC3" w14:textId="2BA573EB" w:rsidR="009F46F0" w:rsidRDefault="009F46F0" w:rsidP="00600F66">
      <w:pPr>
        <w:jc w:val="both"/>
      </w:pPr>
    </w:p>
    <w:p w14:paraId="055CBC73" w14:textId="795B56C7" w:rsidR="00DB0E66" w:rsidRDefault="00DB0E66" w:rsidP="0068182E">
      <w:pPr>
        <w:jc w:val="both"/>
      </w:pPr>
      <w:bookmarkStart w:id="79" w:name="_Hlk43279419"/>
      <w:r>
        <w:t xml:space="preserve">After declaring all the labels </w:t>
      </w:r>
      <w:r w:rsidR="0068182E">
        <w:t>now,</w:t>
      </w:r>
      <w:r>
        <w:t xml:space="preserve"> </w:t>
      </w:r>
      <w:r w:rsidR="0068182E">
        <w:t xml:space="preserve">but now the data is the form of </w:t>
      </w:r>
      <w:r w:rsidR="0068182E" w:rsidRPr="0068182E">
        <w:t>Categorical Data</w:t>
      </w:r>
      <w:r w:rsidR="0068182E">
        <w:t xml:space="preserve">. Categorical data are variables that contain label values rather than numeric values. The number of possible values is often limited to a fixed set. Categorical variables are often called nominal. </w:t>
      </w:r>
      <w:r w:rsidR="0068182E" w:rsidRPr="0068182E">
        <w:t xml:space="preserve">Some </w:t>
      </w:r>
      <w:r w:rsidR="004714CC" w:rsidRPr="0068182E">
        <w:t>algorithms can work with categorical data directly.</w:t>
      </w:r>
      <w:r w:rsidR="004714CC">
        <w:t xml:space="preserve"> Many machine learning algorithms cannot operate on label data directly. They require all input variables and output variables to be numeric. In general, this is mostly a constraint of the efficient implementation of machine </w:t>
      </w:r>
      <w:bookmarkStart w:id="80" w:name="_Hlk43279439"/>
      <w:bookmarkEnd w:id="79"/>
      <w:r w:rsidR="004714CC">
        <w:lastRenderedPageBreak/>
        <w:t>learning algorithms rather than hard limitations on the algorithms themselves. This means that categorical data must be converted to a numerical form. If the categorical variable is an output variable, you may also want to convert predictions by the model back into a categorical form in order to present them or use them in some application</w:t>
      </w:r>
      <w:r w:rsidR="004375AF">
        <w:t>s</w:t>
      </w:r>
      <w:r w:rsidR="004714CC">
        <w:t xml:space="preserve">. There are several ways to </w:t>
      </w:r>
      <w:r w:rsidR="004714CC" w:rsidRPr="004714CC">
        <w:t xml:space="preserve">convert categorical data </w:t>
      </w:r>
      <w:r w:rsidR="004375AF">
        <w:t>in</w:t>
      </w:r>
      <w:r w:rsidR="004714CC" w:rsidRPr="004714CC">
        <w:t>to numerical data</w:t>
      </w:r>
      <w:r w:rsidR="004714CC">
        <w:t xml:space="preserve">. We use one-hot encoding for </w:t>
      </w:r>
      <w:r w:rsidR="004714CC" w:rsidRPr="004714CC">
        <w:t>convert</w:t>
      </w:r>
      <w:r w:rsidR="004714CC">
        <w:t>ing</w:t>
      </w:r>
      <w:r w:rsidR="004714CC" w:rsidRPr="004714CC">
        <w:t xml:space="preserve"> categorical data to numerical data</w:t>
      </w:r>
      <w:r w:rsidR="004714CC">
        <w:t>.</w:t>
      </w:r>
      <w:bookmarkEnd w:id="80"/>
    </w:p>
    <w:bookmarkEnd w:id="77"/>
    <w:p w14:paraId="47260111" w14:textId="11DE7758" w:rsidR="004714CC" w:rsidRDefault="004714CC" w:rsidP="0068182E">
      <w:pPr>
        <w:jc w:val="both"/>
      </w:pPr>
    </w:p>
    <w:p w14:paraId="63CAA249" w14:textId="59C6BAD5" w:rsidR="004714CC" w:rsidRPr="004714CC" w:rsidRDefault="004714CC" w:rsidP="004714CC">
      <w:pPr>
        <w:shd w:val="clear" w:color="auto" w:fill="D9D9D9" w:themeFill="background1" w:themeFillShade="D9"/>
        <w:rPr>
          <w:rFonts w:ascii="Consolas" w:hAnsi="Consolas"/>
        </w:rPr>
      </w:pPr>
      <w:bookmarkStart w:id="81" w:name="_Hlk43278551"/>
      <w:bookmarkStart w:id="82" w:name="_Hlk43279458"/>
      <w:r w:rsidRPr="004714CC">
        <w:rPr>
          <w:rFonts w:ascii="Consolas" w:hAnsi="Consolas"/>
        </w:rPr>
        <w:t>label_values = [Sky, Building, Pole, Road, Pavement, Tree, SignSymbol, Fence, Car, Pedestrian, Bicyclist, Unlabelled]</w:t>
      </w:r>
      <w:r w:rsidR="005C1325">
        <w:rPr>
          <w:rFonts w:ascii="Consolas" w:hAnsi="Consolas"/>
        </w:rPr>
        <w:t>;</w:t>
      </w:r>
    </w:p>
    <w:p w14:paraId="31CBD023" w14:textId="3775F9A5" w:rsidR="004714CC" w:rsidRDefault="005C1325" w:rsidP="005C1325">
      <w:pPr>
        <w:jc w:val="center"/>
      </w:pPr>
      <w:r>
        <w:t xml:space="preserve">Figure 4.2: </w:t>
      </w:r>
      <w:bookmarkStart w:id="83" w:name="_Hlk42766221"/>
      <w:r>
        <w:t>Before one</w:t>
      </w:r>
      <w:r w:rsidR="004375AF">
        <w:t>-</w:t>
      </w:r>
      <w:r>
        <w:t>hot encoding on label variable</w:t>
      </w:r>
      <w:bookmarkEnd w:id="83"/>
      <w:r>
        <w:t>.</w:t>
      </w:r>
    </w:p>
    <w:bookmarkEnd w:id="82"/>
    <w:p w14:paraId="0FB7AB26" w14:textId="77777777" w:rsidR="005C1325" w:rsidRDefault="005C1325" w:rsidP="005C1325">
      <w:pPr>
        <w:jc w:val="center"/>
      </w:pPr>
    </w:p>
    <w:p w14:paraId="64A21382" w14:textId="72FC8E2D" w:rsidR="004714CC" w:rsidRDefault="004714CC" w:rsidP="004714CC">
      <w:pPr>
        <w:jc w:val="both"/>
      </w:pPr>
      <w:bookmarkStart w:id="84" w:name="_Hlk43279495"/>
      <w:r>
        <w:t>For categorical variables where no such ordinal relationship exists, this encoding will allow the model to assume a natural ordering between categories may result in poor performance or unexpected results. In this case, a one-hot encoding can be applied to the integer representation. This is where the integer encoded variable is removed and a new binary variable is added for each unique integer value.</w:t>
      </w:r>
    </w:p>
    <w:bookmarkEnd w:id="84"/>
    <w:p w14:paraId="5DE74EC7" w14:textId="0DC62101" w:rsidR="004714CC" w:rsidRDefault="004714CC" w:rsidP="004714CC">
      <w:pPr>
        <w:jc w:val="both"/>
      </w:pPr>
    </w:p>
    <w:p w14:paraId="04ECEEBF" w14:textId="2926E8D7" w:rsidR="004714CC" w:rsidRDefault="004714CC" w:rsidP="004714CC">
      <w:pPr>
        <w:jc w:val="both"/>
      </w:pPr>
      <w:bookmarkStart w:id="85" w:name="_Hlk43279519"/>
      <w:r>
        <w:t>After one hot encoding the are turn into binary recognizable format,</w:t>
      </w:r>
    </w:p>
    <w:p w14:paraId="10F5459A" w14:textId="37FA50DA" w:rsidR="004714CC" w:rsidRDefault="004714CC" w:rsidP="004714CC">
      <w:pPr>
        <w:shd w:val="clear" w:color="auto" w:fill="D9D9D9" w:themeFill="background1" w:themeFillShade="D9"/>
        <w:rPr>
          <w:rFonts w:ascii="Consolas" w:hAnsi="Consolas"/>
        </w:rPr>
      </w:pPr>
      <w:r w:rsidRPr="004714CC">
        <w:rPr>
          <w:rFonts w:ascii="Consolas" w:hAnsi="Consolas"/>
        </w:rPr>
        <w:t>label_values</w:t>
      </w:r>
      <w:r>
        <w:rPr>
          <w:rFonts w:ascii="Consolas" w:hAnsi="Consolas"/>
        </w:rPr>
        <w:t>[0]</w:t>
      </w:r>
      <w:r w:rsidRPr="004714CC">
        <w:rPr>
          <w:rFonts w:ascii="Consolas" w:hAnsi="Consolas"/>
        </w:rPr>
        <w:t xml:space="preserve"> </w:t>
      </w:r>
      <w:r w:rsidR="005C1325">
        <w:rPr>
          <w:rFonts w:ascii="Consolas" w:hAnsi="Consolas"/>
        </w:rPr>
        <w:t xml:space="preserve"> </w:t>
      </w:r>
      <w:r w:rsidRPr="004714CC">
        <w:rPr>
          <w:rFonts w:ascii="Consolas" w:hAnsi="Consolas"/>
        </w:rPr>
        <w:t>= [</w:t>
      </w:r>
      <w:r w:rsidRPr="005C1325">
        <w:rPr>
          <w:rFonts w:ascii="Consolas" w:hAnsi="Consolas"/>
          <w:shd w:val="clear" w:color="auto" w:fill="808080" w:themeFill="background1" w:themeFillShade="80"/>
        </w:rPr>
        <w:t>1</w:t>
      </w:r>
      <w:r>
        <w:rPr>
          <w:rFonts w:ascii="Consolas" w:hAnsi="Consolas"/>
        </w:rPr>
        <w:t>,0,0,0,0,0,0,0,0,0,0,0</w:t>
      </w:r>
      <w:r w:rsidRPr="004714CC">
        <w:rPr>
          <w:rFonts w:ascii="Consolas" w:hAnsi="Consolas"/>
        </w:rPr>
        <w:t>]</w:t>
      </w:r>
      <w:r w:rsidR="005C1325">
        <w:rPr>
          <w:rFonts w:ascii="Consolas" w:hAnsi="Consolas"/>
        </w:rPr>
        <w:t>;</w:t>
      </w:r>
    </w:p>
    <w:p w14:paraId="020CFE6D" w14:textId="18FC7C03" w:rsidR="004714CC" w:rsidRPr="004714CC" w:rsidRDefault="004714CC" w:rsidP="004714CC">
      <w:pPr>
        <w:shd w:val="clear" w:color="auto" w:fill="D9D9D9" w:themeFill="background1" w:themeFillShade="D9"/>
        <w:rPr>
          <w:rFonts w:ascii="Consolas" w:hAnsi="Consolas"/>
        </w:rPr>
      </w:pPr>
      <w:r w:rsidRPr="004714CC">
        <w:rPr>
          <w:rFonts w:ascii="Consolas" w:hAnsi="Consolas"/>
        </w:rPr>
        <w:t>label_</w:t>
      </w:r>
      <w:proofErr w:type="gramStart"/>
      <w:r w:rsidRPr="004714CC">
        <w:rPr>
          <w:rFonts w:ascii="Consolas" w:hAnsi="Consolas"/>
        </w:rPr>
        <w:t>values</w:t>
      </w:r>
      <w:r>
        <w:rPr>
          <w:rFonts w:ascii="Consolas" w:hAnsi="Consolas"/>
        </w:rPr>
        <w:t>[</w:t>
      </w:r>
      <w:proofErr w:type="gramEnd"/>
      <w:r>
        <w:rPr>
          <w:rFonts w:ascii="Consolas" w:hAnsi="Consolas"/>
        </w:rPr>
        <w:t>1]</w:t>
      </w:r>
      <w:r w:rsidRPr="004714CC">
        <w:rPr>
          <w:rFonts w:ascii="Consolas" w:hAnsi="Consolas"/>
        </w:rPr>
        <w:t xml:space="preserve"> </w:t>
      </w:r>
      <w:r w:rsidR="005C1325">
        <w:rPr>
          <w:rFonts w:ascii="Consolas" w:hAnsi="Consolas"/>
        </w:rPr>
        <w:t xml:space="preserve"> </w:t>
      </w:r>
      <w:r w:rsidRPr="004714CC">
        <w:rPr>
          <w:rFonts w:ascii="Consolas" w:hAnsi="Consolas"/>
        </w:rPr>
        <w:t>= [</w:t>
      </w:r>
      <w:r w:rsidR="005C1325">
        <w:rPr>
          <w:rFonts w:ascii="Consolas" w:hAnsi="Consolas"/>
        </w:rPr>
        <w:t>0</w:t>
      </w:r>
      <w:r>
        <w:rPr>
          <w:rFonts w:ascii="Consolas" w:hAnsi="Consolas"/>
        </w:rPr>
        <w:t>,</w:t>
      </w:r>
      <w:r w:rsidR="005C1325" w:rsidRPr="005C1325">
        <w:rPr>
          <w:rFonts w:ascii="Consolas" w:hAnsi="Consolas"/>
          <w:shd w:val="clear" w:color="auto" w:fill="808080" w:themeFill="background1" w:themeFillShade="80"/>
        </w:rPr>
        <w:t>1</w:t>
      </w:r>
      <w:r>
        <w:rPr>
          <w:rFonts w:ascii="Consolas" w:hAnsi="Consolas"/>
        </w:rPr>
        <w:t>,0,0,0,0,0,0,0,0,0,0</w:t>
      </w:r>
      <w:r w:rsidRPr="004714CC">
        <w:rPr>
          <w:rFonts w:ascii="Consolas" w:hAnsi="Consolas"/>
        </w:rPr>
        <w:t>]</w:t>
      </w:r>
      <w:r w:rsidR="005C1325">
        <w:rPr>
          <w:rFonts w:ascii="Consolas" w:hAnsi="Consolas"/>
        </w:rPr>
        <w:t>;</w:t>
      </w:r>
    </w:p>
    <w:p w14:paraId="6D7F736E" w14:textId="292E3723" w:rsidR="004714CC" w:rsidRPr="004714CC" w:rsidRDefault="004714CC" w:rsidP="004714CC">
      <w:pPr>
        <w:shd w:val="clear" w:color="auto" w:fill="D9D9D9" w:themeFill="background1" w:themeFillShade="D9"/>
        <w:rPr>
          <w:rFonts w:ascii="Consolas" w:hAnsi="Consolas"/>
        </w:rPr>
      </w:pPr>
      <w:r w:rsidRPr="004714CC">
        <w:rPr>
          <w:rFonts w:ascii="Consolas" w:hAnsi="Consolas"/>
        </w:rPr>
        <w:t>label_</w:t>
      </w:r>
      <w:proofErr w:type="gramStart"/>
      <w:r w:rsidRPr="004714CC">
        <w:rPr>
          <w:rFonts w:ascii="Consolas" w:hAnsi="Consolas"/>
        </w:rPr>
        <w:t>values</w:t>
      </w:r>
      <w:r>
        <w:rPr>
          <w:rFonts w:ascii="Consolas" w:hAnsi="Consolas"/>
        </w:rPr>
        <w:t>[</w:t>
      </w:r>
      <w:proofErr w:type="gramEnd"/>
      <w:r>
        <w:rPr>
          <w:rFonts w:ascii="Consolas" w:hAnsi="Consolas"/>
        </w:rPr>
        <w:t>2]</w:t>
      </w:r>
      <w:r w:rsidRPr="004714CC">
        <w:rPr>
          <w:rFonts w:ascii="Consolas" w:hAnsi="Consolas"/>
        </w:rPr>
        <w:t xml:space="preserve"> </w:t>
      </w:r>
      <w:r w:rsidR="005C1325">
        <w:rPr>
          <w:rFonts w:ascii="Consolas" w:hAnsi="Consolas"/>
        </w:rPr>
        <w:t xml:space="preserve"> </w:t>
      </w:r>
      <w:r w:rsidRPr="004714CC">
        <w:rPr>
          <w:rFonts w:ascii="Consolas" w:hAnsi="Consolas"/>
        </w:rPr>
        <w:t>= [</w:t>
      </w:r>
      <w:r w:rsidR="005C1325">
        <w:rPr>
          <w:rFonts w:ascii="Consolas" w:hAnsi="Consolas"/>
        </w:rPr>
        <w:t>0</w:t>
      </w:r>
      <w:r>
        <w:rPr>
          <w:rFonts w:ascii="Consolas" w:hAnsi="Consolas"/>
        </w:rPr>
        <w:t>,0,</w:t>
      </w:r>
      <w:r w:rsidR="005C1325" w:rsidRPr="005C1325">
        <w:rPr>
          <w:rFonts w:ascii="Consolas" w:hAnsi="Consolas"/>
          <w:shd w:val="clear" w:color="auto" w:fill="808080" w:themeFill="background1" w:themeFillShade="80"/>
        </w:rPr>
        <w:t>1</w:t>
      </w:r>
      <w:r>
        <w:rPr>
          <w:rFonts w:ascii="Consolas" w:hAnsi="Consolas"/>
        </w:rPr>
        <w:t>,0,0,0,0,0,0,0,0,0</w:t>
      </w:r>
      <w:r w:rsidRPr="004714CC">
        <w:rPr>
          <w:rFonts w:ascii="Consolas" w:hAnsi="Consolas"/>
        </w:rPr>
        <w:t>]</w:t>
      </w:r>
      <w:r w:rsidR="005C1325">
        <w:rPr>
          <w:rFonts w:ascii="Consolas" w:hAnsi="Consolas"/>
        </w:rPr>
        <w:t>;</w:t>
      </w:r>
    </w:p>
    <w:p w14:paraId="612BDC4E" w14:textId="6D060E75" w:rsidR="004714CC" w:rsidRPr="004714CC" w:rsidRDefault="004714CC" w:rsidP="004714CC">
      <w:pPr>
        <w:shd w:val="clear" w:color="auto" w:fill="D9D9D9" w:themeFill="background1" w:themeFillShade="D9"/>
        <w:rPr>
          <w:rFonts w:ascii="Consolas" w:hAnsi="Consolas"/>
        </w:rPr>
      </w:pPr>
      <w:r w:rsidRPr="004714CC">
        <w:rPr>
          <w:rFonts w:ascii="Consolas" w:hAnsi="Consolas"/>
        </w:rPr>
        <w:t>label_</w:t>
      </w:r>
      <w:proofErr w:type="gramStart"/>
      <w:r w:rsidRPr="004714CC">
        <w:rPr>
          <w:rFonts w:ascii="Consolas" w:hAnsi="Consolas"/>
        </w:rPr>
        <w:t>values</w:t>
      </w:r>
      <w:r>
        <w:rPr>
          <w:rFonts w:ascii="Consolas" w:hAnsi="Consolas"/>
        </w:rPr>
        <w:t>[</w:t>
      </w:r>
      <w:proofErr w:type="gramEnd"/>
      <w:r>
        <w:rPr>
          <w:rFonts w:ascii="Consolas" w:hAnsi="Consolas"/>
        </w:rPr>
        <w:t>3]</w:t>
      </w:r>
      <w:r w:rsidRPr="004714CC">
        <w:rPr>
          <w:rFonts w:ascii="Consolas" w:hAnsi="Consolas"/>
        </w:rPr>
        <w:t xml:space="preserve"> </w:t>
      </w:r>
      <w:r w:rsidR="005C1325">
        <w:rPr>
          <w:rFonts w:ascii="Consolas" w:hAnsi="Consolas"/>
        </w:rPr>
        <w:t xml:space="preserve"> </w:t>
      </w:r>
      <w:r w:rsidRPr="004714CC">
        <w:rPr>
          <w:rFonts w:ascii="Consolas" w:hAnsi="Consolas"/>
        </w:rPr>
        <w:t>= [</w:t>
      </w:r>
      <w:r w:rsidR="005C1325">
        <w:rPr>
          <w:rFonts w:ascii="Consolas" w:hAnsi="Consolas"/>
        </w:rPr>
        <w:t>0</w:t>
      </w:r>
      <w:r>
        <w:rPr>
          <w:rFonts w:ascii="Consolas" w:hAnsi="Consolas"/>
        </w:rPr>
        <w:t>,0,0,</w:t>
      </w:r>
      <w:r w:rsidR="005C1325" w:rsidRPr="005C1325">
        <w:rPr>
          <w:rFonts w:ascii="Consolas" w:hAnsi="Consolas"/>
          <w:shd w:val="clear" w:color="auto" w:fill="808080" w:themeFill="background1" w:themeFillShade="80"/>
        </w:rPr>
        <w:t>1</w:t>
      </w:r>
      <w:r>
        <w:rPr>
          <w:rFonts w:ascii="Consolas" w:hAnsi="Consolas"/>
        </w:rPr>
        <w:t>,0,0,0,0,0,0,0,0</w:t>
      </w:r>
      <w:r w:rsidRPr="004714CC">
        <w:rPr>
          <w:rFonts w:ascii="Consolas" w:hAnsi="Consolas"/>
        </w:rPr>
        <w:t>]</w:t>
      </w:r>
      <w:r w:rsidR="005C1325">
        <w:rPr>
          <w:rFonts w:ascii="Consolas" w:hAnsi="Consolas"/>
        </w:rPr>
        <w:t>;</w:t>
      </w:r>
    </w:p>
    <w:p w14:paraId="3221ACEB" w14:textId="1C65890E" w:rsidR="004714CC" w:rsidRDefault="004714CC" w:rsidP="004714CC">
      <w:pPr>
        <w:shd w:val="clear" w:color="auto" w:fill="D9D9D9" w:themeFill="background1" w:themeFillShade="D9"/>
        <w:rPr>
          <w:rFonts w:ascii="Consolas" w:hAnsi="Consolas"/>
        </w:rPr>
      </w:pPr>
      <w:r w:rsidRPr="004714CC">
        <w:rPr>
          <w:rFonts w:ascii="Consolas" w:hAnsi="Consolas"/>
        </w:rPr>
        <w:t>label_</w:t>
      </w:r>
      <w:proofErr w:type="gramStart"/>
      <w:r w:rsidRPr="004714CC">
        <w:rPr>
          <w:rFonts w:ascii="Consolas" w:hAnsi="Consolas"/>
        </w:rPr>
        <w:t>values</w:t>
      </w:r>
      <w:r>
        <w:rPr>
          <w:rFonts w:ascii="Consolas" w:hAnsi="Consolas"/>
        </w:rPr>
        <w:t>[</w:t>
      </w:r>
      <w:proofErr w:type="gramEnd"/>
      <w:r>
        <w:rPr>
          <w:rFonts w:ascii="Consolas" w:hAnsi="Consolas"/>
        </w:rPr>
        <w:t>4]</w:t>
      </w:r>
      <w:r w:rsidRPr="004714CC">
        <w:rPr>
          <w:rFonts w:ascii="Consolas" w:hAnsi="Consolas"/>
        </w:rPr>
        <w:t xml:space="preserve"> </w:t>
      </w:r>
      <w:r w:rsidR="005C1325">
        <w:rPr>
          <w:rFonts w:ascii="Consolas" w:hAnsi="Consolas"/>
        </w:rPr>
        <w:t xml:space="preserve"> </w:t>
      </w:r>
      <w:r w:rsidRPr="004714CC">
        <w:rPr>
          <w:rFonts w:ascii="Consolas" w:hAnsi="Consolas"/>
        </w:rPr>
        <w:t>= [</w:t>
      </w:r>
      <w:r w:rsidR="005C1325">
        <w:rPr>
          <w:rFonts w:ascii="Consolas" w:hAnsi="Consolas"/>
        </w:rPr>
        <w:t>0</w:t>
      </w:r>
      <w:r>
        <w:rPr>
          <w:rFonts w:ascii="Consolas" w:hAnsi="Consolas"/>
        </w:rPr>
        <w:t>,0,0,0,</w:t>
      </w:r>
      <w:r w:rsidR="005C1325" w:rsidRPr="005C1325">
        <w:rPr>
          <w:rFonts w:ascii="Consolas" w:hAnsi="Consolas"/>
          <w:shd w:val="clear" w:color="auto" w:fill="808080" w:themeFill="background1" w:themeFillShade="80"/>
        </w:rPr>
        <w:t>1</w:t>
      </w:r>
      <w:r>
        <w:rPr>
          <w:rFonts w:ascii="Consolas" w:hAnsi="Consolas"/>
        </w:rPr>
        <w:t>,0,0,0,0,0,0,0</w:t>
      </w:r>
      <w:r w:rsidRPr="004714CC">
        <w:rPr>
          <w:rFonts w:ascii="Consolas" w:hAnsi="Consolas"/>
        </w:rPr>
        <w:t>]</w:t>
      </w:r>
      <w:r w:rsidR="005C1325">
        <w:rPr>
          <w:rFonts w:ascii="Consolas" w:hAnsi="Consolas"/>
        </w:rPr>
        <w:t>;</w:t>
      </w:r>
    </w:p>
    <w:p w14:paraId="50F3948E" w14:textId="7E479CF3" w:rsidR="004714CC" w:rsidRPr="004714CC" w:rsidRDefault="004714CC" w:rsidP="004714CC">
      <w:pPr>
        <w:shd w:val="clear" w:color="auto" w:fill="D9D9D9" w:themeFill="background1" w:themeFillShade="D9"/>
        <w:rPr>
          <w:rFonts w:ascii="Consolas" w:hAnsi="Consolas"/>
        </w:rPr>
      </w:pPr>
      <w:r w:rsidRPr="004714CC">
        <w:rPr>
          <w:rFonts w:ascii="Consolas" w:hAnsi="Consolas"/>
        </w:rPr>
        <w:t>label_</w:t>
      </w:r>
      <w:proofErr w:type="gramStart"/>
      <w:r w:rsidRPr="004714CC">
        <w:rPr>
          <w:rFonts w:ascii="Consolas" w:hAnsi="Consolas"/>
        </w:rPr>
        <w:t>values</w:t>
      </w:r>
      <w:r>
        <w:rPr>
          <w:rFonts w:ascii="Consolas" w:hAnsi="Consolas"/>
        </w:rPr>
        <w:t>[</w:t>
      </w:r>
      <w:proofErr w:type="gramEnd"/>
      <w:r>
        <w:rPr>
          <w:rFonts w:ascii="Consolas" w:hAnsi="Consolas"/>
        </w:rPr>
        <w:t>5]</w:t>
      </w:r>
      <w:r w:rsidRPr="004714CC">
        <w:rPr>
          <w:rFonts w:ascii="Consolas" w:hAnsi="Consolas"/>
        </w:rPr>
        <w:t xml:space="preserve"> </w:t>
      </w:r>
      <w:r w:rsidR="005C1325">
        <w:rPr>
          <w:rFonts w:ascii="Consolas" w:hAnsi="Consolas"/>
        </w:rPr>
        <w:t xml:space="preserve"> </w:t>
      </w:r>
      <w:r w:rsidRPr="004714CC">
        <w:rPr>
          <w:rFonts w:ascii="Consolas" w:hAnsi="Consolas"/>
        </w:rPr>
        <w:t>= [</w:t>
      </w:r>
      <w:r w:rsidR="005C1325">
        <w:rPr>
          <w:rFonts w:ascii="Consolas" w:hAnsi="Consolas"/>
        </w:rPr>
        <w:t>0</w:t>
      </w:r>
      <w:r>
        <w:rPr>
          <w:rFonts w:ascii="Consolas" w:hAnsi="Consolas"/>
        </w:rPr>
        <w:t>,0,0,0,0,</w:t>
      </w:r>
      <w:r w:rsidR="005C1325" w:rsidRPr="005C1325">
        <w:rPr>
          <w:rFonts w:ascii="Consolas" w:hAnsi="Consolas"/>
          <w:shd w:val="clear" w:color="auto" w:fill="808080" w:themeFill="background1" w:themeFillShade="80"/>
        </w:rPr>
        <w:t>1</w:t>
      </w:r>
      <w:r>
        <w:rPr>
          <w:rFonts w:ascii="Consolas" w:hAnsi="Consolas"/>
        </w:rPr>
        <w:t>,0,0,0,0,0,0</w:t>
      </w:r>
      <w:r w:rsidRPr="004714CC">
        <w:rPr>
          <w:rFonts w:ascii="Consolas" w:hAnsi="Consolas"/>
        </w:rPr>
        <w:t>]</w:t>
      </w:r>
      <w:r w:rsidR="005C1325">
        <w:rPr>
          <w:rFonts w:ascii="Consolas" w:hAnsi="Consolas"/>
        </w:rPr>
        <w:t>;</w:t>
      </w:r>
    </w:p>
    <w:p w14:paraId="2B96E11E" w14:textId="1C5CFF54" w:rsidR="004714CC" w:rsidRPr="004714CC" w:rsidRDefault="004714CC" w:rsidP="004714CC">
      <w:pPr>
        <w:shd w:val="clear" w:color="auto" w:fill="D9D9D9" w:themeFill="background1" w:themeFillShade="D9"/>
        <w:rPr>
          <w:rFonts w:ascii="Consolas" w:hAnsi="Consolas"/>
        </w:rPr>
      </w:pPr>
      <w:r w:rsidRPr="004714CC">
        <w:rPr>
          <w:rFonts w:ascii="Consolas" w:hAnsi="Consolas"/>
        </w:rPr>
        <w:t>label_</w:t>
      </w:r>
      <w:proofErr w:type="gramStart"/>
      <w:r w:rsidRPr="004714CC">
        <w:rPr>
          <w:rFonts w:ascii="Consolas" w:hAnsi="Consolas"/>
        </w:rPr>
        <w:t>values</w:t>
      </w:r>
      <w:r>
        <w:rPr>
          <w:rFonts w:ascii="Consolas" w:hAnsi="Consolas"/>
        </w:rPr>
        <w:t>[</w:t>
      </w:r>
      <w:proofErr w:type="gramEnd"/>
      <w:r>
        <w:rPr>
          <w:rFonts w:ascii="Consolas" w:hAnsi="Consolas"/>
        </w:rPr>
        <w:t>6]</w:t>
      </w:r>
      <w:r w:rsidRPr="004714CC">
        <w:rPr>
          <w:rFonts w:ascii="Consolas" w:hAnsi="Consolas"/>
        </w:rPr>
        <w:t xml:space="preserve"> </w:t>
      </w:r>
      <w:r w:rsidR="005C1325">
        <w:rPr>
          <w:rFonts w:ascii="Consolas" w:hAnsi="Consolas"/>
        </w:rPr>
        <w:t xml:space="preserve"> </w:t>
      </w:r>
      <w:r w:rsidRPr="004714CC">
        <w:rPr>
          <w:rFonts w:ascii="Consolas" w:hAnsi="Consolas"/>
        </w:rPr>
        <w:t>= [</w:t>
      </w:r>
      <w:r w:rsidR="005C1325">
        <w:rPr>
          <w:rFonts w:ascii="Consolas" w:hAnsi="Consolas"/>
        </w:rPr>
        <w:t>0</w:t>
      </w:r>
      <w:r>
        <w:rPr>
          <w:rFonts w:ascii="Consolas" w:hAnsi="Consolas"/>
        </w:rPr>
        <w:t>,0,0,0,0,0,</w:t>
      </w:r>
      <w:r w:rsidR="005C1325" w:rsidRPr="005C1325">
        <w:rPr>
          <w:rFonts w:ascii="Consolas" w:hAnsi="Consolas"/>
          <w:shd w:val="clear" w:color="auto" w:fill="808080" w:themeFill="background1" w:themeFillShade="80"/>
        </w:rPr>
        <w:t>1</w:t>
      </w:r>
      <w:r>
        <w:rPr>
          <w:rFonts w:ascii="Consolas" w:hAnsi="Consolas"/>
        </w:rPr>
        <w:t>,0,0,0,0,0</w:t>
      </w:r>
      <w:r w:rsidRPr="004714CC">
        <w:rPr>
          <w:rFonts w:ascii="Consolas" w:hAnsi="Consolas"/>
        </w:rPr>
        <w:t>]</w:t>
      </w:r>
      <w:r w:rsidR="005C1325">
        <w:rPr>
          <w:rFonts w:ascii="Consolas" w:hAnsi="Consolas"/>
        </w:rPr>
        <w:t>;</w:t>
      </w:r>
    </w:p>
    <w:p w14:paraId="56470FAB" w14:textId="36BC0678" w:rsidR="004714CC" w:rsidRPr="004714CC" w:rsidRDefault="004714CC" w:rsidP="004714CC">
      <w:pPr>
        <w:shd w:val="clear" w:color="auto" w:fill="D9D9D9" w:themeFill="background1" w:themeFillShade="D9"/>
        <w:rPr>
          <w:rFonts w:ascii="Consolas" w:hAnsi="Consolas"/>
        </w:rPr>
      </w:pPr>
      <w:r w:rsidRPr="004714CC">
        <w:rPr>
          <w:rFonts w:ascii="Consolas" w:hAnsi="Consolas"/>
        </w:rPr>
        <w:t>label_</w:t>
      </w:r>
      <w:proofErr w:type="gramStart"/>
      <w:r w:rsidRPr="004714CC">
        <w:rPr>
          <w:rFonts w:ascii="Consolas" w:hAnsi="Consolas"/>
        </w:rPr>
        <w:t>values</w:t>
      </w:r>
      <w:r>
        <w:rPr>
          <w:rFonts w:ascii="Consolas" w:hAnsi="Consolas"/>
        </w:rPr>
        <w:t>[</w:t>
      </w:r>
      <w:proofErr w:type="gramEnd"/>
      <w:r>
        <w:rPr>
          <w:rFonts w:ascii="Consolas" w:hAnsi="Consolas"/>
        </w:rPr>
        <w:t>7]</w:t>
      </w:r>
      <w:r w:rsidRPr="004714CC">
        <w:rPr>
          <w:rFonts w:ascii="Consolas" w:hAnsi="Consolas"/>
        </w:rPr>
        <w:t xml:space="preserve"> </w:t>
      </w:r>
      <w:r w:rsidR="005C1325">
        <w:rPr>
          <w:rFonts w:ascii="Consolas" w:hAnsi="Consolas"/>
        </w:rPr>
        <w:t xml:space="preserve"> </w:t>
      </w:r>
      <w:r w:rsidRPr="004714CC">
        <w:rPr>
          <w:rFonts w:ascii="Consolas" w:hAnsi="Consolas"/>
        </w:rPr>
        <w:t>= [</w:t>
      </w:r>
      <w:r w:rsidR="005C1325">
        <w:rPr>
          <w:rFonts w:ascii="Consolas" w:hAnsi="Consolas"/>
        </w:rPr>
        <w:t>0</w:t>
      </w:r>
      <w:r>
        <w:rPr>
          <w:rFonts w:ascii="Consolas" w:hAnsi="Consolas"/>
        </w:rPr>
        <w:t>,0,0,0,0,0,0,</w:t>
      </w:r>
      <w:r w:rsidR="005C1325" w:rsidRPr="005C1325">
        <w:rPr>
          <w:rFonts w:ascii="Consolas" w:hAnsi="Consolas"/>
          <w:shd w:val="clear" w:color="auto" w:fill="808080" w:themeFill="background1" w:themeFillShade="80"/>
        </w:rPr>
        <w:t>1</w:t>
      </w:r>
      <w:r>
        <w:rPr>
          <w:rFonts w:ascii="Consolas" w:hAnsi="Consolas"/>
        </w:rPr>
        <w:t>,0,0,0,0</w:t>
      </w:r>
      <w:r w:rsidRPr="004714CC">
        <w:rPr>
          <w:rFonts w:ascii="Consolas" w:hAnsi="Consolas"/>
        </w:rPr>
        <w:t>]</w:t>
      </w:r>
      <w:r w:rsidR="005C1325">
        <w:rPr>
          <w:rFonts w:ascii="Consolas" w:hAnsi="Consolas"/>
        </w:rPr>
        <w:t>;</w:t>
      </w:r>
    </w:p>
    <w:p w14:paraId="4A2DEFDE" w14:textId="6650F1F9" w:rsidR="004714CC" w:rsidRDefault="004714CC" w:rsidP="004714CC">
      <w:pPr>
        <w:shd w:val="clear" w:color="auto" w:fill="D9D9D9" w:themeFill="background1" w:themeFillShade="D9"/>
        <w:rPr>
          <w:rFonts w:ascii="Consolas" w:hAnsi="Consolas"/>
        </w:rPr>
      </w:pPr>
      <w:r w:rsidRPr="004714CC">
        <w:rPr>
          <w:rFonts w:ascii="Consolas" w:hAnsi="Consolas"/>
        </w:rPr>
        <w:t>label_</w:t>
      </w:r>
      <w:proofErr w:type="gramStart"/>
      <w:r w:rsidRPr="004714CC">
        <w:rPr>
          <w:rFonts w:ascii="Consolas" w:hAnsi="Consolas"/>
        </w:rPr>
        <w:t>values</w:t>
      </w:r>
      <w:r>
        <w:rPr>
          <w:rFonts w:ascii="Consolas" w:hAnsi="Consolas"/>
        </w:rPr>
        <w:t>[</w:t>
      </w:r>
      <w:proofErr w:type="gramEnd"/>
      <w:r>
        <w:rPr>
          <w:rFonts w:ascii="Consolas" w:hAnsi="Consolas"/>
        </w:rPr>
        <w:t>8]</w:t>
      </w:r>
      <w:r w:rsidRPr="004714CC">
        <w:rPr>
          <w:rFonts w:ascii="Consolas" w:hAnsi="Consolas"/>
        </w:rPr>
        <w:t xml:space="preserve"> </w:t>
      </w:r>
      <w:r w:rsidR="005C1325">
        <w:rPr>
          <w:rFonts w:ascii="Consolas" w:hAnsi="Consolas"/>
        </w:rPr>
        <w:t xml:space="preserve"> </w:t>
      </w:r>
      <w:r w:rsidRPr="004714CC">
        <w:rPr>
          <w:rFonts w:ascii="Consolas" w:hAnsi="Consolas"/>
        </w:rPr>
        <w:t>= [</w:t>
      </w:r>
      <w:r w:rsidR="005C1325">
        <w:rPr>
          <w:rFonts w:ascii="Consolas" w:hAnsi="Consolas"/>
        </w:rPr>
        <w:t>0</w:t>
      </w:r>
      <w:r>
        <w:rPr>
          <w:rFonts w:ascii="Consolas" w:hAnsi="Consolas"/>
        </w:rPr>
        <w:t>,0,0,0,0,0,0,0,</w:t>
      </w:r>
      <w:r w:rsidR="005C1325" w:rsidRPr="005C1325">
        <w:rPr>
          <w:rFonts w:ascii="Consolas" w:hAnsi="Consolas"/>
          <w:shd w:val="clear" w:color="auto" w:fill="808080" w:themeFill="background1" w:themeFillShade="80"/>
        </w:rPr>
        <w:t>1</w:t>
      </w:r>
      <w:r>
        <w:rPr>
          <w:rFonts w:ascii="Consolas" w:hAnsi="Consolas"/>
        </w:rPr>
        <w:t>,0,0,0</w:t>
      </w:r>
      <w:r w:rsidRPr="004714CC">
        <w:rPr>
          <w:rFonts w:ascii="Consolas" w:hAnsi="Consolas"/>
        </w:rPr>
        <w:t>]</w:t>
      </w:r>
      <w:r w:rsidR="005C1325">
        <w:rPr>
          <w:rFonts w:ascii="Consolas" w:hAnsi="Consolas"/>
        </w:rPr>
        <w:t>;</w:t>
      </w:r>
    </w:p>
    <w:p w14:paraId="5F57F41C" w14:textId="4A5FC921" w:rsidR="004714CC" w:rsidRPr="004714CC" w:rsidRDefault="004714CC" w:rsidP="004714CC">
      <w:pPr>
        <w:shd w:val="clear" w:color="auto" w:fill="D9D9D9" w:themeFill="background1" w:themeFillShade="D9"/>
        <w:rPr>
          <w:rFonts w:ascii="Consolas" w:hAnsi="Consolas"/>
        </w:rPr>
      </w:pPr>
      <w:r w:rsidRPr="004714CC">
        <w:rPr>
          <w:rFonts w:ascii="Consolas" w:hAnsi="Consolas"/>
        </w:rPr>
        <w:t>label_</w:t>
      </w:r>
      <w:proofErr w:type="gramStart"/>
      <w:r w:rsidRPr="004714CC">
        <w:rPr>
          <w:rFonts w:ascii="Consolas" w:hAnsi="Consolas"/>
        </w:rPr>
        <w:t>values</w:t>
      </w:r>
      <w:r>
        <w:rPr>
          <w:rFonts w:ascii="Consolas" w:hAnsi="Consolas"/>
        </w:rPr>
        <w:t>[</w:t>
      </w:r>
      <w:proofErr w:type="gramEnd"/>
      <w:r>
        <w:rPr>
          <w:rFonts w:ascii="Consolas" w:hAnsi="Consolas"/>
        </w:rPr>
        <w:t>9]</w:t>
      </w:r>
      <w:r w:rsidRPr="004714CC">
        <w:rPr>
          <w:rFonts w:ascii="Consolas" w:hAnsi="Consolas"/>
        </w:rPr>
        <w:t xml:space="preserve"> </w:t>
      </w:r>
      <w:r w:rsidR="005C1325">
        <w:rPr>
          <w:rFonts w:ascii="Consolas" w:hAnsi="Consolas"/>
        </w:rPr>
        <w:t xml:space="preserve"> </w:t>
      </w:r>
      <w:r w:rsidRPr="004714CC">
        <w:rPr>
          <w:rFonts w:ascii="Consolas" w:hAnsi="Consolas"/>
        </w:rPr>
        <w:t>= [</w:t>
      </w:r>
      <w:r w:rsidR="005C1325">
        <w:rPr>
          <w:rFonts w:ascii="Consolas" w:hAnsi="Consolas"/>
        </w:rPr>
        <w:t>0</w:t>
      </w:r>
      <w:r>
        <w:rPr>
          <w:rFonts w:ascii="Consolas" w:hAnsi="Consolas"/>
        </w:rPr>
        <w:t>,0,0,0,0,0,0,0,0,</w:t>
      </w:r>
      <w:r w:rsidR="005C1325" w:rsidRPr="005C1325">
        <w:rPr>
          <w:rFonts w:ascii="Consolas" w:hAnsi="Consolas"/>
          <w:shd w:val="clear" w:color="auto" w:fill="808080" w:themeFill="background1" w:themeFillShade="80"/>
        </w:rPr>
        <w:t>1</w:t>
      </w:r>
      <w:r>
        <w:rPr>
          <w:rFonts w:ascii="Consolas" w:hAnsi="Consolas"/>
        </w:rPr>
        <w:t>,0,0</w:t>
      </w:r>
      <w:r w:rsidRPr="004714CC">
        <w:rPr>
          <w:rFonts w:ascii="Consolas" w:hAnsi="Consolas"/>
        </w:rPr>
        <w:t>]</w:t>
      </w:r>
      <w:r w:rsidR="005C1325">
        <w:rPr>
          <w:rFonts w:ascii="Consolas" w:hAnsi="Consolas"/>
        </w:rPr>
        <w:t>;</w:t>
      </w:r>
    </w:p>
    <w:p w14:paraId="4C3CB58E" w14:textId="57B3D180" w:rsidR="004714CC" w:rsidRPr="004714CC" w:rsidRDefault="004714CC" w:rsidP="004714CC">
      <w:pPr>
        <w:shd w:val="clear" w:color="auto" w:fill="D9D9D9" w:themeFill="background1" w:themeFillShade="D9"/>
        <w:rPr>
          <w:rFonts w:ascii="Consolas" w:hAnsi="Consolas"/>
        </w:rPr>
      </w:pPr>
      <w:r w:rsidRPr="004714CC">
        <w:rPr>
          <w:rFonts w:ascii="Consolas" w:hAnsi="Consolas"/>
        </w:rPr>
        <w:t>label_</w:t>
      </w:r>
      <w:proofErr w:type="gramStart"/>
      <w:r w:rsidRPr="004714CC">
        <w:rPr>
          <w:rFonts w:ascii="Consolas" w:hAnsi="Consolas"/>
        </w:rPr>
        <w:t>values</w:t>
      </w:r>
      <w:r>
        <w:rPr>
          <w:rFonts w:ascii="Consolas" w:hAnsi="Consolas"/>
        </w:rPr>
        <w:t>[</w:t>
      </w:r>
      <w:proofErr w:type="gramEnd"/>
      <w:r>
        <w:rPr>
          <w:rFonts w:ascii="Consolas" w:hAnsi="Consolas"/>
        </w:rPr>
        <w:t>10]</w:t>
      </w:r>
      <w:r w:rsidRPr="004714CC">
        <w:rPr>
          <w:rFonts w:ascii="Consolas" w:hAnsi="Consolas"/>
        </w:rPr>
        <w:t xml:space="preserve"> = [</w:t>
      </w:r>
      <w:r w:rsidR="005C1325">
        <w:rPr>
          <w:rFonts w:ascii="Consolas" w:hAnsi="Consolas"/>
        </w:rPr>
        <w:t>0</w:t>
      </w:r>
      <w:r>
        <w:rPr>
          <w:rFonts w:ascii="Consolas" w:hAnsi="Consolas"/>
        </w:rPr>
        <w:t>,0,0,0,0,0,0,0,0,0,</w:t>
      </w:r>
      <w:r w:rsidR="005C1325" w:rsidRPr="005C1325">
        <w:rPr>
          <w:rFonts w:ascii="Consolas" w:hAnsi="Consolas"/>
          <w:shd w:val="clear" w:color="auto" w:fill="808080" w:themeFill="background1" w:themeFillShade="80"/>
        </w:rPr>
        <w:t>1</w:t>
      </w:r>
      <w:r>
        <w:rPr>
          <w:rFonts w:ascii="Consolas" w:hAnsi="Consolas"/>
        </w:rPr>
        <w:t>,0</w:t>
      </w:r>
      <w:r w:rsidRPr="004714CC">
        <w:rPr>
          <w:rFonts w:ascii="Consolas" w:hAnsi="Consolas"/>
        </w:rPr>
        <w:t>]</w:t>
      </w:r>
      <w:r w:rsidR="005C1325">
        <w:rPr>
          <w:rFonts w:ascii="Consolas" w:hAnsi="Consolas"/>
        </w:rPr>
        <w:t>;</w:t>
      </w:r>
    </w:p>
    <w:p w14:paraId="500DEB31" w14:textId="28790586" w:rsidR="004714CC" w:rsidRPr="004714CC" w:rsidRDefault="004714CC" w:rsidP="004714CC">
      <w:pPr>
        <w:shd w:val="clear" w:color="auto" w:fill="D9D9D9" w:themeFill="background1" w:themeFillShade="D9"/>
        <w:rPr>
          <w:rFonts w:ascii="Consolas" w:hAnsi="Consolas"/>
        </w:rPr>
      </w:pPr>
      <w:r w:rsidRPr="004714CC">
        <w:rPr>
          <w:rFonts w:ascii="Consolas" w:hAnsi="Consolas"/>
        </w:rPr>
        <w:t>label_</w:t>
      </w:r>
      <w:proofErr w:type="gramStart"/>
      <w:r w:rsidRPr="004714CC">
        <w:rPr>
          <w:rFonts w:ascii="Consolas" w:hAnsi="Consolas"/>
        </w:rPr>
        <w:t>values</w:t>
      </w:r>
      <w:r>
        <w:rPr>
          <w:rFonts w:ascii="Consolas" w:hAnsi="Consolas"/>
        </w:rPr>
        <w:t>[</w:t>
      </w:r>
      <w:proofErr w:type="gramEnd"/>
      <w:r>
        <w:rPr>
          <w:rFonts w:ascii="Consolas" w:hAnsi="Consolas"/>
        </w:rPr>
        <w:t>11]</w:t>
      </w:r>
      <w:r w:rsidRPr="004714CC">
        <w:rPr>
          <w:rFonts w:ascii="Consolas" w:hAnsi="Consolas"/>
        </w:rPr>
        <w:t xml:space="preserve"> = [</w:t>
      </w:r>
      <w:r w:rsidR="005C1325">
        <w:rPr>
          <w:rFonts w:ascii="Consolas" w:hAnsi="Consolas"/>
        </w:rPr>
        <w:t>0</w:t>
      </w:r>
      <w:r>
        <w:rPr>
          <w:rFonts w:ascii="Consolas" w:hAnsi="Consolas"/>
        </w:rPr>
        <w:t>,0,0,0,0,0,0,0,0,0,0,</w:t>
      </w:r>
      <w:r w:rsidR="005C1325" w:rsidRPr="005C1325">
        <w:rPr>
          <w:rFonts w:ascii="Consolas" w:hAnsi="Consolas"/>
          <w:shd w:val="clear" w:color="auto" w:fill="808080" w:themeFill="background1" w:themeFillShade="80"/>
        </w:rPr>
        <w:t>1</w:t>
      </w:r>
      <w:r w:rsidRPr="004714CC">
        <w:rPr>
          <w:rFonts w:ascii="Consolas" w:hAnsi="Consolas"/>
        </w:rPr>
        <w:t>]</w:t>
      </w:r>
      <w:r w:rsidR="005C1325">
        <w:rPr>
          <w:rFonts w:ascii="Consolas" w:hAnsi="Consolas"/>
        </w:rPr>
        <w:t>;</w:t>
      </w:r>
    </w:p>
    <w:p w14:paraId="7886A9C5" w14:textId="77777777" w:rsidR="004714CC" w:rsidRPr="004714CC" w:rsidRDefault="004714CC" w:rsidP="004714CC">
      <w:pPr>
        <w:shd w:val="clear" w:color="auto" w:fill="D9D9D9" w:themeFill="background1" w:themeFillShade="D9"/>
        <w:rPr>
          <w:rFonts w:ascii="Consolas" w:hAnsi="Consolas"/>
        </w:rPr>
      </w:pPr>
    </w:p>
    <w:p w14:paraId="54BF38FA" w14:textId="7491EF6C" w:rsidR="004714CC" w:rsidRDefault="005C1325" w:rsidP="005C1325">
      <w:pPr>
        <w:jc w:val="center"/>
      </w:pPr>
      <w:bookmarkStart w:id="86" w:name="_Hlk42766510"/>
      <w:r>
        <w:t>Figure 4.3:</w:t>
      </w:r>
      <w:r w:rsidRPr="005C1325">
        <w:t xml:space="preserve"> </w:t>
      </w:r>
      <w:r>
        <w:t>After</w:t>
      </w:r>
      <w:r w:rsidRPr="005C1325">
        <w:t xml:space="preserve"> one</w:t>
      </w:r>
      <w:r w:rsidR="004375AF">
        <w:t>-</w:t>
      </w:r>
      <w:r w:rsidRPr="005C1325">
        <w:t>hot encoding on label variable</w:t>
      </w:r>
      <w:r>
        <w:t>.</w:t>
      </w:r>
    </w:p>
    <w:p w14:paraId="0B7F2259" w14:textId="1D9B0882" w:rsidR="0068182E" w:rsidRDefault="00AF297C" w:rsidP="0068182E">
      <w:pPr>
        <w:jc w:val="both"/>
      </w:pPr>
      <w:bookmarkStart w:id="87" w:name="_Hlk43279508"/>
      <w:bookmarkEnd w:id="85"/>
      <w:bookmarkEnd w:id="86"/>
      <w:r>
        <w:t>At last</w:t>
      </w:r>
      <w:r w:rsidR="004375AF">
        <w:t>,</w:t>
      </w:r>
      <w:r>
        <w:t xml:space="preserve"> we need to calculate the weights of each label or class by median frequency balancing. So that the architecture can easily categorize the labels by their weights.</w:t>
      </w:r>
    </w:p>
    <w:bookmarkEnd w:id="81"/>
    <w:bookmarkEnd w:id="87"/>
    <w:p w14:paraId="116FD30C" w14:textId="77777777" w:rsidR="0068182E" w:rsidRDefault="0068182E" w:rsidP="0068182E">
      <w:pPr>
        <w:jc w:val="both"/>
      </w:pPr>
    </w:p>
    <w:p w14:paraId="6558F3B2" w14:textId="62CEDF79" w:rsidR="000A70ED" w:rsidRDefault="000A70ED" w:rsidP="000A70ED">
      <w:pPr>
        <w:pStyle w:val="Heading2"/>
      </w:pPr>
      <w:bookmarkStart w:id="88" w:name="_Toc43020039"/>
      <w:r>
        <w:t>4.</w:t>
      </w:r>
      <w:r w:rsidR="009F46F0">
        <w:t>3</w:t>
      </w:r>
      <w:r>
        <w:t xml:space="preserve"> </w:t>
      </w:r>
      <w:bookmarkStart w:id="89" w:name="_Hlk43278707"/>
      <w:r>
        <w:t>Creating the Architecture</w:t>
      </w:r>
      <w:bookmarkEnd w:id="88"/>
      <w:r>
        <w:t xml:space="preserve"> </w:t>
      </w:r>
      <w:bookmarkEnd w:id="89"/>
    </w:p>
    <w:p w14:paraId="1A5B9DA4" w14:textId="47BB6C74" w:rsidR="000A70ED" w:rsidRDefault="000A70ED" w:rsidP="000A70ED"/>
    <w:p w14:paraId="7C3C69BD" w14:textId="2C02FAC8" w:rsidR="000A70ED" w:rsidRDefault="00B96382" w:rsidP="00E75E4B">
      <w:pPr>
        <w:jc w:val="both"/>
      </w:pPr>
      <w:bookmarkStart w:id="90" w:name="_Hlk43278723"/>
      <w:r>
        <w:t>The model has been created using Keras library. Keras is a</w:t>
      </w:r>
      <w:r w:rsidR="00506208">
        <w:t>n</w:t>
      </w:r>
      <w:r>
        <w:t xml:space="preserve"> open</w:t>
      </w:r>
      <w:r w:rsidR="004375AF">
        <w:t>-</w:t>
      </w:r>
      <w:r>
        <w:t>source neural network</w:t>
      </w:r>
      <w:r w:rsidR="00506208">
        <w:t xml:space="preserve"> library that has been written in </w:t>
      </w:r>
      <w:r w:rsidR="004375AF">
        <w:t>P</w:t>
      </w:r>
      <w:r w:rsidR="00506208">
        <w:t xml:space="preserve">ython and capable of running on top of TensorFlow and Theano [13]. The model is sequential. It has a linear stack of layers. A sequential model implements each layer in a sequential manner per epoch. The model can be trained using </w:t>
      </w:r>
      <w:r w:rsidR="004375AF">
        <w:t>a NumP</w:t>
      </w:r>
      <w:r w:rsidR="00506208">
        <w:t>y array of input data. There are two layers in this model, first is the encoder layer and a corresponding decoder layer.</w:t>
      </w:r>
      <w:r w:rsidR="00E75E4B">
        <w:t xml:space="preserve"> The output of </w:t>
      </w:r>
      <w:r w:rsidR="004375AF">
        <w:t xml:space="preserve">the </w:t>
      </w:r>
      <w:r w:rsidR="00E75E4B">
        <w:t>encoder layer is the input of the decoder layer.</w:t>
      </w:r>
    </w:p>
    <w:bookmarkEnd w:id="90"/>
    <w:p w14:paraId="46A7E0C4" w14:textId="77777777" w:rsidR="00506208" w:rsidRDefault="00506208" w:rsidP="00506208">
      <w:pPr>
        <w:jc w:val="both"/>
      </w:pPr>
    </w:p>
    <w:p w14:paraId="5C99713E" w14:textId="3A4392CC" w:rsidR="00506208" w:rsidRDefault="00506208" w:rsidP="00506208">
      <w:pPr>
        <w:pStyle w:val="Heading3"/>
      </w:pPr>
      <w:bookmarkStart w:id="91" w:name="_Toc43020040"/>
      <w:r>
        <w:t>4.</w:t>
      </w:r>
      <w:r w:rsidR="009F46F0">
        <w:t>3</w:t>
      </w:r>
      <w:r>
        <w:t xml:space="preserve">.1 </w:t>
      </w:r>
      <w:bookmarkStart w:id="92" w:name="_Hlk43279568"/>
      <w:r>
        <w:t>The Encoder layer</w:t>
      </w:r>
      <w:bookmarkEnd w:id="91"/>
      <w:bookmarkEnd w:id="92"/>
    </w:p>
    <w:p w14:paraId="38D79C34" w14:textId="42904E55" w:rsidR="00506208" w:rsidRDefault="00506208" w:rsidP="00506208"/>
    <w:p w14:paraId="61FCACEA" w14:textId="2F426E63" w:rsidR="00E75E4B" w:rsidRPr="00E75E4B" w:rsidRDefault="00E75E4B" w:rsidP="00AF297C">
      <w:pPr>
        <w:jc w:val="both"/>
      </w:pPr>
      <w:r>
        <w:rPr>
          <w:noProof/>
        </w:rPr>
        <w:drawing>
          <wp:anchor distT="0" distB="0" distL="114300" distR="114300" simplePos="0" relativeHeight="251687936" behindDoc="0" locked="0" layoutInCell="1" allowOverlap="1" wp14:anchorId="49268CBB" wp14:editId="59B1B4B5">
            <wp:simplePos x="0" y="0"/>
            <wp:positionH relativeFrom="margin">
              <wp:align>center</wp:align>
            </wp:positionH>
            <wp:positionV relativeFrom="paragraph">
              <wp:posOffset>2143952</wp:posOffset>
            </wp:positionV>
            <wp:extent cx="2404745" cy="2090420"/>
            <wp:effectExtent l="0" t="0" r="0" b="508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 4.2.png"/>
                    <pic:cNvPicPr/>
                  </pic:nvPicPr>
                  <pic:blipFill>
                    <a:blip r:embed="rId28">
                      <a:extLst>
                        <a:ext uri="{28A0092B-C50C-407E-A947-70E740481C1C}">
                          <a14:useLocalDpi xmlns:a14="http://schemas.microsoft.com/office/drawing/2010/main" val="0"/>
                        </a:ext>
                      </a:extLst>
                    </a:blip>
                    <a:stretch>
                      <a:fillRect/>
                    </a:stretch>
                  </pic:blipFill>
                  <pic:spPr>
                    <a:xfrm>
                      <a:off x="0" y="0"/>
                      <a:ext cx="2404745" cy="2090420"/>
                    </a:xfrm>
                    <a:prstGeom prst="rect">
                      <a:avLst/>
                    </a:prstGeom>
                  </pic:spPr>
                </pic:pic>
              </a:graphicData>
            </a:graphic>
            <wp14:sizeRelH relativeFrom="margin">
              <wp14:pctWidth>0</wp14:pctWidth>
            </wp14:sizeRelH>
            <wp14:sizeRelV relativeFrom="margin">
              <wp14:pctHeight>0</wp14:pctHeight>
            </wp14:sizeRelV>
          </wp:anchor>
        </w:drawing>
      </w:r>
      <w:r w:rsidR="00506208">
        <w:t xml:space="preserve">The </w:t>
      </w:r>
      <w:bookmarkStart w:id="93" w:name="_Hlk43279593"/>
      <w:r w:rsidR="00506208">
        <w:t>encoder layer starts with a 2D convolution block.</w:t>
      </w:r>
      <w:r>
        <w:t xml:space="preserve"> </w:t>
      </w:r>
      <w:r w:rsidRPr="00E75E4B">
        <w:t>The 2D convolution is a fairly simple operation start with a kernel</w:t>
      </w:r>
      <w:r>
        <w:t xml:space="preserve"> size of 3x3</w:t>
      </w:r>
      <w:r w:rsidRPr="00E75E4B">
        <w:t>, which is simply a small matrix of weights. This kernel slides over the 2D input data, performing an element</w:t>
      </w:r>
      <w:r w:rsidR="004375AF">
        <w:t>-</w:t>
      </w:r>
      <w:r w:rsidRPr="00E75E4B">
        <w:t>wise multiplication with the part of the input it is currently on, and then summing up the results into a single output pixel. The kernel repeats this process for every location it slides over, converting a 2D matrix of features into yet another 2D matrix of features. The output features are essential, the weighted sums with the weights being the values of the kernel itself of the input features located roughly in the same location of the output pixel on the input layer. Here, we need to do a zero-padding operation because pixels on the edge are never at the center of the kernel because there is nothing for the kernel to extend to beyond the edge.</w:t>
      </w:r>
      <w:bookmarkEnd w:id="93"/>
    </w:p>
    <w:p w14:paraId="39461D2E" w14:textId="18B0DB13" w:rsidR="00E75E4B" w:rsidRDefault="00E75E4B" w:rsidP="00E75E4B">
      <w:pPr>
        <w:jc w:val="center"/>
      </w:pPr>
      <w:bookmarkStart w:id="94" w:name="_Hlk43279639"/>
      <w:r w:rsidRPr="00E75E4B">
        <w:t>Figure 4.2: A zero-padded 4 x 4 matrix becomes a 6 x 6 matrix</w:t>
      </w:r>
      <w:r>
        <w:t xml:space="preserve"> [16]</w:t>
      </w:r>
      <w:r w:rsidRPr="00E75E4B">
        <w:t>.</w:t>
      </w:r>
    </w:p>
    <w:bookmarkEnd w:id="94"/>
    <w:p w14:paraId="53D11B1D" w14:textId="77777777" w:rsidR="00AF297C" w:rsidRDefault="00AF297C" w:rsidP="00E75E4B">
      <w:pPr>
        <w:jc w:val="center"/>
      </w:pPr>
    </w:p>
    <w:p w14:paraId="3519EBBF" w14:textId="62245AB2" w:rsidR="00506208" w:rsidRDefault="00E75E4B" w:rsidP="00E75E4B">
      <w:pPr>
        <w:jc w:val="both"/>
      </w:pPr>
      <w:bookmarkStart w:id="95" w:name="_Hlk43279689"/>
      <w:r w:rsidRPr="00E75E4B">
        <w:t>Zero-padding refers to the process of symmetrically adding zeroes to the input matrix. It’s a commonly used modification that allows the size of the input to be adjusted to our requirement. It is mostly used in designing the CNN layers when the dimensions of the input volume need to be preserved in the output volume</w:t>
      </w:r>
      <w:r>
        <w:t xml:space="preserve"> [16]</w:t>
      </w:r>
      <w:r w:rsidRPr="00E75E4B">
        <w:t>.</w:t>
      </w:r>
    </w:p>
    <w:bookmarkEnd w:id="95"/>
    <w:p w14:paraId="27B859D9" w14:textId="461F6E6C" w:rsidR="00E75E4B" w:rsidRDefault="00E75E4B" w:rsidP="00E75E4B">
      <w:pPr>
        <w:jc w:val="both"/>
      </w:pPr>
    </w:p>
    <w:p w14:paraId="3EDC0C1C" w14:textId="17AD8679" w:rsidR="0089446D" w:rsidRDefault="0089446D" w:rsidP="00E75E4B">
      <w:pPr>
        <w:jc w:val="both"/>
      </w:pPr>
      <w:bookmarkStart w:id="96" w:name="_Hlk43019201"/>
      <w:bookmarkStart w:id="97" w:name="_Hlk43279708"/>
      <w:r>
        <w:lastRenderedPageBreak/>
        <w:t>After the 2D convolution block</w:t>
      </w:r>
      <w:r w:rsidR="004375AF">
        <w:t>,</w:t>
      </w:r>
      <w:r>
        <w:t xml:space="preserve"> a batch normalization block appears in the next block. The output of the 2D convolutional block is feed as input in the batch normalization block. </w:t>
      </w:r>
      <w:r w:rsidRPr="0089446D">
        <w:t xml:space="preserve">Batch normalization also known as </w:t>
      </w:r>
      <w:r w:rsidR="004375AF">
        <w:t xml:space="preserve">the </w:t>
      </w:r>
      <w:r w:rsidRPr="0089446D">
        <w:t>batch norm is a technique for improving the speed, performance, and stability of artificial neural networks</w:t>
      </w:r>
      <w:r w:rsidR="003709EB">
        <w:t>.</w:t>
      </w:r>
      <w:r w:rsidRPr="0089446D">
        <w:t xml:space="preserve"> It is used to normalize the input layer by re-centering and re-scaling.</w:t>
      </w:r>
      <w:r>
        <w:t xml:space="preserve"> </w:t>
      </w:r>
      <w:r w:rsidRPr="0089446D">
        <w:t>Batch normalization reduces the amount by what the hidden unit values shift around (covariance shift).</w:t>
      </w:r>
      <w:r>
        <w:t xml:space="preserve"> B</w:t>
      </w:r>
      <w:r w:rsidRPr="0089446D">
        <w:t>atch normalization allows each layer of a network to learn by itself a little bit more independently of other layers.</w:t>
      </w:r>
      <w:r>
        <w:t xml:space="preserve"> </w:t>
      </w:r>
      <w:r w:rsidRPr="0089446D">
        <w:t>We can use higher learning rates because batch normalization makes sure that there’s no activation that’s gone really high or really low.</w:t>
      </w:r>
      <w:r>
        <w:t xml:space="preserve"> </w:t>
      </w:r>
      <w:r w:rsidRPr="0089446D">
        <w:t>It reduces overfitting because it has a slight regularization effect. Similar to dropout, it adds some noise to each hidden layer’s activations. Therefore, if we use batch normalization, we will use less dropout, which is a good thing because we are not going to lose a lot of information.</w:t>
      </w:r>
    </w:p>
    <w:bookmarkEnd w:id="96"/>
    <w:p w14:paraId="115C90D0" w14:textId="4A315E86" w:rsidR="0089446D" w:rsidRDefault="0089446D" w:rsidP="00E75E4B">
      <w:pPr>
        <w:jc w:val="both"/>
      </w:pPr>
    </w:p>
    <w:p w14:paraId="63040CCD" w14:textId="7A866E01" w:rsidR="0089446D" w:rsidRDefault="0089446D" w:rsidP="00E75E4B">
      <w:pPr>
        <w:jc w:val="both"/>
      </w:pPr>
      <w:r w:rsidRPr="0089446D">
        <w:t>VGG</w:t>
      </w:r>
      <w:r>
        <w:t>16</w:t>
      </w:r>
      <w:r w:rsidRPr="0089446D">
        <w:t xml:space="preserve"> doesn’t have a batch norm layer in it because batch normalization didn’t exist before VGG</w:t>
      </w:r>
      <w:r>
        <w:t>16</w:t>
      </w:r>
      <w:r w:rsidRPr="0089446D">
        <w:t>. If we train it with it from the start, the pre-trained weight will benefit from the normalization of the activations. So, adding a batch norm layer actually improves</w:t>
      </w:r>
      <w:r>
        <w:t xml:space="preserve"> our architecture.</w:t>
      </w:r>
      <w:r w:rsidRPr="0089446D">
        <w:t xml:space="preserve"> To summarize everything, </w:t>
      </w:r>
      <w:r>
        <w:t>we</w:t>
      </w:r>
      <w:r w:rsidRPr="0089446D">
        <w:t xml:space="preserve"> can think about batch normalization as doing preprocessing at every layer of the network</w:t>
      </w:r>
      <w:r w:rsidR="004679A7">
        <w:t xml:space="preserve"> [33]</w:t>
      </w:r>
      <w:r w:rsidRPr="0089446D">
        <w:t>.</w:t>
      </w:r>
    </w:p>
    <w:p w14:paraId="123703EB" w14:textId="639E030B" w:rsidR="004679A7" w:rsidRDefault="004679A7" w:rsidP="00E75E4B">
      <w:pPr>
        <w:jc w:val="both"/>
      </w:pPr>
    </w:p>
    <w:p w14:paraId="3FE7B16F" w14:textId="7E82C1BB" w:rsidR="004679A7" w:rsidRDefault="004679A7" w:rsidP="004679A7">
      <w:pPr>
        <w:jc w:val="both"/>
      </w:pPr>
      <w:r>
        <w:t xml:space="preserve">The output of the batch normalization block is feed into a ReLU block. ReLU means </w:t>
      </w:r>
      <w:r w:rsidR="004375AF">
        <w:t xml:space="preserve">a </w:t>
      </w:r>
      <w:r>
        <w:t xml:space="preserve">rectified linear unit. </w:t>
      </w:r>
      <w:r w:rsidRPr="004679A7">
        <w:t>In the context of artificial neural networks, the rectifier is an activation function</w:t>
      </w:r>
      <w:r>
        <w:t xml:space="preserve">. In a neural network, the activation function is responsible for transforming the summed weighted input from the node into the activation of the node or output for that input. The rectified linear activation function is a piecewise linear function that will output the input directly if </w:t>
      </w:r>
      <w:r w:rsidR="004375AF">
        <w:t xml:space="preserve">it </w:t>
      </w:r>
      <w:r>
        <w:t>is positive, otherwise, it will output zero. It has become the default activation function for many types of neural networks because a model that uses it is easier to train and often achieves better performance.</w:t>
      </w:r>
    </w:p>
    <w:p w14:paraId="3D90AB4E" w14:textId="72089637" w:rsidR="004679A7" w:rsidRDefault="004679A7" w:rsidP="004679A7">
      <w:pPr>
        <w:jc w:val="both"/>
      </w:pPr>
    </w:p>
    <w:p w14:paraId="4E77B5BD" w14:textId="6DC43349" w:rsidR="004679A7" w:rsidRDefault="004679A7" w:rsidP="004679A7">
      <w:pPr>
        <w:jc w:val="both"/>
      </w:pPr>
      <w:r w:rsidRPr="004679A7">
        <w:t>ReLU is linear (identity) for all positive values, and zero for all negative values.</w:t>
      </w:r>
      <w:r>
        <w:t xml:space="preserve"> </w:t>
      </w:r>
      <w:r w:rsidRPr="004679A7">
        <w:t>This means</w:t>
      </w:r>
      <w:r>
        <w:t xml:space="preserve"> it’s </w:t>
      </w:r>
      <w:r w:rsidRPr="004679A7">
        <w:t>cheap to compute as there is no complicated math. The model can</w:t>
      </w:r>
      <w:r w:rsidR="004375AF">
        <w:t>, therefore,</w:t>
      </w:r>
      <w:r w:rsidRPr="004679A7">
        <w:t xml:space="preserve"> take less time to train or run.</w:t>
      </w:r>
      <w:r>
        <w:t xml:space="preserve"> </w:t>
      </w:r>
      <w:r w:rsidRPr="004679A7">
        <w:t>It converges faster.</w:t>
      </w:r>
      <w:r>
        <w:t xml:space="preserve"> </w:t>
      </w:r>
      <w:r w:rsidRPr="004679A7">
        <w:t>It’s sparsely activated.</w:t>
      </w:r>
      <w:r>
        <w:t xml:space="preserve"> </w:t>
      </w:r>
      <w:r w:rsidRPr="004679A7">
        <w:t>Data sparsity (missing information) is different and usually bad. Since ReLU is zero for all negative inputs, it’s likely for any given unit to not activate at all. This is often desirable</w:t>
      </w:r>
      <w:r>
        <w:t xml:space="preserve"> [35].</w:t>
      </w:r>
    </w:p>
    <w:p w14:paraId="7948C507" w14:textId="77BB99B2" w:rsidR="004679A7" w:rsidRDefault="004679A7" w:rsidP="004679A7">
      <w:pPr>
        <w:jc w:val="both"/>
      </w:pPr>
    </w:p>
    <w:p w14:paraId="7304411D" w14:textId="1AF0613F" w:rsidR="004679A7" w:rsidRDefault="004679A7" w:rsidP="004679A7">
      <w:pPr>
        <w:jc w:val="both"/>
      </w:pPr>
      <w:r>
        <w:t>After the completion of the ReLU block</w:t>
      </w:r>
      <w:r w:rsidR="004375AF">
        <w:t>,</w:t>
      </w:r>
      <w:r>
        <w:t xml:space="preserve"> a 2D MaxPooling block comes into action. </w:t>
      </w:r>
      <w:r w:rsidRPr="004679A7">
        <w:t>MaxPooling is a sample-based discretization process. The objective is to down-sample an input representation (image, hidden-layer output matrix, etc.), reducing its dimensionality and allowing for assumptions to be made about features contained in the sub-regions binned. This is done in part to help over-fitting by providing an abstracted form of the representation. As well, it reduces the computational cost by reducing the number of parameters to learn and provides basic translation invariance to the internal representation. MaxPooling is done by applying a max filter to (usually) non-overlapping subregions of the initial representation</w:t>
      </w:r>
      <w:r>
        <w:t xml:space="preserve"> [34]</w:t>
      </w:r>
      <w:r w:rsidRPr="004679A7">
        <w:t>.</w:t>
      </w:r>
    </w:p>
    <w:bookmarkEnd w:id="97"/>
    <w:p w14:paraId="64D53881" w14:textId="77777777" w:rsidR="00E75E4B" w:rsidRDefault="00E75E4B" w:rsidP="00E75E4B">
      <w:pPr>
        <w:jc w:val="both"/>
      </w:pPr>
    </w:p>
    <w:p w14:paraId="321D6D60" w14:textId="17FB51A4" w:rsidR="00E75E4B" w:rsidRDefault="009F46F0" w:rsidP="009F46F0">
      <w:pPr>
        <w:pStyle w:val="Heading3"/>
      </w:pPr>
      <w:bookmarkStart w:id="98" w:name="_Toc43020041"/>
      <w:r>
        <w:t>4.3.2 The Decoder layer</w:t>
      </w:r>
      <w:bookmarkEnd w:id="98"/>
    </w:p>
    <w:p w14:paraId="40EC962C" w14:textId="69235FDF" w:rsidR="00E75E4B" w:rsidRPr="00506208" w:rsidRDefault="00E75E4B" w:rsidP="00E75E4B">
      <w:pPr>
        <w:jc w:val="both"/>
      </w:pPr>
    </w:p>
    <w:p w14:paraId="5527B427" w14:textId="5383BEA6" w:rsidR="000A70ED" w:rsidRDefault="00EE1038" w:rsidP="00EE1038">
      <w:pPr>
        <w:jc w:val="both"/>
      </w:pPr>
      <w:bookmarkStart w:id="99" w:name="_Hlk43279778"/>
      <w:r>
        <w:t>The output of the encoder layer is directly fed into the decoder layer. The decoder layer does the total opposite work of the encoder layer. The first block of the decoder layer is the 2D deconvolutional layer.</w:t>
      </w:r>
      <w:r w:rsidR="003709EB">
        <w:t xml:space="preserve"> </w:t>
      </w:r>
      <w:r w:rsidR="003709EB" w:rsidRPr="003709EB">
        <w:t xml:space="preserve">The 2D Deconvolution represents a </w:t>
      </w:r>
      <w:r w:rsidR="003709EB">
        <w:t>block</w:t>
      </w:r>
      <w:r w:rsidR="003709EB" w:rsidRPr="003709EB">
        <w:t xml:space="preserve"> that performs an opposite operation to 2D Convolution. This is also referred to as transposed convolution, which better reflects the actual mathematical operation. Convolution is not itself an invertible operation, which means we cannot simply go from the output back to the input. Deconvolution has instead to learn weights in the same way as Convolution layers. Deconvolutional operates similarly to convolution blocks, but stride has the opposite effect making the output bigger, not smaller</w:t>
      </w:r>
      <w:r w:rsidR="003709EB">
        <w:t xml:space="preserve"> [31]</w:t>
      </w:r>
      <w:r w:rsidR="003709EB" w:rsidRPr="003709EB">
        <w:t>.</w:t>
      </w:r>
    </w:p>
    <w:p w14:paraId="73EC7BA1" w14:textId="497C3EAC" w:rsidR="003709EB" w:rsidRDefault="003709EB" w:rsidP="00EE1038">
      <w:pPr>
        <w:jc w:val="both"/>
      </w:pPr>
    </w:p>
    <w:p w14:paraId="3E7D2F8A" w14:textId="71028677" w:rsidR="003709EB" w:rsidRDefault="003709EB" w:rsidP="00EE1038">
      <w:pPr>
        <w:jc w:val="both"/>
      </w:pPr>
      <w:r w:rsidRPr="003709EB">
        <w:t xml:space="preserve">After the 2D </w:t>
      </w:r>
      <w:r>
        <w:t>de</w:t>
      </w:r>
      <w:r w:rsidRPr="003709EB">
        <w:t xml:space="preserve">convolution block, a batch normalization block appears in the next block. The output of the 2D </w:t>
      </w:r>
      <w:r>
        <w:t>de</w:t>
      </w:r>
      <w:r w:rsidRPr="003709EB">
        <w:t>convolutional block is feed as input in the batch normalization block. Batch normalization also known as the batch norm is a technique for improving the speed, performance, and stability of artificial neural networks.</w:t>
      </w:r>
      <w:r>
        <w:t xml:space="preserve"> </w:t>
      </w:r>
      <w:r w:rsidRPr="003709EB">
        <w:t>It is used to normalize the input layer by re-centering and re-scaling. Batch normalization reduces the amount by what the hidden unit values shift around (covariance shift). Batch normalization allows each layer of a network to learn by itself a little bit more independently of other layers. We can use higher learning rates because batch normalization makes sure that there’s no activation that’s gone really high or really low. It reduces overfitting because it has a slight regularization effect. Similar to dropout, it adds some noise to each hidden layer’s activations. Therefore, if we use batch normalization, we will use less dropout, which is a good thing because we are not going to lose a lot of information</w:t>
      </w:r>
      <w:r>
        <w:t xml:space="preserve"> [33]</w:t>
      </w:r>
      <w:r w:rsidRPr="003709EB">
        <w:t>.</w:t>
      </w:r>
    </w:p>
    <w:p w14:paraId="7F31C5DD" w14:textId="365D2806" w:rsidR="00EE1038" w:rsidRDefault="00EE1038" w:rsidP="000A70ED"/>
    <w:p w14:paraId="2ED53596" w14:textId="5A11585E" w:rsidR="003709EB" w:rsidRDefault="003709EB" w:rsidP="003709EB">
      <w:pPr>
        <w:jc w:val="both"/>
      </w:pPr>
      <w:r w:rsidRPr="003709EB">
        <w:t>After the completion of the ReLU block, a 2D MaxPooling block comes into action.</w:t>
      </w:r>
      <w:r>
        <w:t xml:space="preserve"> </w:t>
      </w:r>
      <w:r w:rsidRPr="003709EB">
        <w:t>During the pooling operation, create a matrix that records the location of the maximum value, unpool operation will insert the pooled value in the original place, with the remaining elements being set to zero. UnPooling captures example-specific structures by tracing the original locations with strong activations back to image space. As a result, it effectively reconstructs the detailed structure [34].</w:t>
      </w:r>
    </w:p>
    <w:p w14:paraId="6677E4B0" w14:textId="78D3A0DD" w:rsidR="003709EB" w:rsidRDefault="003709EB" w:rsidP="003709EB">
      <w:pPr>
        <w:jc w:val="both"/>
      </w:pPr>
      <w:r>
        <w:t xml:space="preserve">After completing all the blocks, the output goes to a SoftMax activation function. </w:t>
      </w:r>
      <w:r w:rsidRPr="003709EB">
        <w:t>SoftMax is an activation function like other activation functions include RELU and Sigmoid. It is frequently used in classifications. SoftMax output is large if the score is large. Its output is small if the score is small. The proportion is not uniform. SoftMax is exponential and enlarges differences - push one result closer to 1 while another closer to 0. It turns scores aka logits into probabilities. Cross entropy like cost function is often computed for output of SoftMax and true labels encoded in one hot encoding. SoftMax function outputs a vector that represents the probability distributions of a list of potential outcomes [35].</w:t>
      </w:r>
    </w:p>
    <w:bookmarkEnd w:id="99"/>
    <w:p w14:paraId="0061240B" w14:textId="29B07112" w:rsidR="000A70ED" w:rsidRDefault="000A70ED" w:rsidP="000A70ED"/>
    <w:p w14:paraId="70EE866C" w14:textId="7C9D6FC7" w:rsidR="000A70ED" w:rsidRDefault="000A70ED" w:rsidP="000A70ED">
      <w:pPr>
        <w:pStyle w:val="Heading2"/>
      </w:pPr>
      <w:bookmarkStart w:id="100" w:name="_Toc43020042"/>
      <w:r>
        <w:lastRenderedPageBreak/>
        <w:t>4.</w:t>
      </w:r>
      <w:r w:rsidR="0020703E">
        <w:t>4</w:t>
      </w:r>
      <w:r>
        <w:t xml:space="preserve"> Chapter Summary</w:t>
      </w:r>
      <w:bookmarkEnd w:id="100"/>
    </w:p>
    <w:p w14:paraId="28FF9BEB" w14:textId="710D4755" w:rsidR="000A70ED" w:rsidRDefault="000A70ED" w:rsidP="000A70ED"/>
    <w:p w14:paraId="2576743A" w14:textId="1D2A0BD2" w:rsidR="000A70ED" w:rsidRDefault="0020703E" w:rsidP="0020703E">
      <w:pPr>
        <w:jc w:val="both"/>
      </w:pPr>
      <w:bookmarkStart w:id="101" w:name="_Hlk43279824"/>
      <w:r>
        <w:t xml:space="preserve">This chapter explains the implementation details of the entire system. It also describes the dataset we used for the model. The chapter explains how we make our data compatible </w:t>
      </w:r>
      <w:r w:rsidR="00F65F69">
        <w:t>with</w:t>
      </w:r>
      <w:r>
        <w:t xml:space="preserve"> the model and how we processed it. </w:t>
      </w:r>
      <w:r w:rsidR="003B5686">
        <w:t>Finally,</w:t>
      </w:r>
      <w:r>
        <w:t xml:space="preserve"> it describes all the blocks that will come to action during the training process of the model.</w:t>
      </w:r>
    </w:p>
    <w:bookmarkEnd w:id="101"/>
    <w:p w14:paraId="78180197" w14:textId="649C1D4A" w:rsidR="000A70ED" w:rsidRDefault="000A70ED" w:rsidP="00741267">
      <w:pPr>
        <w:spacing w:line="276" w:lineRule="auto"/>
      </w:pPr>
    </w:p>
    <w:p w14:paraId="541C7AB2" w14:textId="77777777" w:rsidR="003B5686" w:rsidRDefault="003B5686" w:rsidP="00741267">
      <w:pPr>
        <w:spacing w:line="276" w:lineRule="auto"/>
      </w:pPr>
    </w:p>
    <w:p w14:paraId="48866A6C" w14:textId="67AD7E7C" w:rsidR="000A70ED" w:rsidRDefault="000A70ED" w:rsidP="00741267">
      <w:pPr>
        <w:spacing w:line="276" w:lineRule="auto"/>
      </w:pPr>
    </w:p>
    <w:p w14:paraId="05DA3F4E" w14:textId="20BB482A" w:rsidR="000A70ED" w:rsidRDefault="000A70ED" w:rsidP="00741267">
      <w:pPr>
        <w:spacing w:line="276" w:lineRule="auto"/>
      </w:pPr>
    </w:p>
    <w:p w14:paraId="4BCC28E8" w14:textId="724A2837" w:rsidR="000A70ED" w:rsidRDefault="000A70ED" w:rsidP="00741267">
      <w:pPr>
        <w:spacing w:line="276" w:lineRule="auto"/>
      </w:pPr>
    </w:p>
    <w:p w14:paraId="21F5C151" w14:textId="6C05F34D" w:rsidR="000A70ED" w:rsidRDefault="000A70ED" w:rsidP="00741267">
      <w:pPr>
        <w:spacing w:line="276" w:lineRule="auto"/>
      </w:pPr>
    </w:p>
    <w:p w14:paraId="3B53B7A0" w14:textId="15B84946" w:rsidR="000A70ED" w:rsidRDefault="000A70ED" w:rsidP="00741267">
      <w:pPr>
        <w:spacing w:line="276" w:lineRule="auto"/>
      </w:pPr>
    </w:p>
    <w:p w14:paraId="59DFB53B" w14:textId="7638781D" w:rsidR="000A70ED" w:rsidRDefault="000A70ED" w:rsidP="00741267">
      <w:pPr>
        <w:spacing w:line="276" w:lineRule="auto"/>
      </w:pPr>
    </w:p>
    <w:p w14:paraId="6F64EF03" w14:textId="0E32374F" w:rsidR="000A70ED" w:rsidRDefault="000A70ED" w:rsidP="00741267">
      <w:pPr>
        <w:spacing w:line="276" w:lineRule="auto"/>
      </w:pPr>
    </w:p>
    <w:p w14:paraId="378096DC" w14:textId="5B28427F" w:rsidR="000A70ED" w:rsidRDefault="000A70ED" w:rsidP="00741267">
      <w:pPr>
        <w:spacing w:line="276" w:lineRule="auto"/>
      </w:pPr>
    </w:p>
    <w:p w14:paraId="328BF467" w14:textId="3E2BED55" w:rsidR="000A70ED" w:rsidRDefault="000A70ED" w:rsidP="00741267">
      <w:pPr>
        <w:spacing w:line="276" w:lineRule="auto"/>
      </w:pPr>
    </w:p>
    <w:p w14:paraId="363CAE85" w14:textId="50FFF996" w:rsidR="000A70ED" w:rsidRDefault="000A70ED" w:rsidP="00741267">
      <w:pPr>
        <w:spacing w:line="276" w:lineRule="auto"/>
      </w:pPr>
    </w:p>
    <w:p w14:paraId="0716BE19" w14:textId="0E8766F4" w:rsidR="000A70ED" w:rsidRDefault="000A70ED" w:rsidP="00741267">
      <w:pPr>
        <w:spacing w:line="276" w:lineRule="auto"/>
      </w:pPr>
    </w:p>
    <w:p w14:paraId="7B855602" w14:textId="454193D8" w:rsidR="000A70ED" w:rsidRDefault="000A70ED" w:rsidP="00741267">
      <w:pPr>
        <w:spacing w:line="276" w:lineRule="auto"/>
      </w:pPr>
    </w:p>
    <w:p w14:paraId="7FD1AEE4" w14:textId="2A2F5079" w:rsidR="000A70ED" w:rsidRDefault="000A70ED" w:rsidP="00741267">
      <w:pPr>
        <w:spacing w:line="276" w:lineRule="auto"/>
      </w:pPr>
    </w:p>
    <w:p w14:paraId="742EFE4E" w14:textId="49DEFA0F" w:rsidR="000A70ED" w:rsidRDefault="000A70ED" w:rsidP="00741267">
      <w:pPr>
        <w:spacing w:line="276" w:lineRule="auto"/>
      </w:pPr>
    </w:p>
    <w:p w14:paraId="0A2BF7E1" w14:textId="77777777" w:rsidR="000A70ED" w:rsidRDefault="000A70ED" w:rsidP="00741267">
      <w:pPr>
        <w:spacing w:line="276" w:lineRule="auto"/>
      </w:pPr>
    </w:p>
    <w:p w14:paraId="32CBB14F" w14:textId="6CA80746" w:rsidR="000A70ED" w:rsidRDefault="000A70ED" w:rsidP="00741267">
      <w:pPr>
        <w:spacing w:line="276" w:lineRule="auto"/>
      </w:pPr>
    </w:p>
    <w:p w14:paraId="052C05CA" w14:textId="7D4078F2" w:rsidR="000A70ED" w:rsidRDefault="000A70ED" w:rsidP="00741267">
      <w:pPr>
        <w:spacing w:line="276" w:lineRule="auto"/>
      </w:pPr>
    </w:p>
    <w:p w14:paraId="2D6CE123" w14:textId="5384C98D" w:rsidR="000A70ED" w:rsidRDefault="000A70ED" w:rsidP="00741267">
      <w:pPr>
        <w:spacing w:line="276" w:lineRule="auto"/>
      </w:pPr>
    </w:p>
    <w:p w14:paraId="28351352" w14:textId="77777777" w:rsidR="000A70ED" w:rsidRDefault="000A70ED" w:rsidP="00741267">
      <w:pPr>
        <w:spacing w:line="276" w:lineRule="auto"/>
      </w:pPr>
    </w:p>
    <w:p w14:paraId="20F2EB64" w14:textId="113A50C1" w:rsidR="006D560B" w:rsidRDefault="006D560B" w:rsidP="00741267">
      <w:pPr>
        <w:pStyle w:val="Heading1"/>
        <w:spacing w:line="276" w:lineRule="auto"/>
      </w:pPr>
      <w:bookmarkStart w:id="102" w:name="_Toc34931138"/>
      <w:bookmarkStart w:id="103" w:name="_Toc43020043"/>
      <w:r>
        <w:t>Chapter 5: Experimental Results &amp; Discussion</w:t>
      </w:r>
      <w:bookmarkEnd w:id="102"/>
      <w:bookmarkEnd w:id="103"/>
    </w:p>
    <w:p w14:paraId="68A21719" w14:textId="639BDE32" w:rsidR="006D560B" w:rsidRDefault="006D560B" w:rsidP="00741267">
      <w:pPr>
        <w:spacing w:line="276" w:lineRule="auto"/>
      </w:pPr>
    </w:p>
    <w:p w14:paraId="6DA814B4" w14:textId="3170E812" w:rsidR="003B5686" w:rsidRDefault="003B5686" w:rsidP="003B5686">
      <w:pPr>
        <w:spacing w:line="276" w:lineRule="auto"/>
        <w:jc w:val="both"/>
      </w:pPr>
      <w:r>
        <w:t>This chapter disclose</w:t>
      </w:r>
      <w:r w:rsidR="00F65F69">
        <w:t>s</w:t>
      </w:r>
      <w:r>
        <w:t xml:space="preserve"> the results of the architecture that we got during the evaluation process and it also includes a comparison with other state-of-the-art model</w:t>
      </w:r>
      <w:r w:rsidR="00F65F69">
        <w:t>s</w:t>
      </w:r>
      <w:r>
        <w:t xml:space="preserve"> that are using now</w:t>
      </w:r>
      <w:r w:rsidR="00F65F69">
        <w:t>a</w:t>
      </w:r>
      <w:r>
        <w:t>days.</w:t>
      </w:r>
    </w:p>
    <w:p w14:paraId="02580D9C" w14:textId="5A6E6FC7" w:rsidR="003B5686" w:rsidRDefault="003B5686" w:rsidP="00741267">
      <w:pPr>
        <w:spacing w:line="276" w:lineRule="auto"/>
      </w:pPr>
    </w:p>
    <w:p w14:paraId="59C308CC" w14:textId="78C9316B" w:rsidR="003B5686" w:rsidRDefault="003B5686" w:rsidP="00741267">
      <w:pPr>
        <w:spacing w:line="276" w:lineRule="auto"/>
      </w:pPr>
    </w:p>
    <w:p w14:paraId="5979CE0E" w14:textId="3990BC47" w:rsidR="003B5686" w:rsidRDefault="003B5686" w:rsidP="00741267">
      <w:pPr>
        <w:spacing w:line="276" w:lineRule="auto"/>
      </w:pPr>
    </w:p>
    <w:p w14:paraId="0093B4BB" w14:textId="7EF15EA7" w:rsidR="003B5686" w:rsidRDefault="003B5686" w:rsidP="00741267">
      <w:pPr>
        <w:spacing w:line="276" w:lineRule="auto"/>
      </w:pPr>
    </w:p>
    <w:p w14:paraId="0CC92E39" w14:textId="5A9A617F" w:rsidR="003B5686" w:rsidRDefault="003B5686" w:rsidP="00741267">
      <w:pPr>
        <w:spacing w:line="276" w:lineRule="auto"/>
      </w:pPr>
    </w:p>
    <w:p w14:paraId="6F9B1EAC" w14:textId="674AA569" w:rsidR="003B5686" w:rsidRDefault="003B5686" w:rsidP="00741267">
      <w:pPr>
        <w:spacing w:line="276" w:lineRule="auto"/>
      </w:pPr>
    </w:p>
    <w:p w14:paraId="35B8A51B" w14:textId="4BC6B009" w:rsidR="003B5686" w:rsidRDefault="003B5686" w:rsidP="00741267">
      <w:pPr>
        <w:spacing w:line="276" w:lineRule="auto"/>
      </w:pPr>
    </w:p>
    <w:p w14:paraId="205C18C5" w14:textId="6C588F2A" w:rsidR="003B5686" w:rsidRDefault="003B5686" w:rsidP="00741267">
      <w:pPr>
        <w:spacing w:line="276" w:lineRule="auto"/>
      </w:pPr>
    </w:p>
    <w:p w14:paraId="1C7923A3" w14:textId="7227E534" w:rsidR="003B5686" w:rsidRDefault="003B5686" w:rsidP="00741267">
      <w:pPr>
        <w:spacing w:line="276" w:lineRule="auto"/>
      </w:pPr>
    </w:p>
    <w:p w14:paraId="7F90E922" w14:textId="1AE15880" w:rsidR="003B5686" w:rsidRDefault="003B5686" w:rsidP="00741267">
      <w:pPr>
        <w:spacing w:line="276" w:lineRule="auto"/>
      </w:pPr>
    </w:p>
    <w:p w14:paraId="520CD81A" w14:textId="0952F86B" w:rsidR="003B5686" w:rsidRDefault="003B5686" w:rsidP="00741267">
      <w:pPr>
        <w:spacing w:line="276" w:lineRule="auto"/>
      </w:pPr>
    </w:p>
    <w:p w14:paraId="4F10D1A6" w14:textId="4206A20A" w:rsidR="003B5686" w:rsidRDefault="003B5686" w:rsidP="00741267">
      <w:pPr>
        <w:spacing w:line="276" w:lineRule="auto"/>
      </w:pPr>
    </w:p>
    <w:p w14:paraId="13833114" w14:textId="1BF4297C" w:rsidR="003B5686" w:rsidRDefault="003B5686" w:rsidP="00741267">
      <w:pPr>
        <w:spacing w:line="276" w:lineRule="auto"/>
      </w:pPr>
    </w:p>
    <w:p w14:paraId="00E83E9D" w14:textId="3A214559" w:rsidR="003B5686" w:rsidRDefault="003B5686" w:rsidP="00741267">
      <w:pPr>
        <w:spacing w:line="276" w:lineRule="auto"/>
      </w:pPr>
    </w:p>
    <w:p w14:paraId="296E2DB1" w14:textId="36016CBE" w:rsidR="003B5686" w:rsidRDefault="003B5686" w:rsidP="00741267">
      <w:pPr>
        <w:spacing w:line="276" w:lineRule="auto"/>
      </w:pPr>
    </w:p>
    <w:p w14:paraId="6FB592AE" w14:textId="20B38821" w:rsidR="003B5686" w:rsidRDefault="003B5686" w:rsidP="00741267">
      <w:pPr>
        <w:spacing w:line="276" w:lineRule="auto"/>
      </w:pPr>
    </w:p>
    <w:p w14:paraId="227A2DD6" w14:textId="1AF0CE86" w:rsidR="003B5686" w:rsidRDefault="003B5686" w:rsidP="00741267">
      <w:pPr>
        <w:spacing w:line="276" w:lineRule="auto"/>
      </w:pPr>
    </w:p>
    <w:p w14:paraId="232F9D42" w14:textId="4D0ED006" w:rsidR="003B5686" w:rsidRDefault="003B5686" w:rsidP="00741267">
      <w:pPr>
        <w:spacing w:line="276" w:lineRule="auto"/>
      </w:pPr>
    </w:p>
    <w:p w14:paraId="4C4F4CCC" w14:textId="6C8B3AFA" w:rsidR="003B5686" w:rsidRDefault="003B5686" w:rsidP="00741267">
      <w:pPr>
        <w:spacing w:line="276" w:lineRule="auto"/>
      </w:pPr>
    </w:p>
    <w:p w14:paraId="346278EA" w14:textId="4A013D1F" w:rsidR="003B5686" w:rsidRDefault="003B5686" w:rsidP="00741267">
      <w:pPr>
        <w:spacing w:line="276" w:lineRule="auto"/>
      </w:pPr>
    </w:p>
    <w:p w14:paraId="2C92B657" w14:textId="00705AA3" w:rsidR="003B5686" w:rsidRDefault="003B5686" w:rsidP="00741267">
      <w:pPr>
        <w:spacing w:line="276" w:lineRule="auto"/>
      </w:pPr>
    </w:p>
    <w:p w14:paraId="7151DA08" w14:textId="32350117" w:rsidR="003B5686" w:rsidRDefault="003B5686" w:rsidP="00741267">
      <w:pPr>
        <w:spacing w:line="276" w:lineRule="auto"/>
      </w:pPr>
    </w:p>
    <w:p w14:paraId="36778D66" w14:textId="67505E59" w:rsidR="003B5686" w:rsidRDefault="003B5686" w:rsidP="00741267">
      <w:pPr>
        <w:spacing w:line="276" w:lineRule="auto"/>
      </w:pPr>
    </w:p>
    <w:p w14:paraId="114070A0" w14:textId="123FE230" w:rsidR="003B5686" w:rsidRDefault="003B5686" w:rsidP="00741267">
      <w:pPr>
        <w:spacing w:line="276" w:lineRule="auto"/>
      </w:pPr>
    </w:p>
    <w:p w14:paraId="37D5159E" w14:textId="77777777" w:rsidR="003B5686" w:rsidRDefault="003B5686" w:rsidP="00741267">
      <w:pPr>
        <w:spacing w:line="276" w:lineRule="auto"/>
      </w:pPr>
    </w:p>
    <w:p w14:paraId="62A76F2A" w14:textId="1CBAA87D" w:rsidR="006D560B" w:rsidRDefault="006D560B" w:rsidP="00741267">
      <w:pPr>
        <w:pStyle w:val="Heading1"/>
        <w:spacing w:line="276" w:lineRule="auto"/>
      </w:pPr>
      <w:bookmarkStart w:id="104" w:name="_Toc34931139"/>
      <w:bookmarkStart w:id="105" w:name="_Toc43020044"/>
      <w:r>
        <w:t>Chapter 6: Conclusion &amp; Future Recommendation</w:t>
      </w:r>
      <w:bookmarkEnd w:id="104"/>
      <w:bookmarkEnd w:id="105"/>
    </w:p>
    <w:p w14:paraId="3FDE802D" w14:textId="55E82419" w:rsidR="006D560B" w:rsidRDefault="006D560B" w:rsidP="00741267">
      <w:pPr>
        <w:spacing w:line="276" w:lineRule="auto"/>
      </w:pPr>
    </w:p>
    <w:p w14:paraId="45BDC68C" w14:textId="4EFF5051" w:rsidR="006D560B" w:rsidRDefault="006D560B" w:rsidP="00741267">
      <w:pPr>
        <w:pStyle w:val="Heading1"/>
        <w:spacing w:line="276" w:lineRule="auto"/>
      </w:pPr>
      <w:bookmarkStart w:id="106" w:name="_Toc34931140"/>
      <w:bookmarkStart w:id="107" w:name="_Toc43020045"/>
      <w:r>
        <w:t>References</w:t>
      </w:r>
      <w:bookmarkEnd w:id="106"/>
      <w:bookmarkEnd w:id="107"/>
    </w:p>
    <w:p w14:paraId="159FEBF8" w14:textId="4528C2C1" w:rsidR="00AA3950" w:rsidRDefault="00AA3950" w:rsidP="00741267">
      <w:pPr>
        <w:spacing w:line="276" w:lineRule="auto"/>
        <w:jc w:val="both"/>
      </w:pPr>
    </w:p>
    <w:p w14:paraId="5E0FEA36" w14:textId="77777777" w:rsidR="004B38D9" w:rsidRPr="004B38D9" w:rsidRDefault="004B38D9" w:rsidP="004B38D9">
      <w:pPr>
        <w:numPr>
          <w:ilvl w:val="0"/>
          <w:numId w:val="3"/>
        </w:numPr>
        <w:spacing w:line="276" w:lineRule="auto"/>
        <w:contextualSpacing/>
        <w:jc w:val="both"/>
      </w:pPr>
      <w:r w:rsidRPr="004B38D9">
        <w:lastRenderedPageBreak/>
        <w:t>D. H. Ballard, C. M. Brown (1982). “</w:t>
      </w:r>
      <w:r w:rsidRPr="004B38D9">
        <w:rPr>
          <w:i/>
          <w:iCs/>
        </w:rPr>
        <w:t>Computer Vision</w:t>
      </w:r>
      <w:r w:rsidRPr="004B38D9">
        <w:t>”. Prentice-Hall. ISBN 978-0-13-165316-0.</w:t>
      </w:r>
    </w:p>
    <w:p w14:paraId="23990285" w14:textId="77777777" w:rsidR="004B38D9" w:rsidRPr="004B38D9" w:rsidRDefault="004B38D9" w:rsidP="004B38D9">
      <w:pPr>
        <w:numPr>
          <w:ilvl w:val="0"/>
          <w:numId w:val="3"/>
        </w:numPr>
        <w:spacing w:line="276" w:lineRule="auto"/>
        <w:contextualSpacing/>
        <w:jc w:val="both"/>
      </w:pPr>
      <w:r w:rsidRPr="004B38D9">
        <w:t xml:space="preserve">B. </w:t>
      </w:r>
      <w:proofErr w:type="spellStart"/>
      <w:r w:rsidRPr="004B38D9">
        <w:t>Jähne</w:t>
      </w:r>
      <w:proofErr w:type="spellEnd"/>
      <w:r w:rsidRPr="004B38D9">
        <w:t xml:space="preserve">; H. </w:t>
      </w:r>
      <w:proofErr w:type="spellStart"/>
      <w:r w:rsidRPr="004B38D9">
        <w:t>Haußecker</w:t>
      </w:r>
      <w:proofErr w:type="spellEnd"/>
      <w:r w:rsidRPr="004B38D9">
        <w:t xml:space="preserve"> (2000). “</w:t>
      </w:r>
      <w:r w:rsidRPr="004B38D9">
        <w:rPr>
          <w:i/>
          <w:iCs/>
        </w:rPr>
        <w:t>Computer Vision and Applications, A Guide for Students and Practitioners</w:t>
      </w:r>
      <w:r w:rsidRPr="004B38D9">
        <w:t>”. Academic Press. ISBN 978-0-13-085198-7.</w:t>
      </w:r>
    </w:p>
    <w:p w14:paraId="4002672E" w14:textId="77777777" w:rsidR="004B38D9" w:rsidRPr="004B38D9" w:rsidRDefault="004B38D9" w:rsidP="004B38D9">
      <w:pPr>
        <w:numPr>
          <w:ilvl w:val="0"/>
          <w:numId w:val="3"/>
        </w:numPr>
        <w:spacing w:line="276" w:lineRule="auto"/>
        <w:contextualSpacing/>
        <w:jc w:val="both"/>
      </w:pPr>
      <w:r w:rsidRPr="004B38D9">
        <w:t> L. G. Shapiro and G. C. Stockman (2001): “</w:t>
      </w:r>
      <w:r w:rsidRPr="004B38D9">
        <w:rPr>
          <w:i/>
          <w:iCs/>
        </w:rPr>
        <w:t>Computer Vision</w:t>
      </w:r>
      <w:r w:rsidRPr="004B38D9">
        <w:t>”, pp 279-325, New Jersey, Prentice-Hall, ISBN 0-13-030796-3.</w:t>
      </w:r>
    </w:p>
    <w:p w14:paraId="373D38C3" w14:textId="77777777" w:rsidR="004B38D9" w:rsidRPr="004B38D9" w:rsidRDefault="004B38D9" w:rsidP="004B38D9">
      <w:pPr>
        <w:numPr>
          <w:ilvl w:val="0"/>
          <w:numId w:val="3"/>
        </w:numPr>
        <w:spacing w:line="276" w:lineRule="auto"/>
        <w:contextualSpacing/>
        <w:jc w:val="both"/>
      </w:pPr>
      <w:r w:rsidRPr="004B38D9">
        <w:t>B. Lauren, and L. W. Lee. "</w:t>
      </w:r>
      <w:r w:rsidRPr="004B38D9">
        <w:rPr>
          <w:i/>
          <w:iCs/>
        </w:rPr>
        <w:t>Perceptual information processing system</w:t>
      </w:r>
      <w:r w:rsidRPr="004B38D9">
        <w:t xml:space="preserve">." </w:t>
      </w:r>
      <w:proofErr w:type="spellStart"/>
      <w:r w:rsidRPr="004B38D9">
        <w:t>Paravue</w:t>
      </w:r>
      <w:proofErr w:type="spellEnd"/>
      <w:r w:rsidRPr="004B38D9">
        <w:t xml:space="preserve"> Inc. U.S. Patent Application 10/618,543, filed July 11, 2003.</w:t>
      </w:r>
    </w:p>
    <w:p w14:paraId="42B75DA4" w14:textId="77777777" w:rsidR="004B38D9" w:rsidRPr="004B38D9" w:rsidRDefault="004B38D9" w:rsidP="004B38D9">
      <w:pPr>
        <w:numPr>
          <w:ilvl w:val="0"/>
          <w:numId w:val="3"/>
        </w:numPr>
        <w:spacing w:line="276" w:lineRule="auto"/>
        <w:contextualSpacing/>
        <w:jc w:val="both"/>
      </w:pPr>
      <w:r w:rsidRPr="004B38D9">
        <w:t>L.-C. Chen, G. Papandreou, I. Kokkinos, K. Murphy, A.L. Yuille, “</w:t>
      </w:r>
      <w:proofErr w:type="spellStart"/>
      <w:r w:rsidRPr="004B38D9">
        <w:rPr>
          <w:i/>
          <w:iCs/>
        </w:rPr>
        <w:t>DeepLab</w:t>
      </w:r>
      <w:proofErr w:type="spellEnd"/>
      <w:r w:rsidRPr="004B38D9">
        <w:rPr>
          <w:i/>
          <w:iCs/>
        </w:rPr>
        <w:t xml:space="preserve">: Semantic Image Segmentation with Deep Convolutional Nets, </w:t>
      </w:r>
      <w:proofErr w:type="spellStart"/>
      <w:r w:rsidRPr="004B38D9">
        <w:rPr>
          <w:i/>
          <w:iCs/>
        </w:rPr>
        <w:t>Atrous</w:t>
      </w:r>
      <w:proofErr w:type="spellEnd"/>
      <w:r w:rsidRPr="004B38D9">
        <w:rPr>
          <w:i/>
          <w:iCs/>
        </w:rPr>
        <w:t xml:space="preserve"> Convolution, and Fully Connected CRFs</w:t>
      </w:r>
      <w:r w:rsidRPr="004B38D9">
        <w:t xml:space="preserve">”, </w:t>
      </w:r>
      <w:bookmarkStart w:id="108" w:name="_Hlk35075919"/>
      <w:r w:rsidRPr="004B38D9">
        <w:t>Computer Vision and Pattern Recognition</w:t>
      </w:r>
      <w:bookmarkEnd w:id="108"/>
      <w:r w:rsidRPr="004B38D9">
        <w:t>, (Submitted on 2 Jun 2016 (v1), last revised 12 May 2017 (this version, v2)).</w:t>
      </w:r>
    </w:p>
    <w:p w14:paraId="0F903D64" w14:textId="77777777" w:rsidR="004B38D9" w:rsidRPr="004B38D9" w:rsidRDefault="004B38D9" w:rsidP="004B38D9">
      <w:pPr>
        <w:numPr>
          <w:ilvl w:val="0"/>
          <w:numId w:val="3"/>
        </w:numPr>
        <w:spacing w:line="276" w:lineRule="auto"/>
        <w:contextualSpacing/>
        <w:jc w:val="both"/>
      </w:pPr>
      <w:r w:rsidRPr="004B38D9">
        <w:t xml:space="preserve">Z. Stefan, M. </w:t>
      </w:r>
      <w:proofErr w:type="spellStart"/>
      <w:r w:rsidRPr="004B38D9">
        <w:t>Zilske</w:t>
      </w:r>
      <w:proofErr w:type="spellEnd"/>
      <w:r w:rsidRPr="004B38D9">
        <w:t>, and H.-C. Hege. "</w:t>
      </w:r>
      <w:r w:rsidRPr="004B38D9">
        <w:rPr>
          <w:i/>
          <w:iCs/>
        </w:rPr>
        <w:t>3D reconstruction of individual anatomy from medical image data: Segmentation and geometry processing</w:t>
      </w:r>
      <w:r w:rsidRPr="004B38D9">
        <w:t>." (2007).</w:t>
      </w:r>
    </w:p>
    <w:p w14:paraId="2B8FCC84" w14:textId="77777777" w:rsidR="004B38D9" w:rsidRPr="004B38D9" w:rsidRDefault="004B38D9" w:rsidP="004B38D9">
      <w:pPr>
        <w:numPr>
          <w:ilvl w:val="0"/>
          <w:numId w:val="3"/>
        </w:numPr>
        <w:spacing w:line="276" w:lineRule="auto"/>
        <w:contextualSpacing/>
        <w:jc w:val="both"/>
      </w:pPr>
      <w:r w:rsidRPr="004B38D9">
        <w:t xml:space="preserve">A. A. Novikov, D. Lenis, D. Major, J. </w:t>
      </w:r>
      <w:proofErr w:type="spellStart"/>
      <w:r w:rsidRPr="004B38D9">
        <w:t>Hladůvka</w:t>
      </w:r>
      <w:proofErr w:type="spellEnd"/>
      <w:r w:rsidRPr="004B38D9">
        <w:t xml:space="preserve">, M. </w:t>
      </w:r>
      <w:proofErr w:type="spellStart"/>
      <w:r w:rsidRPr="004B38D9">
        <w:t>Wimmer</w:t>
      </w:r>
      <w:proofErr w:type="spellEnd"/>
      <w:r w:rsidRPr="004B38D9">
        <w:t xml:space="preserve">, K. </w:t>
      </w:r>
      <w:proofErr w:type="spellStart"/>
      <w:r w:rsidRPr="004B38D9">
        <w:t>Bühler</w:t>
      </w:r>
      <w:proofErr w:type="spellEnd"/>
      <w:r w:rsidRPr="004B38D9">
        <w:t>, “</w:t>
      </w:r>
      <w:r w:rsidRPr="004B38D9">
        <w:rPr>
          <w:i/>
          <w:iCs/>
        </w:rPr>
        <w:t>Fully Convolutional Architectures for Multi-Class Segmentation in Chest Radiographs</w:t>
      </w:r>
      <w:r w:rsidRPr="004B38D9">
        <w:t>”, Computer Vision and Pattern Recognition, (Submitted on 30 Jan 2017 (v1), last revised 13 Feb 2018 (this version, v4)).</w:t>
      </w:r>
    </w:p>
    <w:p w14:paraId="46A5BDB8" w14:textId="77777777" w:rsidR="004B38D9" w:rsidRPr="004B38D9" w:rsidRDefault="004B38D9" w:rsidP="004B38D9">
      <w:pPr>
        <w:numPr>
          <w:ilvl w:val="0"/>
          <w:numId w:val="3"/>
        </w:numPr>
        <w:spacing w:line="276" w:lineRule="auto"/>
        <w:contextualSpacing/>
        <w:jc w:val="both"/>
      </w:pPr>
      <w:r w:rsidRPr="004B38D9">
        <w:t>F.-J. Chang, Y.-Y. Lin, and K.-J. Hsu, "</w:t>
      </w:r>
      <w:r w:rsidRPr="004B38D9">
        <w:rPr>
          <w:i/>
          <w:iCs/>
        </w:rPr>
        <w:t>Multiple structured-instance learning for semantic segmentation with uncertain training data</w:t>
      </w:r>
      <w:r w:rsidRPr="004B38D9">
        <w:t>," in Proceedings of the IEEE Conference on Computer Vision and Pattern Recognition, 2014, pp. 360-367.</w:t>
      </w:r>
    </w:p>
    <w:p w14:paraId="5F6C068C" w14:textId="77777777" w:rsidR="004B38D9" w:rsidRPr="004B38D9" w:rsidRDefault="004B38D9" w:rsidP="004B38D9">
      <w:pPr>
        <w:numPr>
          <w:ilvl w:val="0"/>
          <w:numId w:val="3"/>
        </w:numPr>
        <w:spacing w:line="276" w:lineRule="auto"/>
        <w:contextualSpacing/>
        <w:jc w:val="both"/>
      </w:pPr>
      <w:r w:rsidRPr="004B38D9">
        <w:t>J. Wang and A. L. Yuille, "</w:t>
      </w:r>
      <w:r w:rsidRPr="004B38D9">
        <w:rPr>
          <w:i/>
          <w:iCs/>
        </w:rPr>
        <w:t>Semantic part segmentation using a compositional model combining shape and appearance</w:t>
      </w:r>
      <w:r w:rsidRPr="004B38D9">
        <w:t>," in Proceedings of the IEEE Conference on Computer Vision and Pattern Recognition, 2015, pp. 1788-1797.</w:t>
      </w:r>
    </w:p>
    <w:p w14:paraId="4E44065F" w14:textId="77777777" w:rsidR="004B38D9" w:rsidRPr="004B38D9" w:rsidRDefault="004B38D9" w:rsidP="004B38D9">
      <w:pPr>
        <w:numPr>
          <w:ilvl w:val="0"/>
          <w:numId w:val="3"/>
        </w:numPr>
        <w:spacing w:line="276" w:lineRule="auto"/>
        <w:contextualSpacing/>
        <w:jc w:val="both"/>
      </w:pPr>
      <w:r w:rsidRPr="004B38D9">
        <w:t>D. Christine, “</w:t>
      </w:r>
      <w:proofErr w:type="spellStart"/>
      <w:r w:rsidRPr="004B38D9">
        <w:rPr>
          <w:i/>
          <w:iCs/>
        </w:rPr>
        <w:t>Conda</w:t>
      </w:r>
      <w:proofErr w:type="spellEnd"/>
      <w:r w:rsidRPr="004B38D9">
        <w:rPr>
          <w:i/>
          <w:iCs/>
        </w:rPr>
        <w:t xml:space="preserve"> works with Linux, OSX, and Windows, and is language agnostic, which allows us to use it with any programming language or even multi-language projects</w:t>
      </w:r>
      <w:r w:rsidRPr="004B38D9">
        <w:t>.”, (21 May 2015). "</w:t>
      </w:r>
      <w:proofErr w:type="spellStart"/>
      <w:r w:rsidRPr="004B38D9">
        <w:t>Conda</w:t>
      </w:r>
      <w:proofErr w:type="spellEnd"/>
      <w:r w:rsidRPr="004B38D9">
        <w:t xml:space="preserve"> for Data Science". Archived from the original on 16 June 2015. Retrieved 16 Jun 2015.</w:t>
      </w:r>
    </w:p>
    <w:p w14:paraId="22B5385D" w14:textId="77777777" w:rsidR="004B38D9" w:rsidRPr="004B38D9" w:rsidRDefault="004B38D9" w:rsidP="004B38D9">
      <w:pPr>
        <w:numPr>
          <w:ilvl w:val="0"/>
          <w:numId w:val="3"/>
        </w:numPr>
        <w:spacing w:line="276" w:lineRule="auto"/>
        <w:contextualSpacing/>
        <w:jc w:val="both"/>
      </w:pPr>
      <w:r w:rsidRPr="004B38D9">
        <w:t>J. B. Hamrick, “</w:t>
      </w:r>
      <w:r w:rsidRPr="004B38D9">
        <w:rPr>
          <w:i/>
          <w:iCs/>
        </w:rPr>
        <w:t xml:space="preserve">Creating and Grading </w:t>
      </w:r>
      <w:proofErr w:type="spellStart"/>
      <w:r w:rsidRPr="004B38D9">
        <w:rPr>
          <w:i/>
          <w:iCs/>
        </w:rPr>
        <w:t>IPython</w:t>
      </w:r>
      <w:proofErr w:type="spellEnd"/>
      <w:r w:rsidRPr="004B38D9">
        <w:rPr>
          <w:i/>
          <w:iCs/>
        </w:rPr>
        <w:t>/</w:t>
      </w:r>
      <w:proofErr w:type="spellStart"/>
      <w:r w:rsidRPr="004B38D9">
        <w:rPr>
          <w:i/>
          <w:iCs/>
        </w:rPr>
        <w:t>Jupyter</w:t>
      </w:r>
      <w:proofErr w:type="spellEnd"/>
      <w:r w:rsidRPr="004B38D9">
        <w:rPr>
          <w:i/>
          <w:iCs/>
        </w:rPr>
        <w:t xml:space="preserve"> Notebook Assignments with </w:t>
      </w:r>
      <w:proofErr w:type="spellStart"/>
      <w:r w:rsidRPr="004B38D9">
        <w:rPr>
          <w:i/>
          <w:iCs/>
        </w:rPr>
        <w:t>NbGrader</w:t>
      </w:r>
      <w:proofErr w:type="spellEnd"/>
      <w:r w:rsidRPr="004B38D9">
        <w:rPr>
          <w:i/>
          <w:iCs/>
        </w:rPr>
        <w:t>”</w:t>
      </w:r>
      <w:r w:rsidRPr="004B38D9">
        <w:t>, SIGCSE '16: Proceedings of the 47th ACM Technical Symposium on Computing Science Education, February 2016, Page 242. https://doi.org/10.1145/2839509.2850507.</w:t>
      </w:r>
    </w:p>
    <w:p w14:paraId="1D401710" w14:textId="28B6CA21" w:rsidR="004B38D9" w:rsidRPr="004B38D9" w:rsidRDefault="004B38D9" w:rsidP="004B38D9">
      <w:pPr>
        <w:numPr>
          <w:ilvl w:val="0"/>
          <w:numId w:val="3"/>
        </w:numPr>
        <w:spacing w:line="276" w:lineRule="auto"/>
        <w:contextualSpacing/>
        <w:jc w:val="both"/>
      </w:pPr>
      <w:bookmarkStart w:id="109" w:name="_Hlk43280934"/>
      <w:r w:rsidRPr="004B38D9">
        <w:t xml:space="preserve">Marangoni, </w:t>
      </w:r>
      <w:proofErr w:type="spellStart"/>
      <w:r w:rsidRPr="004B38D9">
        <w:t>Maurício</w:t>
      </w:r>
      <w:proofErr w:type="spellEnd"/>
      <w:r w:rsidR="005766A4">
        <w:t>,</w:t>
      </w:r>
      <w:r w:rsidRPr="004B38D9">
        <w:t xml:space="preserve"> and Denise </w:t>
      </w:r>
      <w:proofErr w:type="spellStart"/>
      <w:r w:rsidRPr="004B38D9">
        <w:t>Stringhini</w:t>
      </w:r>
      <w:proofErr w:type="spellEnd"/>
      <w:r w:rsidRPr="004B38D9">
        <w:t>. “</w:t>
      </w:r>
      <w:r w:rsidRPr="004B38D9">
        <w:rPr>
          <w:i/>
          <w:iCs/>
        </w:rPr>
        <w:t>High-Level Computer Vision Using OpenCV</w:t>
      </w:r>
      <w:r w:rsidRPr="004B38D9">
        <w:t>.” 2011 24th SIBGRAPI Conference on Graphics, Patterns, and Images Tutorials (2011): 11-24.</w:t>
      </w:r>
    </w:p>
    <w:p w14:paraId="3EC17B08" w14:textId="77777777" w:rsidR="004B38D9" w:rsidRPr="004B38D9" w:rsidRDefault="004B38D9" w:rsidP="004B38D9">
      <w:pPr>
        <w:numPr>
          <w:ilvl w:val="0"/>
          <w:numId w:val="3"/>
        </w:numPr>
        <w:spacing w:line="276" w:lineRule="auto"/>
        <w:contextualSpacing/>
        <w:jc w:val="both"/>
      </w:pPr>
      <w:bookmarkStart w:id="110" w:name="_Hlk43280997"/>
      <w:bookmarkEnd w:id="109"/>
      <w:r w:rsidRPr="004B38D9">
        <w:t>M. Bauer, M. Garland. 2019. “</w:t>
      </w:r>
      <w:r w:rsidRPr="004B38D9">
        <w:rPr>
          <w:i/>
          <w:iCs/>
        </w:rPr>
        <w:t>Legate NumPy: accelerated and distributed array computing</w:t>
      </w:r>
      <w:r w:rsidRPr="004B38D9">
        <w:t>”. In Proceedings of the International Conference for High-Performance Computing, Networking, Storage and Analysis (SC ’19). Association for Computing Machinery, New York, NY, USA, Article 23, 1–23. DOI: https://doi.org/10.1145/3295500.3356175.</w:t>
      </w:r>
    </w:p>
    <w:bookmarkEnd w:id="110"/>
    <w:p w14:paraId="1F99C0EB" w14:textId="77777777" w:rsidR="004B38D9" w:rsidRPr="004B38D9" w:rsidRDefault="004B38D9" w:rsidP="004B38D9">
      <w:pPr>
        <w:numPr>
          <w:ilvl w:val="0"/>
          <w:numId w:val="3"/>
        </w:numPr>
        <w:spacing w:line="276" w:lineRule="auto"/>
        <w:contextualSpacing/>
        <w:jc w:val="both"/>
      </w:pPr>
      <w:r w:rsidRPr="004B38D9">
        <w:t xml:space="preserve">M. Abadi, A. Agarwal, P. Barham, E. </w:t>
      </w:r>
      <w:proofErr w:type="spellStart"/>
      <w:r w:rsidRPr="004B38D9">
        <w:t>Brevdo</w:t>
      </w:r>
      <w:proofErr w:type="spellEnd"/>
      <w:r w:rsidRPr="004B38D9">
        <w:t xml:space="preserve">, Z. Chen, C. </w:t>
      </w:r>
      <w:proofErr w:type="spellStart"/>
      <w:r w:rsidRPr="004B38D9">
        <w:t>Citro</w:t>
      </w:r>
      <w:proofErr w:type="spellEnd"/>
      <w:r w:rsidRPr="004B38D9">
        <w:t xml:space="preserve">, G. S. </w:t>
      </w:r>
      <w:proofErr w:type="spellStart"/>
      <w:r w:rsidRPr="004B38D9">
        <w:t>Corrado</w:t>
      </w:r>
      <w:proofErr w:type="spellEnd"/>
      <w:r w:rsidRPr="004B38D9">
        <w:t xml:space="preserve">, A. Davis, J. Dean, M. Devin, S. Ghemawat, I. Goodfellow, A. Harp, G. Irving, M. </w:t>
      </w:r>
      <w:proofErr w:type="spellStart"/>
      <w:r w:rsidRPr="004B38D9">
        <w:t>Isard</w:t>
      </w:r>
      <w:proofErr w:type="spellEnd"/>
      <w:r w:rsidRPr="004B38D9">
        <w:t xml:space="preserve">, Y. Jia, R. </w:t>
      </w:r>
      <w:proofErr w:type="spellStart"/>
      <w:r w:rsidRPr="004B38D9">
        <w:t>Jozefowicz</w:t>
      </w:r>
      <w:proofErr w:type="spellEnd"/>
      <w:r w:rsidRPr="004B38D9">
        <w:t xml:space="preserve">, L. Kaiser, M. </w:t>
      </w:r>
      <w:proofErr w:type="spellStart"/>
      <w:r w:rsidRPr="004B38D9">
        <w:t>Kudlur</w:t>
      </w:r>
      <w:proofErr w:type="spellEnd"/>
      <w:r w:rsidRPr="004B38D9">
        <w:t xml:space="preserve">, J. Levenberg, D. Mane, R. Monga, S. Moore, D. Murray, C. </w:t>
      </w:r>
      <w:proofErr w:type="spellStart"/>
      <w:r w:rsidRPr="004B38D9">
        <w:t>Olah</w:t>
      </w:r>
      <w:proofErr w:type="spellEnd"/>
      <w:r w:rsidRPr="004B38D9">
        <w:t xml:space="preserve">, M. Schuster, J. </w:t>
      </w:r>
      <w:proofErr w:type="spellStart"/>
      <w:r w:rsidRPr="004B38D9">
        <w:t>Shlens</w:t>
      </w:r>
      <w:proofErr w:type="spellEnd"/>
      <w:r w:rsidRPr="004B38D9">
        <w:t xml:space="preserve">, B. Steiner, I. </w:t>
      </w:r>
      <w:proofErr w:type="spellStart"/>
      <w:r w:rsidRPr="004B38D9">
        <w:t>Sutskever</w:t>
      </w:r>
      <w:proofErr w:type="spellEnd"/>
      <w:r w:rsidRPr="004B38D9">
        <w:t xml:space="preserve">, </w:t>
      </w:r>
      <w:proofErr w:type="spellStart"/>
      <w:r w:rsidRPr="004B38D9">
        <w:t>K.Talwar</w:t>
      </w:r>
      <w:proofErr w:type="spellEnd"/>
      <w:r w:rsidRPr="004B38D9">
        <w:t xml:space="preserve">, </w:t>
      </w:r>
      <w:r w:rsidRPr="004B38D9">
        <w:lastRenderedPageBreak/>
        <w:t xml:space="preserve">P. Tucker, V. </w:t>
      </w:r>
      <w:proofErr w:type="spellStart"/>
      <w:r w:rsidRPr="004B38D9">
        <w:t>Vanhoucke</w:t>
      </w:r>
      <w:proofErr w:type="spellEnd"/>
      <w:r w:rsidRPr="004B38D9">
        <w:t xml:space="preserve">, V. Vasudevan, F. </w:t>
      </w:r>
      <w:proofErr w:type="spellStart"/>
      <w:r w:rsidRPr="004B38D9">
        <w:t>Viegas</w:t>
      </w:r>
      <w:proofErr w:type="spellEnd"/>
      <w:r w:rsidRPr="004B38D9">
        <w:t xml:space="preserve">, O. </w:t>
      </w:r>
      <w:proofErr w:type="spellStart"/>
      <w:r w:rsidRPr="004B38D9">
        <w:t>Vinyals</w:t>
      </w:r>
      <w:proofErr w:type="spellEnd"/>
      <w:r w:rsidRPr="004B38D9">
        <w:t xml:space="preserve">, P. Warden, M. Wattenberg, M. </w:t>
      </w:r>
      <w:proofErr w:type="spellStart"/>
      <w:r w:rsidRPr="004B38D9">
        <w:t>Wicke</w:t>
      </w:r>
      <w:proofErr w:type="spellEnd"/>
      <w:r w:rsidRPr="004B38D9">
        <w:t>, Y. Yu, X. Zheng, “</w:t>
      </w:r>
      <w:r w:rsidRPr="004B38D9">
        <w:rPr>
          <w:i/>
          <w:iCs/>
        </w:rPr>
        <w:t>TensorFlow: Large-Scale Machine Learning on Heterogeneous Distributed Systems</w:t>
      </w:r>
      <w:r w:rsidRPr="004B38D9">
        <w:t>”,  (Submitted on 14 Mar 2016 (v1), last revised 16 Mar 2016 (this version, v2)).</w:t>
      </w:r>
    </w:p>
    <w:p w14:paraId="688AB722" w14:textId="77777777" w:rsidR="004B38D9" w:rsidRPr="004B38D9" w:rsidRDefault="004B38D9" w:rsidP="004B38D9">
      <w:pPr>
        <w:numPr>
          <w:ilvl w:val="0"/>
          <w:numId w:val="3"/>
        </w:numPr>
        <w:spacing w:line="276" w:lineRule="auto"/>
        <w:contextualSpacing/>
        <w:jc w:val="both"/>
      </w:pPr>
      <w:proofErr w:type="spellStart"/>
      <w:r w:rsidRPr="004B38D9">
        <w:t>Piatetsky</w:t>
      </w:r>
      <w:proofErr w:type="spellEnd"/>
      <w:r w:rsidRPr="004B38D9">
        <w:t>, Gregory. "</w:t>
      </w:r>
      <w:r w:rsidRPr="004B38D9">
        <w:rPr>
          <w:i/>
          <w:iCs/>
        </w:rPr>
        <w:t>Python eats away at R: Top Software for Analytics, Data Science, Machine Learning in 2018: Trends and Analysis</w:t>
      </w:r>
      <w:r w:rsidRPr="004B38D9">
        <w:t xml:space="preserve">". </w:t>
      </w:r>
      <w:proofErr w:type="spellStart"/>
      <w:r w:rsidRPr="004B38D9">
        <w:t>KDnuggets</w:t>
      </w:r>
      <w:proofErr w:type="spellEnd"/>
      <w:r w:rsidRPr="004B38D9">
        <w:t xml:space="preserve">. </w:t>
      </w:r>
      <w:proofErr w:type="spellStart"/>
      <w:r w:rsidRPr="004B38D9">
        <w:t>KDnuggets</w:t>
      </w:r>
      <w:proofErr w:type="spellEnd"/>
      <w:r w:rsidRPr="004B38D9">
        <w:t>. Retrieved 30 May 2018.</w:t>
      </w:r>
    </w:p>
    <w:p w14:paraId="2CA0834C" w14:textId="77777777" w:rsidR="004B38D9" w:rsidRPr="004B38D9" w:rsidRDefault="004B38D9" w:rsidP="004B38D9">
      <w:pPr>
        <w:numPr>
          <w:ilvl w:val="0"/>
          <w:numId w:val="3"/>
        </w:numPr>
        <w:spacing w:line="276" w:lineRule="auto"/>
        <w:contextualSpacing/>
        <w:jc w:val="both"/>
      </w:pPr>
      <w:bookmarkStart w:id="111" w:name="_Hlk43280961"/>
      <w:proofErr w:type="spellStart"/>
      <w:r w:rsidRPr="004B38D9">
        <w:t>Yoshua</w:t>
      </w:r>
      <w:proofErr w:type="spellEnd"/>
      <w:r w:rsidRPr="004B38D9">
        <w:t xml:space="preserve"> </w:t>
      </w:r>
      <w:proofErr w:type="spellStart"/>
      <w:r w:rsidRPr="004B38D9">
        <w:t>Bengio</w:t>
      </w:r>
      <w:proofErr w:type="spellEnd"/>
      <w:r w:rsidRPr="004B38D9">
        <w:t xml:space="preserve"> (2009), "</w:t>
      </w:r>
      <w:r w:rsidRPr="004B38D9">
        <w:rPr>
          <w:i/>
          <w:iCs/>
        </w:rPr>
        <w:t>Learning Deep Architectures for AI</w:t>
      </w:r>
      <w:r w:rsidRPr="004B38D9">
        <w:t>", Foundations and Trends® in Machine Learning: Vol. 2: No. 1, pp 1-127. http://dx.doi.org/10.1561/2200000006.</w:t>
      </w:r>
    </w:p>
    <w:bookmarkEnd w:id="111"/>
    <w:p w14:paraId="24D9BC53" w14:textId="77777777" w:rsidR="004B38D9" w:rsidRPr="004B38D9" w:rsidRDefault="004B38D9" w:rsidP="004B38D9">
      <w:pPr>
        <w:numPr>
          <w:ilvl w:val="0"/>
          <w:numId w:val="3"/>
        </w:numPr>
        <w:spacing w:line="276" w:lineRule="auto"/>
        <w:contextualSpacing/>
        <w:jc w:val="both"/>
      </w:pPr>
      <w:proofErr w:type="spellStart"/>
      <w:r w:rsidRPr="004B38D9">
        <w:t>M.Masakazu</w:t>
      </w:r>
      <w:proofErr w:type="spellEnd"/>
      <w:r w:rsidRPr="004B38D9">
        <w:t xml:space="preserve">, K. Mori, Y. </w:t>
      </w:r>
      <w:proofErr w:type="spellStart"/>
      <w:r w:rsidRPr="004B38D9">
        <w:t>Mitari</w:t>
      </w:r>
      <w:proofErr w:type="spellEnd"/>
      <w:r w:rsidRPr="004B38D9">
        <w:t>, Y. Kaneda. "</w:t>
      </w:r>
      <w:r w:rsidRPr="004B38D9">
        <w:rPr>
          <w:i/>
          <w:iCs/>
        </w:rPr>
        <w:t>Subject independent facial expression recognition with robust face detection using a convolutional neural network</w:t>
      </w:r>
      <w:r w:rsidRPr="004B38D9">
        <w:t>". Neural Networks. 16 (5): 555–559. DOI:10.1016/S0893-6080(03)00115-1. PMID 12850007. Retrieved 17 November 2013.</w:t>
      </w:r>
    </w:p>
    <w:p w14:paraId="501A7B17" w14:textId="77777777" w:rsidR="004B38D9" w:rsidRPr="004B38D9" w:rsidRDefault="004B38D9" w:rsidP="004B38D9">
      <w:pPr>
        <w:numPr>
          <w:ilvl w:val="0"/>
          <w:numId w:val="3"/>
        </w:numPr>
        <w:spacing w:line="276" w:lineRule="auto"/>
        <w:contextualSpacing/>
        <w:jc w:val="both"/>
      </w:pPr>
      <w:r w:rsidRPr="004B38D9">
        <w:t>A. G. Schwing, R. Urtasun, “</w:t>
      </w:r>
      <w:r w:rsidRPr="004B38D9">
        <w:rPr>
          <w:i/>
          <w:iCs/>
        </w:rPr>
        <w:t>Fully Connected Deep Structured Networks</w:t>
      </w:r>
      <w:r w:rsidRPr="004B38D9">
        <w:t>”, Computer Vision and Pattern Recognition, (Submitted on 9 Mar 2015), arXiv:1503.02351.</w:t>
      </w:r>
    </w:p>
    <w:p w14:paraId="22F11160" w14:textId="77777777" w:rsidR="004B38D9" w:rsidRPr="004B38D9" w:rsidRDefault="004B38D9" w:rsidP="004B38D9">
      <w:pPr>
        <w:numPr>
          <w:ilvl w:val="0"/>
          <w:numId w:val="3"/>
        </w:numPr>
        <w:spacing w:line="276" w:lineRule="auto"/>
        <w:contextualSpacing/>
        <w:jc w:val="both"/>
      </w:pPr>
      <w:r w:rsidRPr="004B38D9">
        <w:t xml:space="preserve">Hariharan B., Arbeláez P., </w:t>
      </w:r>
      <w:proofErr w:type="spellStart"/>
      <w:r w:rsidRPr="004B38D9">
        <w:t>Girshick</w:t>
      </w:r>
      <w:proofErr w:type="spellEnd"/>
      <w:r w:rsidRPr="004B38D9">
        <w:t xml:space="preserve"> R., Malik J. (2014) “</w:t>
      </w:r>
      <w:r w:rsidRPr="004B38D9">
        <w:rPr>
          <w:i/>
          <w:iCs/>
        </w:rPr>
        <w:t xml:space="preserve">Simultaneous Detection and Segmentation”. </w:t>
      </w:r>
      <w:r w:rsidRPr="004B38D9">
        <w:t xml:space="preserve">In: Fleet D., </w:t>
      </w:r>
      <w:proofErr w:type="spellStart"/>
      <w:r w:rsidRPr="004B38D9">
        <w:t>Pajdla</w:t>
      </w:r>
      <w:proofErr w:type="spellEnd"/>
      <w:r w:rsidRPr="004B38D9">
        <w:t xml:space="preserve"> T., Schiele B., </w:t>
      </w:r>
      <w:proofErr w:type="spellStart"/>
      <w:r w:rsidRPr="004B38D9">
        <w:t>Tuytelaars</w:t>
      </w:r>
      <w:proofErr w:type="spellEnd"/>
      <w:r w:rsidRPr="004B38D9">
        <w:t xml:space="preserve"> T. (eds) Computer Vision – ECCV 2014. ECCV 2014. Lecture Notes in Computer Science, vol 8695. Springer, Cham.</w:t>
      </w:r>
    </w:p>
    <w:p w14:paraId="1534588F" w14:textId="77777777" w:rsidR="004B38D9" w:rsidRPr="004B38D9" w:rsidRDefault="004B38D9" w:rsidP="004B38D9">
      <w:pPr>
        <w:numPr>
          <w:ilvl w:val="0"/>
          <w:numId w:val="3"/>
        </w:numPr>
        <w:spacing w:line="276" w:lineRule="auto"/>
        <w:contextualSpacing/>
        <w:jc w:val="both"/>
      </w:pPr>
      <w:r w:rsidRPr="004B38D9">
        <w:t xml:space="preserve">B. </w:t>
      </w:r>
      <w:proofErr w:type="spellStart"/>
      <w:r w:rsidRPr="004B38D9">
        <w:t>Alexe</w:t>
      </w:r>
      <w:proofErr w:type="spellEnd"/>
      <w:r w:rsidRPr="004B38D9">
        <w:t xml:space="preserve">, T. </w:t>
      </w:r>
      <w:proofErr w:type="spellStart"/>
      <w:r w:rsidRPr="004B38D9">
        <w:t>Deselaers</w:t>
      </w:r>
      <w:proofErr w:type="spellEnd"/>
      <w:r w:rsidRPr="004B38D9">
        <w:t>, V. Ferrari, “</w:t>
      </w:r>
      <w:r w:rsidRPr="004B38D9">
        <w:rPr>
          <w:i/>
          <w:iCs/>
        </w:rPr>
        <w:t>Measuring the Objectness of Image Windows</w:t>
      </w:r>
      <w:r w:rsidRPr="004B38D9">
        <w:t>”, IEEE Transactions on Pattern Analysis and Machine Intelligence, vol. 34/11 (2012), pp. 2189-2202.</w:t>
      </w:r>
    </w:p>
    <w:p w14:paraId="143620C5" w14:textId="77777777" w:rsidR="004B38D9" w:rsidRPr="004B38D9" w:rsidRDefault="004B38D9" w:rsidP="004B38D9">
      <w:pPr>
        <w:numPr>
          <w:ilvl w:val="0"/>
          <w:numId w:val="3"/>
        </w:numPr>
        <w:spacing w:line="276" w:lineRule="auto"/>
        <w:contextualSpacing/>
        <w:jc w:val="both"/>
      </w:pPr>
      <w:r w:rsidRPr="004B38D9">
        <w:t xml:space="preserve">C. </w:t>
      </w:r>
      <w:proofErr w:type="spellStart"/>
      <w:r w:rsidRPr="004B38D9">
        <w:t>Couprie</w:t>
      </w:r>
      <w:proofErr w:type="spellEnd"/>
      <w:r w:rsidRPr="004B38D9">
        <w:t xml:space="preserve">, C. </w:t>
      </w:r>
      <w:proofErr w:type="spellStart"/>
      <w:r w:rsidRPr="004B38D9">
        <w:t>Farabet</w:t>
      </w:r>
      <w:proofErr w:type="spellEnd"/>
      <w:r w:rsidRPr="004B38D9">
        <w:t xml:space="preserve">, L. </w:t>
      </w:r>
      <w:proofErr w:type="spellStart"/>
      <w:r w:rsidRPr="004B38D9">
        <w:t>Najman</w:t>
      </w:r>
      <w:proofErr w:type="spellEnd"/>
      <w:r w:rsidRPr="004B38D9">
        <w:t xml:space="preserve">, Y. </w:t>
      </w:r>
      <w:proofErr w:type="spellStart"/>
      <w:r w:rsidRPr="004B38D9">
        <w:t>LeCun</w:t>
      </w:r>
      <w:proofErr w:type="spellEnd"/>
      <w:r w:rsidRPr="004B38D9">
        <w:t>, “</w:t>
      </w:r>
      <w:r w:rsidRPr="004B38D9">
        <w:rPr>
          <w:i/>
          <w:iCs/>
        </w:rPr>
        <w:t>Indoor Semantic Segmentation using depth information</w:t>
      </w:r>
      <w:r w:rsidRPr="004B38D9">
        <w:t>”, Computer Vision and Pattern Recognition, (Submitted on 16 Jan 2013 (v1), last revised 14 Mar 2013 (this version, v2)).</w:t>
      </w:r>
    </w:p>
    <w:p w14:paraId="7B93EF98" w14:textId="77777777" w:rsidR="004B38D9" w:rsidRPr="004B38D9" w:rsidRDefault="004B38D9" w:rsidP="004B38D9">
      <w:pPr>
        <w:numPr>
          <w:ilvl w:val="0"/>
          <w:numId w:val="3"/>
        </w:numPr>
        <w:spacing w:line="276" w:lineRule="auto"/>
        <w:contextualSpacing/>
        <w:jc w:val="both"/>
      </w:pPr>
      <w:r w:rsidRPr="004B38D9">
        <w:t xml:space="preserve">D. Erhan, C. </w:t>
      </w:r>
      <w:proofErr w:type="spellStart"/>
      <w:r w:rsidRPr="004B38D9">
        <w:t>Szegedy</w:t>
      </w:r>
      <w:proofErr w:type="spellEnd"/>
      <w:r w:rsidRPr="004B38D9">
        <w:t xml:space="preserve">, A. </w:t>
      </w:r>
      <w:proofErr w:type="spellStart"/>
      <w:r w:rsidRPr="004B38D9">
        <w:t>Toshev</w:t>
      </w:r>
      <w:proofErr w:type="spellEnd"/>
      <w:r w:rsidRPr="004B38D9">
        <w:t xml:space="preserve">, D. </w:t>
      </w:r>
      <w:proofErr w:type="spellStart"/>
      <w:r w:rsidRPr="004B38D9">
        <w:t>Anguelov</w:t>
      </w:r>
      <w:proofErr w:type="spellEnd"/>
      <w:r w:rsidRPr="004B38D9">
        <w:t>, “</w:t>
      </w:r>
      <w:r w:rsidRPr="004B38D9">
        <w:rPr>
          <w:i/>
          <w:iCs/>
        </w:rPr>
        <w:t>Scalable Object Detection using Deep Neural Networks</w:t>
      </w:r>
      <w:r w:rsidRPr="004B38D9">
        <w:t>”, The IEEE Conference on Computer Vision and Pattern Recognition (CVPR), 2014, pp. 2147-2154.</w:t>
      </w:r>
    </w:p>
    <w:p w14:paraId="755B85BD" w14:textId="77777777" w:rsidR="004B38D9" w:rsidRPr="004B38D9" w:rsidRDefault="004B38D9" w:rsidP="004B38D9">
      <w:pPr>
        <w:numPr>
          <w:ilvl w:val="0"/>
          <w:numId w:val="3"/>
        </w:numPr>
        <w:spacing w:line="276" w:lineRule="auto"/>
        <w:contextualSpacing/>
        <w:jc w:val="both"/>
      </w:pPr>
      <w:r w:rsidRPr="004B38D9">
        <w:t xml:space="preserve">J. Long, E. </w:t>
      </w:r>
      <w:proofErr w:type="spellStart"/>
      <w:r w:rsidRPr="004B38D9">
        <w:t>Shelhamer</w:t>
      </w:r>
      <w:proofErr w:type="spellEnd"/>
      <w:r w:rsidRPr="004B38D9">
        <w:t>, and T. Darrell, "</w:t>
      </w:r>
      <w:r w:rsidRPr="004B38D9">
        <w:rPr>
          <w:i/>
          <w:iCs/>
        </w:rPr>
        <w:t>Fully convolutional networks for semantic segmentation</w:t>
      </w:r>
      <w:r w:rsidRPr="004B38D9">
        <w:t>," 2015 IEEE Conference on Computer Vision and Pattern Recognition (CVPR), Boston, MA, 2015, pp. 3431-3440.</w:t>
      </w:r>
    </w:p>
    <w:p w14:paraId="532696AD" w14:textId="77777777" w:rsidR="004B38D9" w:rsidRPr="004B38D9" w:rsidRDefault="004B38D9" w:rsidP="004B38D9">
      <w:pPr>
        <w:numPr>
          <w:ilvl w:val="0"/>
          <w:numId w:val="3"/>
        </w:numPr>
        <w:spacing w:line="276" w:lineRule="auto"/>
        <w:contextualSpacing/>
        <w:jc w:val="both"/>
      </w:pPr>
      <w:r w:rsidRPr="004B38D9">
        <w:t xml:space="preserve">C. </w:t>
      </w:r>
      <w:proofErr w:type="spellStart"/>
      <w:r w:rsidRPr="004B38D9">
        <w:t>Farabet</w:t>
      </w:r>
      <w:proofErr w:type="spellEnd"/>
      <w:r w:rsidRPr="004B38D9">
        <w:t xml:space="preserve">, C. </w:t>
      </w:r>
      <w:proofErr w:type="spellStart"/>
      <w:r w:rsidRPr="004B38D9">
        <w:t>Couprie</w:t>
      </w:r>
      <w:proofErr w:type="spellEnd"/>
      <w:r w:rsidRPr="004B38D9">
        <w:t xml:space="preserve">, L. </w:t>
      </w:r>
      <w:proofErr w:type="spellStart"/>
      <w:r w:rsidRPr="004B38D9">
        <w:t>Najman</w:t>
      </w:r>
      <w:proofErr w:type="spellEnd"/>
      <w:r w:rsidRPr="004B38D9">
        <w:t xml:space="preserve">, and Y. </w:t>
      </w:r>
      <w:proofErr w:type="spellStart"/>
      <w:r w:rsidRPr="004B38D9">
        <w:t>LeCun</w:t>
      </w:r>
      <w:proofErr w:type="spellEnd"/>
      <w:r w:rsidRPr="004B38D9">
        <w:t>, "</w:t>
      </w:r>
      <w:r w:rsidRPr="004B38D9">
        <w:rPr>
          <w:i/>
          <w:iCs/>
        </w:rPr>
        <w:t>Learning Hierarchical Features for Scene Labeling</w:t>
      </w:r>
      <w:r w:rsidRPr="004B38D9">
        <w:t>," in IEEE Transactions on Pattern Analysis and Machine Intelligence, vol. 35, no. 8, pp. 1915-1929, Aug. 2013.</w:t>
      </w:r>
    </w:p>
    <w:p w14:paraId="68A27181" w14:textId="3889943E" w:rsidR="004B38D9" w:rsidRPr="004B38D9" w:rsidRDefault="004B38D9" w:rsidP="00BB315F">
      <w:pPr>
        <w:numPr>
          <w:ilvl w:val="0"/>
          <w:numId w:val="3"/>
        </w:numPr>
        <w:spacing w:line="276" w:lineRule="auto"/>
        <w:contextualSpacing/>
        <w:jc w:val="both"/>
      </w:pPr>
      <w:r w:rsidRPr="004B38D9">
        <w:t>J. Dai, K. He, J. Sun, “</w:t>
      </w:r>
      <w:r w:rsidRPr="004B38D9">
        <w:rPr>
          <w:i/>
          <w:iCs/>
        </w:rPr>
        <w:t>Convolutional Feature Masking for Joint Object and Stuff Segmentation</w:t>
      </w:r>
      <w:r w:rsidRPr="004B38D9">
        <w:t>” The IEEE Conference on Computer Vision and Pattern Recognition (CVPR), 2015, pp. 3992-4000</w:t>
      </w:r>
    </w:p>
    <w:p w14:paraId="3AE95D1F" w14:textId="77777777" w:rsidR="004B38D9" w:rsidRPr="004B38D9" w:rsidRDefault="004B38D9" w:rsidP="004B38D9">
      <w:pPr>
        <w:numPr>
          <w:ilvl w:val="0"/>
          <w:numId w:val="3"/>
        </w:numPr>
        <w:spacing w:line="276" w:lineRule="auto"/>
        <w:contextualSpacing/>
        <w:jc w:val="both"/>
      </w:pPr>
      <w:r w:rsidRPr="004B38D9">
        <w:t xml:space="preserve">J. J. Lim, C. L. </w:t>
      </w:r>
      <w:proofErr w:type="spellStart"/>
      <w:r w:rsidRPr="004B38D9">
        <w:t>Zitnick</w:t>
      </w:r>
      <w:proofErr w:type="spellEnd"/>
      <w:r w:rsidRPr="004B38D9">
        <w:t>, P. Dollar, “</w:t>
      </w:r>
      <w:r w:rsidRPr="004B38D9">
        <w:rPr>
          <w:i/>
          <w:iCs/>
        </w:rPr>
        <w:t>Sketch Tokens: A Learned Mid-Level Representation for Contour and Object Detection</w:t>
      </w:r>
      <w:r w:rsidRPr="004B38D9">
        <w:t>” The IEEE Conference on Computer Vision and Pattern Recognition (CVPR), 2013, pp. 3158-3165.</w:t>
      </w:r>
    </w:p>
    <w:p w14:paraId="25A64063" w14:textId="77777777" w:rsidR="004B38D9" w:rsidRPr="004B38D9" w:rsidRDefault="004B38D9" w:rsidP="004B38D9">
      <w:pPr>
        <w:numPr>
          <w:ilvl w:val="0"/>
          <w:numId w:val="3"/>
        </w:numPr>
        <w:spacing w:line="276" w:lineRule="auto"/>
        <w:contextualSpacing/>
        <w:jc w:val="both"/>
      </w:pPr>
      <w:r w:rsidRPr="004B38D9">
        <w:lastRenderedPageBreak/>
        <w:t xml:space="preserve">M. </w:t>
      </w:r>
      <w:proofErr w:type="spellStart"/>
      <w:r w:rsidRPr="004B38D9">
        <w:t>Mostajabi</w:t>
      </w:r>
      <w:proofErr w:type="spellEnd"/>
      <w:r w:rsidRPr="004B38D9">
        <w:t xml:space="preserve">, P. </w:t>
      </w:r>
      <w:proofErr w:type="spellStart"/>
      <w:r w:rsidRPr="004B38D9">
        <w:t>Yadollahpour</w:t>
      </w:r>
      <w:proofErr w:type="spellEnd"/>
      <w:r w:rsidRPr="004B38D9">
        <w:t xml:space="preserve">, G. </w:t>
      </w:r>
      <w:proofErr w:type="spellStart"/>
      <w:r w:rsidRPr="004B38D9">
        <w:t>Shakhnarovich</w:t>
      </w:r>
      <w:proofErr w:type="spellEnd"/>
      <w:r w:rsidRPr="004B38D9">
        <w:t>, “</w:t>
      </w:r>
      <w:r w:rsidRPr="004B38D9">
        <w:rPr>
          <w:i/>
          <w:iCs/>
        </w:rPr>
        <w:t>Feedforward semantic segmentation with zoom-out features</w:t>
      </w:r>
      <w:r w:rsidRPr="004B38D9">
        <w:t xml:space="preserve"> “, Computer Vision and Pattern Recognition, (Submitted on 2 Dec 2014). arXiv:1412.0774.</w:t>
      </w:r>
    </w:p>
    <w:p w14:paraId="7600CC6F" w14:textId="77777777" w:rsidR="004B38D9" w:rsidRPr="004B38D9" w:rsidRDefault="004B38D9" w:rsidP="004B38D9">
      <w:pPr>
        <w:numPr>
          <w:ilvl w:val="0"/>
          <w:numId w:val="3"/>
        </w:numPr>
        <w:spacing w:line="276" w:lineRule="auto"/>
        <w:contextualSpacing/>
        <w:jc w:val="both"/>
      </w:pPr>
      <w:r w:rsidRPr="004B38D9">
        <w:t xml:space="preserve">V. </w:t>
      </w:r>
      <w:proofErr w:type="spellStart"/>
      <w:r w:rsidRPr="004B38D9">
        <w:t>Badrinarayanan</w:t>
      </w:r>
      <w:proofErr w:type="spellEnd"/>
      <w:r w:rsidRPr="004B38D9">
        <w:t xml:space="preserve">, A. </w:t>
      </w:r>
      <w:proofErr w:type="spellStart"/>
      <w:r w:rsidRPr="004B38D9">
        <w:t>Handa</w:t>
      </w:r>
      <w:proofErr w:type="spellEnd"/>
      <w:r w:rsidRPr="004B38D9">
        <w:t xml:space="preserve"> and R. </w:t>
      </w:r>
      <w:proofErr w:type="spellStart"/>
      <w:r w:rsidRPr="004B38D9">
        <w:t>Cipolla</w:t>
      </w:r>
      <w:proofErr w:type="spellEnd"/>
      <w:r w:rsidRPr="004B38D9">
        <w:t xml:space="preserve"> "</w:t>
      </w:r>
      <w:r w:rsidRPr="004B38D9">
        <w:rPr>
          <w:i/>
          <w:iCs/>
        </w:rPr>
        <w:t>SegNet: A Deep Convolutional Encoder-Decoder Architecture for Robust Semantic Pixel-Wise Labelling</w:t>
      </w:r>
      <w:r w:rsidRPr="004B38D9">
        <w:t xml:space="preserve">.", Computer Vision and Pattern Recognition (Submitted on 2 Nov 2015 (v1), last revised 10 Oct 2016 (this version, v3)), </w:t>
      </w:r>
      <w:proofErr w:type="spellStart"/>
      <w:r w:rsidRPr="004B38D9">
        <w:t>arXiv</w:t>
      </w:r>
      <w:proofErr w:type="spellEnd"/>
      <w:r w:rsidRPr="004B38D9">
        <w:t xml:space="preserve"> preprint arXiv:1505.07293, 2015.</w:t>
      </w:r>
    </w:p>
    <w:p w14:paraId="17AFC08D" w14:textId="0411DD57" w:rsidR="004B38D9" w:rsidRDefault="004B38D9" w:rsidP="004B38D9">
      <w:pPr>
        <w:numPr>
          <w:ilvl w:val="0"/>
          <w:numId w:val="3"/>
        </w:numPr>
        <w:spacing w:line="276" w:lineRule="auto"/>
        <w:contextualSpacing/>
        <w:jc w:val="both"/>
      </w:pPr>
      <w:r w:rsidRPr="004B38D9">
        <w:t>G. Huang, Z. Liu, L. v. d. Maarten and K. Q. Weinberger, "</w:t>
      </w:r>
      <w:r w:rsidRPr="004B38D9">
        <w:rPr>
          <w:i/>
          <w:iCs/>
        </w:rPr>
        <w:t>Densely Connected Convolutional Networks</w:t>
      </w:r>
      <w:r w:rsidRPr="004B38D9">
        <w:t>," 2017 IEEE Conference on Computer Vision and Pattern Recognition (CVPR), Honolulu, HI, 2017, pp. 2261-2269.</w:t>
      </w:r>
    </w:p>
    <w:p w14:paraId="3C64FD77" w14:textId="39B11320" w:rsidR="00B14273" w:rsidRDefault="00B14273" w:rsidP="004B38D9">
      <w:pPr>
        <w:numPr>
          <w:ilvl w:val="0"/>
          <w:numId w:val="3"/>
        </w:numPr>
        <w:spacing w:line="276" w:lineRule="auto"/>
        <w:contextualSpacing/>
        <w:jc w:val="both"/>
      </w:pPr>
      <w:r w:rsidRPr="00B14273">
        <w:t>D</w:t>
      </w:r>
      <w:r>
        <w:t xml:space="preserve">. </w:t>
      </w:r>
      <w:r w:rsidRPr="00B14273">
        <w:t>Torres, Alejandro (Nov 2, 2010). "</w:t>
      </w:r>
      <w:r w:rsidRPr="00B14273">
        <w:rPr>
          <w:i/>
          <w:iCs/>
        </w:rPr>
        <w:t>Origin and history of convolution</w:t>
      </w:r>
      <w:r w:rsidRPr="00B14273">
        <w:t>". 41 pgs. http://www.slideshare.net/Alexdfar/origin-adn-history-of-convolution. Cranfield, Bedford MK43 OAL, UK. Retrieved Mar</w:t>
      </w:r>
      <w:r>
        <w:t>ch</w:t>
      </w:r>
      <w:r w:rsidRPr="00B14273">
        <w:t xml:space="preserve"> 13, 2013.</w:t>
      </w:r>
    </w:p>
    <w:p w14:paraId="59377396" w14:textId="46077F98" w:rsidR="000E1C05" w:rsidRDefault="000E1C05" w:rsidP="004B38D9">
      <w:pPr>
        <w:numPr>
          <w:ilvl w:val="0"/>
          <w:numId w:val="3"/>
        </w:numPr>
        <w:spacing w:line="276" w:lineRule="auto"/>
        <w:contextualSpacing/>
        <w:jc w:val="both"/>
      </w:pPr>
      <w:r>
        <w:t xml:space="preserve">T. </w:t>
      </w:r>
      <w:proofErr w:type="spellStart"/>
      <w:r w:rsidRPr="000E1C05">
        <w:t>O'Haver</w:t>
      </w:r>
      <w:proofErr w:type="spellEnd"/>
      <w:r w:rsidRPr="000E1C05">
        <w:t>, "</w:t>
      </w:r>
      <w:r w:rsidRPr="000E1C05">
        <w:rPr>
          <w:i/>
          <w:iCs/>
        </w:rPr>
        <w:t>Intro to Signal Processing - Deconvolution</w:t>
      </w:r>
      <w:r w:rsidRPr="000E1C05">
        <w:t xml:space="preserve">". </w:t>
      </w:r>
      <w:r w:rsidR="005766A4">
        <w:t xml:space="preserve">The </w:t>
      </w:r>
      <w:r w:rsidRPr="000E1C05">
        <w:t>University of Maryland at College Park. Retrieved 2007-08-15.</w:t>
      </w:r>
    </w:p>
    <w:p w14:paraId="6DC5BFF7" w14:textId="3DF1771E" w:rsidR="000E1C05" w:rsidRDefault="000E1C05" w:rsidP="004B38D9">
      <w:pPr>
        <w:numPr>
          <w:ilvl w:val="0"/>
          <w:numId w:val="3"/>
        </w:numPr>
        <w:spacing w:line="276" w:lineRule="auto"/>
        <w:contextualSpacing/>
        <w:jc w:val="both"/>
      </w:pPr>
      <w:r>
        <w:t xml:space="preserve">N. </w:t>
      </w:r>
      <w:r w:rsidRPr="000E1C05">
        <w:t xml:space="preserve">Wiener, (1964). </w:t>
      </w:r>
      <w:r>
        <w:t>“</w:t>
      </w:r>
      <w:r w:rsidRPr="000E1C05">
        <w:rPr>
          <w:i/>
          <w:iCs/>
        </w:rPr>
        <w:t xml:space="preserve">Extrapolation, Interpolation, and Smoothing of Stationary Time Series.” </w:t>
      </w:r>
      <w:r w:rsidRPr="000E1C05">
        <w:t>Cambridge, Mass: MIT Press. ISBN 0-262-73005-7.</w:t>
      </w:r>
    </w:p>
    <w:p w14:paraId="73739E39" w14:textId="2A4CC1F8" w:rsidR="000E1C05" w:rsidRDefault="00BB315F" w:rsidP="004B38D9">
      <w:pPr>
        <w:numPr>
          <w:ilvl w:val="0"/>
          <w:numId w:val="3"/>
        </w:numPr>
        <w:spacing w:line="276" w:lineRule="auto"/>
        <w:contextualSpacing/>
        <w:jc w:val="both"/>
      </w:pPr>
      <w:r>
        <w:t xml:space="preserve">A.V. </w:t>
      </w:r>
      <w:r w:rsidRPr="00BB315F">
        <w:t>Knyazev,</w:t>
      </w:r>
      <w:r>
        <w:t xml:space="preserve"> K.</w:t>
      </w:r>
      <w:r w:rsidRPr="00BB315F">
        <w:t xml:space="preserve"> </w:t>
      </w:r>
      <w:proofErr w:type="spellStart"/>
      <w:r w:rsidRPr="00BB315F">
        <w:t>Neymeyr</w:t>
      </w:r>
      <w:proofErr w:type="spellEnd"/>
      <w:r w:rsidRPr="00BB315F">
        <w:t>, (2003). "</w:t>
      </w:r>
      <w:r w:rsidRPr="00BB315F">
        <w:rPr>
          <w:i/>
          <w:iCs/>
        </w:rPr>
        <w:t>A geometric theory for preconditioned inverse iteration III: A short and sharp convergence estimate for generalized eigenvalue problems</w:t>
      </w:r>
      <w:r w:rsidRPr="00BB315F">
        <w:t xml:space="preserve">". Linear Algebra and Its Applications. 358 (1–3): 95–114. </w:t>
      </w:r>
      <w:r w:rsidR="005766A4">
        <w:t>DOI</w:t>
      </w:r>
      <w:r w:rsidRPr="00BB315F">
        <w:t>:10.1016/S0024-3795(01)00461-X.</w:t>
      </w:r>
    </w:p>
    <w:p w14:paraId="6685732C" w14:textId="5DBA1013" w:rsidR="00CF3FDF" w:rsidRDefault="00510677" w:rsidP="005A2DEE">
      <w:pPr>
        <w:numPr>
          <w:ilvl w:val="0"/>
          <w:numId w:val="3"/>
        </w:numPr>
        <w:spacing w:line="276" w:lineRule="auto"/>
        <w:contextualSpacing/>
        <w:jc w:val="both"/>
      </w:pPr>
      <w:r w:rsidRPr="00510677">
        <w:t>Q</w:t>
      </w:r>
      <w:r>
        <w:t>.</w:t>
      </w:r>
      <w:r w:rsidRPr="00510677">
        <w:t xml:space="preserve"> Zhao,</w:t>
      </w:r>
      <w:r>
        <w:t xml:space="preserve"> </w:t>
      </w:r>
      <w:r w:rsidRPr="00510677">
        <w:t>S</w:t>
      </w:r>
      <w:r>
        <w:t>.</w:t>
      </w:r>
      <w:r w:rsidRPr="00510677">
        <w:t xml:space="preserve"> </w:t>
      </w:r>
      <w:proofErr w:type="spellStart"/>
      <w:r w:rsidRPr="00510677">
        <w:t>Lyu</w:t>
      </w:r>
      <w:proofErr w:type="spellEnd"/>
      <w:r w:rsidRPr="00510677">
        <w:t>, B</w:t>
      </w:r>
      <w:r>
        <w:t>.</w:t>
      </w:r>
      <w:r w:rsidRPr="00510677">
        <w:t xml:space="preserve"> Zhang</w:t>
      </w:r>
      <w:r w:rsidR="005766A4">
        <w:t>,</w:t>
      </w:r>
      <w:r w:rsidRPr="00510677">
        <w:t xml:space="preserve"> and W</w:t>
      </w:r>
      <w:r>
        <w:t>.</w:t>
      </w:r>
      <w:r w:rsidRPr="00510677">
        <w:t xml:space="preserve"> Feng</w:t>
      </w:r>
      <w:r>
        <w:t>, “</w:t>
      </w:r>
      <w:proofErr w:type="spellStart"/>
      <w:r w:rsidRPr="00510677">
        <w:rPr>
          <w:i/>
          <w:iCs/>
        </w:rPr>
        <w:t>Multiactivation</w:t>
      </w:r>
      <w:proofErr w:type="spellEnd"/>
      <w:r w:rsidRPr="00510677">
        <w:rPr>
          <w:i/>
          <w:iCs/>
        </w:rPr>
        <w:t xml:space="preserve"> Pooling Method in Convolutional Neural Networks for Image Recognition</w:t>
      </w:r>
      <w:r>
        <w:t xml:space="preserve">”, </w:t>
      </w:r>
      <w:r w:rsidRPr="00510677">
        <w:t>Big IoT Data Analytics in Fog Computing</w:t>
      </w:r>
      <w:r>
        <w:t>,</w:t>
      </w:r>
      <w:r w:rsidR="005766A4">
        <w:t xml:space="preserve"> </w:t>
      </w:r>
      <w:r w:rsidRPr="00510677">
        <w:t>Volume</w:t>
      </w:r>
      <w:r w:rsidR="00712994">
        <w:t>-</w:t>
      </w:r>
      <w:r w:rsidRPr="00510677">
        <w:t>2018</w:t>
      </w:r>
      <w:r>
        <w:t>,</w:t>
      </w:r>
      <w:r w:rsidR="005766A4">
        <w:t xml:space="preserve"> </w:t>
      </w:r>
      <w:r w:rsidRPr="00510677">
        <w:t>Article</w:t>
      </w:r>
      <w:r w:rsidR="00712994">
        <w:t xml:space="preserve"> </w:t>
      </w:r>
      <w:r w:rsidRPr="00510677">
        <w:t>ID</w:t>
      </w:r>
      <w:r w:rsidR="00712994">
        <w:t>-</w:t>
      </w:r>
      <w:r w:rsidRPr="00510677">
        <w:t>8196906</w:t>
      </w:r>
      <w:r w:rsidR="00712994">
        <w:t>,</w:t>
      </w:r>
      <w:r>
        <w:t xml:space="preserve"> </w:t>
      </w:r>
      <w:r w:rsidRPr="00510677">
        <w:t>https://doi.org/10.1155/2018/8196906</w:t>
      </w:r>
      <w:r w:rsidR="00712994">
        <w:t>.</w:t>
      </w:r>
    </w:p>
    <w:p w14:paraId="27587D45" w14:textId="6DA05FE7" w:rsidR="00CF3FDF" w:rsidRDefault="00CF3FDF" w:rsidP="00CF3FDF">
      <w:pPr>
        <w:numPr>
          <w:ilvl w:val="0"/>
          <w:numId w:val="3"/>
        </w:numPr>
        <w:spacing w:line="276" w:lineRule="auto"/>
        <w:contextualSpacing/>
        <w:jc w:val="both"/>
      </w:pPr>
      <w:r>
        <w:t xml:space="preserve">K. </w:t>
      </w:r>
      <w:proofErr w:type="spellStart"/>
      <w:r>
        <w:t>Eckle</w:t>
      </w:r>
      <w:proofErr w:type="spellEnd"/>
      <w:r>
        <w:t>, J. Schmidt-</w:t>
      </w:r>
      <w:proofErr w:type="spellStart"/>
      <w:r>
        <w:t>Hieber</w:t>
      </w:r>
      <w:proofErr w:type="spellEnd"/>
      <w:r>
        <w:t>, “</w:t>
      </w:r>
      <w:r w:rsidRPr="00CF3FDF">
        <w:rPr>
          <w:i/>
          <w:iCs/>
        </w:rPr>
        <w:t>A comparison of deep networks with ReLU activation function and linear spline-type methods</w:t>
      </w:r>
      <w:r>
        <w:t xml:space="preserve">”, Neural Networks, Volume 110, 2019, Pages 232-242, ISSN 0893-6080, </w:t>
      </w:r>
      <w:r w:rsidR="00600F66" w:rsidRPr="00600F66">
        <w:t>https://doi.org/10.1016/j.neunet.2018.11.005</w:t>
      </w:r>
      <w:r>
        <w:t>.</w:t>
      </w:r>
    </w:p>
    <w:p w14:paraId="2E52A985" w14:textId="27AD3A3C" w:rsidR="006F06DA" w:rsidRPr="00AA3950" w:rsidRDefault="006F06DA" w:rsidP="004B38D9">
      <w:pPr>
        <w:spacing w:line="276" w:lineRule="auto"/>
        <w:jc w:val="both"/>
      </w:pPr>
    </w:p>
    <w:sectPr w:rsidR="006F06DA" w:rsidRPr="00AA3950" w:rsidSect="005C1325">
      <w:footerReference w:type="default" r:id="rId29"/>
      <w:type w:val="continuous"/>
      <w:pgSz w:w="11906" w:h="16838" w:code="9"/>
      <w:pgMar w:top="1440" w:right="1440" w:bottom="1440" w:left="1440" w:header="720" w:footer="720" w:gutter="0"/>
      <w:pgNumType w:start="2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D2CA2" w14:textId="77777777" w:rsidR="00A07614" w:rsidRDefault="00A07614" w:rsidP="006D560B">
      <w:pPr>
        <w:spacing w:after="0" w:line="240" w:lineRule="auto"/>
      </w:pPr>
      <w:r>
        <w:separator/>
      </w:r>
    </w:p>
  </w:endnote>
  <w:endnote w:type="continuationSeparator" w:id="0">
    <w:p w14:paraId="00BCBB1D" w14:textId="77777777" w:rsidR="00A07614" w:rsidRDefault="00A07614" w:rsidP="006D56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8275087"/>
      <w:docPartObj>
        <w:docPartGallery w:val="Page Numbers (Bottom of Page)"/>
        <w:docPartUnique/>
      </w:docPartObj>
    </w:sdtPr>
    <w:sdtEndPr>
      <w:rPr>
        <w:noProof/>
      </w:rPr>
    </w:sdtEndPr>
    <w:sdtContent>
      <w:p w14:paraId="5C2FAF1D" w14:textId="77777777" w:rsidR="0005680C" w:rsidRDefault="000568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616BCD" w14:textId="77777777" w:rsidR="0005680C" w:rsidRDefault="000568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8706102"/>
      <w:docPartObj>
        <w:docPartGallery w:val="Page Numbers (Bottom of Page)"/>
        <w:docPartUnique/>
      </w:docPartObj>
    </w:sdtPr>
    <w:sdtEndPr>
      <w:rPr>
        <w:noProof/>
      </w:rPr>
    </w:sdtEndPr>
    <w:sdtContent>
      <w:p w14:paraId="6F94FFD1" w14:textId="77777777" w:rsidR="0005680C" w:rsidRDefault="000568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26DD9A" w14:textId="77777777" w:rsidR="0005680C" w:rsidRDefault="000568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37405" w14:textId="77777777" w:rsidR="00A07614" w:rsidRDefault="00A07614" w:rsidP="006D560B">
      <w:pPr>
        <w:spacing w:after="0" w:line="240" w:lineRule="auto"/>
      </w:pPr>
      <w:r>
        <w:separator/>
      </w:r>
    </w:p>
  </w:footnote>
  <w:footnote w:type="continuationSeparator" w:id="0">
    <w:p w14:paraId="5088A9C6" w14:textId="77777777" w:rsidR="00A07614" w:rsidRDefault="00A07614" w:rsidP="006D56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CC1E35"/>
    <w:multiLevelType w:val="hybridMultilevel"/>
    <w:tmpl w:val="0860B6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4C26A0A"/>
    <w:multiLevelType w:val="hybridMultilevel"/>
    <w:tmpl w:val="B4746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C110D4"/>
    <w:multiLevelType w:val="hybridMultilevel"/>
    <w:tmpl w:val="09CEA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B117B"/>
    <w:multiLevelType w:val="hybridMultilevel"/>
    <w:tmpl w:val="BD6E9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1009A6"/>
    <w:multiLevelType w:val="hybridMultilevel"/>
    <w:tmpl w:val="B12ED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7F4DE2"/>
    <w:multiLevelType w:val="hybridMultilevel"/>
    <w:tmpl w:val="3A66B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A359C"/>
    <w:multiLevelType w:val="hybridMultilevel"/>
    <w:tmpl w:val="FCFC040C"/>
    <w:lvl w:ilvl="0" w:tplc="6CE2B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FD092F"/>
    <w:multiLevelType w:val="hybridMultilevel"/>
    <w:tmpl w:val="051C3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38B0E6C"/>
    <w:multiLevelType w:val="hybridMultilevel"/>
    <w:tmpl w:val="9852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3A0993"/>
    <w:multiLevelType w:val="multilevel"/>
    <w:tmpl w:val="DB560EF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E3A3FE0"/>
    <w:multiLevelType w:val="hybridMultilevel"/>
    <w:tmpl w:val="708AD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5"/>
  </w:num>
  <w:num w:numId="3">
    <w:abstractNumId w:val="6"/>
  </w:num>
  <w:num w:numId="4">
    <w:abstractNumId w:val="1"/>
  </w:num>
  <w:num w:numId="5">
    <w:abstractNumId w:val="2"/>
  </w:num>
  <w:num w:numId="6">
    <w:abstractNumId w:val="7"/>
  </w:num>
  <w:num w:numId="7">
    <w:abstractNumId w:val="10"/>
  </w:num>
  <w:num w:numId="8">
    <w:abstractNumId w:val="0"/>
  </w:num>
  <w:num w:numId="9">
    <w:abstractNumId w:val="8"/>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srAwNDCwMLawtDRW0lEKTi0uzszPAykwsqgFAFyZRTwtAAAA"/>
  </w:docVars>
  <w:rsids>
    <w:rsidRoot w:val="00CC46BA"/>
    <w:rsid w:val="00022711"/>
    <w:rsid w:val="0005680C"/>
    <w:rsid w:val="00093FA0"/>
    <w:rsid w:val="000A70ED"/>
    <w:rsid w:val="000D0058"/>
    <w:rsid w:val="000D1CF0"/>
    <w:rsid w:val="000E0086"/>
    <w:rsid w:val="000E1C05"/>
    <w:rsid w:val="00123C76"/>
    <w:rsid w:val="00192874"/>
    <w:rsid w:val="00194FBC"/>
    <w:rsid w:val="001A2C0A"/>
    <w:rsid w:val="001B41F1"/>
    <w:rsid w:val="0020703E"/>
    <w:rsid w:val="00215EA6"/>
    <w:rsid w:val="00231E13"/>
    <w:rsid w:val="002A1811"/>
    <w:rsid w:val="002A6B79"/>
    <w:rsid w:val="002D7280"/>
    <w:rsid w:val="00316C21"/>
    <w:rsid w:val="00341A6E"/>
    <w:rsid w:val="003442E5"/>
    <w:rsid w:val="00352D56"/>
    <w:rsid w:val="003709EB"/>
    <w:rsid w:val="003753E4"/>
    <w:rsid w:val="00380553"/>
    <w:rsid w:val="0038283D"/>
    <w:rsid w:val="003962FA"/>
    <w:rsid w:val="003B5686"/>
    <w:rsid w:val="003D3F83"/>
    <w:rsid w:val="003E347D"/>
    <w:rsid w:val="003E796B"/>
    <w:rsid w:val="00403077"/>
    <w:rsid w:val="00405FF7"/>
    <w:rsid w:val="00410E7E"/>
    <w:rsid w:val="00412E44"/>
    <w:rsid w:val="004375AF"/>
    <w:rsid w:val="00442345"/>
    <w:rsid w:val="00445BA0"/>
    <w:rsid w:val="004679A7"/>
    <w:rsid w:val="004714CC"/>
    <w:rsid w:val="00491B74"/>
    <w:rsid w:val="004B38D9"/>
    <w:rsid w:val="004B60FA"/>
    <w:rsid w:val="004D3258"/>
    <w:rsid w:val="005057EC"/>
    <w:rsid w:val="00506208"/>
    <w:rsid w:val="00510677"/>
    <w:rsid w:val="005766A4"/>
    <w:rsid w:val="00584F0F"/>
    <w:rsid w:val="00591BA6"/>
    <w:rsid w:val="00596452"/>
    <w:rsid w:val="005A2DEE"/>
    <w:rsid w:val="005A6B9B"/>
    <w:rsid w:val="005C1325"/>
    <w:rsid w:val="005C715C"/>
    <w:rsid w:val="005E6D5C"/>
    <w:rsid w:val="00600F66"/>
    <w:rsid w:val="006140E4"/>
    <w:rsid w:val="006368F3"/>
    <w:rsid w:val="00644592"/>
    <w:rsid w:val="00650437"/>
    <w:rsid w:val="0068182E"/>
    <w:rsid w:val="006A26BC"/>
    <w:rsid w:val="006B3239"/>
    <w:rsid w:val="006C6463"/>
    <w:rsid w:val="006D560B"/>
    <w:rsid w:val="006F06DA"/>
    <w:rsid w:val="006F2C4B"/>
    <w:rsid w:val="006F6B61"/>
    <w:rsid w:val="00704EA5"/>
    <w:rsid w:val="00706270"/>
    <w:rsid w:val="00710566"/>
    <w:rsid w:val="00712994"/>
    <w:rsid w:val="007211BB"/>
    <w:rsid w:val="00723A71"/>
    <w:rsid w:val="00741267"/>
    <w:rsid w:val="00752C92"/>
    <w:rsid w:val="00752D09"/>
    <w:rsid w:val="00765A2D"/>
    <w:rsid w:val="00790DF7"/>
    <w:rsid w:val="007962B4"/>
    <w:rsid w:val="007A41D9"/>
    <w:rsid w:val="007F31AC"/>
    <w:rsid w:val="007F4BE1"/>
    <w:rsid w:val="0083066A"/>
    <w:rsid w:val="008379A5"/>
    <w:rsid w:val="00860B0A"/>
    <w:rsid w:val="00860EC7"/>
    <w:rsid w:val="00863297"/>
    <w:rsid w:val="0088565D"/>
    <w:rsid w:val="00885C52"/>
    <w:rsid w:val="0089446D"/>
    <w:rsid w:val="008A2D60"/>
    <w:rsid w:val="008B344C"/>
    <w:rsid w:val="008F3691"/>
    <w:rsid w:val="00903488"/>
    <w:rsid w:val="00912BA7"/>
    <w:rsid w:val="00913677"/>
    <w:rsid w:val="0093265A"/>
    <w:rsid w:val="00935675"/>
    <w:rsid w:val="0093628C"/>
    <w:rsid w:val="009452A2"/>
    <w:rsid w:val="009474A3"/>
    <w:rsid w:val="00990EAA"/>
    <w:rsid w:val="009A1381"/>
    <w:rsid w:val="009F46F0"/>
    <w:rsid w:val="00A03917"/>
    <w:rsid w:val="00A05E1D"/>
    <w:rsid w:val="00A07614"/>
    <w:rsid w:val="00A505A2"/>
    <w:rsid w:val="00A52001"/>
    <w:rsid w:val="00A918A1"/>
    <w:rsid w:val="00AA1A07"/>
    <w:rsid w:val="00AA3950"/>
    <w:rsid w:val="00AC462F"/>
    <w:rsid w:val="00AF297C"/>
    <w:rsid w:val="00B006EA"/>
    <w:rsid w:val="00B14273"/>
    <w:rsid w:val="00B30053"/>
    <w:rsid w:val="00B3192B"/>
    <w:rsid w:val="00B501BA"/>
    <w:rsid w:val="00B70D74"/>
    <w:rsid w:val="00B80179"/>
    <w:rsid w:val="00B803E5"/>
    <w:rsid w:val="00B82556"/>
    <w:rsid w:val="00B96382"/>
    <w:rsid w:val="00BB315F"/>
    <w:rsid w:val="00BB4DC4"/>
    <w:rsid w:val="00BD7FEE"/>
    <w:rsid w:val="00C03457"/>
    <w:rsid w:val="00C406B9"/>
    <w:rsid w:val="00C553A4"/>
    <w:rsid w:val="00C6694E"/>
    <w:rsid w:val="00C93B7D"/>
    <w:rsid w:val="00CA0F94"/>
    <w:rsid w:val="00CB0058"/>
    <w:rsid w:val="00CB2CB6"/>
    <w:rsid w:val="00CC3B96"/>
    <w:rsid w:val="00CC46BA"/>
    <w:rsid w:val="00CC5838"/>
    <w:rsid w:val="00CE2798"/>
    <w:rsid w:val="00CE3450"/>
    <w:rsid w:val="00CF3FDF"/>
    <w:rsid w:val="00D5490B"/>
    <w:rsid w:val="00DA292F"/>
    <w:rsid w:val="00DB0E66"/>
    <w:rsid w:val="00DE18C4"/>
    <w:rsid w:val="00DF27DC"/>
    <w:rsid w:val="00E11212"/>
    <w:rsid w:val="00E46F48"/>
    <w:rsid w:val="00E528C5"/>
    <w:rsid w:val="00E72230"/>
    <w:rsid w:val="00E75E4B"/>
    <w:rsid w:val="00E946AB"/>
    <w:rsid w:val="00EA1CE5"/>
    <w:rsid w:val="00EC1EA3"/>
    <w:rsid w:val="00EE07C6"/>
    <w:rsid w:val="00EE1038"/>
    <w:rsid w:val="00F1473D"/>
    <w:rsid w:val="00F16E37"/>
    <w:rsid w:val="00F17389"/>
    <w:rsid w:val="00F642BF"/>
    <w:rsid w:val="00F65F69"/>
    <w:rsid w:val="00F74599"/>
    <w:rsid w:val="00F773F9"/>
    <w:rsid w:val="00FA76C4"/>
    <w:rsid w:val="00FB640F"/>
    <w:rsid w:val="00FE2296"/>
    <w:rsid w:val="00FF4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EF7D8C"/>
  <w15:chartTrackingRefBased/>
  <w15:docId w15:val="{7BD6BD9A-A628-4FDA-823E-832E51C7F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4CC"/>
    <w:rPr>
      <w:rFonts w:ascii="Times New Roman" w:hAnsi="Times New Roman"/>
      <w:sz w:val="24"/>
    </w:rPr>
  </w:style>
  <w:style w:type="paragraph" w:styleId="Heading1">
    <w:name w:val="heading 1"/>
    <w:basedOn w:val="Normal"/>
    <w:next w:val="Normal"/>
    <w:link w:val="Heading1Char"/>
    <w:uiPriority w:val="9"/>
    <w:qFormat/>
    <w:rsid w:val="000E0086"/>
    <w:pPr>
      <w:keepNext/>
      <w:keepLines/>
      <w:pBdr>
        <w:bottom w:val="double" w:sz="4" w:space="1" w:color="000000" w:themeColor="text1"/>
      </w:pBd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0E0086"/>
    <w:pPr>
      <w:keepNext/>
      <w:keepLines/>
      <w:pBdr>
        <w:bottom w:val="single" w:sz="4" w:space="1" w:color="000000" w:themeColor="text1"/>
      </w:pBdr>
      <w:spacing w:before="40" w:after="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0E0086"/>
    <w:pPr>
      <w:keepNext/>
      <w:keepLines/>
      <w:spacing w:before="40" w:after="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086"/>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E11212"/>
    <w:pPr>
      <w:pBdr>
        <w:bottom w:val="none" w:sz="0" w:space="0" w:color="auto"/>
      </w:pBdr>
      <w:outlineLvl w:val="9"/>
    </w:pPr>
    <w:rPr>
      <w:rFonts w:asciiTheme="majorHAnsi" w:hAnsiTheme="majorHAnsi"/>
    </w:rPr>
  </w:style>
  <w:style w:type="paragraph" w:styleId="TOC1">
    <w:name w:val="toc 1"/>
    <w:basedOn w:val="Normal"/>
    <w:next w:val="Normal"/>
    <w:autoRedefine/>
    <w:uiPriority w:val="39"/>
    <w:unhideWhenUsed/>
    <w:rsid w:val="007211BB"/>
    <w:pPr>
      <w:tabs>
        <w:tab w:val="right" w:leader="dot" w:pos="9016"/>
      </w:tabs>
      <w:spacing w:after="100"/>
    </w:pPr>
    <w:rPr>
      <w:b/>
      <w:bCs/>
      <w:noProof/>
    </w:rPr>
  </w:style>
  <w:style w:type="character" w:styleId="Hyperlink">
    <w:name w:val="Hyperlink"/>
    <w:basedOn w:val="DefaultParagraphFont"/>
    <w:uiPriority w:val="99"/>
    <w:unhideWhenUsed/>
    <w:rsid w:val="00E11212"/>
    <w:rPr>
      <w:color w:val="0563C1" w:themeColor="hyperlink"/>
      <w:u w:val="single"/>
    </w:rPr>
  </w:style>
  <w:style w:type="paragraph" w:styleId="Header">
    <w:name w:val="header"/>
    <w:basedOn w:val="Normal"/>
    <w:link w:val="HeaderChar"/>
    <w:uiPriority w:val="99"/>
    <w:unhideWhenUsed/>
    <w:rsid w:val="006D56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60B"/>
    <w:rPr>
      <w:rFonts w:ascii="Times New Roman" w:hAnsi="Times New Roman"/>
      <w:sz w:val="24"/>
    </w:rPr>
  </w:style>
  <w:style w:type="paragraph" w:styleId="Footer">
    <w:name w:val="footer"/>
    <w:basedOn w:val="Normal"/>
    <w:link w:val="FooterChar"/>
    <w:uiPriority w:val="99"/>
    <w:unhideWhenUsed/>
    <w:rsid w:val="006D56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60B"/>
    <w:rPr>
      <w:rFonts w:ascii="Times New Roman" w:hAnsi="Times New Roman"/>
      <w:sz w:val="24"/>
    </w:rPr>
  </w:style>
  <w:style w:type="character" w:customStyle="1" w:styleId="Heading2Char">
    <w:name w:val="Heading 2 Char"/>
    <w:basedOn w:val="DefaultParagraphFont"/>
    <w:link w:val="Heading2"/>
    <w:uiPriority w:val="9"/>
    <w:rsid w:val="000E0086"/>
    <w:rPr>
      <w:rFonts w:ascii="Times New Roman" w:eastAsiaTheme="majorEastAsia" w:hAnsi="Times New Roman" w:cstheme="majorBidi"/>
      <w:b/>
      <w:color w:val="000000" w:themeColor="text1"/>
      <w:sz w:val="28"/>
      <w:szCs w:val="26"/>
    </w:rPr>
  </w:style>
  <w:style w:type="paragraph" w:styleId="ListParagraph">
    <w:name w:val="List Paragraph"/>
    <w:basedOn w:val="Normal"/>
    <w:uiPriority w:val="34"/>
    <w:qFormat/>
    <w:rsid w:val="006D560B"/>
    <w:pPr>
      <w:ind w:left="720"/>
      <w:contextualSpacing/>
    </w:pPr>
  </w:style>
  <w:style w:type="paragraph" w:styleId="TOC2">
    <w:name w:val="toc 2"/>
    <w:basedOn w:val="Normal"/>
    <w:next w:val="Normal"/>
    <w:autoRedefine/>
    <w:uiPriority w:val="39"/>
    <w:unhideWhenUsed/>
    <w:rsid w:val="00CA0F94"/>
    <w:pPr>
      <w:spacing w:after="100"/>
      <w:ind w:left="240"/>
    </w:pPr>
  </w:style>
  <w:style w:type="character" w:styleId="UnresolvedMention">
    <w:name w:val="Unresolved Mention"/>
    <w:basedOn w:val="DefaultParagraphFont"/>
    <w:uiPriority w:val="99"/>
    <w:semiHidden/>
    <w:unhideWhenUsed/>
    <w:rsid w:val="00AC462F"/>
    <w:rPr>
      <w:color w:val="605E5C"/>
      <w:shd w:val="clear" w:color="auto" w:fill="E1DFDD"/>
    </w:rPr>
  </w:style>
  <w:style w:type="paragraph" w:styleId="TableofFigures">
    <w:name w:val="table of figures"/>
    <w:basedOn w:val="Normal"/>
    <w:next w:val="Normal"/>
    <w:uiPriority w:val="99"/>
    <w:semiHidden/>
    <w:unhideWhenUsed/>
    <w:rsid w:val="006F2C4B"/>
    <w:pPr>
      <w:spacing w:after="0"/>
    </w:pPr>
  </w:style>
  <w:style w:type="character" w:customStyle="1" w:styleId="Heading3Char">
    <w:name w:val="Heading 3 Char"/>
    <w:basedOn w:val="DefaultParagraphFont"/>
    <w:link w:val="Heading3"/>
    <w:uiPriority w:val="9"/>
    <w:rsid w:val="000E0086"/>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741267"/>
    <w:pPr>
      <w:tabs>
        <w:tab w:val="left" w:pos="1320"/>
        <w:tab w:val="right" w:leader="dot" w:pos="9016"/>
      </w:tabs>
      <w:spacing w:after="100" w:line="276" w:lineRule="auto"/>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104879">
      <w:bodyDiv w:val="1"/>
      <w:marLeft w:val="0"/>
      <w:marRight w:val="0"/>
      <w:marTop w:val="0"/>
      <w:marBottom w:val="0"/>
      <w:divBdr>
        <w:top w:val="none" w:sz="0" w:space="0" w:color="auto"/>
        <w:left w:val="none" w:sz="0" w:space="0" w:color="auto"/>
        <w:bottom w:val="none" w:sz="0" w:space="0" w:color="auto"/>
        <w:right w:val="none" w:sz="0" w:space="0" w:color="auto"/>
      </w:divBdr>
    </w:div>
    <w:div w:id="620965813">
      <w:bodyDiv w:val="1"/>
      <w:marLeft w:val="0"/>
      <w:marRight w:val="0"/>
      <w:marTop w:val="0"/>
      <w:marBottom w:val="0"/>
      <w:divBdr>
        <w:top w:val="none" w:sz="0" w:space="0" w:color="auto"/>
        <w:left w:val="none" w:sz="0" w:space="0" w:color="auto"/>
        <w:bottom w:val="none" w:sz="0" w:space="0" w:color="auto"/>
        <w:right w:val="none" w:sz="0" w:space="0" w:color="auto"/>
      </w:divBdr>
    </w:div>
    <w:div w:id="1130130087">
      <w:bodyDiv w:val="1"/>
      <w:marLeft w:val="0"/>
      <w:marRight w:val="0"/>
      <w:marTop w:val="0"/>
      <w:marBottom w:val="0"/>
      <w:divBdr>
        <w:top w:val="none" w:sz="0" w:space="0" w:color="auto"/>
        <w:left w:val="none" w:sz="0" w:space="0" w:color="auto"/>
        <w:bottom w:val="none" w:sz="0" w:space="0" w:color="auto"/>
        <w:right w:val="none" w:sz="0" w:space="0" w:color="auto"/>
      </w:divBdr>
    </w:div>
    <w:div w:id="1965505284">
      <w:bodyDiv w:val="1"/>
      <w:marLeft w:val="0"/>
      <w:marRight w:val="0"/>
      <w:marTop w:val="0"/>
      <w:marBottom w:val="0"/>
      <w:divBdr>
        <w:top w:val="none" w:sz="0" w:space="0" w:color="auto"/>
        <w:left w:val="none" w:sz="0" w:space="0" w:color="auto"/>
        <w:bottom w:val="none" w:sz="0" w:space="0" w:color="auto"/>
        <w:right w:val="none" w:sz="0" w:space="0" w:color="auto"/>
      </w:divBdr>
    </w:div>
    <w:div w:id="2021736141">
      <w:bodyDiv w:val="1"/>
      <w:marLeft w:val="0"/>
      <w:marRight w:val="0"/>
      <w:marTop w:val="0"/>
      <w:marBottom w:val="0"/>
      <w:divBdr>
        <w:top w:val="none" w:sz="0" w:space="0" w:color="auto"/>
        <w:left w:val="none" w:sz="0" w:space="0" w:color="auto"/>
        <w:bottom w:val="none" w:sz="0" w:space="0" w:color="auto"/>
        <w:right w:val="none" w:sz="0" w:space="0" w:color="auto"/>
      </w:divBdr>
      <w:divsChild>
        <w:div w:id="1062170085">
          <w:marLeft w:val="0"/>
          <w:marRight w:val="0"/>
          <w:marTop w:val="0"/>
          <w:marBottom w:val="300"/>
          <w:divBdr>
            <w:top w:val="none" w:sz="0" w:space="0" w:color="auto"/>
            <w:left w:val="none" w:sz="0" w:space="0" w:color="auto"/>
            <w:bottom w:val="none" w:sz="0" w:space="0" w:color="auto"/>
            <w:right w:val="none" w:sz="0" w:space="0" w:color="auto"/>
          </w:divBdr>
        </w:div>
        <w:div w:id="528379354">
          <w:marLeft w:val="0"/>
          <w:marRight w:val="0"/>
          <w:marTop w:val="0"/>
          <w:marBottom w:val="300"/>
          <w:divBdr>
            <w:top w:val="none" w:sz="0" w:space="0" w:color="auto"/>
            <w:left w:val="none" w:sz="0" w:space="0" w:color="auto"/>
            <w:bottom w:val="none" w:sz="0" w:space="0" w:color="auto"/>
            <w:right w:val="none" w:sz="0" w:space="0" w:color="auto"/>
          </w:divBdr>
        </w:div>
        <w:div w:id="1906187698">
          <w:marLeft w:val="0"/>
          <w:marRight w:val="0"/>
          <w:marTop w:val="0"/>
          <w:marBottom w:val="300"/>
          <w:divBdr>
            <w:top w:val="none" w:sz="0" w:space="0" w:color="auto"/>
            <w:left w:val="none" w:sz="0" w:space="0" w:color="auto"/>
            <w:bottom w:val="none" w:sz="0" w:space="0" w:color="auto"/>
            <w:right w:val="none" w:sz="0" w:space="0" w:color="auto"/>
          </w:divBdr>
        </w:div>
        <w:div w:id="1439135901">
          <w:marLeft w:val="0"/>
          <w:marRight w:val="0"/>
          <w:marTop w:val="0"/>
          <w:marBottom w:val="300"/>
          <w:divBdr>
            <w:top w:val="none" w:sz="0" w:space="0" w:color="auto"/>
            <w:left w:val="none" w:sz="0" w:space="0" w:color="auto"/>
            <w:bottom w:val="none" w:sz="0" w:space="0" w:color="auto"/>
            <w:right w:val="none" w:sz="0" w:space="0" w:color="auto"/>
          </w:divBdr>
        </w:div>
        <w:div w:id="11811650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gif"/><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Contour_lin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4DEE2-3312-4E40-B4B3-67E7522AF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1</TotalTime>
  <Pages>1</Pages>
  <Words>11052</Words>
  <Characters>63001</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k Md Isthiaque</dc:creator>
  <cp:keywords/>
  <dc:description/>
  <cp:lastModifiedBy>Arik Md Isthiaque</cp:lastModifiedBy>
  <cp:revision>120</cp:revision>
  <dcterms:created xsi:type="dcterms:W3CDTF">2020-03-12T12:25:00Z</dcterms:created>
  <dcterms:modified xsi:type="dcterms:W3CDTF">2020-06-17T04:31:00Z</dcterms:modified>
</cp:coreProperties>
</file>